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A080" w14:textId="60A39DFD" w:rsidR="17983464" w:rsidRDefault="2894BCBF" w:rsidP="00B1432B">
      <w:pPr>
        <w:pStyle w:val="Heading2"/>
        <w:numPr>
          <w:ilvl w:val="0"/>
          <w:numId w:val="0"/>
        </w:numPr>
        <w:rPr>
          <w:lang w:val="en-GB"/>
        </w:rPr>
      </w:pPr>
      <w:r w:rsidRPr="0A0AB623">
        <w:rPr>
          <w:lang w:val="en-GB"/>
        </w:rPr>
        <w:t>Annex 1:</w:t>
      </w:r>
      <w:r w:rsidR="4922A655" w:rsidRPr="0A0AB623">
        <w:rPr>
          <w:lang w:val="en-GB"/>
        </w:rPr>
        <w:t xml:space="preserve"> </w:t>
      </w:r>
      <w:r w:rsidR="6D9E694E" w:rsidRPr="0A0AB623">
        <w:rPr>
          <w:lang w:val="en-GB"/>
        </w:rPr>
        <w:t>S</w:t>
      </w:r>
      <w:r w:rsidR="4922A655" w:rsidRPr="0A0AB623">
        <w:rPr>
          <w:lang w:val="en-GB"/>
        </w:rPr>
        <w:t xml:space="preserve">urvey of existing national capacities </w:t>
      </w:r>
      <w:r w:rsidR="00725AA8">
        <w:rPr>
          <w:lang w:val="en-GB"/>
        </w:rPr>
        <w:t xml:space="preserve">across Africa </w:t>
      </w:r>
      <w:r w:rsidR="4922A655" w:rsidRPr="0A0AB623">
        <w:rPr>
          <w:lang w:val="en-GB"/>
        </w:rPr>
        <w:t>for</w:t>
      </w:r>
      <w:r w:rsidR="7F6D3743" w:rsidRPr="0A0AB623">
        <w:rPr>
          <w:lang w:val="en-GB"/>
        </w:rPr>
        <w:t xml:space="preserve"> </w:t>
      </w:r>
      <w:r w:rsidR="00725AA8">
        <w:rPr>
          <w:lang w:val="en-GB"/>
        </w:rPr>
        <w:t>h</w:t>
      </w:r>
      <w:r w:rsidR="4922A655" w:rsidRPr="0A0AB623">
        <w:rPr>
          <w:lang w:val="en-GB"/>
        </w:rPr>
        <w:t xml:space="preserve">armful </w:t>
      </w:r>
      <w:r w:rsidR="00725AA8">
        <w:rPr>
          <w:lang w:val="en-GB"/>
        </w:rPr>
        <w:t>a</w:t>
      </w:r>
      <w:r w:rsidR="4922A655" w:rsidRPr="0A0AB623">
        <w:rPr>
          <w:lang w:val="en-GB"/>
        </w:rPr>
        <w:t xml:space="preserve">lgal </w:t>
      </w:r>
      <w:r w:rsidR="00725AA8">
        <w:rPr>
          <w:lang w:val="en-GB"/>
        </w:rPr>
        <w:t>b</w:t>
      </w:r>
      <w:r w:rsidR="4922A655" w:rsidRPr="0A0AB623">
        <w:rPr>
          <w:lang w:val="en-GB"/>
        </w:rPr>
        <w:t xml:space="preserve">loom </w:t>
      </w:r>
      <w:r w:rsidR="00725AA8">
        <w:rPr>
          <w:lang w:val="en-GB"/>
        </w:rPr>
        <w:t>e</w:t>
      </w:r>
      <w:r w:rsidR="4922A655" w:rsidRPr="0A0AB623">
        <w:rPr>
          <w:lang w:val="en-GB"/>
        </w:rPr>
        <w:t xml:space="preserve">arly </w:t>
      </w:r>
      <w:r w:rsidR="00725AA8">
        <w:rPr>
          <w:lang w:val="en-GB"/>
        </w:rPr>
        <w:t>w</w:t>
      </w:r>
      <w:r w:rsidR="4922A655" w:rsidRPr="0A0AB623">
        <w:rPr>
          <w:lang w:val="en-GB"/>
        </w:rPr>
        <w:t xml:space="preserve">arning </w:t>
      </w:r>
      <w:r w:rsidR="00725AA8">
        <w:rPr>
          <w:lang w:val="en-GB"/>
        </w:rPr>
        <w:t>s</w:t>
      </w:r>
      <w:r w:rsidR="4922A655" w:rsidRPr="0A0AB623">
        <w:rPr>
          <w:lang w:val="en-GB"/>
        </w:rPr>
        <w:t xml:space="preserve">ystems </w:t>
      </w:r>
      <w:r w:rsidR="3CBADF84" w:rsidRPr="0A0AB623">
        <w:rPr>
          <w:lang w:val="en-GB"/>
        </w:rPr>
        <w:t xml:space="preserve">that incorporate </w:t>
      </w:r>
      <w:r w:rsidR="4922A655" w:rsidRPr="0A0AB623">
        <w:rPr>
          <w:lang w:val="en-GB"/>
        </w:rPr>
        <w:t>oxygen</w:t>
      </w:r>
      <w:r w:rsidR="00725AA8">
        <w:rPr>
          <w:lang w:val="en-GB"/>
        </w:rPr>
        <w:t xml:space="preserve"> </w:t>
      </w:r>
      <w:r w:rsidR="4922A655" w:rsidRPr="0A0AB623">
        <w:rPr>
          <w:lang w:val="en-GB"/>
        </w:rPr>
        <w:t>measurements</w:t>
      </w:r>
    </w:p>
    <w:p w14:paraId="131B2BD1" w14:textId="77777777" w:rsidR="001C6C56" w:rsidRDefault="001C6C56" w:rsidP="25B0F539">
      <w:pPr>
        <w:jc w:val="both"/>
        <w:rPr>
          <w:lang w:val="en-GB"/>
        </w:rPr>
      </w:pPr>
    </w:p>
    <w:p w14:paraId="18A5CB44" w14:textId="7F8D13E6" w:rsidR="00A67CD3" w:rsidRDefault="61A6F897" w:rsidP="00B1432B">
      <w:pPr>
        <w:pStyle w:val="Heading3"/>
        <w:numPr>
          <w:ilvl w:val="0"/>
          <w:numId w:val="0"/>
        </w:numPr>
        <w:rPr>
          <w:lang w:val="en-GB"/>
        </w:rPr>
      </w:pPr>
      <w:r w:rsidRPr="6917B166">
        <w:rPr>
          <w:lang w:val="en-GB"/>
        </w:rPr>
        <w:t>Background</w:t>
      </w:r>
    </w:p>
    <w:p w14:paraId="358B77DC" w14:textId="49503E98" w:rsidR="00A67CD3" w:rsidRPr="00C4664F" w:rsidRDefault="61A6F897" w:rsidP="00C4664F">
      <w:pPr>
        <w:tabs>
          <w:tab w:val="left" w:pos="567"/>
        </w:tabs>
        <w:spacing w:after="240"/>
        <w:jc w:val="both"/>
        <w:rPr>
          <w:rFonts w:eastAsia="Arial" w:cstheme="minorHAnsi"/>
          <w:color w:val="000000" w:themeColor="text1"/>
          <w:lang w:val="en-GB"/>
        </w:rPr>
      </w:pPr>
      <w:r w:rsidRPr="00C4664F">
        <w:rPr>
          <w:rFonts w:eastAsia="Arial" w:cstheme="minorHAnsi"/>
          <w:color w:val="000000" w:themeColor="text1"/>
        </w:rPr>
        <w:t xml:space="preserve">The Norwegian Agency for Development Cooperation (NORAD) project “Enhancing early warning systems for supporting resilience in Africa: </w:t>
      </w:r>
      <w:proofErr w:type="gramStart"/>
      <w:r w:rsidRPr="00C4664F">
        <w:rPr>
          <w:rFonts w:eastAsia="Arial" w:cstheme="minorHAnsi"/>
          <w:color w:val="000000" w:themeColor="text1"/>
        </w:rPr>
        <w:t>Safeguarding ocean</w:t>
      </w:r>
      <w:proofErr w:type="gramEnd"/>
      <w:r w:rsidRPr="00C4664F">
        <w:rPr>
          <w:rFonts w:eastAsia="Arial" w:cstheme="minorHAnsi"/>
          <w:color w:val="000000" w:themeColor="text1"/>
        </w:rPr>
        <w:t xml:space="preserve"> and human health” </w:t>
      </w:r>
      <w:r w:rsidR="0757A1C6" w:rsidRPr="00C4664F">
        <w:rPr>
          <w:rFonts w:eastAsia="Arial" w:cstheme="minorHAnsi"/>
          <w:color w:val="000000" w:themeColor="text1"/>
        </w:rPr>
        <w:t xml:space="preserve">is </w:t>
      </w:r>
      <w:r w:rsidRPr="00C4664F">
        <w:rPr>
          <w:rFonts w:eastAsia="Arial" w:cstheme="minorHAnsi"/>
          <w:color w:val="000000" w:themeColor="text1"/>
        </w:rPr>
        <w:t>leverag</w:t>
      </w:r>
      <w:r w:rsidR="43CAE53A" w:rsidRPr="00C4664F">
        <w:rPr>
          <w:rFonts w:eastAsia="Arial" w:cstheme="minorHAnsi"/>
          <w:color w:val="000000" w:themeColor="text1"/>
        </w:rPr>
        <w:t>ing</w:t>
      </w:r>
      <w:r w:rsidRPr="00C4664F">
        <w:rPr>
          <w:rFonts w:eastAsia="Arial" w:cstheme="minorHAnsi"/>
          <w:color w:val="000000" w:themeColor="text1"/>
        </w:rPr>
        <w:t xml:space="preserve"> </w:t>
      </w:r>
      <w:r w:rsidR="7DD8E6FF" w:rsidRPr="00C4664F">
        <w:rPr>
          <w:rFonts w:eastAsia="Arial" w:cstheme="minorHAnsi"/>
          <w:color w:val="000000" w:themeColor="text1"/>
        </w:rPr>
        <w:t>the Intergovernmental Oceanographic Commission of UNESCO's (</w:t>
      </w:r>
      <w:r w:rsidRPr="00C4664F">
        <w:rPr>
          <w:rFonts w:eastAsia="Arial" w:cstheme="minorHAnsi"/>
          <w:color w:val="000000" w:themeColor="text1"/>
        </w:rPr>
        <w:t>IOC</w:t>
      </w:r>
      <w:r w:rsidR="689B1B65" w:rsidRPr="00C4664F">
        <w:rPr>
          <w:rFonts w:eastAsia="Arial" w:cstheme="minorHAnsi"/>
          <w:color w:val="000000" w:themeColor="text1"/>
        </w:rPr>
        <w:t>)</w:t>
      </w:r>
      <w:r w:rsidRPr="00C4664F">
        <w:rPr>
          <w:rFonts w:eastAsia="Arial" w:cstheme="minorHAnsi"/>
          <w:color w:val="000000" w:themeColor="text1"/>
        </w:rPr>
        <w:t xml:space="preserve"> expertise and global networks to build capacity in response to H</w:t>
      </w:r>
      <w:r w:rsidR="17327162" w:rsidRPr="00C4664F">
        <w:rPr>
          <w:rFonts w:eastAsia="Arial" w:cstheme="minorHAnsi"/>
          <w:color w:val="000000" w:themeColor="text1"/>
        </w:rPr>
        <w:t xml:space="preserve">armful </w:t>
      </w:r>
      <w:r w:rsidRPr="00C4664F">
        <w:rPr>
          <w:rFonts w:eastAsia="Arial" w:cstheme="minorHAnsi"/>
          <w:color w:val="000000" w:themeColor="text1"/>
        </w:rPr>
        <w:t>A</w:t>
      </w:r>
      <w:r w:rsidR="55E4DC6B" w:rsidRPr="00C4664F">
        <w:rPr>
          <w:rFonts w:eastAsia="Arial" w:cstheme="minorHAnsi"/>
          <w:color w:val="000000" w:themeColor="text1"/>
        </w:rPr>
        <w:t xml:space="preserve">lgal </w:t>
      </w:r>
      <w:r w:rsidRPr="00C4664F">
        <w:rPr>
          <w:rFonts w:eastAsia="Arial" w:cstheme="minorHAnsi"/>
          <w:color w:val="000000" w:themeColor="text1"/>
        </w:rPr>
        <w:t>B</w:t>
      </w:r>
      <w:r w:rsidR="2CC904DF" w:rsidRPr="00C4664F">
        <w:rPr>
          <w:rFonts w:eastAsia="Arial" w:cstheme="minorHAnsi"/>
          <w:color w:val="000000" w:themeColor="text1"/>
        </w:rPr>
        <w:t>loom (HAB)</w:t>
      </w:r>
      <w:r w:rsidRPr="00C4664F">
        <w:rPr>
          <w:rFonts w:eastAsia="Arial" w:cstheme="minorHAnsi"/>
          <w:color w:val="000000" w:themeColor="text1"/>
        </w:rPr>
        <w:t>-related threats</w:t>
      </w:r>
      <w:r w:rsidR="704F7260" w:rsidRPr="00C4664F">
        <w:rPr>
          <w:rFonts w:eastAsia="Arial" w:cstheme="minorHAnsi"/>
          <w:color w:val="000000" w:themeColor="text1"/>
        </w:rPr>
        <w:t>. It</w:t>
      </w:r>
      <w:r w:rsidRPr="00C4664F">
        <w:rPr>
          <w:rFonts w:eastAsia="Arial" w:cstheme="minorHAnsi"/>
          <w:color w:val="000000" w:themeColor="text1"/>
        </w:rPr>
        <w:t xml:space="preserve"> aims to assist the Member States of IOC in establishing standardized systems for ocean observations, data management, early warning, and community notification. The project is intended to result in the creation of sustained systems beyond the project’s lifespan, build interoperability with current national monitoring and disaster preparedness strategies, and contribute to achieving healthier and more resilient coastal communities in Africa. </w:t>
      </w:r>
    </w:p>
    <w:p w14:paraId="5BAA7500" w14:textId="1E346944" w:rsidR="00A67CD3" w:rsidRDefault="61A6F897" w:rsidP="005B0353">
      <w:pPr>
        <w:jc w:val="both"/>
        <w:rPr>
          <w:rFonts w:cstheme="minorHAnsi"/>
          <w:lang w:val="en-GB"/>
        </w:rPr>
      </w:pPr>
      <w:r w:rsidRPr="00C4664F">
        <w:rPr>
          <w:rFonts w:eastAsia="Arial" w:cstheme="minorHAnsi"/>
          <w:color w:val="000000" w:themeColor="text1"/>
        </w:rPr>
        <w:t xml:space="preserve">To facilitate the identification of potential partnerships </w:t>
      </w:r>
      <w:r w:rsidR="695F10F0" w:rsidRPr="00C4664F">
        <w:rPr>
          <w:rFonts w:eastAsia="Arial" w:cstheme="minorHAnsi"/>
          <w:color w:val="000000" w:themeColor="text1"/>
        </w:rPr>
        <w:t xml:space="preserve">with African countries </w:t>
      </w:r>
      <w:r w:rsidRPr="00C4664F">
        <w:rPr>
          <w:rFonts w:eastAsia="Arial" w:cstheme="minorHAnsi"/>
          <w:color w:val="000000" w:themeColor="text1"/>
        </w:rPr>
        <w:t>for building skills and capacity in ocean observations, ocean data management and the building of HAB early warning systems that integrate environmental correlates,</w:t>
      </w:r>
      <w:r w:rsidRPr="00C4664F">
        <w:rPr>
          <w:rFonts w:cstheme="minorHAnsi"/>
          <w:lang w:val="en-GB"/>
        </w:rPr>
        <w:t xml:space="preserve"> the project team are assisting IOCAFRICA in </w:t>
      </w:r>
      <w:r w:rsidR="4D7B879E" w:rsidRPr="00C4664F">
        <w:rPr>
          <w:rFonts w:cstheme="minorHAnsi"/>
          <w:lang w:val="en-GB"/>
        </w:rPr>
        <w:t>assessing the current state of national capacity for building and deploying such early warning systems.</w:t>
      </w:r>
    </w:p>
    <w:p w14:paraId="2AB63F2B" w14:textId="77777777" w:rsidR="0096366D" w:rsidRDefault="0096366D" w:rsidP="005B0353">
      <w:pPr>
        <w:jc w:val="both"/>
        <w:rPr>
          <w:rFonts w:cstheme="minorHAnsi"/>
          <w:lang w:val="en-GB"/>
        </w:rPr>
      </w:pPr>
    </w:p>
    <w:p w14:paraId="570619DB" w14:textId="5EFE6C25" w:rsidR="0096366D" w:rsidRPr="00C4664F" w:rsidRDefault="0096366D" w:rsidP="0096366D">
      <w:pPr>
        <w:pStyle w:val="Heading3"/>
        <w:numPr>
          <w:ilvl w:val="0"/>
          <w:numId w:val="0"/>
        </w:numPr>
        <w:rPr>
          <w:rFonts w:asciiTheme="minorHAnsi" w:hAnsiTheme="minorHAnsi"/>
          <w:sz w:val="22"/>
          <w:szCs w:val="22"/>
          <w:lang w:val="en-GB"/>
        </w:rPr>
      </w:pPr>
      <w:r>
        <w:rPr>
          <w:lang w:val="en-GB"/>
        </w:rPr>
        <w:t>Survey</w:t>
      </w:r>
    </w:p>
    <w:p w14:paraId="7D585C52" w14:textId="032E8D5C" w:rsidR="00A67CD3" w:rsidRPr="00C4664F" w:rsidRDefault="1E0C99A2" w:rsidP="005B0353">
      <w:pPr>
        <w:jc w:val="both"/>
        <w:rPr>
          <w:rFonts w:cstheme="minorHAnsi"/>
          <w:lang w:val="en-GB"/>
        </w:rPr>
      </w:pPr>
      <w:r w:rsidRPr="00C4664F">
        <w:rPr>
          <w:rFonts w:cstheme="minorHAnsi"/>
          <w:lang w:val="en-GB"/>
        </w:rPr>
        <w:t xml:space="preserve">This </w:t>
      </w:r>
      <w:r w:rsidR="19DF4FFF" w:rsidRPr="00C4664F">
        <w:rPr>
          <w:rFonts w:cstheme="minorHAnsi"/>
          <w:lang w:val="en-GB"/>
        </w:rPr>
        <w:t>survey</w:t>
      </w:r>
      <w:r w:rsidR="714BFD1A" w:rsidRPr="00C4664F">
        <w:rPr>
          <w:rFonts w:cstheme="minorHAnsi"/>
          <w:lang w:val="en-GB"/>
        </w:rPr>
        <w:t xml:space="preserve"> and the questions contained within</w:t>
      </w:r>
      <w:r w:rsidR="19DF4FFF" w:rsidRPr="00C4664F">
        <w:rPr>
          <w:rFonts w:cstheme="minorHAnsi"/>
          <w:lang w:val="en-GB"/>
        </w:rPr>
        <w:t xml:space="preserve"> </w:t>
      </w:r>
      <w:r w:rsidR="069061AD" w:rsidRPr="00C4664F">
        <w:rPr>
          <w:rFonts w:cstheme="minorHAnsi"/>
          <w:lang w:val="en-GB"/>
        </w:rPr>
        <w:t>are</w:t>
      </w:r>
      <w:r w:rsidR="686612D4" w:rsidRPr="00C4664F">
        <w:rPr>
          <w:rFonts w:cstheme="minorHAnsi"/>
          <w:lang w:val="en-GB"/>
        </w:rPr>
        <w:t xml:space="preserve"> </w:t>
      </w:r>
      <w:r w:rsidRPr="00C4664F">
        <w:rPr>
          <w:rFonts w:cstheme="minorHAnsi"/>
          <w:lang w:val="en-GB"/>
        </w:rPr>
        <w:t xml:space="preserve">designed to assess the existing </w:t>
      </w:r>
      <w:r w:rsidR="239626C0" w:rsidRPr="00C4664F">
        <w:rPr>
          <w:rFonts w:cstheme="minorHAnsi"/>
          <w:lang w:val="en-GB"/>
        </w:rPr>
        <w:t xml:space="preserve">national </w:t>
      </w:r>
      <w:r w:rsidRPr="00C4664F">
        <w:rPr>
          <w:rFonts w:cstheme="minorHAnsi"/>
          <w:lang w:val="en-GB"/>
        </w:rPr>
        <w:t xml:space="preserve">capacity </w:t>
      </w:r>
      <w:r w:rsidR="239626C0" w:rsidRPr="00C4664F">
        <w:rPr>
          <w:rFonts w:cstheme="minorHAnsi"/>
          <w:lang w:val="en-GB"/>
        </w:rPr>
        <w:t>for</w:t>
      </w:r>
      <w:r w:rsidR="0E1EF5AA" w:rsidRPr="00C4664F">
        <w:rPr>
          <w:rFonts w:cstheme="minorHAnsi"/>
          <w:lang w:val="en-GB"/>
        </w:rPr>
        <w:t>:</w:t>
      </w:r>
    </w:p>
    <w:p w14:paraId="659FA73A" w14:textId="5ACFC15D" w:rsidR="14E67709" w:rsidRPr="00C4664F" w:rsidRDefault="14E67709" w:rsidP="00C4664F">
      <w:pPr>
        <w:pStyle w:val="ListParagraph"/>
        <w:numPr>
          <w:ilvl w:val="0"/>
          <w:numId w:val="1"/>
        </w:numPr>
        <w:jc w:val="both"/>
        <w:rPr>
          <w:rFonts w:asciiTheme="minorHAnsi" w:hAnsiTheme="minorHAnsi" w:cstheme="minorHAnsi"/>
          <w:lang w:val="en-US"/>
        </w:rPr>
      </w:pPr>
      <w:r w:rsidRPr="00C4664F">
        <w:rPr>
          <w:rFonts w:asciiTheme="minorHAnsi" w:hAnsiTheme="minorHAnsi" w:cstheme="minorHAnsi"/>
          <w:lang w:val="en-US"/>
        </w:rPr>
        <w:t>Awareness of HAB events and their impacts</w:t>
      </w:r>
    </w:p>
    <w:p w14:paraId="4103B556" w14:textId="09B82EE0" w:rsidR="0B69E5A4" w:rsidRPr="00C4664F" w:rsidRDefault="0B69E5A4" w:rsidP="00C4664F">
      <w:pPr>
        <w:pStyle w:val="ListParagraph"/>
        <w:numPr>
          <w:ilvl w:val="0"/>
          <w:numId w:val="1"/>
        </w:numPr>
        <w:jc w:val="both"/>
        <w:rPr>
          <w:rFonts w:asciiTheme="minorHAnsi" w:hAnsiTheme="minorHAnsi" w:cstheme="minorHAnsi"/>
          <w:lang w:val="en-US"/>
        </w:rPr>
      </w:pPr>
      <w:r w:rsidRPr="00C4664F">
        <w:rPr>
          <w:rFonts w:asciiTheme="minorHAnsi" w:hAnsiTheme="minorHAnsi" w:cstheme="minorHAnsi"/>
          <w:lang w:val="en-US"/>
        </w:rPr>
        <w:t xml:space="preserve">Observing and monitoring </w:t>
      </w:r>
      <w:r w:rsidR="055C79A7" w:rsidRPr="00C4664F">
        <w:rPr>
          <w:rFonts w:asciiTheme="minorHAnsi" w:hAnsiTheme="minorHAnsi" w:cstheme="minorHAnsi"/>
          <w:lang w:val="en-US"/>
        </w:rPr>
        <w:t xml:space="preserve">frameworks for </w:t>
      </w:r>
      <w:r w:rsidRPr="00C4664F">
        <w:rPr>
          <w:rFonts w:asciiTheme="minorHAnsi" w:hAnsiTheme="minorHAnsi" w:cstheme="minorHAnsi"/>
          <w:lang w:val="en-US"/>
        </w:rPr>
        <w:t xml:space="preserve">the Global Ocean Observation System's (GOOS) Essential Ocean Variables (EOVs) for phytoplankton and oxygen and </w:t>
      </w:r>
      <w:r w:rsidR="47BAAB5D" w:rsidRPr="00C4664F">
        <w:rPr>
          <w:rFonts w:asciiTheme="minorHAnsi" w:hAnsiTheme="minorHAnsi" w:cstheme="minorHAnsi"/>
          <w:lang w:val="en-US"/>
        </w:rPr>
        <w:t xml:space="preserve">for </w:t>
      </w:r>
      <w:r w:rsidR="43C19F30" w:rsidRPr="00C4664F">
        <w:rPr>
          <w:rFonts w:asciiTheme="minorHAnsi" w:hAnsiTheme="minorHAnsi" w:cstheme="minorHAnsi"/>
          <w:lang w:val="en-US"/>
        </w:rPr>
        <w:t xml:space="preserve">monitoring of </w:t>
      </w:r>
      <w:r w:rsidRPr="00C4664F">
        <w:rPr>
          <w:rFonts w:asciiTheme="minorHAnsi" w:hAnsiTheme="minorHAnsi" w:cstheme="minorHAnsi"/>
          <w:lang w:val="en-US"/>
        </w:rPr>
        <w:t>HABs</w:t>
      </w:r>
      <w:r w:rsidR="0E84EA71" w:rsidRPr="00C4664F">
        <w:rPr>
          <w:rFonts w:asciiTheme="minorHAnsi" w:hAnsiTheme="minorHAnsi" w:cstheme="minorHAnsi"/>
          <w:lang w:val="en-US"/>
        </w:rPr>
        <w:t xml:space="preserve"> (including biotoxin</w:t>
      </w:r>
      <w:r w:rsidR="129F9946" w:rsidRPr="00C4664F">
        <w:rPr>
          <w:rFonts w:asciiTheme="minorHAnsi" w:hAnsiTheme="minorHAnsi" w:cstheme="minorHAnsi"/>
          <w:lang w:val="en-US"/>
        </w:rPr>
        <w:t>s</w:t>
      </w:r>
      <w:r w:rsidR="0E84EA71" w:rsidRPr="00C4664F">
        <w:rPr>
          <w:rFonts w:asciiTheme="minorHAnsi" w:hAnsiTheme="minorHAnsi" w:cstheme="minorHAnsi"/>
          <w:lang w:val="en-US"/>
        </w:rPr>
        <w:t>)</w:t>
      </w:r>
    </w:p>
    <w:p w14:paraId="56BFD10B" w14:textId="50EFCD8C" w:rsidR="0E84EA71" w:rsidRPr="00C4664F" w:rsidRDefault="0E84EA71" w:rsidP="00C4664F">
      <w:pPr>
        <w:pStyle w:val="ListParagraph"/>
        <w:numPr>
          <w:ilvl w:val="0"/>
          <w:numId w:val="1"/>
        </w:numPr>
        <w:jc w:val="both"/>
        <w:rPr>
          <w:rFonts w:asciiTheme="minorHAnsi" w:hAnsiTheme="minorHAnsi" w:cstheme="minorHAnsi"/>
          <w:lang w:val="en-GB"/>
        </w:rPr>
      </w:pPr>
      <w:r w:rsidRPr="00C4664F">
        <w:rPr>
          <w:rFonts w:asciiTheme="minorHAnsi" w:hAnsiTheme="minorHAnsi" w:cstheme="minorHAnsi"/>
          <w:lang w:val="en-GB"/>
        </w:rPr>
        <w:t>Data management of observations and monitoring data</w:t>
      </w:r>
    </w:p>
    <w:p w14:paraId="6B5D8CD3" w14:textId="5D3D8122" w:rsidR="419CC3C7" w:rsidRPr="00C4664F" w:rsidRDefault="419CC3C7" w:rsidP="00C4664F">
      <w:pPr>
        <w:pStyle w:val="ListParagraph"/>
        <w:numPr>
          <w:ilvl w:val="0"/>
          <w:numId w:val="1"/>
        </w:numPr>
        <w:jc w:val="both"/>
        <w:rPr>
          <w:rFonts w:asciiTheme="minorHAnsi" w:hAnsiTheme="minorHAnsi" w:cstheme="minorHAnsi"/>
          <w:lang w:val="en-US"/>
        </w:rPr>
      </w:pPr>
      <w:r w:rsidRPr="00C4664F">
        <w:rPr>
          <w:rFonts w:asciiTheme="minorHAnsi" w:hAnsiTheme="minorHAnsi" w:cstheme="minorHAnsi"/>
          <w:lang w:val="en-US"/>
        </w:rPr>
        <w:t>Capacity and infrastructure for supporting early warning systems</w:t>
      </w:r>
    </w:p>
    <w:p w14:paraId="67F3193F" w14:textId="394F896E" w:rsidR="6917B166" w:rsidRPr="00C4664F" w:rsidRDefault="6917B166" w:rsidP="00C4664F">
      <w:pPr>
        <w:pStyle w:val="ListParagraph"/>
        <w:jc w:val="both"/>
        <w:rPr>
          <w:rFonts w:asciiTheme="minorHAnsi" w:hAnsiTheme="minorHAnsi" w:cstheme="minorHAnsi"/>
          <w:lang w:val="en-GB"/>
        </w:rPr>
      </w:pPr>
    </w:p>
    <w:p w14:paraId="5C029467" w14:textId="388FC23C" w:rsidR="36416686" w:rsidRPr="00C4664F" w:rsidRDefault="7E794BC0" w:rsidP="0A0AB623">
      <w:pPr>
        <w:spacing w:after="240"/>
        <w:jc w:val="both"/>
        <w:rPr>
          <w:rFonts w:eastAsia="Arial" w:cstheme="minorHAnsi"/>
          <w:color w:val="000000" w:themeColor="text1"/>
        </w:rPr>
      </w:pPr>
      <w:r w:rsidRPr="00C4664F">
        <w:rPr>
          <w:rFonts w:cstheme="minorHAnsi"/>
          <w:lang w:val="en-GB"/>
        </w:rPr>
        <w:t xml:space="preserve">The survey is divided into </w:t>
      </w:r>
      <w:commentRangeStart w:id="0"/>
      <w:commentRangeEnd w:id="0"/>
      <w:r w:rsidR="36416686" w:rsidRPr="00C4664F">
        <w:rPr>
          <w:rStyle w:val="CommentReference"/>
          <w:rFonts w:cstheme="minorHAnsi"/>
          <w:sz w:val="22"/>
          <w:szCs w:val="22"/>
        </w:rPr>
        <w:commentReference w:id="0"/>
      </w:r>
      <w:r w:rsidRPr="00C4664F">
        <w:rPr>
          <w:rFonts w:cstheme="minorHAnsi"/>
          <w:lang w:val="en-GB"/>
        </w:rPr>
        <w:t xml:space="preserve">sections corresponding to the elements described above. </w:t>
      </w:r>
      <w:r w:rsidR="36416686" w:rsidRPr="00C4664F">
        <w:rPr>
          <w:rFonts w:eastAsia="Arial" w:cstheme="minorHAnsi"/>
          <w:color w:val="000000" w:themeColor="text1"/>
        </w:rPr>
        <w:t>In completing the survey, Member States are encouraged to collaborate with and utilize the most reliable and authoritative sources in their countries, including national regulating agencies, ocean science institutions</w:t>
      </w:r>
      <w:r w:rsidR="54A6CC42" w:rsidRPr="00C4664F">
        <w:rPr>
          <w:rFonts w:eastAsia="Arial" w:cstheme="minorHAnsi"/>
          <w:color w:val="000000" w:themeColor="text1"/>
        </w:rPr>
        <w:t xml:space="preserve">, </w:t>
      </w:r>
      <w:r w:rsidR="36416686" w:rsidRPr="00C4664F">
        <w:rPr>
          <w:rFonts w:eastAsia="Arial" w:cstheme="minorHAnsi"/>
          <w:color w:val="000000" w:themeColor="text1"/>
        </w:rPr>
        <w:t xml:space="preserve">national data coordinators </w:t>
      </w:r>
      <w:r w:rsidR="75F67153" w:rsidRPr="00C4664F">
        <w:rPr>
          <w:rFonts w:eastAsia="Arial" w:cstheme="minorHAnsi"/>
          <w:color w:val="000000" w:themeColor="text1"/>
        </w:rPr>
        <w:t xml:space="preserve">and data agencies </w:t>
      </w:r>
      <w:r w:rsidR="36416686" w:rsidRPr="00C4664F">
        <w:rPr>
          <w:rFonts w:eastAsia="Arial" w:cstheme="minorHAnsi"/>
          <w:color w:val="000000" w:themeColor="text1"/>
        </w:rPr>
        <w:t xml:space="preserve">that are part of the IODE community. It is </w:t>
      </w:r>
      <w:proofErr w:type="spellStart"/>
      <w:r w:rsidR="36416686" w:rsidRPr="00C4664F">
        <w:rPr>
          <w:rFonts w:eastAsia="Arial" w:cstheme="minorHAnsi"/>
          <w:color w:val="000000" w:themeColor="text1"/>
        </w:rPr>
        <w:t>recognised</w:t>
      </w:r>
      <w:proofErr w:type="spellEnd"/>
      <w:r w:rsidR="36416686" w:rsidRPr="00C4664F">
        <w:rPr>
          <w:rFonts w:eastAsia="Arial" w:cstheme="minorHAnsi"/>
          <w:color w:val="000000" w:themeColor="text1"/>
        </w:rPr>
        <w:t xml:space="preserve"> that those agencies that might have oversight of ocean observation programs may differ from those that have oversight of HAB monitoring and alert </w:t>
      </w:r>
      <w:r w:rsidR="33388C69" w:rsidRPr="00C4664F">
        <w:rPr>
          <w:rFonts w:eastAsia="Arial" w:cstheme="minorHAnsi"/>
          <w:color w:val="000000" w:themeColor="text1"/>
        </w:rPr>
        <w:t>systems and there may be broader engagement by academic institutions in research and associated data collection on phytoplankton, HABs and oxygen.</w:t>
      </w:r>
    </w:p>
    <w:p w14:paraId="70EBC252" w14:textId="195D963B" w:rsidR="4E2B7AF4" w:rsidRPr="00C4664F" w:rsidRDefault="4E2B7AF4" w:rsidP="6917B166">
      <w:pPr>
        <w:tabs>
          <w:tab w:val="left" w:pos="567"/>
        </w:tabs>
        <w:spacing w:after="240"/>
        <w:jc w:val="both"/>
        <w:rPr>
          <w:rFonts w:eastAsia="Arial" w:cstheme="minorHAnsi"/>
          <w:color w:val="000000" w:themeColor="text1"/>
        </w:rPr>
      </w:pPr>
      <w:r w:rsidRPr="00C4664F">
        <w:rPr>
          <w:rFonts w:eastAsia="Arial" w:cstheme="minorHAnsi"/>
          <w:color w:val="000000" w:themeColor="text1"/>
        </w:rPr>
        <w:t>To assist in facilitating survey responses from multiple agencies within a country</w:t>
      </w:r>
      <w:r w:rsidR="2A5B486F" w:rsidRPr="00C4664F">
        <w:rPr>
          <w:rFonts w:eastAsia="Arial" w:cstheme="minorHAnsi"/>
          <w:color w:val="000000" w:themeColor="text1"/>
        </w:rPr>
        <w:t>,</w:t>
      </w:r>
      <w:r w:rsidRPr="00C4664F">
        <w:rPr>
          <w:rFonts w:eastAsia="Arial" w:cstheme="minorHAnsi"/>
          <w:color w:val="000000" w:themeColor="text1"/>
        </w:rPr>
        <w:t xml:space="preserve"> copies of the survey can be comp</w:t>
      </w:r>
      <w:r w:rsidR="65FA149B" w:rsidRPr="00C4664F">
        <w:rPr>
          <w:rFonts w:eastAsia="Arial" w:cstheme="minorHAnsi"/>
          <w:color w:val="000000" w:themeColor="text1"/>
        </w:rPr>
        <w:t>leted separately. I</w:t>
      </w:r>
      <w:r w:rsidR="4A6D2696" w:rsidRPr="00C4664F">
        <w:rPr>
          <w:rFonts w:eastAsia="Arial" w:cstheme="minorHAnsi"/>
          <w:color w:val="000000" w:themeColor="text1"/>
        </w:rPr>
        <w:t>n</w:t>
      </w:r>
      <w:r w:rsidR="65FA149B" w:rsidRPr="00C4664F">
        <w:rPr>
          <w:rFonts w:eastAsia="Arial" w:cstheme="minorHAnsi"/>
          <w:color w:val="000000" w:themeColor="text1"/>
        </w:rPr>
        <w:t xml:space="preserve"> these cases</w:t>
      </w:r>
      <w:r w:rsidR="5069E28A" w:rsidRPr="00C4664F">
        <w:rPr>
          <w:rFonts w:eastAsia="Arial" w:cstheme="minorHAnsi"/>
          <w:color w:val="000000" w:themeColor="text1"/>
        </w:rPr>
        <w:t>,</w:t>
      </w:r>
      <w:r w:rsidR="65FA149B" w:rsidRPr="00C4664F">
        <w:rPr>
          <w:rFonts w:eastAsia="Arial" w:cstheme="minorHAnsi"/>
          <w:color w:val="000000" w:themeColor="text1"/>
        </w:rPr>
        <w:t xml:space="preserve"> the project team at IOC </w:t>
      </w:r>
      <w:r w:rsidR="73D77CB4" w:rsidRPr="00C4664F">
        <w:rPr>
          <w:rFonts w:eastAsia="Arial" w:cstheme="minorHAnsi"/>
          <w:color w:val="000000" w:themeColor="text1"/>
        </w:rPr>
        <w:t>will compile information collected for each country.</w:t>
      </w:r>
      <w:r w:rsidR="54456406" w:rsidRPr="00C4664F">
        <w:rPr>
          <w:rFonts w:eastAsia="Arial" w:cstheme="minorHAnsi"/>
          <w:color w:val="000000" w:themeColor="text1"/>
        </w:rPr>
        <w:t xml:space="preserve"> </w:t>
      </w:r>
      <w:r w:rsidR="506D3F4B" w:rsidRPr="00C4664F">
        <w:rPr>
          <w:rFonts w:eastAsia="Arial" w:cstheme="minorHAnsi"/>
          <w:color w:val="000000" w:themeColor="text1"/>
        </w:rPr>
        <w:t>Where multiple agencies and individuals have contributed to the one survey response, please provide the details of all contributors in the survey submission so that they can be made aware</w:t>
      </w:r>
      <w:r w:rsidR="10C662DF" w:rsidRPr="00C4664F">
        <w:rPr>
          <w:rFonts w:eastAsia="Arial" w:cstheme="minorHAnsi"/>
          <w:color w:val="000000" w:themeColor="text1"/>
        </w:rPr>
        <w:t xml:space="preserve"> of the outcomes of the survey, IOCAFRICA and IOC networks and potential further engagement</w:t>
      </w:r>
      <w:r w:rsidR="6FA997A8" w:rsidRPr="00C4664F">
        <w:rPr>
          <w:rFonts w:eastAsia="Arial" w:cstheme="minorHAnsi"/>
          <w:color w:val="000000" w:themeColor="text1"/>
        </w:rPr>
        <w:t xml:space="preserve"> in the project.</w:t>
      </w:r>
    </w:p>
    <w:p w14:paraId="2EC28263" w14:textId="769998A3" w:rsidR="00684EE1" w:rsidRPr="00C4664F" w:rsidRDefault="1FF7FB79" w:rsidP="0A0AB623">
      <w:pPr>
        <w:jc w:val="both"/>
        <w:rPr>
          <w:rFonts w:cstheme="minorHAnsi"/>
          <w:lang w:val="en-GB"/>
        </w:rPr>
      </w:pPr>
      <w:r w:rsidRPr="00C4664F">
        <w:rPr>
          <w:rFonts w:cstheme="minorHAnsi"/>
        </w:rPr>
        <w:t xml:space="preserve">Respondents can also access an </w:t>
      </w:r>
      <w:r w:rsidR="3E5BD4B1" w:rsidRPr="00C4664F">
        <w:rPr>
          <w:rFonts w:cstheme="minorHAnsi"/>
        </w:rPr>
        <w:t xml:space="preserve">online </w:t>
      </w:r>
      <w:r w:rsidR="61122987" w:rsidRPr="00C4664F">
        <w:rPr>
          <w:rFonts w:cstheme="minorHAnsi"/>
        </w:rPr>
        <w:t xml:space="preserve">version of the survey </w:t>
      </w:r>
      <w:r w:rsidR="3E5BD4B1" w:rsidRPr="00C4664F">
        <w:rPr>
          <w:rFonts w:cstheme="minorHAnsi"/>
        </w:rPr>
        <w:t>at the following link</w:t>
      </w:r>
      <w:r w:rsidR="5355A376" w:rsidRPr="00C4664F">
        <w:rPr>
          <w:rFonts w:cstheme="minorHAnsi"/>
        </w:rPr>
        <w:t>, should they prefer to submit their responses digitally</w:t>
      </w:r>
      <w:r w:rsidR="3E5BD4B1" w:rsidRPr="00C4664F">
        <w:rPr>
          <w:rFonts w:cstheme="minorHAnsi"/>
        </w:rPr>
        <w:t xml:space="preserve"> </w:t>
      </w:r>
      <w:r w:rsidR="128C843A" w:rsidRPr="00C4664F">
        <w:rPr>
          <w:rFonts w:cstheme="minorHAnsi"/>
        </w:rPr>
        <w:t xml:space="preserve">: </w:t>
      </w:r>
      <w:r w:rsidR="240E8855" w:rsidRPr="00C4664F">
        <w:rPr>
          <w:rFonts w:cstheme="minorHAnsi"/>
        </w:rPr>
        <w:t>[</w:t>
      </w:r>
      <w:r w:rsidR="240E8855" w:rsidRPr="00C4664F">
        <w:rPr>
          <w:rFonts w:cstheme="minorHAnsi"/>
          <w:highlight w:val="yellow"/>
        </w:rPr>
        <w:t>LINK</w:t>
      </w:r>
      <w:r w:rsidR="1DFD902B" w:rsidRPr="00C4664F">
        <w:rPr>
          <w:rFonts w:cstheme="minorHAnsi"/>
        </w:rPr>
        <w:t xml:space="preserve"> </w:t>
      </w:r>
      <w:hyperlink r:id="rId15" w:history="1">
        <w:r w:rsidR="1DFD902B" w:rsidRPr="00C4664F">
          <w:rPr>
            <w:rStyle w:val="Hyperlink"/>
            <w:rFonts w:cstheme="minorHAnsi"/>
            <w:highlight w:val="yellow"/>
          </w:rPr>
          <w:t>FRENCH</w:t>
        </w:r>
      </w:hyperlink>
      <w:r w:rsidR="1DFD902B" w:rsidRPr="00C4664F">
        <w:rPr>
          <w:rFonts w:cstheme="minorHAnsi"/>
          <w:highlight w:val="yellow"/>
        </w:rPr>
        <w:t xml:space="preserve"> / </w:t>
      </w:r>
      <w:hyperlink r:id="rId16" w:history="1">
        <w:r w:rsidR="1DFD902B" w:rsidRPr="00C4664F">
          <w:rPr>
            <w:rStyle w:val="Hyperlink"/>
            <w:rFonts w:cstheme="minorHAnsi"/>
            <w:highlight w:val="yellow"/>
          </w:rPr>
          <w:t>ENGLISH</w:t>
        </w:r>
      </w:hyperlink>
      <w:r w:rsidR="240E8855" w:rsidRPr="00C4664F">
        <w:rPr>
          <w:rFonts w:cstheme="minorHAnsi"/>
        </w:rPr>
        <w:t>]</w:t>
      </w:r>
      <w:r w:rsidR="70FBBB58" w:rsidRPr="00C4664F">
        <w:rPr>
          <w:rFonts w:cstheme="minorHAnsi"/>
        </w:rPr>
        <w:t xml:space="preserve">. The online version of the survey is a direct </w:t>
      </w:r>
      <w:r w:rsidR="00C4664F" w:rsidRPr="00C4664F">
        <w:rPr>
          <w:rFonts w:cstheme="minorHAnsi"/>
        </w:rPr>
        <w:lastRenderedPageBreak/>
        <w:t xml:space="preserve">copy </w:t>
      </w:r>
      <w:r w:rsidR="70FBBB58" w:rsidRPr="00C4664F">
        <w:rPr>
          <w:rFonts w:cstheme="minorHAnsi"/>
        </w:rPr>
        <w:t>of this pdf, so there is no need to submit both versions of the survey.</w:t>
      </w:r>
      <w:r w:rsidR="00C4664F" w:rsidRPr="00C4664F">
        <w:rPr>
          <w:rFonts w:cstheme="minorHAnsi"/>
        </w:rPr>
        <w:t xml:space="preserve"> </w:t>
      </w:r>
      <w:r w:rsidR="14F51A7C" w:rsidRPr="00C4664F">
        <w:rPr>
          <w:rFonts w:cstheme="minorHAnsi"/>
          <w:lang w:val="en-GB"/>
        </w:rPr>
        <w:t>Where information for responding to a question is not available, please leave the response empty and move onto the next question. Respondents are encouraged to provide the best information available.</w:t>
      </w:r>
    </w:p>
    <w:p w14:paraId="649D8E2A" w14:textId="7229BF98" w:rsidR="143CB3B8" w:rsidRPr="00C4664F" w:rsidRDefault="143CB3B8" w:rsidP="6917B166">
      <w:pPr>
        <w:jc w:val="both"/>
        <w:rPr>
          <w:rFonts w:eastAsia="Calibri" w:cstheme="minorHAnsi"/>
          <w:lang w:val="en-GB"/>
        </w:rPr>
      </w:pPr>
      <w:r w:rsidRPr="00C4664F">
        <w:rPr>
          <w:rFonts w:cstheme="minorHAnsi"/>
          <w:lang w:val="en-GB"/>
        </w:rPr>
        <w:t>For further information on the project and the survey, please contact t</w:t>
      </w:r>
      <w:r w:rsidRPr="00C4664F">
        <w:rPr>
          <w:rFonts w:eastAsia="Arial" w:cstheme="minorHAnsi"/>
          <w:color w:val="000000" w:themeColor="text1"/>
        </w:rPr>
        <w:t>he Head of the Ocean Science Section, Dr Karen Evans (</w:t>
      </w:r>
      <w:hyperlink r:id="rId17" w:history="1">
        <w:r w:rsidRPr="00C4664F">
          <w:rPr>
            <w:rStyle w:val="Hyperlink"/>
            <w:rFonts w:eastAsia="Arial" w:cstheme="minorHAnsi"/>
          </w:rPr>
          <w:t>k.evans@unesco.org</w:t>
        </w:r>
      </w:hyperlink>
      <w:r w:rsidRPr="00C4664F">
        <w:rPr>
          <w:rFonts w:eastAsia="Arial" w:cstheme="minorHAnsi"/>
          <w:color w:val="000000" w:themeColor="text1"/>
        </w:rPr>
        <w:t>) with copy to Dr Henrik Enevoldsen, head of the IOC Science and Communication Centre on Harmful Algae (h.enevoldsen@unesco.org).</w:t>
      </w:r>
    </w:p>
    <w:p w14:paraId="141AC91E" w14:textId="7CF08E00" w:rsidR="00053186" w:rsidRPr="00B3689E" w:rsidRDefault="009577C0" w:rsidP="00B3689E">
      <w:pPr>
        <w:rPr>
          <w:rFonts w:cstheme="minorHAnsi"/>
          <w:lang w:val="en-GB"/>
        </w:rPr>
      </w:pPr>
      <w:r>
        <w:rPr>
          <w:rFonts w:cstheme="minorHAnsi"/>
          <w:lang w:val="en-GB"/>
        </w:rPr>
        <w:t xml:space="preserve">The project team </w:t>
      </w:r>
      <w:r w:rsidR="006316A4">
        <w:rPr>
          <w:rFonts w:cstheme="minorHAnsi"/>
          <w:lang w:val="en-GB"/>
        </w:rPr>
        <w:t xml:space="preserve">would appreciate </w:t>
      </w:r>
      <w:r w:rsidR="00B3689E">
        <w:rPr>
          <w:rFonts w:cs="Arial"/>
        </w:rPr>
        <w:t xml:space="preserve">appreciate receiving submissions of the survey no later than </w:t>
      </w:r>
      <w:r w:rsidR="00B3689E" w:rsidRPr="00B3689E">
        <w:rPr>
          <w:rFonts w:cs="Arial"/>
          <w:b/>
          <w:bCs/>
          <w:sz w:val="24"/>
          <w:szCs w:val="24"/>
        </w:rPr>
        <w:t>30 November 2025</w:t>
      </w:r>
      <w:r w:rsidR="00B3689E">
        <w:rPr>
          <w:rFonts w:cs="Arial"/>
        </w:rPr>
        <w:t xml:space="preserve">. Surveys can be submitted to </w:t>
      </w:r>
      <w:r w:rsidR="00000662">
        <w:rPr>
          <w:rFonts w:cs="Arial"/>
        </w:rPr>
        <w:t>Ms Yun Sun (</w:t>
      </w:r>
      <w:hyperlink r:id="rId18" w:history="1">
        <w:r w:rsidR="00457B54" w:rsidRPr="00334184">
          <w:rPr>
            <w:rStyle w:val="Hyperlink"/>
            <w:rFonts w:cs="Arial"/>
          </w:rPr>
          <w:t>y.sun@unesco.org</w:t>
        </w:r>
      </w:hyperlink>
      <w:r w:rsidR="00000662">
        <w:rPr>
          <w:rFonts w:cs="Arial"/>
        </w:rPr>
        <w:t>)</w:t>
      </w:r>
      <w:r w:rsidR="00457B54">
        <w:rPr>
          <w:rFonts w:cs="Arial"/>
        </w:rPr>
        <w:t xml:space="preserve"> with copy to Dr Karen Evans (k.evans@unesco.org</w:t>
      </w:r>
      <w:r w:rsidR="00E8045A">
        <w:rPr>
          <w:rFonts w:cs="Arial"/>
        </w:rPr>
        <w:t>).</w:t>
      </w:r>
    </w:p>
    <w:p w14:paraId="5DDED409" w14:textId="43EBB8CF" w:rsidR="009577C0" w:rsidRDefault="009577C0" w:rsidP="006C1510">
      <w:pPr>
        <w:pStyle w:val="Heading3"/>
        <w:numPr>
          <w:ilvl w:val="0"/>
          <w:numId w:val="0"/>
        </w:numPr>
        <w:rPr>
          <w:lang w:val="en-GB"/>
        </w:rPr>
      </w:pPr>
      <w:r>
        <w:rPr>
          <w:lang w:val="en-GB"/>
        </w:rPr>
        <w:t>Project team</w:t>
      </w:r>
    </w:p>
    <w:p w14:paraId="1D68ACB3" w14:textId="49C0E2A6" w:rsidR="00B3689E" w:rsidRDefault="00E8045A" w:rsidP="005B0353">
      <w:pPr>
        <w:jc w:val="both"/>
        <w:rPr>
          <w:rFonts w:cstheme="minorHAnsi"/>
          <w:lang w:val="en-GB"/>
        </w:rPr>
      </w:pPr>
      <w:r>
        <w:rPr>
          <w:rFonts w:cstheme="minorHAnsi"/>
          <w:lang w:val="en-GB"/>
        </w:rPr>
        <w:t xml:space="preserve">The project team includes members of the Ocean Science Section (OSS), </w:t>
      </w:r>
      <w:r w:rsidR="009A0E18">
        <w:rPr>
          <w:rFonts w:cstheme="minorHAnsi"/>
          <w:lang w:val="en-GB"/>
        </w:rPr>
        <w:t xml:space="preserve">Ocean Observations and Services (OOS), </w:t>
      </w:r>
      <w:r w:rsidR="00D20D90">
        <w:rPr>
          <w:rFonts w:cstheme="minorHAnsi"/>
          <w:lang w:val="en-GB"/>
        </w:rPr>
        <w:t xml:space="preserve">IOCAFRICA and the IOC </w:t>
      </w:r>
      <w:r w:rsidR="000A2F79">
        <w:rPr>
          <w:rFonts w:cstheme="minorHAnsi"/>
          <w:lang w:val="en-GB"/>
        </w:rPr>
        <w:t>In</w:t>
      </w:r>
      <w:r w:rsidR="001B57A5">
        <w:rPr>
          <w:rFonts w:cstheme="minorHAnsi"/>
          <w:lang w:val="en-GB"/>
        </w:rPr>
        <w:t>ternational</w:t>
      </w:r>
      <w:r w:rsidR="000A2F79">
        <w:rPr>
          <w:rFonts w:cstheme="minorHAnsi"/>
          <w:lang w:val="en-GB"/>
        </w:rPr>
        <w:t xml:space="preserve"> </w:t>
      </w:r>
      <w:r w:rsidR="00D20D90">
        <w:rPr>
          <w:rFonts w:cstheme="minorHAnsi"/>
          <w:lang w:val="en-GB"/>
        </w:rPr>
        <w:t>Ocean</w:t>
      </w:r>
      <w:r w:rsidR="001B57A5">
        <w:rPr>
          <w:rFonts w:cstheme="minorHAnsi"/>
          <w:lang w:val="en-GB"/>
        </w:rPr>
        <w:t>ographic</w:t>
      </w:r>
      <w:r w:rsidR="00D20D90">
        <w:rPr>
          <w:rFonts w:cstheme="minorHAnsi"/>
          <w:lang w:val="en-GB"/>
        </w:rPr>
        <w:t xml:space="preserve"> Data</w:t>
      </w:r>
      <w:r w:rsidR="001B57A5">
        <w:rPr>
          <w:rFonts w:cstheme="minorHAnsi"/>
          <w:lang w:val="en-GB"/>
        </w:rPr>
        <w:t xml:space="preserve"> and information Exchange (IODE).</w:t>
      </w:r>
    </w:p>
    <w:p w14:paraId="5D430D45" w14:textId="09CA7109" w:rsidR="0096366D" w:rsidRPr="00C4664F" w:rsidRDefault="0096366D" w:rsidP="0096366D">
      <w:pPr>
        <w:pStyle w:val="Heading3"/>
        <w:numPr>
          <w:ilvl w:val="0"/>
          <w:numId w:val="0"/>
        </w:numPr>
        <w:rPr>
          <w:rFonts w:asciiTheme="minorHAnsi" w:hAnsiTheme="minorHAnsi"/>
          <w:sz w:val="22"/>
          <w:szCs w:val="22"/>
          <w:lang w:val="en-GB"/>
        </w:rPr>
      </w:pPr>
      <w:r>
        <w:rPr>
          <w:lang w:val="en-GB"/>
        </w:rPr>
        <w:t>Acknowledgements</w:t>
      </w:r>
    </w:p>
    <w:p w14:paraId="0D941772" w14:textId="222BA004" w:rsidR="00053186" w:rsidRPr="00C4664F" w:rsidRDefault="4616A781" w:rsidP="6917B166">
      <w:pPr>
        <w:jc w:val="both"/>
        <w:rPr>
          <w:rFonts w:cstheme="minorHAnsi"/>
          <w:lang w:val="en-GB"/>
        </w:rPr>
      </w:pPr>
      <w:r w:rsidRPr="00C4664F">
        <w:rPr>
          <w:rFonts w:cstheme="minorHAnsi"/>
          <w:lang w:val="en-GB"/>
        </w:rPr>
        <w:t xml:space="preserve">The project team would like to acknowledge the assistance </w:t>
      </w:r>
      <w:r w:rsidR="00371A62" w:rsidRPr="00C4664F">
        <w:rPr>
          <w:rFonts w:cstheme="minorHAnsi"/>
          <w:lang w:val="en-GB"/>
        </w:rPr>
        <w:t xml:space="preserve">of </w:t>
      </w:r>
      <w:r w:rsidR="3E687FC3" w:rsidRPr="00C4664F">
        <w:rPr>
          <w:rFonts w:cstheme="minorHAnsi"/>
          <w:lang w:val="en-GB"/>
        </w:rPr>
        <w:t>the Global Ocean Oxygen Database and Atlas (GO</w:t>
      </w:r>
      <w:r w:rsidR="3E687FC3" w:rsidRPr="00C4664F">
        <w:rPr>
          <w:rFonts w:cstheme="minorHAnsi"/>
          <w:vertAlign w:val="subscript"/>
          <w:lang w:val="en-GB"/>
        </w:rPr>
        <w:t>2</w:t>
      </w:r>
      <w:r w:rsidR="3E687FC3" w:rsidRPr="00C4664F">
        <w:rPr>
          <w:rFonts w:cstheme="minorHAnsi"/>
          <w:lang w:val="en-GB"/>
        </w:rPr>
        <w:t>DAt) Steering Committee and the wider ocean oxygen community via the Global Ocean Oxygen Network (GO</w:t>
      </w:r>
      <w:r w:rsidR="3E687FC3" w:rsidRPr="00C4664F">
        <w:rPr>
          <w:rFonts w:cstheme="minorHAnsi"/>
          <w:vertAlign w:val="subscript"/>
          <w:lang w:val="en-GB"/>
        </w:rPr>
        <w:t>2</w:t>
      </w:r>
      <w:r w:rsidR="3E687FC3" w:rsidRPr="00C4664F">
        <w:rPr>
          <w:rFonts w:cstheme="minorHAnsi"/>
          <w:lang w:val="en-GB"/>
        </w:rPr>
        <w:t>NE)</w:t>
      </w:r>
      <w:r w:rsidR="2B8E4E93" w:rsidRPr="00C4664F">
        <w:rPr>
          <w:rFonts w:cstheme="minorHAnsi"/>
          <w:lang w:val="en-GB"/>
        </w:rPr>
        <w:t xml:space="preserve"> for their assistance in developing the survey</w:t>
      </w:r>
      <w:r w:rsidR="3E687FC3" w:rsidRPr="00C4664F">
        <w:rPr>
          <w:rFonts w:cstheme="minorHAnsi"/>
          <w:lang w:val="en-GB"/>
        </w:rPr>
        <w:t>.</w:t>
      </w:r>
    </w:p>
    <w:p w14:paraId="65F4E8C3" w14:textId="3CFF19D1" w:rsidR="00053186" w:rsidRPr="00C4664F" w:rsidRDefault="00053186" w:rsidP="005B0353">
      <w:pPr>
        <w:jc w:val="both"/>
        <w:rPr>
          <w:rFonts w:cstheme="minorHAnsi"/>
          <w:lang w:val="en-GB"/>
        </w:rPr>
      </w:pPr>
    </w:p>
    <w:p w14:paraId="21EF6885" w14:textId="77777777" w:rsidR="00053186" w:rsidRPr="00C4664F" w:rsidRDefault="00053186" w:rsidP="005B0353">
      <w:pPr>
        <w:jc w:val="both"/>
        <w:rPr>
          <w:rFonts w:cstheme="minorHAnsi"/>
          <w:lang w:val="en-GB"/>
        </w:rPr>
      </w:pPr>
    </w:p>
    <w:p w14:paraId="11F54BA3" w14:textId="274FB5E6" w:rsidR="3B5F0423" w:rsidRPr="00C4664F" w:rsidRDefault="3B5F0423" w:rsidP="6917B166">
      <w:pPr>
        <w:jc w:val="both"/>
        <w:rPr>
          <w:rFonts w:cstheme="minorHAnsi"/>
          <w:lang w:val="en-GB"/>
        </w:rPr>
      </w:pPr>
    </w:p>
    <w:p w14:paraId="51F566CE" w14:textId="211A2986" w:rsidR="3B5F0423" w:rsidRPr="00C4664F" w:rsidRDefault="3B5F0423" w:rsidP="6917B166">
      <w:pPr>
        <w:rPr>
          <w:rFonts w:cstheme="minorHAnsi"/>
        </w:rPr>
      </w:pPr>
      <w:r w:rsidRPr="00C4664F">
        <w:rPr>
          <w:rFonts w:cstheme="minorHAnsi"/>
        </w:rPr>
        <w:br w:type="page"/>
      </w:r>
    </w:p>
    <w:p w14:paraId="2B394A6B" w14:textId="77777777" w:rsidR="001C6C56" w:rsidRDefault="001C6C56" w:rsidP="25B0F539">
      <w:pPr>
        <w:jc w:val="both"/>
        <w:rPr>
          <w:lang w:val="en-GB"/>
        </w:rPr>
      </w:pPr>
    </w:p>
    <w:p w14:paraId="28E3484D" w14:textId="3F5FC997" w:rsidR="00A67CD3" w:rsidRDefault="00C4664F" w:rsidP="00A67CD3">
      <w:pPr>
        <w:pStyle w:val="Heading1"/>
        <w:rPr>
          <w:b/>
          <w:bCs/>
        </w:rPr>
      </w:pPr>
      <w:r>
        <w:rPr>
          <w:b/>
          <w:bCs/>
        </w:rPr>
        <w:t xml:space="preserve"> Contributor d</w:t>
      </w:r>
      <w:r w:rsidR="00A67CD3" w:rsidRPr="00C84722">
        <w:rPr>
          <w:b/>
          <w:bCs/>
        </w:rPr>
        <w:t xml:space="preserve">etails </w:t>
      </w:r>
    </w:p>
    <w:p w14:paraId="58270356" w14:textId="61398B02" w:rsidR="00E11DF2" w:rsidRPr="00E16EFF" w:rsidRDefault="00E11DF2" w:rsidP="00E11DF2">
      <w:pPr>
        <w:pStyle w:val="Heading2"/>
        <w:rPr>
          <w:lang w:val="en-GB"/>
        </w:rPr>
      </w:pPr>
      <w:r>
        <w:rPr>
          <w:lang w:val="en-GB"/>
        </w:rPr>
        <w:t>Country being reported on</w:t>
      </w:r>
    </w:p>
    <w:p w14:paraId="390C10FE" w14:textId="330373A5" w:rsidR="00A67CD3" w:rsidRPr="00DA0445" w:rsidRDefault="057E12EE" w:rsidP="00BD5F0B">
      <w:pPr>
        <w:pStyle w:val="ListParagraph"/>
        <w:numPr>
          <w:ilvl w:val="0"/>
          <w:numId w:val="4"/>
        </w:numPr>
        <w:spacing w:after="240"/>
        <w:rPr>
          <w:b/>
          <w:bCs/>
          <w:lang w:val="en-GB"/>
        </w:rPr>
      </w:pPr>
      <w:r w:rsidRPr="0A0AB623">
        <w:rPr>
          <w:b/>
          <w:bCs/>
          <w:lang w:val="en-GB"/>
        </w:rPr>
        <w:t>Country</w:t>
      </w:r>
      <w:r w:rsidR="00C4664F">
        <w:rPr>
          <w:b/>
          <w:bCs/>
          <w:lang w:val="en-GB"/>
        </w:rPr>
        <w:t>:</w:t>
      </w:r>
    </w:p>
    <w:p w14:paraId="32596BE5" w14:textId="4A507EB2" w:rsidR="00A67CD3" w:rsidRPr="00DA0445" w:rsidRDefault="00A67CD3" w:rsidP="00C4664F">
      <w:pPr>
        <w:spacing w:after="240"/>
        <w:rPr>
          <w:b/>
          <w:bCs/>
          <w:lang w:val="en-GB"/>
        </w:rPr>
      </w:pPr>
    </w:p>
    <w:p w14:paraId="34D3F2F9" w14:textId="6DD6DBC3" w:rsidR="002E0845" w:rsidRPr="00E16EFF" w:rsidRDefault="002E0845" w:rsidP="002E0845">
      <w:pPr>
        <w:pStyle w:val="Heading2"/>
        <w:rPr>
          <w:lang w:val="en-GB"/>
        </w:rPr>
      </w:pPr>
      <w:r w:rsidRPr="002E0845">
        <w:rPr>
          <w:lang w:val="en-GB"/>
        </w:rPr>
        <w:t xml:space="preserve">Focal point(s) for </w:t>
      </w:r>
      <w:r>
        <w:rPr>
          <w:lang w:val="en-GB"/>
        </w:rPr>
        <w:t>HAB</w:t>
      </w:r>
      <w:r w:rsidR="00E2271A">
        <w:rPr>
          <w:lang w:val="en-GB"/>
        </w:rPr>
        <w:t xml:space="preserve"> monitoring</w:t>
      </w:r>
      <w:r>
        <w:rPr>
          <w:lang w:val="en-GB"/>
        </w:rPr>
        <w:t xml:space="preserve"> </w:t>
      </w:r>
    </w:p>
    <w:p w14:paraId="2B8CF354" w14:textId="58C56B9D" w:rsidR="00A67CD3" w:rsidRPr="00DA0445" w:rsidRDefault="00C4664F" w:rsidP="00BD5F0B">
      <w:pPr>
        <w:pStyle w:val="ListParagraph"/>
        <w:numPr>
          <w:ilvl w:val="0"/>
          <w:numId w:val="4"/>
        </w:numPr>
        <w:spacing w:after="240"/>
        <w:rPr>
          <w:b/>
          <w:bCs/>
          <w:lang w:val="en-GB"/>
        </w:rPr>
      </w:pPr>
      <w:r>
        <w:rPr>
          <w:b/>
          <w:bCs/>
          <w:lang w:val="en-GB"/>
        </w:rPr>
        <w:t xml:space="preserve">Full name of focal point (first name, family name): </w:t>
      </w:r>
    </w:p>
    <w:p w14:paraId="469A0049" w14:textId="019DD3BD" w:rsidR="00A67CD3" w:rsidRPr="00DA0445" w:rsidRDefault="00C4664F" w:rsidP="00BD5F0B">
      <w:pPr>
        <w:pStyle w:val="ListParagraph"/>
        <w:numPr>
          <w:ilvl w:val="0"/>
          <w:numId w:val="4"/>
        </w:numPr>
        <w:spacing w:after="240"/>
        <w:rPr>
          <w:b/>
          <w:bCs/>
          <w:lang w:val="en-GB"/>
        </w:rPr>
      </w:pPr>
      <w:r>
        <w:rPr>
          <w:b/>
          <w:bCs/>
          <w:lang w:val="en-GB"/>
        </w:rPr>
        <w:t xml:space="preserve">Organisation: </w:t>
      </w:r>
    </w:p>
    <w:p w14:paraId="5C2FE527" w14:textId="47E7D9DE" w:rsidR="003F063E" w:rsidRDefault="00C4664F" w:rsidP="003F063E">
      <w:pPr>
        <w:pStyle w:val="ListParagraph"/>
        <w:numPr>
          <w:ilvl w:val="0"/>
          <w:numId w:val="4"/>
        </w:numPr>
        <w:spacing w:after="240"/>
        <w:rPr>
          <w:b/>
          <w:bCs/>
          <w:lang w:val="en-GB"/>
        </w:rPr>
      </w:pPr>
      <w:r>
        <w:rPr>
          <w:b/>
          <w:bCs/>
          <w:lang w:val="en-GB"/>
        </w:rPr>
        <w:t xml:space="preserve">Email: </w:t>
      </w:r>
    </w:p>
    <w:p w14:paraId="62F6CF46" w14:textId="1F5F7596" w:rsidR="00C4664F" w:rsidRDefault="00C4664F" w:rsidP="003F063E">
      <w:pPr>
        <w:pStyle w:val="ListParagraph"/>
        <w:numPr>
          <w:ilvl w:val="0"/>
          <w:numId w:val="4"/>
        </w:numPr>
        <w:spacing w:after="240"/>
        <w:rPr>
          <w:b/>
          <w:bCs/>
          <w:lang w:val="en-GB"/>
        </w:rPr>
      </w:pPr>
      <w:r>
        <w:rPr>
          <w:b/>
          <w:bCs/>
          <w:lang w:val="en-GB"/>
        </w:rPr>
        <w:t>OceanExpert ID (www.oceanexpert.net):</w:t>
      </w:r>
    </w:p>
    <w:p w14:paraId="0A1E7D3E" w14:textId="27D6A546" w:rsidR="003F063E" w:rsidRPr="00C4664F" w:rsidRDefault="003F063E" w:rsidP="00C4664F">
      <w:pPr>
        <w:pStyle w:val="ListParagraph"/>
        <w:numPr>
          <w:ilvl w:val="0"/>
          <w:numId w:val="4"/>
        </w:numPr>
        <w:spacing w:after="240"/>
        <w:rPr>
          <w:b/>
          <w:bCs/>
          <w:lang w:val="en-GB"/>
        </w:rPr>
      </w:pPr>
      <w:r w:rsidRPr="00C4664F">
        <w:rPr>
          <w:b/>
          <w:bCs/>
          <w:lang w:val="en-GB"/>
        </w:rPr>
        <w:t>Sector of your institution (Check all that apply)</w:t>
      </w:r>
    </w:p>
    <w:p w14:paraId="64E60DD8" w14:textId="79A1A591" w:rsidR="003F063E" w:rsidRPr="000B6511" w:rsidRDefault="003F063E" w:rsidP="003F063E">
      <w:pPr>
        <w:pStyle w:val="ListParagraph"/>
        <w:numPr>
          <w:ilvl w:val="0"/>
          <w:numId w:val="2"/>
        </w:numPr>
        <w:rPr>
          <w:lang w:val="en-GB"/>
        </w:rPr>
      </w:pPr>
      <w:r w:rsidRPr="6917B166">
        <w:rPr>
          <w:lang w:val="en-GB"/>
        </w:rPr>
        <w:t>Public sector / Government</w:t>
      </w:r>
    </w:p>
    <w:p w14:paraId="25657967" w14:textId="749C9826" w:rsidR="003F063E" w:rsidRPr="000B6511" w:rsidRDefault="003F063E" w:rsidP="003F063E">
      <w:pPr>
        <w:pStyle w:val="ListParagraph"/>
        <w:numPr>
          <w:ilvl w:val="0"/>
          <w:numId w:val="2"/>
        </w:numPr>
        <w:rPr>
          <w:lang w:val="en-GB"/>
        </w:rPr>
      </w:pPr>
      <w:r w:rsidRPr="6917B166">
        <w:rPr>
          <w:lang w:val="en-GB"/>
        </w:rPr>
        <w:t>Industry (Including fisheries, aquaculture)</w:t>
      </w:r>
    </w:p>
    <w:p w14:paraId="0825D947" w14:textId="12D1F14D" w:rsidR="003F063E" w:rsidRPr="000B6511" w:rsidRDefault="003F063E" w:rsidP="003F063E">
      <w:pPr>
        <w:pStyle w:val="ListParagraph"/>
        <w:numPr>
          <w:ilvl w:val="0"/>
          <w:numId w:val="2"/>
        </w:numPr>
        <w:rPr>
          <w:lang w:val="en-GB"/>
        </w:rPr>
      </w:pPr>
      <w:r w:rsidRPr="6917B166">
        <w:rPr>
          <w:lang w:val="en-GB"/>
        </w:rPr>
        <w:t>Private sector</w:t>
      </w:r>
    </w:p>
    <w:p w14:paraId="7F2EF17F" w14:textId="2714AA6F" w:rsidR="003F063E" w:rsidRPr="000B6511" w:rsidRDefault="003F063E" w:rsidP="003F063E">
      <w:pPr>
        <w:pStyle w:val="ListParagraph"/>
        <w:numPr>
          <w:ilvl w:val="0"/>
          <w:numId w:val="2"/>
        </w:numPr>
        <w:rPr>
          <w:lang w:val="en-GB"/>
        </w:rPr>
      </w:pPr>
      <w:r w:rsidRPr="6917B166">
        <w:rPr>
          <w:lang w:val="en-GB"/>
        </w:rPr>
        <w:t>Intergovernmental Organisation</w:t>
      </w:r>
    </w:p>
    <w:p w14:paraId="6FD2476B" w14:textId="6303A67D" w:rsidR="003F063E" w:rsidRPr="000B6511" w:rsidRDefault="003F063E" w:rsidP="003F063E">
      <w:pPr>
        <w:pStyle w:val="ListParagraph"/>
        <w:numPr>
          <w:ilvl w:val="0"/>
          <w:numId w:val="2"/>
        </w:numPr>
        <w:rPr>
          <w:lang w:val="en-GB"/>
        </w:rPr>
      </w:pPr>
      <w:r w:rsidRPr="6917B166">
        <w:rPr>
          <w:lang w:val="en-GB"/>
        </w:rPr>
        <w:t>Nongovernmental Organisation</w:t>
      </w:r>
    </w:p>
    <w:p w14:paraId="4F5ACEAE" w14:textId="3C183F46" w:rsidR="003F063E" w:rsidRPr="000B6511" w:rsidRDefault="003F063E" w:rsidP="003F063E">
      <w:pPr>
        <w:pStyle w:val="ListParagraph"/>
        <w:numPr>
          <w:ilvl w:val="0"/>
          <w:numId w:val="2"/>
        </w:numPr>
        <w:rPr>
          <w:lang w:val="en-GB"/>
        </w:rPr>
      </w:pPr>
      <w:r w:rsidRPr="6917B166">
        <w:rPr>
          <w:lang w:val="en-GB"/>
        </w:rPr>
        <w:t>Academic</w:t>
      </w:r>
    </w:p>
    <w:p w14:paraId="083CFAD1" w14:textId="5653B361" w:rsidR="003F063E" w:rsidRPr="000B6511" w:rsidRDefault="003F063E" w:rsidP="003F063E">
      <w:pPr>
        <w:pStyle w:val="ListParagraph"/>
        <w:numPr>
          <w:ilvl w:val="0"/>
          <w:numId w:val="2"/>
        </w:numPr>
        <w:rPr>
          <w:lang w:val="en-GB"/>
        </w:rPr>
      </w:pPr>
      <w:r w:rsidRPr="6917B166">
        <w:rPr>
          <w:lang w:val="en-GB"/>
        </w:rPr>
        <w:t>Community group</w:t>
      </w:r>
    </w:p>
    <w:p w14:paraId="1B59AEF4" w14:textId="34F1C941" w:rsidR="003F063E" w:rsidRDefault="003F063E" w:rsidP="003F063E">
      <w:pPr>
        <w:pStyle w:val="ListParagraph"/>
        <w:numPr>
          <w:ilvl w:val="0"/>
          <w:numId w:val="2"/>
        </w:numPr>
        <w:rPr>
          <w:lang w:val="en-GB"/>
        </w:rPr>
      </w:pPr>
      <w:r w:rsidRPr="6917B166">
        <w:rPr>
          <w:lang w:val="en-GB"/>
        </w:rPr>
        <w:t>Other</w:t>
      </w:r>
    </w:p>
    <w:p w14:paraId="696CD5AF" w14:textId="77777777" w:rsidR="002E0845" w:rsidRDefault="002E0845" w:rsidP="002E0845">
      <w:pPr>
        <w:pStyle w:val="ListParagraph"/>
        <w:ind w:left="1080"/>
        <w:rPr>
          <w:lang w:val="en-GB"/>
        </w:rPr>
      </w:pPr>
    </w:p>
    <w:p w14:paraId="5F5B0199" w14:textId="1669B6A9" w:rsidR="00BD1BC2" w:rsidRPr="00E16EFF" w:rsidRDefault="002E0845" w:rsidP="00BD1BC2">
      <w:pPr>
        <w:pStyle w:val="Heading2"/>
        <w:rPr>
          <w:lang w:val="en-GB"/>
        </w:rPr>
      </w:pPr>
      <w:r w:rsidRPr="0A0AB623">
        <w:rPr>
          <w:lang w:val="en-GB"/>
        </w:rPr>
        <w:t>Focal point(s) for oxygen monitoring</w:t>
      </w:r>
      <w:r w:rsidR="00BD1BC2" w:rsidRPr="0A0AB623">
        <w:rPr>
          <w:lang w:val="en-GB"/>
        </w:rPr>
        <w:t xml:space="preserve"> </w:t>
      </w:r>
    </w:p>
    <w:p w14:paraId="258FF20E" w14:textId="77777777" w:rsidR="00C4664F" w:rsidRPr="00DA0445" w:rsidRDefault="00C4664F" w:rsidP="00E2271A">
      <w:pPr>
        <w:pStyle w:val="ListParagraph"/>
        <w:numPr>
          <w:ilvl w:val="0"/>
          <w:numId w:val="25"/>
        </w:numPr>
        <w:spacing w:after="240"/>
        <w:rPr>
          <w:b/>
          <w:bCs/>
          <w:lang w:val="en-GB"/>
        </w:rPr>
      </w:pPr>
      <w:r>
        <w:rPr>
          <w:b/>
          <w:bCs/>
          <w:lang w:val="en-GB"/>
        </w:rPr>
        <w:t xml:space="preserve">Full name of focal point (first name, family name): </w:t>
      </w:r>
    </w:p>
    <w:p w14:paraId="1E45DAFB" w14:textId="77777777" w:rsidR="00C4664F" w:rsidRPr="00DA0445" w:rsidRDefault="00C4664F" w:rsidP="00E2271A">
      <w:pPr>
        <w:pStyle w:val="ListParagraph"/>
        <w:numPr>
          <w:ilvl w:val="0"/>
          <w:numId w:val="25"/>
        </w:numPr>
        <w:spacing w:after="240"/>
        <w:rPr>
          <w:b/>
          <w:bCs/>
          <w:lang w:val="en-GB"/>
        </w:rPr>
      </w:pPr>
      <w:r>
        <w:rPr>
          <w:b/>
          <w:bCs/>
          <w:lang w:val="en-GB"/>
        </w:rPr>
        <w:t xml:space="preserve">Organisation: </w:t>
      </w:r>
    </w:p>
    <w:p w14:paraId="78EE8521" w14:textId="77777777" w:rsidR="00C4664F" w:rsidRDefault="00C4664F" w:rsidP="00E2271A">
      <w:pPr>
        <w:pStyle w:val="ListParagraph"/>
        <w:numPr>
          <w:ilvl w:val="0"/>
          <w:numId w:val="25"/>
        </w:numPr>
        <w:spacing w:after="240"/>
        <w:rPr>
          <w:b/>
          <w:bCs/>
          <w:lang w:val="en-GB"/>
        </w:rPr>
      </w:pPr>
      <w:r>
        <w:rPr>
          <w:b/>
          <w:bCs/>
          <w:lang w:val="en-GB"/>
        </w:rPr>
        <w:t xml:space="preserve">Email: </w:t>
      </w:r>
    </w:p>
    <w:p w14:paraId="71763ACC" w14:textId="77777777" w:rsidR="00C4664F" w:rsidRDefault="00C4664F" w:rsidP="00E2271A">
      <w:pPr>
        <w:pStyle w:val="ListParagraph"/>
        <w:numPr>
          <w:ilvl w:val="0"/>
          <w:numId w:val="25"/>
        </w:numPr>
        <w:spacing w:after="240"/>
        <w:rPr>
          <w:b/>
          <w:bCs/>
          <w:lang w:val="en-GB"/>
        </w:rPr>
      </w:pPr>
      <w:r>
        <w:rPr>
          <w:b/>
          <w:bCs/>
          <w:lang w:val="en-GB"/>
        </w:rPr>
        <w:t>OceanExpert ID (www.oceanexpert.net):</w:t>
      </w:r>
    </w:p>
    <w:p w14:paraId="7E2EB62F" w14:textId="77777777" w:rsidR="008557F6" w:rsidRPr="00A8775A" w:rsidRDefault="008557F6" w:rsidP="00E2271A">
      <w:pPr>
        <w:pStyle w:val="ListParagraph"/>
        <w:numPr>
          <w:ilvl w:val="0"/>
          <w:numId w:val="25"/>
        </w:numPr>
        <w:spacing w:after="240"/>
        <w:rPr>
          <w:b/>
          <w:bCs/>
          <w:lang w:val="en-GB"/>
        </w:rPr>
      </w:pPr>
      <w:r w:rsidRPr="00A8775A">
        <w:rPr>
          <w:b/>
          <w:bCs/>
          <w:lang w:val="en-GB"/>
        </w:rPr>
        <w:t>Sector of your institution (Check all that apply)</w:t>
      </w:r>
    </w:p>
    <w:p w14:paraId="6110153B" w14:textId="77777777" w:rsidR="008557F6" w:rsidRPr="000B6511" w:rsidRDefault="008557F6" w:rsidP="008557F6">
      <w:pPr>
        <w:pStyle w:val="ListParagraph"/>
        <w:numPr>
          <w:ilvl w:val="0"/>
          <w:numId w:val="2"/>
        </w:numPr>
        <w:rPr>
          <w:lang w:val="en-GB"/>
        </w:rPr>
      </w:pPr>
      <w:r w:rsidRPr="6917B166">
        <w:rPr>
          <w:lang w:val="en-GB"/>
        </w:rPr>
        <w:t>Public sector / Government</w:t>
      </w:r>
    </w:p>
    <w:p w14:paraId="410B6D19" w14:textId="77777777" w:rsidR="008557F6" w:rsidRPr="000B6511" w:rsidRDefault="008557F6" w:rsidP="008557F6">
      <w:pPr>
        <w:pStyle w:val="ListParagraph"/>
        <w:numPr>
          <w:ilvl w:val="0"/>
          <w:numId w:val="2"/>
        </w:numPr>
        <w:rPr>
          <w:lang w:val="en-GB"/>
        </w:rPr>
      </w:pPr>
      <w:r w:rsidRPr="6917B166">
        <w:rPr>
          <w:lang w:val="en-GB"/>
        </w:rPr>
        <w:t>Industry (Including fisheries, aquaculture)</w:t>
      </w:r>
    </w:p>
    <w:p w14:paraId="6E652ACD" w14:textId="77777777" w:rsidR="008557F6" w:rsidRPr="000B6511" w:rsidRDefault="008557F6" w:rsidP="008557F6">
      <w:pPr>
        <w:pStyle w:val="ListParagraph"/>
        <w:numPr>
          <w:ilvl w:val="0"/>
          <w:numId w:val="2"/>
        </w:numPr>
        <w:rPr>
          <w:lang w:val="en-GB"/>
        </w:rPr>
      </w:pPr>
      <w:r w:rsidRPr="6917B166">
        <w:rPr>
          <w:lang w:val="en-GB"/>
        </w:rPr>
        <w:t>Private sector</w:t>
      </w:r>
    </w:p>
    <w:p w14:paraId="3A27E8B1" w14:textId="77777777" w:rsidR="008557F6" w:rsidRPr="000B6511" w:rsidRDefault="008557F6" w:rsidP="008557F6">
      <w:pPr>
        <w:pStyle w:val="ListParagraph"/>
        <w:numPr>
          <w:ilvl w:val="0"/>
          <w:numId w:val="2"/>
        </w:numPr>
        <w:rPr>
          <w:lang w:val="en-GB"/>
        </w:rPr>
      </w:pPr>
      <w:r w:rsidRPr="6917B166">
        <w:rPr>
          <w:lang w:val="en-GB"/>
        </w:rPr>
        <w:t>Intergovernmental Organisation</w:t>
      </w:r>
    </w:p>
    <w:p w14:paraId="2816AFA2" w14:textId="77777777" w:rsidR="008557F6" w:rsidRPr="000B6511" w:rsidRDefault="008557F6" w:rsidP="008557F6">
      <w:pPr>
        <w:pStyle w:val="ListParagraph"/>
        <w:numPr>
          <w:ilvl w:val="0"/>
          <w:numId w:val="2"/>
        </w:numPr>
        <w:rPr>
          <w:lang w:val="en-GB"/>
        </w:rPr>
      </w:pPr>
      <w:r w:rsidRPr="6917B166">
        <w:rPr>
          <w:lang w:val="en-GB"/>
        </w:rPr>
        <w:t>Nongovernmental Organisation</w:t>
      </w:r>
    </w:p>
    <w:p w14:paraId="095CB1D2" w14:textId="77777777" w:rsidR="008557F6" w:rsidRPr="000B6511" w:rsidRDefault="008557F6" w:rsidP="008557F6">
      <w:pPr>
        <w:pStyle w:val="ListParagraph"/>
        <w:numPr>
          <w:ilvl w:val="0"/>
          <w:numId w:val="2"/>
        </w:numPr>
        <w:rPr>
          <w:lang w:val="en-GB"/>
        </w:rPr>
      </w:pPr>
      <w:r w:rsidRPr="6917B166">
        <w:rPr>
          <w:lang w:val="en-GB"/>
        </w:rPr>
        <w:t>Academic</w:t>
      </w:r>
    </w:p>
    <w:p w14:paraId="441E8235" w14:textId="77777777" w:rsidR="008557F6" w:rsidRPr="000B6511" w:rsidRDefault="008557F6" w:rsidP="008557F6">
      <w:pPr>
        <w:pStyle w:val="ListParagraph"/>
        <w:numPr>
          <w:ilvl w:val="0"/>
          <w:numId w:val="2"/>
        </w:numPr>
        <w:rPr>
          <w:lang w:val="en-GB"/>
        </w:rPr>
      </w:pPr>
      <w:r w:rsidRPr="6917B166">
        <w:rPr>
          <w:lang w:val="en-GB"/>
        </w:rPr>
        <w:t>Community group</w:t>
      </w:r>
    </w:p>
    <w:p w14:paraId="6175F894" w14:textId="77777777" w:rsidR="008557F6" w:rsidRDefault="008557F6" w:rsidP="008557F6">
      <w:pPr>
        <w:pStyle w:val="ListParagraph"/>
        <w:numPr>
          <w:ilvl w:val="0"/>
          <w:numId w:val="2"/>
        </w:numPr>
        <w:rPr>
          <w:lang w:val="en-GB"/>
        </w:rPr>
      </w:pPr>
      <w:r w:rsidRPr="6917B166">
        <w:rPr>
          <w:lang w:val="en-GB"/>
        </w:rPr>
        <w:t>Other</w:t>
      </w:r>
    </w:p>
    <w:p w14:paraId="2AA67FEC" w14:textId="1682A06C" w:rsidR="6917B166" w:rsidRPr="00C4664F" w:rsidRDefault="6917B166" w:rsidP="00E2271A">
      <w:pPr>
        <w:pStyle w:val="Heading2"/>
        <w:numPr>
          <w:ilvl w:val="0"/>
          <w:numId w:val="0"/>
        </w:numPr>
        <w:ind w:left="576" w:hanging="576"/>
        <w:rPr>
          <w:lang w:val="en-GB"/>
        </w:rPr>
      </w:pPr>
    </w:p>
    <w:p w14:paraId="6B502912" w14:textId="0087B893" w:rsidR="1892D1BA" w:rsidRDefault="1892D1BA" w:rsidP="00C4664F">
      <w:pPr>
        <w:pStyle w:val="Heading2"/>
        <w:rPr>
          <w:lang w:val="en-GB"/>
        </w:rPr>
      </w:pPr>
      <w:r w:rsidRPr="0A0AB623">
        <w:rPr>
          <w:lang w:val="en-GB"/>
        </w:rPr>
        <w:t>Focal point(s) for the Global Ocean Observing System Essential Ocean Variables</w:t>
      </w:r>
    </w:p>
    <w:p w14:paraId="04B512CB" w14:textId="77777777" w:rsidR="00C4664F" w:rsidRPr="00DA0445" w:rsidRDefault="00C4664F" w:rsidP="00E2271A">
      <w:pPr>
        <w:pStyle w:val="ListParagraph"/>
        <w:numPr>
          <w:ilvl w:val="0"/>
          <w:numId w:val="26"/>
        </w:numPr>
        <w:spacing w:after="240"/>
        <w:rPr>
          <w:b/>
          <w:bCs/>
          <w:lang w:val="en-GB"/>
        </w:rPr>
      </w:pPr>
      <w:r>
        <w:rPr>
          <w:b/>
          <w:bCs/>
          <w:lang w:val="en-GB"/>
        </w:rPr>
        <w:t xml:space="preserve">Full name of focal point (first name, family name): </w:t>
      </w:r>
    </w:p>
    <w:p w14:paraId="319EB284" w14:textId="77777777" w:rsidR="00C4664F" w:rsidRPr="00DA0445" w:rsidRDefault="00C4664F" w:rsidP="00E2271A">
      <w:pPr>
        <w:pStyle w:val="ListParagraph"/>
        <w:numPr>
          <w:ilvl w:val="0"/>
          <w:numId w:val="26"/>
        </w:numPr>
        <w:spacing w:after="240"/>
        <w:rPr>
          <w:b/>
          <w:bCs/>
          <w:lang w:val="en-GB"/>
        </w:rPr>
      </w:pPr>
      <w:r>
        <w:rPr>
          <w:b/>
          <w:bCs/>
          <w:lang w:val="en-GB"/>
        </w:rPr>
        <w:t xml:space="preserve">Organisation: </w:t>
      </w:r>
    </w:p>
    <w:p w14:paraId="30333158" w14:textId="77777777" w:rsidR="00C4664F" w:rsidRDefault="00C4664F" w:rsidP="00E2271A">
      <w:pPr>
        <w:pStyle w:val="ListParagraph"/>
        <w:numPr>
          <w:ilvl w:val="0"/>
          <w:numId w:val="26"/>
        </w:numPr>
        <w:spacing w:after="240"/>
        <w:rPr>
          <w:b/>
          <w:bCs/>
          <w:lang w:val="en-GB"/>
        </w:rPr>
      </w:pPr>
      <w:r>
        <w:rPr>
          <w:b/>
          <w:bCs/>
          <w:lang w:val="en-GB"/>
        </w:rPr>
        <w:t xml:space="preserve">Email: </w:t>
      </w:r>
    </w:p>
    <w:p w14:paraId="36F8CA12" w14:textId="77777777" w:rsidR="00C4664F" w:rsidRDefault="00C4664F" w:rsidP="00E2271A">
      <w:pPr>
        <w:pStyle w:val="ListParagraph"/>
        <w:numPr>
          <w:ilvl w:val="0"/>
          <w:numId w:val="26"/>
        </w:numPr>
        <w:spacing w:after="240"/>
        <w:rPr>
          <w:b/>
          <w:bCs/>
          <w:lang w:val="en-GB"/>
        </w:rPr>
      </w:pPr>
      <w:r>
        <w:rPr>
          <w:b/>
          <w:bCs/>
          <w:lang w:val="en-GB"/>
        </w:rPr>
        <w:t>OceanExpert ID (www.oceanexpert.net):</w:t>
      </w:r>
    </w:p>
    <w:p w14:paraId="016CEADC" w14:textId="77777777" w:rsidR="00C4664F" w:rsidRPr="00A8775A" w:rsidRDefault="00C4664F" w:rsidP="00E2271A">
      <w:pPr>
        <w:pStyle w:val="ListParagraph"/>
        <w:numPr>
          <w:ilvl w:val="0"/>
          <w:numId w:val="26"/>
        </w:numPr>
        <w:spacing w:after="240"/>
        <w:rPr>
          <w:b/>
          <w:bCs/>
          <w:lang w:val="en-GB"/>
        </w:rPr>
      </w:pPr>
      <w:r w:rsidRPr="00A8775A">
        <w:rPr>
          <w:b/>
          <w:bCs/>
          <w:lang w:val="en-GB"/>
        </w:rPr>
        <w:t>Sector of your institution (Check all that apply)</w:t>
      </w:r>
    </w:p>
    <w:p w14:paraId="4A7AB6FD" w14:textId="77777777" w:rsidR="00C4664F" w:rsidRPr="000B6511" w:rsidRDefault="00C4664F" w:rsidP="00C4664F">
      <w:pPr>
        <w:pStyle w:val="ListParagraph"/>
        <w:numPr>
          <w:ilvl w:val="0"/>
          <w:numId w:val="2"/>
        </w:numPr>
        <w:rPr>
          <w:lang w:val="en-GB"/>
        </w:rPr>
      </w:pPr>
      <w:r w:rsidRPr="6917B166">
        <w:rPr>
          <w:lang w:val="en-GB"/>
        </w:rPr>
        <w:t>Public sector / Government</w:t>
      </w:r>
    </w:p>
    <w:p w14:paraId="60CAE32C" w14:textId="77777777" w:rsidR="00C4664F" w:rsidRPr="000B6511" w:rsidRDefault="00C4664F" w:rsidP="00C4664F">
      <w:pPr>
        <w:pStyle w:val="ListParagraph"/>
        <w:numPr>
          <w:ilvl w:val="0"/>
          <w:numId w:val="2"/>
        </w:numPr>
        <w:rPr>
          <w:lang w:val="en-GB"/>
        </w:rPr>
      </w:pPr>
      <w:r w:rsidRPr="6917B166">
        <w:rPr>
          <w:lang w:val="en-GB"/>
        </w:rPr>
        <w:t>Industry (Including fisheries, aquaculture)</w:t>
      </w:r>
    </w:p>
    <w:p w14:paraId="6279FD6D" w14:textId="77777777" w:rsidR="00C4664F" w:rsidRPr="000B6511" w:rsidRDefault="00C4664F" w:rsidP="00C4664F">
      <w:pPr>
        <w:pStyle w:val="ListParagraph"/>
        <w:numPr>
          <w:ilvl w:val="0"/>
          <w:numId w:val="2"/>
        </w:numPr>
        <w:rPr>
          <w:lang w:val="en-GB"/>
        </w:rPr>
      </w:pPr>
      <w:r w:rsidRPr="6917B166">
        <w:rPr>
          <w:lang w:val="en-GB"/>
        </w:rPr>
        <w:t>Private sector</w:t>
      </w:r>
    </w:p>
    <w:p w14:paraId="7CFC34C2" w14:textId="77777777" w:rsidR="00C4664F" w:rsidRPr="000B6511" w:rsidRDefault="00C4664F" w:rsidP="00C4664F">
      <w:pPr>
        <w:pStyle w:val="ListParagraph"/>
        <w:numPr>
          <w:ilvl w:val="0"/>
          <w:numId w:val="2"/>
        </w:numPr>
        <w:rPr>
          <w:lang w:val="en-GB"/>
        </w:rPr>
      </w:pPr>
      <w:r w:rsidRPr="6917B166">
        <w:rPr>
          <w:lang w:val="en-GB"/>
        </w:rPr>
        <w:t>Intergovernmental Organisation</w:t>
      </w:r>
    </w:p>
    <w:p w14:paraId="7280E179" w14:textId="77777777" w:rsidR="00C4664F" w:rsidRPr="000B6511" w:rsidRDefault="00C4664F" w:rsidP="00C4664F">
      <w:pPr>
        <w:pStyle w:val="ListParagraph"/>
        <w:numPr>
          <w:ilvl w:val="0"/>
          <w:numId w:val="2"/>
        </w:numPr>
        <w:rPr>
          <w:lang w:val="en-GB"/>
        </w:rPr>
      </w:pPr>
      <w:r w:rsidRPr="6917B166">
        <w:rPr>
          <w:lang w:val="en-GB"/>
        </w:rPr>
        <w:t>Nongovernmental Organisation</w:t>
      </w:r>
    </w:p>
    <w:p w14:paraId="5556C77B" w14:textId="77777777" w:rsidR="00C4664F" w:rsidRPr="000B6511" w:rsidRDefault="00C4664F" w:rsidP="00C4664F">
      <w:pPr>
        <w:pStyle w:val="ListParagraph"/>
        <w:numPr>
          <w:ilvl w:val="0"/>
          <w:numId w:val="2"/>
        </w:numPr>
        <w:rPr>
          <w:lang w:val="en-GB"/>
        </w:rPr>
      </w:pPr>
      <w:r w:rsidRPr="6917B166">
        <w:rPr>
          <w:lang w:val="en-GB"/>
        </w:rPr>
        <w:t>Academic</w:t>
      </w:r>
    </w:p>
    <w:p w14:paraId="7D2FA281" w14:textId="77777777" w:rsidR="00C4664F" w:rsidRPr="000B6511" w:rsidRDefault="00C4664F" w:rsidP="00C4664F">
      <w:pPr>
        <w:pStyle w:val="ListParagraph"/>
        <w:numPr>
          <w:ilvl w:val="0"/>
          <w:numId w:val="2"/>
        </w:numPr>
        <w:rPr>
          <w:lang w:val="en-GB"/>
        </w:rPr>
      </w:pPr>
      <w:r w:rsidRPr="6917B166">
        <w:rPr>
          <w:lang w:val="en-GB"/>
        </w:rPr>
        <w:t>Community group</w:t>
      </w:r>
    </w:p>
    <w:p w14:paraId="277A337D" w14:textId="77777777" w:rsidR="00C4664F" w:rsidRDefault="00C4664F" w:rsidP="00C4664F">
      <w:pPr>
        <w:pStyle w:val="ListParagraph"/>
        <w:numPr>
          <w:ilvl w:val="0"/>
          <w:numId w:val="2"/>
        </w:numPr>
        <w:rPr>
          <w:lang w:val="en-GB"/>
        </w:rPr>
      </w:pPr>
      <w:r w:rsidRPr="6917B166">
        <w:rPr>
          <w:lang w:val="en-GB"/>
        </w:rPr>
        <w:t>Other</w:t>
      </w:r>
    </w:p>
    <w:p w14:paraId="45C3588C" w14:textId="77777777" w:rsidR="00E2271A" w:rsidRDefault="00E2271A">
      <w:pPr>
        <w:rPr>
          <w:rFonts w:asciiTheme="majorHAnsi" w:eastAsiaTheme="majorEastAsia" w:hAnsiTheme="majorHAnsi" w:cstheme="majorBidi"/>
          <w:b/>
          <w:bCs/>
          <w:i/>
          <w:iCs/>
          <w:color w:val="2F5496" w:themeColor="accent1" w:themeShade="BF"/>
          <w:sz w:val="32"/>
          <w:szCs w:val="32"/>
          <w:highlight w:val="lightGray"/>
          <w:lang w:val="en-GB"/>
        </w:rPr>
      </w:pPr>
      <w:r>
        <w:rPr>
          <w:b/>
          <w:bCs/>
          <w:i/>
          <w:iCs/>
          <w:highlight w:val="lightGray"/>
        </w:rPr>
        <w:br w:type="page"/>
      </w:r>
    </w:p>
    <w:p w14:paraId="050E3BFB" w14:textId="1C2E59E6" w:rsidR="00A67CD3" w:rsidRPr="001A5FA6" w:rsidRDefault="00A73EE0" w:rsidP="004C6544">
      <w:pPr>
        <w:pStyle w:val="Heading1"/>
        <w:rPr>
          <w:b/>
          <w:bCs/>
        </w:rPr>
      </w:pPr>
      <w:r w:rsidRPr="001A5FA6">
        <w:rPr>
          <w:b/>
          <w:bCs/>
        </w:rPr>
        <w:t xml:space="preserve"> Knowledge</w:t>
      </w:r>
      <w:r w:rsidR="00E2271A">
        <w:rPr>
          <w:b/>
          <w:bCs/>
        </w:rPr>
        <w:t xml:space="preserve"> and monitoring</w:t>
      </w:r>
    </w:p>
    <w:p w14:paraId="2105DBDA" w14:textId="5373DA42" w:rsidR="0090716F" w:rsidRPr="00E16EFF" w:rsidRDefault="00D32E4B" w:rsidP="0090716F">
      <w:pPr>
        <w:pStyle w:val="Heading2"/>
        <w:rPr>
          <w:lang w:val="en-GB"/>
        </w:rPr>
      </w:pPr>
      <w:r>
        <w:rPr>
          <w:lang w:val="en-GB"/>
        </w:rPr>
        <w:t>HABs</w:t>
      </w:r>
    </w:p>
    <w:p w14:paraId="412889E2" w14:textId="6BD75D68" w:rsidR="00E2271A" w:rsidRDefault="00E2271A" w:rsidP="00E2271A">
      <w:pPr>
        <w:pStyle w:val="ListParagraph"/>
        <w:numPr>
          <w:ilvl w:val="0"/>
          <w:numId w:val="25"/>
        </w:numPr>
        <w:spacing w:before="120"/>
        <w:ind w:left="714" w:hanging="357"/>
        <w:rPr>
          <w:b/>
          <w:bCs/>
          <w:lang w:val="en-GB"/>
        </w:rPr>
      </w:pPr>
      <w:r>
        <w:rPr>
          <w:b/>
          <w:bCs/>
          <w:lang w:val="en-GB"/>
        </w:rPr>
        <w:t xml:space="preserve">Does your country have dedicated monitoring systems for </w:t>
      </w:r>
      <w:r w:rsidR="00257C6D">
        <w:rPr>
          <w:b/>
          <w:bCs/>
          <w:lang w:val="en-GB"/>
        </w:rPr>
        <w:t>phytoplankton and biotoxins</w:t>
      </w:r>
      <w:r>
        <w:rPr>
          <w:b/>
          <w:bCs/>
          <w:lang w:val="en-GB"/>
        </w:rPr>
        <w:t>?</w:t>
      </w:r>
    </w:p>
    <w:p w14:paraId="669C1172" w14:textId="7C6D723E" w:rsidR="00E2271A" w:rsidRDefault="00E2271A" w:rsidP="00104081">
      <w:pPr>
        <w:pStyle w:val="ListParagraph"/>
        <w:numPr>
          <w:ilvl w:val="0"/>
          <w:numId w:val="27"/>
        </w:numPr>
        <w:rPr>
          <w:lang w:val="en-GB"/>
        </w:rPr>
      </w:pPr>
      <w:r>
        <w:rPr>
          <w:lang w:val="en-GB"/>
        </w:rPr>
        <w:t>Yes</w:t>
      </w:r>
    </w:p>
    <w:p w14:paraId="0C5631D6" w14:textId="5470E122" w:rsidR="00E2271A" w:rsidRDefault="00E2271A" w:rsidP="00E2271A">
      <w:pPr>
        <w:pStyle w:val="ListParagraph"/>
        <w:numPr>
          <w:ilvl w:val="0"/>
          <w:numId w:val="27"/>
        </w:numPr>
        <w:rPr>
          <w:lang w:val="en-GB"/>
        </w:rPr>
      </w:pPr>
      <w:r>
        <w:rPr>
          <w:lang w:val="en-GB"/>
        </w:rPr>
        <w:t>No</w:t>
      </w:r>
    </w:p>
    <w:p w14:paraId="6D82B72C" w14:textId="22E40429" w:rsidR="00E2271A" w:rsidRPr="00E2271A" w:rsidRDefault="00E2271A" w:rsidP="00104081">
      <w:pPr>
        <w:pStyle w:val="ListParagraph"/>
        <w:numPr>
          <w:ilvl w:val="0"/>
          <w:numId w:val="27"/>
        </w:numPr>
        <w:rPr>
          <w:lang w:val="en-GB"/>
        </w:rPr>
      </w:pPr>
      <w:r>
        <w:rPr>
          <w:lang w:val="en-GB"/>
        </w:rPr>
        <w:t>I do not know</w:t>
      </w:r>
    </w:p>
    <w:p w14:paraId="2F22C567" w14:textId="77777777" w:rsidR="00FB092C" w:rsidRPr="00FB092C" w:rsidRDefault="00FB092C" w:rsidP="00FB092C">
      <w:pPr>
        <w:spacing w:before="120"/>
        <w:rPr>
          <w:b/>
          <w:bCs/>
          <w:lang w:val="en-GB"/>
        </w:rPr>
      </w:pPr>
    </w:p>
    <w:p w14:paraId="722E07B2" w14:textId="256858C8" w:rsidR="00E2271A" w:rsidRDefault="00E2271A" w:rsidP="00E2271A">
      <w:pPr>
        <w:pStyle w:val="ListParagraph"/>
        <w:numPr>
          <w:ilvl w:val="0"/>
          <w:numId w:val="25"/>
        </w:numPr>
        <w:spacing w:before="120"/>
        <w:ind w:left="714" w:hanging="357"/>
        <w:rPr>
          <w:b/>
          <w:bCs/>
          <w:lang w:val="en-GB"/>
        </w:rPr>
      </w:pPr>
      <w:r>
        <w:rPr>
          <w:b/>
          <w:bCs/>
          <w:lang w:val="en-GB"/>
        </w:rPr>
        <w:t>Does your country have a reporting system for HAB</w:t>
      </w:r>
      <w:r w:rsidR="00104081">
        <w:rPr>
          <w:b/>
          <w:bCs/>
          <w:lang w:val="en-GB"/>
        </w:rPr>
        <w:t xml:space="preserve"> event</w:t>
      </w:r>
      <w:r>
        <w:rPr>
          <w:b/>
          <w:bCs/>
          <w:lang w:val="en-GB"/>
        </w:rPr>
        <w:t>s?</w:t>
      </w:r>
    </w:p>
    <w:p w14:paraId="3F3CFBDD" w14:textId="77777777" w:rsidR="00E2271A" w:rsidRDefault="00E2271A" w:rsidP="00104081">
      <w:pPr>
        <w:pStyle w:val="ListParagraph"/>
        <w:numPr>
          <w:ilvl w:val="0"/>
          <w:numId w:val="28"/>
        </w:numPr>
        <w:rPr>
          <w:lang w:val="en-GB"/>
        </w:rPr>
      </w:pPr>
      <w:r>
        <w:rPr>
          <w:lang w:val="en-GB"/>
        </w:rPr>
        <w:t>Yes</w:t>
      </w:r>
    </w:p>
    <w:p w14:paraId="2197343D" w14:textId="77777777" w:rsidR="00E2271A" w:rsidRDefault="00E2271A" w:rsidP="00104081">
      <w:pPr>
        <w:pStyle w:val="ListParagraph"/>
        <w:numPr>
          <w:ilvl w:val="0"/>
          <w:numId w:val="28"/>
        </w:numPr>
        <w:rPr>
          <w:lang w:val="en-GB"/>
        </w:rPr>
      </w:pPr>
      <w:r>
        <w:rPr>
          <w:lang w:val="en-GB"/>
        </w:rPr>
        <w:t>No</w:t>
      </w:r>
    </w:p>
    <w:p w14:paraId="40BBD1AA" w14:textId="77777777" w:rsidR="00E2271A" w:rsidRDefault="00E2271A" w:rsidP="00E2271A">
      <w:pPr>
        <w:pStyle w:val="ListParagraph"/>
        <w:numPr>
          <w:ilvl w:val="0"/>
          <w:numId w:val="28"/>
        </w:numPr>
        <w:rPr>
          <w:lang w:val="en-GB"/>
        </w:rPr>
      </w:pPr>
      <w:r>
        <w:rPr>
          <w:lang w:val="en-GB"/>
        </w:rPr>
        <w:t>I do not know</w:t>
      </w:r>
    </w:p>
    <w:p w14:paraId="2EF4FEFB" w14:textId="77777777" w:rsidR="00FB092C" w:rsidRPr="00FB092C" w:rsidRDefault="00FB092C" w:rsidP="00FB092C">
      <w:pPr>
        <w:spacing w:before="240"/>
        <w:rPr>
          <w:b/>
          <w:bCs/>
          <w:lang w:val="en-GB"/>
        </w:rPr>
      </w:pPr>
    </w:p>
    <w:p w14:paraId="2BABC9AB" w14:textId="7A371A33" w:rsidR="00257C6D" w:rsidRPr="00104081" w:rsidRDefault="00257C6D" w:rsidP="00104081">
      <w:pPr>
        <w:pStyle w:val="ListParagraph"/>
        <w:numPr>
          <w:ilvl w:val="0"/>
          <w:numId w:val="25"/>
        </w:numPr>
        <w:spacing w:before="240"/>
        <w:rPr>
          <w:b/>
          <w:bCs/>
          <w:lang w:val="en-GB"/>
        </w:rPr>
      </w:pPr>
      <w:r w:rsidRPr="00104081">
        <w:rPr>
          <w:rFonts w:hint="eastAsia"/>
          <w:b/>
          <w:bCs/>
          <w:lang w:val="en-GB" w:eastAsia="zh-CN"/>
        </w:rPr>
        <w:t>Which</w:t>
      </w:r>
      <w:r w:rsidRPr="00104081">
        <w:rPr>
          <w:b/>
          <w:bCs/>
          <w:lang w:val="en-GB"/>
        </w:rPr>
        <w:t xml:space="preserve"> organization is responsible for HAB monitoring </w:t>
      </w:r>
      <w:r>
        <w:rPr>
          <w:b/>
          <w:bCs/>
          <w:lang w:val="en-GB"/>
        </w:rPr>
        <w:t>and/or reporting</w:t>
      </w:r>
      <w:r w:rsidRPr="00104081">
        <w:rPr>
          <w:b/>
          <w:bCs/>
          <w:lang w:val="en-GB"/>
        </w:rPr>
        <w:t>?</w:t>
      </w:r>
    </w:p>
    <w:p w14:paraId="64F4C554" w14:textId="77777777" w:rsidR="00257C6D" w:rsidRDefault="00257C6D" w:rsidP="00104081">
      <w:pPr>
        <w:rPr>
          <w:lang w:val="en-GB"/>
        </w:rPr>
      </w:pPr>
    </w:p>
    <w:p w14:paraId="4E4B30F8" w14:textId="77777777" w:rsidR="00FB092C" w:rsidRPr="00257C6D" w:rsidRDefault="00FB092C" w:rsidP="00104081">
      <w:pPr>
        <w:rPr>
          <w:lang w:val="en-GB"/>
        </w:rPr>
      </w:pPr>
    </w:p>
    <w:p w14:paraId="06FD0171" w14:textId="7CD98DF9" w:rsidR="00EF426B" w:rsidRPr="00DA0445" w:rsidRDefault="0082646A" w:rsidP="00E2271A">
      <w:pPr>
        <w:pStyle w:val="ListParagraph"/>
        <w:numPr>
          <w:ilvl w:val="0"/>
          <w:numId w:val="25"/>
        </w:numPr>
        <w:spacing w:before="120"/>
        <w:ind w:left="714" w:hanging="357"/>
        <w:rPr>
          <w:b/>
          <w:bCs/>
          <w:lang w:val="en-GB"/>
        </w:rPr>
      </w:pPr>
      <w:r>
        <w:rPr>
          <w:b/>
          <w:bCs/>
          <w:lang w:val="en-GB"/>
        </w:rPr>
        <w:t>H</w:t>
      </w:r>
      <w:r w:rsidR="00EF426B" w:rsidRPr="2D8825EA">
        <w:rPr>
          <w:b/>
          <w:bCs/>
          <w:lang w:val="en-GB"/>
        </w:rPr>
        <w:t>ow often</w:t>
      </w:r>
      <w:r>
        <w:rPr>
          <w:b/>
          <w:bCs/>
          <w:lang w:val="en-GB"/>
        </w:rPr>
        <w:t xml:space="preserve"> do</w:t>
      </w:r>
      <w:r w:rsidR="00EF426B" w:rsidRPr="2D8825EA">
        <w:rPr>
          <w:b/>
          <w:bCs/>
          <w:lang w:val="en-GB"/>
        </w:rPr>
        <w:t xml:space="preserve"> HAB events occur</w:t>
      </w:r>
      <w:r w:rsidR="482C65AD" w:rsidRPr="2D8825EA">
        <w:rPr>
          <w:b/>
          <w:bCs/>
          <w:lang w:val="en-GB"/>
        </w:rPr>
        <w:t xml:space="preserve"> in your country</w:t>
      </w:r>
      <w:r w:rsidR="00EF426B" w:rsidRPr="2D8825EA">
        <w:rPr>
          <w:b/>
          <w:bCs/>
          <w:lang w:val="en-GB"/>
        </w:rPr>
        <w:t>?</w:t>
      </w:r>
    </w:p>
    <w:p w14:paraId="332CF7CF" w14:textId="4B1C0AB6" w:rsidR="00EF426B" w:rsidRDefault="00EF426B" w:rsidP="00BD5F0B">
      <w:pPr>
        <w:pStyle w:val="ListParagraph"/>
        <w:numPr>
          <w:ilvl w:val="0"/>
          <w:numId w:val="10"/>
        </w:numPr>
        <w:rPr>
          <w:lang w:val="en-GB"/>
        </w:rPr>
      </w:pPr>
      <w:r>
        <w:rPr>
          <w:lang w:val="en-GB"/>
        </w:rPr>
        <w:t>Never</w:t>
      </w:r>
    </w:p>
    <w:p w14:paraId="0DD3CF39" w14:textId="32FDD3EE" w:rsidR="006B363E" w:rsidRDefault="006B363E" w:rsidP="00BD5F0B">
      <w:pPr>
        <w:pStyle w:val="ListParagraph"/>
        <w:numPr>
          <w:ilvl w:val="0"/>
          <w:numId w:val="10"/>
        </w:numPr>
        <w:rPr>
          <w:lang w:val="en-GB"/>
        </w:rPr>
      </w:pPr>
      <w:r>
        <w:rPr>
          <w:lang w:val="en-GB"/>
        </w:rPr>
        <w:t>L</w:t>
      </w:r>
      <w:r>
        <w:rPr>
          <w:rFonts w:hint="eastAsia"/>
          <w:lang w:val="en-GB" w:eastAsia="zh-CN"/>
        </w:rPr>
        <w:t>ess</w:t>
      </w:r>
      <w:r>
        <w:rPr>
          <w:lang w:val="en-GB"/>
        </w:rPr>
        <w:t xml:space="preserve"> than once a year </w:t>
      </w:r>
    </w:p>
    <w:p w14:paraId="17A63BC3" w14:textId="77777777" w:rsidR="00CB3F5D" w:rsidRDefault="00CB3F5D" w:rsidP="00BD5F0B">
      <w:pPr>
        <w:pStyle w:val="ListParagraph"/>
        <w:numPr>
          <w:ilvl w:val="0"/>
          <w:numId w:val="10"/>
        </w:numPr>
        <w:rPr>
          <w:lang w:val="en-GB"/>
        </w:rPr>
      </w:pPr>
      <w:r>
        <w:rPr>
          <w:lang w:val="en-GB"/>
        </w:rPr>
        <w:t>Once a year</w:t>
      </w:r>
    </w:p>
    <w:p w14:paraId="27343E22" w14:textId="77777777" w:rsidR="00EF426B" w:rsidRDefault="00EF426B" w:rsidP="00BD5F0B">
      <w:pPr>
        <w:pStyle w:val="ListParagraph"/>
        <w:numPr>
          <w:ilvl w:val="0"/>
          <w:numId w:val="10"/>
        </w:numPr>
        <w:rPr>
          <w:lang w:val="en-GB"/>
        </w:rPr>
      </w:pPr>
      <w:r>
        <w:rPr>
          <w:lang w:val="en-GB"/>
        </w:rPr>
        <w:t>Twice a year</w:t>
      </w:r>
    </w:p>
    <w:p w14:paraId="1A406C5B" w14:textId="335C5B75" w:rsidR="00EF426B" w:rsidRDefault="00B21C6B" w:rsidP="00BD5F0B">
      <w:pPr>
        <w:pStyle w:val="ListParagraph"/>
        <w:numPr>
          <w:ilvl w:val="0"/>
          <w:numId w:val="10"/>
        </w:numPr>
        <w:rPr>
          <w:lang w:val="en-GB"/>
        </w:rPr>
      </w:pPr>
      <w:r>
        <w:rPr>
          <w:lang w:val="en-GB"/>
        </w:rPr>
        <w:t>M</w:t>
      </w:r>
      <w:r w:rsidR="00DB57AB">
        <w:rPr>
          <w:lang w:val="en-GB"/>
        </w:rPr>
        <w:t xml:space="preserve">ore </w:t>
      </w:r>
      <w:r w:rsidR="00EF426B">
        <w:rPr>
          <w:lang w:val="en-GB"/>
        </w:rPr>
        <w:t>than twice a year</w:t>
      </w:r>
    </w:p>
    <w:p w14:paraId="0E3568F6" w14:textId="6C206EBE" w:rsidR="00E2271A" w:rsidRPr="00EF426B" w:rsidRDefault="00E2271A" w:rsidP="00BD5F0B">
      <w:pPr>
        <w:pStyle w:val="ListParagraph"/>
        <w:numPr>
          <w:ilvl w:val="0"/>
          <w:numId w:val="10"/>
        </w:numPr>
        <w:rPr>
          <w:lang w:val="en-GB"/>
        </w:rPr>
      </w:pPr>
      <w:r>
        <w:rPr>
          <w:lang w:val="en-GB"/>
        </w:rPr>
        <w:t>I do not know</w:t>
      </w:r>
    </w:p>
    <w:p w14:paraId="05907909" w14:textId="77777777" w:rsidR="00FB092C" w:rsidRPr="00FB092C" w:rsidRDefault="00FB092C" w:rsidP="00FB092C">
      <w:pPr>
        <w:spacing w:before="240"/>
        <w:rPr>
          <w:b/>
          <w:bCs/>
          <w:lang w:val="en-GB"/>
        </w:rPr>
      </w:pPr>
    </w:p>
    <w:p w14:paraId="49EC5960" w14:textId="6B786A3C" w:rsidR="00E2271A" w:rsidRPr="00DA0445" w:rsidRDefault="00E2271A" w:rsidP="00E2271A">
      <w:pPr>
        <w:pStyle w:val="ListParagraph"/>
        <w:numPr>
          <w:ilvl w:val="0"/>
          <w:numId w:val="25"/>
        </w:numPr>
        <w:spacing w:before="240"/>
        <w:rPr>
          <w:b/>
          <w:bCs/>
          <w:lang w:val="en-GB"/>
        </w:rPr>
      </w:pPr>
      <w:r w:rsidRPr="2D8825EA">
        <w:rPr>
          <w:b/>
          <w:bCs/>
          <w:lang w:val="en-GB"/>
        </w:rPr>
        <w:t>Which sectors are most affected by HAB events in your country? (Check all that apply)</w:t>
      </w:r>
    </w:p>
    <w:p w14:paraId="0B2D9BE8" w14:textId="77777777" w:rsidR="00E2271A" w:rsidRPr="00461346" w:rsidRDefault="00E2271A" w:rsidP="00E2271A">
      <w:pPr>
        <w:pStyle w:val="ListParagraph"/>
        <w:numPr>
          <w:ilvl w:val="0"/>
          <w:numId w:val="15"/>
        </w:numPr>
        <w:jc w:val="both"/>
        <w:rPr>
          <w:lang w:val="en-US"/>
        </w:rPr>
      </w:pPr>
      <w:r w:rsidRPr="00461346">
        <w:rPr>
          <w:lang w:val="en-US"/>
        </w:rPr>
        <w:t>Wild capture fisheries</w:t>
      </w:r>
    </w:p>
    <w:p w14:paraId="6FC2D990" w14:textId="77777777" w:rsidR="00E2271A" w:rsidRPr="00461346" w:rsidRDefault="00E2271A" w:rsidP="00E2271A">
      <w:pPr>
        <w:pStyle w:val="ListParagraph"/>
        <w:numPr>
          <w:ilvl w:val="0"/>
          <w:numId w:val="15"/>
        </w:numPr>
        <w:jc w:val="both"/>
        <w:rPr>
          <w:lang w:val="en-US"/>
        </w:rPr>
      </w:pPr>
      <w:r w:rsidRPr="00461346">
        <w:rPr>
          <w:lang w:val="en-US"/>
        </w:rPr>
        <w:t>Aquaculture</w:t>
      </w:r>
    </w:p>
    <w:p w14:paraId="212151B1" w14:textId="77777777" w:rsidR="00E2271A" w:rsidRPr="00461346" w:rsidRDefault="00E2271A" w:rsidP="00E2271A">
      <w:pPr>
        <w:pStyle w:val="ListParagraph"/>
        <w:numPr>
          <w:ilvl w:val="0"/>
          <w:numId w:val="15"/>
        </w:numPr>
        <w:jc w:val="both"/>
        <w:rPr>
          <w:lang w:val="en-US"/>
        </w:rPr>
      </w:pPr>
      <w:r w:rsidRPr="00461346">
        <w:rPr>
          <w:lang w:val="en-US"/>
        </w:rPr>
        <w:t>Tourism</w:t>
      </w:r>
    </w:p>
    <w:p w14:paraId="1647A7D4" w14:textId="77777777" w:rsidR="00E2271A" w:rsidRPr="00461346" w:rsidRDefault="00E2271A" w:rsidP="00E2271A">
      <w:pPr>
        <w:pStyle w:val="ListParagraph"/>
        <w:numPr>
          <w:ilvl w:val="0"/>
          <w:numId w:val="15"/>
        </w:numPr>
        <w:jc w:val="both"/>
        <w:rPr>
          <w:lang w:val="en-US"/>
        </w:rPr>
      </w:pPr>
      <w:r w:rsidRPr="00461346">
        <w:rPr>
          <w:lang w:val="en-US"/>
        </w:rPr>
        <w:t>Public health</w:t>
      </w:r>
    </w:p>
    <w:p w14:paraId="55FE3027" w14:textId="77777777" w:rsidR="00E2271A" w:rsidRPr="00461346" w:rsidRDefault="00E2271A" w:rsidP="00E2271A">
      <w:pPr>
        <w:pStyle w:val="ListParagraph"/>
        <w:numPr>
          <w:ilvl w:val="0"/>
          <w:numId w:val="15"/>
        </w:numPr>
        <w:jc w:val="both"/>
        <w:rPr>
          <w:lang w:val="en-US"/>
        </w:rPr>
      </w:pPr>
      <w:r w:rsidRPr="00461346">
        <w:rPr>
          <w:lang w:val="en-US"/>
        </w:rPr>
        <w:t>Water supply</w:t>
      </w:r>
    </w:p>
    <w:p w14:paraId="138A3498" w14:textId="77777777" w:rsidR="00E2271A" w:rsidRDefault="00E2271A" w:rsidP="00E2271A">
      <w:pPr>
        <w:pStyle w:val="ListParagraph"/>
        <w:numPr>
          <w:ilvl w:val="0"/>
          <w:numId w:val="15"/>
        </w:numPr>
        <w:jc w:val="both"/>
        <w:rPr>
          <w:lang w:val="en-US"/>
        </w:rPr>
      </w:pPr>
      <w:r w:rsidRPr="00461346">
        <w:rPr>
          <w:lang w:val="en-US"/>
        </w:rPr>
        <w:t>Coastal communities’ livelihoods</w:t>
      </w:r>
    </w:p>
    <w:p w14:paraId="56FC6D92" w14:textId="7E6B538E" w:rsidR="00E2271A" w:rsidRDefault="00E2271A" w:rsidP="00E2271A">
      <w:pPr>
        <w:pStyle w:val="ListParagraph"/>
        <w:numPr>
          <w:ilvl w:val="0"/>
          <w:numId w:val="15"/>
        </w:numPr>
        <w:jc w:val="both"/>
        <w:rPr>
          <w:lang w:val="en-US"/>
        </w:rPr>
      </w:pPr>
      <w:r>
        <w:rPr>
          <w:lang w:val="en-US"/>
        </w:rPr>
        <w:t>I do not know</w:t>
      </w:r>
    </w:p>
    <w:p w14:paraId="3603E507" w14:textId="77777777" w:rsidR="00FB092C" w:rsidRPr="00FB092C" w:rsidRDefault="00FB092C" w:rsidP="00FB092C">
      <w:pPr>
        <w:spacing w:before="240"/>
        <w:rPr>
          <w:b/>
          <w:bCs/>
          <w:lang w:val="en-GB"/>
        </w:rPr>
      </w:pPr>
    </w:p>
    <w:p w14:paraId="348995E8" w14:textId="07D29DFF" w:rsidR="00EF426B" w:rsidRPr="00DA0445" w:rsidRDefault="00EF426B" w:rsidP="00E2271A">
      <w:pPr>
        <w:pStyle w:val="ListParagraph"/>
        <w:numPr>
          <w:ilvl w:val="0"/>
          <w:numId w:val="25"/>
        </w:numPr>
        <w:spacing w:before="240"/>
        <w:rPr>
          <w:b/>
          <w:bCs/>
          <w:lang w:val="en-GB"/>
        </w:rPr>
      </w:pPr>
      <w:r w:rsidRPr="00DA0445">
        <w:rPr>
          <w:b/>
          <w:bCs/>
          <w:lang w:val="en-GB"/>
        </w:rPr>
        <w:t xml:space="preserve">What </w:t>
      </w:r>
      <w:r w:rsidR="00E2271A">
        <w:rPr>
          <w:b/>
          <w:bCs/>
          <w:lang w:val="en-GB"/>
        </w:rPr>
        <w:t xml:space="preserve">are the </w:t>
      </w:r>
      <w:r w:rsidRPr="00DA0445">
        <w:rPr>
          <w:b/>
          <w:bCs/>
          <w:lang w:val="en-GB"/>
        </w:rPr>
        <w:t>consequences</w:t>
      </w:r>
      <w:r w:rsidR="000363D0" w:rsidRPr="00DA0445">
        <w:rPr>
          <w:b/>
          <w:bCs/>
          <w:lang w:val="en-GB"/>
        </w:rPr>
        <w:t xml:space="preserve"> </w:t>
      </w:r>
      <w:r w:rsidR="00E2271A">
        <w:rPr>
          <w:b/>
          <w:bCs/>
          <w:lang w:val="en-GB"/>
        </w:rPr>
        <w:t>of</w:t>
      </w:r>
      <w:r w:rsidR="00E2271A" w:rsidRPr="00DA0445">
        <w:rPr>
          <w:b/>
          <w:bCs/>
          <w:lang w:val="en-GB"/>
        </w:rPr>
        <w:t xml:space="preserve"> </w:t>
      </w:r>
      <w:r w:rsidRPr="00DA0445">
        <w:rPr>
          <w:b/>
          <w:bCs/>
          <w:lang w:val="en-GB"/>
        </w:rPr>
        <w:t>HAB events in your countr</w:t>
      </w:r>
      <w:r w:rsidR="00EF32F3" w:rsidRPr="00DA0445">
        <w:rPr>
          <w:b/>
          <w:bCs/>
          <w:lang w:val="en-GB"/>
        </w:rPr>
        <w:t>y</w:t>
      </w:r>
      <w:r w:rsidRPr="00DA0445">
        <w:rPr>
          <w:b/>
          <w:bCs/>
          <w:lang w:val="en-GB"/>
        </w:rPr>
        <w:t>?</w:t>
      </w:r>
      <w:r w:rsidR="00546AE3" w:rsidRPr="00DA0445">
        <w:rPr>
          <w:b/>
          <w:bCs/>
          <w:lang w:val="en-GB"/>
        </w:rPr>
        <w:t xml:space="preserve"> </w:t>
      </w:r>
      <w:r w:rsidR="00546AE3" w:rsidRPr="00DA0445">
        <w:rPr>
          <w:b/>
          <w:bCs/>
          <w:lang w:val="en-US"/>
        </w:rPr>
        <w:t>(Check all that apply)</w:t>
      </w:r>
    </w:p>
    <w:p w14:paraId="1D48BDA0" w14:textId="5D952B2B" w:rsidR="00EF426B" w:rsidRPr="006224AC" w:rsidRDefault="00EF426B" w:rsidP="00BD5F0B">
      <w:pPr>
        <w:pStyle w:val="ListParagraph"/>
        <w:numPr>
          <w:ilvl w:val="0"/>
          <w:numId w:val="3"/>
        </w:numPr>
        <w:rPr>
          <w:lang w:val="en-GB"/>
        </w:rPr>
      </w:pPr>
      <w:r w:rsidRPr="006224AC">
        <w:rPr>
          <w:lang w:val="en-GB"/>
        </w:rPr>
        <w:t>Food safety</w:t>
      </w:r>
    </w:p>
    <w:p w14:paraId="0A9F5C86" w14:textId="393B9EFA" w:rsidR="00EF426B" w:rsidRPr="006224AC" w:rsidRDefault="00D27370" w:rsidP="00BD5F0B">
      <w:pPr>
        <w:pStyle w:val="ListParagraph"/>
        <w:numPr>
          <w:ilvl w:val="0"/>
          <w:numId w:val="9"/>
        </w:numPr>
        <w:rPr>
          <w:lang w:val="en-GB"/>
        </w:rPr>
      </w:pPr>
      <w:r>
        <w:rPr>
          <w:lang w:val="en-GB"/>
        </w:rPr>
        <w:t>Seafood</w:t>
      </w:r>
      <w:r w:rsidR="00EF426B" w:rsidRPr="006224AC">
        <w:rPr>
          <w:lang w:val="en-GB"/>
        </w:rPr>
        <w:t xml:space="preserve"> contamination</w:t>
      </w:r>
    </w:p>
    <w:p w14:paraId="767FEB26" w14:textId="5E80E7D4" w:rsidR="00EF426B" w:rsidRPr="006224AC" w:rsidRDefault="00EF426B" w:rsidP="00BD5F0B">
      <w:pPr>
        <w:pStyle w:val="ListParagraph"/>
        <w:numPr>
          <w:ilvl w:val="0"/>
          <w:numId w:val="3"/>
        </w:numPr>
        <w:rPr>
          <w:lang w:val="en-GB"/>
        </w:rPr>
      </w:pPr>
      <w:r w:rsidRPr="006224AC">
        <w:rPr>
          <w:lang w:val="en-GB"/>
        </w:rPr>
        <w:t>Food security</w:t>
      </w:r>
    </w:p>
    <w:p w14:paraId="246CFCA1" w14:textId="75565320" w:rsidR="00EF426B" w:rsidRDefault="00EF426B" w:rsidP="00BD5F0B">
      <w:pPr>
        <w:pStyle w:val="ListParagraph"/>
        <w:numPr>
          <w:ilvl w:val="0"/>
          <w:numId w:val="9"/>
        </w:numPr>
        <w:rPr>
          <w:lang w:val="en-GB"/>
        </w:rPr>
      </w:pPr>
      <w:r>
        <w:rPr>
          <w:lang w:val="en-GB"/>
        </w:rPr>
        <w:t>Mass mortalities</w:t>
      </w:r>
      <w:r w:rsidR="1A73BA39" w:rsidRPr="65A7E81B">
        <w:rPr>
          <w:lang w:val="en-GB"/>
        </w:rPr>
        <w:t xml:space="preserve"> (of any life)</w:t>
      </w:r>
    </w:p>
    <w:p w14:paraId="32DF54CC" w14:textId="77777777" w:rsidR="00D27370" w:rsidRDefault="00D27370" w:rsidP="00D27370">
      <w:pPr>
        <w:pStyle w:val="ListParagraph"/>
        <w:numPr>
          <w:ilvl w:val="0"/>
          <w:numId w:val="9"/>
        </w:numPr>
        <w:rPr>
          <w:lang w:val="en-GB"/>
        </w:rPr>
      </w:pPr>
      <w:r>
        <w:rPr>
          <w:lang w:val="en-GB"/>
        </w:rPr>
        <w:t>Decrease in the amount of seafood products at local markets</w:t>
      </w:r>
    </w:p>
    <w:p w14:paraId="3CC4F7AB" w14:textId="77777777" w:rsidR="00D27370" w:rsidRDefault="00D27370" w:rsidP="00D27370">
      <w:pPr>
        <w:pStyle w:val="ListParagraph"/>
        <w:numPr>
          <w:ilvl w:val="0"/>
          <w:numId w:val="9"/>
        </w:numPr>
        <w:rPr>
          <w:lang w:val="en-GB"/>
        </w:rPr>
      </w:pPr>
      <w:r>
        <w:rPr>
          <w:lang w:val="en-GB"/>
        </w:rPr>
        <w:t>Decrease in the amount of seafood products exported to other countries</w:t>
      </w:r>
    </w:p>
    <w:p w14:paraId="04B5BF0F" w14:textId="31A0C6CE" w:rsidR="00EF426B" w:rsidRPr="000E47F2" w:rsidRDefault="00EF426B" w:rsidP="00BD5F0B">
      <w:pPr>
        <w:pStyle w:val="ListParagraph"/>
        <w:numPr>
          <w:ilvl w:val="0"/>
          <w:numId w:val="3"/>
        </w:numPr>
        <w:rPr>
          <w:lang w:val="en-GB"/>
        </w:rPr>
      </w:pPr>
      <w:r w:rsidRPr="000E47F2">
        <w:rPr>
          <w:lang w:val="en-GB"/>
        </w:rPr>
        <w:t>Public health</w:t>
      </w:r>
    </w:p>
    <w:p w14:paraId="4B6F5361" w14:textId="77777777" w:rsidR="00EF426B" w:rsidRDefault="00EF426B" w:rsidP="00BD5F0B">
      <w:pPr>
        <w:pStyle w:val="ListParagraph"/>
        <w:numPr>
          <w:ilvl w:val="0"/>
          <w:numId w:val="9"/>
        </w:numPr>
        <w:rPr>
          <w:lang w:val="en-GB"/>
        </w:rPr>
      </w:pPr>
      <w:r>
        <w:rPr>
          <w:lang w:val="en-GB"/>
        </w:rPr>
        <w:t>Foodborne disease</w:t>
      </w:r>
    </w:p>
    <w:p w14:paraId="5A27ECAC" w14:textId="77777777" w:rsidR="00EF426B" w:rsidRDefault="00EF426B" w:rsidP="00BD5F0B">
      <w:pPr>
        <w:pStyle w:val="ListParagraph"/>
        <w:numPr>
          <w:ilvl w:val="0"/>
          <w:numId w:val="9"/>
        </w:numPr>
        <w:rPr>
          <w:lang w:val="en-GB"/>
        </w:rPr>
      </w:pPr>
      <w:r>
        <w:rPr>
          <w:lang w:val="en-GB"/>
        </w:rPr>
        <w:t>Waterborne disease</w:t>
      </w:r>
    </w:p>
    <w:p w14:paraId="48AF6A56" w14:textId="77777777" w:rsidR="00EF426B" w:rsidRDefault="00EF426B" w:rsidP="00BD5F0B">
      <w:pPr>
        <w:pStyle w:val="ListParagraph"/>
        <w:numPr>
          <w:ilvl w:val="0"/>
          <w:numId w:val="9"/>
        </w:numPr>
        <w:rPr>
          <w:lang w:val="en-GB"/>
        </w:rPr>
      </w:pPr>
      <w:r>
        <w:rPr>
          <w:lang w:val="en-GB"/>
        </w:rPr>
        <w:t>Respiratory distress</w:t>
      </w:r>
    </w:p>
    <w:p w14:paraId="7E9FB039" w14:textId="49D2960C" w:rsidR="00D27370" w:rsidRPr="00104081" w:rsidRDefault="00D27370" w:rsidP="00BD5F0B">
      <w:pPr>
        <w:pStyle w:val="ListParagraph"/>
        <w:numPr>
          <w:ilvl w:val="0"/>
          <w:numId w:val="9"/>
        </w:numPr>
        <w:rPr>
          <w:lang w:val="en-US"/>
        </w:rPr>
      </w:pPr>
      <w:r w:rsidRPr="00104081">
        <w:rPr>
          <w:lang w:val="en-US"/>
        </w:rPr>
        <w:t>External irritation (e.g. to th</w:t>
      </w:r>
      <w:r>
        <w:rPr>
          <w:lang w:val="en-US"/>
        </w:rPr>
        <w:t>e skin, eyes)</w:t>
      </w:r>
    </w:p>
    <w:p w14:paraId="0C8F35A5" w14:textId="4D459F48" w:rsidR="00EF426B" w:rsidRPr="000E47F2" w:rsidRDefault="00EF426B" w:rsidP="00BD5F0B">
      <w:pPr>
        <w:pStyle w:val="ListParagraph"/>
        <w:numPr>
          <w:ilvl w:val="0"/>
          <w:numId w:val="3"/>
        </w:numPr>
        <w:rPr>
          <w:lang w:val="en-GB"/>
        </w:rPr>
      </w:pPr>
      <w:r w:rsidRPr="000E47F2">
        <w:rPr>
          <w:lang w:val="en-GB"/>
        </w:rPr>
        <w:t>Sociocultural</w:t>
      </w:r>
    </w:p>
    <w:p w14:paraId="5E678EBE" w14:textId="5E11AC6F" w:rsidR="00EF426B" w:rsidRPr="000E47F2" w:rsidRDefault="00EF426B" w:rsidP="00BD5F0B">
      <w:pPr>
        <w:pStyle w:val="ListParagraph"/>
        <w:numPr>
          <w:ilvl w:val="0"/>
          <w:numId w:val="9"/>
        </w:numPr>
        <w:rPr>
          <w:lang w:val="en-GB"/>
        </w:rPr>
      </w:pPr>
      <w:r w:rsidRPr="000E47F2">
        <w:rPr>
          <w:lang w:val="en-GB"/>
        </w:rPr>
        <w:t>Environmental/ecosystem health</w:t>
      </w:r>
    </w:p>
    <w:p w14:paraId="74746954" w14:textId="2CDD1F87" w:rsidR="00EF426B" w:rsidRPr="000E47F2" w:rsidRDefault="00D6425C" w:rsidP="00BD5F0B">
      <w:pPr>
        <w:pStyle w:val="ListParagraph"/>
        <w:numPr>
          <w:ilvl w:val="0"/>
          <w:numId w:val="9"/>
        </w:numPr>
        <w:rPr>
          <w:lang w:val="en-GB"/>
        </w:rPr>
      </w:pPr>
      <w:r w:rsidRPr="000E47F2">
        <w:rPr>
          <w:lang w:val="en-GB"/>
        </w:rPr>
        <w:t>Impacts on the economy</w:t>
      </w:r>
    </w:p>
    <w:p w14:paraId="4D28B366" w14:textId="77777777" w:rsidR="00D32E4B" w:rsidRPr="00D32E4B" w:rsidRDefault="00D32E4B" w:rsidP="00D32E4B">
      <w:pPr>
        <w:autoSpaceDE w:val="0"/>
        <w:autoSpaceDN w:val="0"/>
        <w:adjustRightInd w:val="0"/>
        <w:rPr>
          <w:rFonts w:cstheme="minorHAnsi"/>
        </w:rPr>
      </w:pPr>
    </w:p>
    <w:p w14:paraId="252B5234" w14:textId="4B28FDA7" w:rsidR="00D32E4B" w:rsidRDefault="00D32E4B" w:rsidP="00D32E4B">
      <w:pPr>
        <w:pStyle w:val="Heading2"/>
        <w:spacing w:before="0" w:after="120"/>
        <w:ind w:left="578" w:hanging="578"/>
        <w:rPr>
          <w:lang w:val="en-GB"/>
        </w:rPr>
      </w:pPr>
      <w:r>
        <w:rPr>
          <w:lang w:val="en-GB"/>
        </w:rPr>
        <w:t>Ocean Oxygen</w:t>
      </w:r>
    </w:p>
    <w:p w14:paraId="7CD1AA67" w14:textId="11ABAFCC" w:rsidR="00257C6D" w:rsidRDefault="00257C6D" w:rsidP="00257C6D">
      <w:pPr>
        <w:pStyle w:val="ListParagraph"/>
        <w:numPr>
          <w:ilvl w:val="0"/>
          <w:numId w:val="25"/>
        </w:numPr>
        <w:spacing w:before="120"/>
        <w:ind w:left="714" w:hanging="357"/>
        <w:rPr>
          <w:b/>
          <w:bCs/>
          <w:lang w:val="en-GB"/>
        </w:rPr>
      </w:pPr>
      <w:r>
        <w:rPr>
          <w:b/>
          <w:bCs/>
          <w:lang w:val="en-GB"/>
        </w:rPr>
        <w:t>Does your country have dedicated monitoring systems for measuring ocean oxygen?</w:t>
      </w:r>
    </w:p>
    <w:p w14:paraId="12833A3D" w14:textId="77777777" w:rsidR="00257C6D" w:rsidRDefault="00257C6D" w:rsidP="00257C6D">
      <w:pPr>
        <w:pStyle w:val="ListParagraph"/>
        <w:numPr>
          <w:ilvl w:val="0"/>
          <w:numId w:val="27"/>
        </w:numPr>
        <w:rPr>
          <w:lang w:val="en-GB"/>
        </w:rPr>
      </w:pPr>
      <w:r>
        <w:rPr>
          <w:lang w:val="en-GB"/>
        </w:rPr>
        <w:t>Yes</w:t>
      </w:r>
    </w:p>
    <w:p w14:paraId="4F5E03B6" w14:textId="77777777" w:rsidR="00257C6D" w:rsidRDefault="00257C6D" w:rsidP="00257C6D">
      <w:pPr>
        <w:pStyle w:val="ListParagraph"/>
        <w:numPr>
          <w:ilvl w:val="0"/>
          <w:numId w:val="27"/>
        </w:numPr>
        <w:rPr>
          <w:lang w:val="en-GB"/>
        </w:rPr>
      </w:pPr>
      <w:r>
        <w:rPr>
          <w:lang w:val="en-GB"/>
        </w:rPr>
        <w:t>No</w:t>
      </w:r>
    </w:p>
    <w:p w14:paraId="64C136E1" w14:textId="77777777" w:rsidR="00257C6D" w:rsidRDefault="00257C6D" w:rsidP="00257C6D">
      <w:pPr>
        <w:pStyle w:val="ListParagraph"/>
        <w:numPr>
          <w:ilvl w:val="0"/>
          <w:numId w:val="27"/>
        </w:numPr>
        <w:rPr>
          <w:lang w:val="en-GB"/>
        </w:rPr>
      </w:pPr>
      <w:r>
        <w:rPr>
          <w:lang w:val="en-GB"/>
        </w:rPr>
        <w:t>I do not know</w:t>
      </w:r>
    </w:p>
    <w:p w14:paraId="518589D7" w14:textId="77777777" w:rsidR="00FB092C" w:rsidRPr="00E2271A" w:rsidRDefault="00FB092C" w:rsidP="00FB092C">
      <w:pPr>
        <w:pStyle w:val="ListParagraph"/>
        <w:ind w:left="1074"/>
        <w:rPr>
          <w:lang w:val="en-GB"/>
        </w:rPr>
      </w:pPr>
    </w:p>
    <w:p w14:paraId="193FACD8" w14:textId="706D172A" w:rsidR="00257C6D" w:rsidRDefault="00257C6D" w:rsidP="00257C6D">
      <w:pPr>
        <w:pStyle w:val="ListParagraph"/>
        <w:numPr>
          <w:ilvl w:val="0"/>
          <w:numId w:val="25"/>
        </w:numPr>
        <w:spacing w:before="120"/>
        <w:ind w:left="714" w:hanging="357"/>
        <w:rPr>
          <w:b/>
          <w:bCs/>
          <w:lang w:val="en-GB"/>
        </w:rPr>
      </w:pPr>
      <w:r>
        <w:rPr>
          <w:b/>
          <w:bCs/>
          <w:lang w:val="en-GB"/>
        </w:rPr>
        <w:t>Does your country have a reporting system for low oxygen events?</w:t>
      </w:r>
    </w:p>
    <w:p w14:paraId="3AD69EE1" w14:textId="77777777" w:rsidR="00257C6D" w:rsidRDefault="00257C6D" w:rsidP="00257C6D">
      <w:pPr>
        <w:pStyle w:val="ListParagraph"/>
        <w:numPr>
          <w:ilvl w:val="0"/>
          <w:numId w:val="28"/>
        </w:numPr>
        <w:rPr>
          <w:lang w:val="en-GB"/>
        </w:rPr>
      </w:pPr>
      <w:r>
        <w:rPr>
          <w:lang w:val="en-GB"/>
        </w:rPr>
        <w:t>Yes</w:t>
      </w:r>
    </w:p>
    <w:p w14:paraId="5699F15B" w14:textId="77777777" w:rsidR="00257C6D" w:rsidRDefault="00257C6D" w:rsidP="00257C6D">
      <w:pPr>
        <w:pStyle w:val="ListParagraph"/>
        <w:numPr>
          <w:ilvl w:val="0"/>
          <w:numId w:val="28"/>
        </w:numPr>
        <w:rPr>
          <w:lang w:val="en-GB"/>
        </w:rPr>
      </w:pPr>
      <w:r>
        <w:rPr>
          <w:lang w:val="en-GB"/>
        </w:rPr>
        <w:t>No</w:t>
      </w:r>
    </w:p>
    <w:p w14:paraId="6ACD252B" w14:textId="77777777" w:rsidR="00257C6D" w:rsidRDefault="00257C6D" w:rsidP="00257C6D">
      <w:pPr>
        <w:pStyle w:val="ListParagraph"/>
        <w:numPr>
          <w:ilvl w:val="0"/>
          <w:numId w:val="28"/>
        </w:numPr>
        <w:rPr>
          <w:lang w:val="en-GB"/>
        </w:rPr>
      </w:pPr>
      <w:r>
        <w:rPr>
          <w:lang w:val="en-GB"/>
        </w:rPr>
        <w:t>I do not know</w:t>
      </w:r>
    </w:p>
    <w:p w14:paraId="7121EB14" w14:textId="77777777" w:rsidR="00FB092C" w:rsidRDefault="00FB092C" w:rsidP="00FB092C">
      <w:pPr>
        <w:pStyle w:val="ListParagraph"/>
        <w:ind w:left="1074"/>
        <w:rPr>
          <w:lang w:val="en-GB"/>
        </w:rPr>
      </w:pPr>
    </w:p>
    <w:p w14:paraId="737E3F14" w14:textId="7D6C1876" w:rsidR="00257C6D" w:rsidRDefault="00257C6D" w:rsidP="00257C6D">
      <w:pPr>
        <w:pStyle w:val="ListParagraph"/>
        <w:numPr>
          <w:ilvl w:val="0"/>
          <w:numId w:val="25"/>
        </w:numPr>
        <w:spacing w:before="240"/>
        <w:rPr>
          <w:b/>
          <w:bCs/>
          <w:lang w:val="en-GB"/>
        </w:rPr>
      </w:pPr>
      <w:r w:rsidRPr="00DA0445">
        <w:rPr>
          <w:rFonts w:hint="eastAsia"/>
          <w:b/>
          <w:bCs/>
          <w:lang w:val="en-GB" w:eastAsia="zh-CN"/>
        </w:rPr>
        <w:t>Which</w:t>
      </w:r>
      <w:r w:rsidRPr="00DA0445">
        <w:rPr>
          <w:b/>
          <w:bCs/>
          <w:lang w:val="en-GB"/>
        </w:rPr>
        <w:t xml:space="preserve"> organization is responsible for </w:t>
      </w:r>
      <w:r>
        <w:rPr>
          <w:b/>
          <w:bCs/>
          <w:lang w:val="en-GB"/>
        </w:rPr>
        <w:t xml:space="preserve">oxygen </w:t>
      </w:r>
      <w:r w:rsidRPr="00DA0445">
        <w:rPr>
          <w:b/>
          <w:bCs/>
          <w:lang w:val="en-GB"/>
        </w:rPr>
        <w:t>monitoring</w:t>
      </w:r>
      <w:r w:rsidR="00857E59">
        <w:rPr>
          <w:b/>
          <w:bCs/>
          <w:lang w:val="en-GB"/>
        </w:rPr>
        <w:t xml:space="preserve"> and/or reporting</w:t>
      </w:r>
      <w:r w:rsidRPr="00DA0445">
        <w:rPr>
          <w:b/>
          <w:bCs/>
          <w:lang w:val="en-GB"/>
        </w:rPr>
        <w:t>?</w:t>
      </w:r>
    </w:p>
    <w:p w14:paraId="25623BAA" w14:textId="77777777" w:rsidR="00FB092C" w:rsidRDefault="00FB092C" w:rsidP="00FB092C">
      <w:pPr>
        <w:pStyle w:val="ListParagraph"/>
        <w:spacing w:before="240"/>
        <w:rPr>
          <w:b/>
          <w:bCs/>
          <w:lang w:val="en-GB"/>
        </w:rPr>
      </w:pPr>
    </w:p>
    <w:p w14:paraId="5E18197C" w14:textId="77777777" w:rsidR="003A13C6" w:rsidRPr="005C65F8" w:rsidRDefault="003A13C6" w:rsidP="00104081">
      <w:pPr>
        <w:pStyle w:val="ListParagraph"/>
        <w:numPr>
          <w:ilvl w:val="0"/>
          <w:numId w:val="25"/>
        </w:numPr>
        <w:spacing w:before="240"/>
        <w:rPr>
          <w:b/>
          <w:bCs/>
          <w:lang w:val="en-GB"/>
        </w:rPr>
      </w:pPr>
      <w:r>
        <w:rPr>
          <w:b/>
          <w:bCs/>
          <w:lang w:val="en-GB"/>
        </w:rPr>
        <w:t>H</w:t>
      </w:r>
      <w:r w:rsidRPr="005C65F8">
        <w:rPr>
          <w:b/>
          <w:bCs/>
          <w:lang w:val="en-GB"/>
        </w:rPr>
        <w:t xml:space="preserve">ow often </w:t>
      </w:r>
      <w:r>
        <w:rPr>
          <w:b/>
          <w:bCs/>
          <w:lang w:val="en-GB"/>
        </w:rPr>
        <w:t>do</w:t>
      </w:r>
      <w:r w:rsidRPr="005C65F8">
        <w:rPr>
          <w:b/>
          <w:bCs/>
          <w:lang w:val="en-GB"/>
        </w:rPr>
        <w:t xml:space="preserve"> low-oxygen events occur?</w:t>
      </w:r>
      <w:r w:rsidRPr="005C65F8">
        <w:rPr>
          <w:rFonts w:hint="eastAsia"/>
          <w:b/>
          <w:bCs/>
          <w:lang w:val="en-GB" w:eastAsia="zh-CN"/>
        </w:rPr>
        <w:t xml:space="preserve"> </w:t>
      </w:r>
    </w:p>
    <w:p w14:paraId="5D96823C" w14:textId="77777777" w:rsidR="003A13C6" w:rsidRDefault="003A13C6" w:rsidP="003A13C6">
      <w:pPr>
        <w:pStyle w:val="ListParagraph"/>
        <w:numPr>
          <w:ilvl w:val="0"/>
          <w:numId w:val="10"/>
        </w:numPr>
        <w:rPr>
          <w:lang w:val="en-GB"/>
        </w:rPr>
      </w:pPr>
      <w:r w:rsidRPr="38A80AE1">
        <w:rPr>
          <w:lang w:val="en-GB"/>
        </w:rPr>
        <w:t>Never</w:t>
      </w:r>
    </w:p>
    <w:p w14:paraId="720F2FFB" w14:textId="77777777" w:rsidR="003A13C6" w:rsidRDefault="003A13C6" w:rsidP="003A13C6">
      <w:pPr>
        <w:pStyle w:val="ListParagraph"/>
        <w:numPr>
          <w:ilvl w:val="0"/>
          <w:numId w:val="10"/>
        </w:numPr>
        <w:rPr>
          <w:lang w:val="en-GB"/>
        </w:rPr>
      </w:pPr>
      <w:r w:rsidRPr="38A80AE1">
        <w:rPr>
          <w:lang w:val="en-GB"/>
        </w:rPr>
        <w:t xml:space="preserve">Less than once a year </w:t>
      </w:r>
    </w:p>
    <w:p w14:paraId="4BB09782" w14:textId="77777777" w:rsidR="003A13C6" w:rsidRDefault="003A13C6" w:rsidP="003A13C6">
      <w:pPr>
        <w:pStyle w:val="ListParagraph"/>
        <w:numPr>
          <w:ilvl w:val="0"/>
          <w:numId w:val="10"/>
        </w:numPr>
        <w:rPr>
          <w:lang w:val="en-GB"/>
        </w:rPr>
      </w:pPr>
      <w:r w:rsidRPr="38A80AE1">
        <w:rPr>
          <w:lang w:val="en-GB"/>
        </w:rPr>
        <w:t>Once a year</w:t>
      </w:r>
    </w:p>
    <w:p w14:paraId="50B142A6" w14:textId="77777777" w:rsidR="003A13C6" w:rsidRDefault="003A13C6" w:rsidP="003A13C6">
      <w:pPr>
        <w:pStyle w:val="ListParagraph"/>
        <w:numPr>
          <w:ilvl w:val="0"/>
          <w:numId w:val="10"/>
        </w:numPr>
      </w:pPr>
      <w:proofErr w:type="spellStart"/>
      <w:r w:rsidRPr="38A80AE1">
        <w:t>Seasonally</w:t>
      </w:r>
      <w:proofErr w:type="spellEnd"/>
    </w:p>
    <w:p w14:paraId="3B56ADC7" w14:textId="77777777" w:rsidR="003A13C6" w:rsidRDefault="003A13C6" w:rsidP="003A13C6">
      <w:pPr>
        <w:pStyle w:val="ListParagraph"/>
        <w:numPr>
          <w:ilvl w:val="0"/>
          <w:numId w:val="10"/>
        </w:numPr>
        <w:rPr>
          <w:lang w:val="en-GB"/>
        </w:rPr>
      </w:pPr>
      <w:r w:rsidRPr="38A80AE1">
        <w:rPr>
          <w:lang w:val="en-GB"/>
        </w:rPr>
        <w:t>Twice a year</w:t>
      </w:r>
    </w:p>
    <w:p w14:paraId="07556C1C" w14:textId="77777777" w:rsidR="003A13C6" w:rsidRDefault="003A13C6" w:rsidP="003A13C6">
      <w:pPr>
        <w:pStyle w:val="ListParagraph"/>
        <w:numPr>
          <w:ilvl w:val="0"/>
          <w:numId w:val="10"/>
        </w:numPr>
        <w:rPr>
          <w:lang w:val="en-GB"/>
        </w:rPr>
      </w:pPr>
      <w:r>
        <w:rPr>
          <w:lang w:val="en-GB"/>
        </w:rPr>
        <w:t>M</w:t>
      </w:r>
      <w:r w:rsidRPr="5CB9205B">
        <w:rPr>
          <w:lang w:val="en-GB"/>
        </w:rPr>
        <w:t>ore than twice a year</w:t>
      </w:r>
    </w:p>
    <w:p w14:paraId="73212637" w14:textId="2020658A" w:rsidR="003A13C6" w:rsidRDefault="003A13C6" w:rsidP="003A13C6">
      <w:pPr>
        <w:pStyle w:val="ListParagraph"/>
        <w:numPr>
          <w:ilvl w:val="0"/>
          <w:numId w:val="10"/>
        </w:numPr>
        <w:rPr>
          <w:lang w:val="en-GB"/>
        </w:rPr>
      </w:pPr>
      <w:r w:rsidRPr="00D76E55">
        <w:rPr>
          <w:lang w:val="en-GB"/>
        </w:rPr>
        <w:t>I do</w:t>
      </w:r>
      <w:r w:rsidR="00257C6D">
        <w:rPr>
          <w:lang w:val="en-GB"/>
        </w:rPr>
        <w:t xml:space="preserve"> not</w:t>
      </w:r>
      <w:r w:rsidRPr="00D76E55">
        <w:rPr>
          <w:lang w:val="en-GB"/>
        </w:rPr>
        <w:t xml:space="preserve"> know</w:t>
      </w:r>
    </w:p>
    <w:p w14:paraId="5A3900D4" w14:textId="77777777" w:rsidR="00FB092C" w:rsidRDefault="00FB092C" w:rsidP="00FB092C">
      <w:pPr>
        <w:pStyle w:val="ListParagraph"/>
        <w:ind w:left="1080"/>
        <w:rPr>
          <w:lang w:val="en-GB"/>
        </w:rPr>
      </w:pPr>
    </w:p>
    <w:p w14:paraId="53006609" w14:textId="12A102B9" w:rsidR="00257C6D" w:rsidRPr="00DA0445" w:rsidRDefault="00257C6D" w:rsidP="00257C6D">
      <w:pPr>
        <w:pStyle w:val="ListParagraph"/>
        <w:numPr>
          <w:ilvl w:val="0"/>
          <w:numId w:val="25"/>
        </w:numPr>
        <w:spacing w:before="240"/>
        <w:rPr>
          <w:b/>
          <w:bCs/>
          <w:lang w:val="en-GB"/>
        </w:rPr>
      </w:pPr>
      <w:r w:rsidRPr="2D8825EA">
        <w:rPr>
          <w:b/>
          <w:bCs/>
          <w:lang w:val="en-GB"/>
        </w:rPr>
        <w:t xml:space="preserve">Which sectors are most affected by </w:t>
      </w:r>
      <w:r>
        <w:rPr>
          <w:b/>
          <w:bCs/>
          <w:lang w:val="en-GB"/>
        </w:rPr>
        <w:t>low-oxygen</w:t>
      </w:r>
      <w:r w:rsidRPr="2D8825EA">
        <w:rPr>
          <w:b/>
          <w:bCs/>
          <w:lang w:val="en-GB"/>
        </w:rPr>
        <w:t xml:space="preserve"> events in your country? (Check all that apply)</w:t>
      </w:r>
    </w:p>
    <w:p w14:paraId="51574A8D" w14:textId="77777777" w:rsidR="00257C6D" w:rsidRPr="00461346" w:rsidRDefault="00257C6D" w:rsidP="00257C6D">
      <w:pPr>
        <w:pStyle w:val="ListParagraph"/>
        <w:numPr>
          <w:ilvl w:val="0"/>
          <w:numId w:val="15"/>
        </w:numPr>
        <w:jc w:val="both"/>
        <w:rPr>
          <w:lang w:val="en-US"/>
        </w:rPr>
      </w:pPr>
      <w:r w:rsidRPr="00461346">
        <w:rPr>
          <w:lang w:val="en-US"/>
        </w:rPr>
        <w:t>Wild capture fisheries</w:t>
      </w:r>
    </w:p>
    <w:p w14:paraId="1CD3DC04" w14:textId="77777777" w:rsidR="00257C6D" w:rsidRPr="00461346" w:rsidRDefault="00257C6D" w:rsidP="00257C6D">
      <w:pPr>
        <w:pStyle w:val="ListParagraph"/>
        <w:numPr>
          <w:ilvl w:val="0"/>
          <w:numId w:val="15"/>
        </w:numPr>
        <w:jc w:val="both"/>
        <w:rPr>
          <w:lang w:val="en-US"/>
        </w:rPr>
      </w:pPr>
      <w:r w:rsidRPr="00461346">
        <w:rPr>
          <w:lang w:val="en-US"/>
        </w:rPr>
        <w:t>Aquaculture</w:t>
      </w:r>
    </w:p>
    <w:p w14:paraId="06AC424C" w14:textId="77777777" w:rsidR="00257C6D" w:rsidRPr="00461346" w:rsidRDefault="00257C6D" w:rsidP="00257C6D">
      <w:pPr>
        <w:pStyle w:val="ListParagraph"/>
        <w:numPr>
          <w:ilvl w:val="0"/>
          <w:numId w:val="15"/>
        </w:numPr>
        <w:jc w:val="both"/>
        <w:rPr>
          <w:lang w:val="en-US"/>
        </w:rPr>
      </w:pPr>
      <w:r w:rsidRPr="00461346">
        <w:rPr>
          <w:lang w:val="en-US"/>
        </w:rPr>
        <w:t>Tourism</w:t>
      </w:r>
    </w:p>
    <w:p w14:paraId="197823F8" w14:textId="77777777" w:rsidR="00257C6D" w:rsidRPr="00461346" w:rsidRDefault="00257C6D" w:rsidP="00257C6D">
      <w:pPr>
        <w:pStyle w:val="ListParagraph"/>
        <w:numPr>
          <w:ilvl w:val="0"/>
          <w:numId w:val="15"/>
        </w:numPr>
        <w:jc w:val="both"/>
        <w:rPr>
          <w:lang w:val="en-US"/>
        </w:rPr>
      </w:pPr>
      <w:r w:rsidRPr="00461346">
        <w:rPr>
          <w:lang w:val="en-US"/>
        </w:rPr>
        <w:t>Public health</w:t>
      </w:r>
    </w:p>
    <w:p w14:paraId="3108AA13" w14:textId="77777777" w:rsidR="00257C6D" w:rsidRPr="00461346" w:rsidRDefault="00257C6D" w:rsidP="00257C6D">
      <w:pPr>
        <w:pStyle w:val="ListParagraph"/>
        <w:numPr>
          <w:ilvl w:val="0"/>
          <w:numId w:val="15"/>
        </w:numPr>
        <w:jc w:val="both"/>
        <w:rPr>
          <w:lang w:val="en-US"/>
        </w:rPr>
      </w:pPr>
      <w:r w:rsidRPr="00461346">
        <w:rPr>
          <w:lang w:val="en-US"/>
        </w:rPr>
        <w:t>Water supply</w:t>
      </w:r>
    </w:p>
    <w:p w14:paraId="34717198" w14:textId="77777777" w:rsidR="00257C6D" w:rsidRDefault="00257C6D" w:rsidP="00257C6D">
      <w:pPr>
        <w:pStyle w:val="ListParagraph"/>
        <w:numPr>
          <w:ilvl w:val="0"/>
          <w:numId w:val="15"/>
        </w:numPr>
        <w:jc w:val="both"/>
        <w:rPr>
          <w:lang w:val="en-US"/>
        </w:rPr>
      </w:pPr>
      <w:r w:rsidRPr="00461346">
        <w:rPr>
          <w:lang w:val="en-US"/>
        </w:rPr>
        <w:t>Coastal communities’ livelihoods</w:t>
      </w:r>
    </w:p>
    <w:p w14:paraId="7F1FB420" w14:textId="77777777" w:rsidR="00257C6D" w:rsidRDefault="00257C6D" w:rsidP="00257C6D">
      <w:pPr>
        <w:pStyle w:val="ListParagraph"/>
        <w:numPr>
          <w:ilvl w:val="0"/>
          <w:numId w:val="15"/>
        </w:numPr>
        <w:jc w:val="both"/>
        <w:rPr>
          <w:lang w:val="en-US"/>
        </w:rPr>
      </w:pPr>
      <w:r>
        <w:rPr>
          <w:lang w:val="en-US"/>
        </w:rPr>
        <w:t>I do not know</w:t>
      </w:r>
    </w:p>
    <w:p w14:paraId="0477F6F0" w14:textId="77777777" w:rsidR="003A13C6" w:rsidRPr="00104081" w:rsidRDefault="003A13C6" w:rsidP="00104081">
      <w:pPr>
        <w:rPr>
          <w:b/>
          <w:bCs/>
          <w:lang w:val="en-GB"/>
        </w:rPr>
      </w:pPr>
    </w:p>
    <w:p w14:paraId="273DE4A2" w14:textId="5AE03C79" w:rsidR="00257C6D" w:rsidRPr="00141499" w:rsidRDefault="00257C6D" w:rsidP="00141499">
      <w:pPr>
        <w:pStyle w:val="ListParagraph"/>
        <w:numPr>
          <w:ilvl w:val="0"/>
          <w:numId w:val="25"/>
        </w:numPr>
        <w:spacing w:before="240"/>
        <w:rPr>
          <w:b/>
          <w:bCs/>
          <w:lang w:val="en-GB"/>
        </w:rPr>
      </w:pPr>
      <w:r w:rsidRPr="00141499">
        <w:rPr>
          <w:b/>
          <w:bCs/>
          <w:lang w:val="en-GB"/>
        </w:rPr>
        <w:t xml:space="preserve">What are the consequences of </w:t>
      </w:r>
      <w:r w:rsidR="00D27370" w:rsidRPr="00141499">
        <w:rPr>
          <w:b/>
          <w:bCs/>
          <w:lang w:val="en-GB"/>
        </w:rPr>
        <w:t>low-oxygen</w:t>
      </w:r>
      <w:r w:rsidRPr="00141499">
        <w:rPr>
          <w:b/>
          <w:bCs/>
          <w:lang w:val="en-GB"/>
        </w:rPr>
        <w:t xml:space="preserve"> events in your country? </w:t>
      </w:r>
      <w:r w:rsidRPr="00141499">
        <w:rPr>
          <w:b/>
          <w:bCs/>
          <w:lang w:val="en-US"/>
        </w:rPr>
        <w:t>(Check all that apply)</w:t>
      </w:r>
    </w:p>
    <w:p w14:paraId="53A54FE3" w14:textId="77777777" w:rsidR="00257C6D" w:rsidRPr="006224AC" w:rsidRDefault="00257C6D" w:rsidP="00257C6D">
      <w:pPr>
        <w:pStyle w:val="ListParagraph"/>
        <w:numPr>
          <w:ilvl w:val="0"/>
          <w:numId w:val="3"/>
        </w:numPr>
        <w:rPr>
          <w:lang w:val="en-GB"/>
        </w:rPr>
      </w:pPr>
      <w:r w:rsidRPr="006224AC">
        <w:rPr>
          <w:lang w:val="en-GB"/>
        </w:rPr>
        <w:t>Food security</w:t>
      </w:r>
    </w:p>
    <w:p w14:paraId="07F68EC3" w14:textId="77777777" w:rsidR="00257C6D" w:rsidRDefault="00257C6D" w:rsidP="00257C6D">
      <w:pPr>
        <w:pStyle w:val="ListParagraph"/>
        <w:numPr>
          <w:ilvl w:val="0"/>
          <w:numId w:val="9"/>
        </w:numPr>
        <w:rPr>
          <w:lang w:val="en-GB"/>
        </w:rPr>
      </w:pPr>
      <w:r>
        <w:rPr>
          <w:lang w:val="en-GB"/>
        </w:rPr>
        <w:t>Mass mortalities</w:t>
      </w:r>
      <w:r w:rsidRPr="65A7E81B">
        <w:rPr>
          <w:lang w:val="en-GB"/>
        </w:rPr>
        <w:t xml:space="preserve"> (of any life)</w:t>
      </w:r>
    </w:p>
    <w:p w14:paraId="18CF7368" w14:textId="1CD51FA4" w:rsidR="00257C6D" w:rsidRDefault="00D27370" w:rsidP="00257C6D">
      <w:pPr>
        <w:pStyle w:val="ListParagraph"/>
        <w:numPr>
          <w:ilvl w:val="0"/>
          <w:numId w:val="9"/>
        </w:numPr>
        <w:rPr>
          <w:lang w:val="en-GB"/>
        </w:rPr>
      </w:pPr>
      <w:r>
        <w:rPr>
          <w:lang w:val="en-GB"/>
        </w:rPr>
        <w:t>Decrease in the amount of</w:t>
      </w:r>
      <w:r w:rsidR="00257C6D">
        <w:rPr>
          <w:lang w:val="en-GB"/>
        </w:rPr>
        <w:t xml:space="preserve"> </w:t>
      </w:r>
      <w:r>
        <w:rPr>
          <w:lang w:val="en-GB"/>
        </w:rPr>
        <w:t>seafood</w:t>
      </w:r>
      <w:r w:rsidR="00257C6D">
        <w:rPr>
          <w:lang w:val="en-GB"/>
        </w:rPr>
        <w:t xml:space="preserve"> products </w:t>
      </w:r>
      <w:r>
        <w:rPr>
          <w:lang w:val="en-GB"/>
        </w:rPr>
        <w:t>at</w:t>
      </w:r>
      <w:r w:rsidR="00257C6D">
        <w:rPr>
          <w:lang w:val="en-GB"/>
        </w:rPr>
        <w:t xml:space="preserve"> local market</w:t>
      </w:r>
      <w:r>
        <w:rPr>
          <w:lang w:val="en-GB"/>
        </w:rPr>
        <w:t>s</w:t>
      </w:r>
    </w:p>
    <w:p w14:paraId="698B28D5" w14:textId="3240DB3B" w:rsidR="00257C6D" w:rsidRDefault="00D27370" w:rsidP="00257C6D">
      <w:pPr>
        <w:pStyle w:val="ListParagraph"/>
        <w:numPr>
          <w:ilvl w:val="0"/>
          <w:numId w:val="9"/>
        </w:numPr>
        <w:rPr>
          <w:lang w:val="en-GB"/>
        </w:rPr>
      </w:pPr>
      <w:r>
        <w:rPr>
          <w:lang w:val="en-GB"/>
        </w:rPr>
        <w:t>Decrease in the amount of</w:t>
      </w:r>
      <w:r w:rsidR="00257C6D">
        <w:rPr>
          <w:lang w:val="en-GB"/>
        </w:rPr>
        <w:t xml:space="preserve"> seafood products </w:t>
      </w:r>
      <w:r>
        <w:rPr>
          <w:lang w:val="en-GB"/>
        </w:rPr>
        <w:t xml:space="preserve">exported </w:t>
      </w:r>
      <w:r w:rsidR="00257C6D">
        <w:rPr>
          <w:lang w:val="en-GB"/>
        </w:rPr>
        <w:t>to other countries</w:t>
      </w:r>
    </w:p>
    <w:p w14:paraId="1AAA5B3B" w14:textId="77777777" w:rsidR="00257C6D" w:rsidRPr="000E47F2" w:rsidRDefault="00257C6D" w:rsidP="00257C6D">
      <w:pPr>
        <w:pStyle w:val="ListParagraph"/>
        <w:numPr>
          <w:ilvl w:val="0"/>
          <w:numId w:val="3"/>
        </w:numPr>
        <w:rPr>
          <w:lang w:val="en-GB"/>
        </w:rPr>
      </w:pPr>
      <w:r w:rsidRPr="000E47F2">
        <w:rPr>
          <w:lang w:val="en-GB"/>
        </w:rPr>
        <w:t>Public health</w:t>
      </w:r>
    </w:p>
    <w:p w14:paraId="147AB6D6" w14:textId="11649F38" w:rsidR="00257C6D" w:rsidRDefault="00D27370" w:rsidP="00257C6D">
      <w:pPr>
        <w:pStyle w:val="ListParagraph"/>
        <w:numPr>
          <w:ilvl w:val="0"/>
          <w:numId w:val="9"/>
        </w:numPr>
        <w:rPr>
          <w:lang w:val="en-GB"/>
        </w:rPr>
      </w:pPr>
      <w:r>
        <w:rPr>
          <w:lang w:val="en-GB"/>
        </w:rPr>
        <w:t>D</w:t>
      </w:r>
      <w:r w:rsidR="00257C6D">
        <w:rPr>
          <w:lang w:val="en-GB"/>
        </w:rPr>
        <w:t>isease</w:t>
      </w:r>
      <w:r>
        <w:rPr>
          <w:lang w:val="en-GB"/>
        </w:rPr>
        <w:t xml:space="preserve"> associated with l</w:t>
      </w:r>
      <w:r w:rsidRPr="00D27370">
        <w:rPr>
          <w:lang w:val="en-GB"/>
        </w:rPr>
        <w:t xml:space="preserve">ow </w:t>
      </w:r>
      <w:r>
        <w:rPr>
          <w:lang w:val="en-GB"/>
        </w:rPr>
        <w:t>oxygen</w:t>
      </w:r>
      <w:r w:rsidRPr="00D27370">
        <w:rPr>
          <w:lang w:val="en-GB"/>
        </w:rPr>
        <w:t>-induced cyanobacteria blooms</w:t>
      </w:r>
    </w:p>
    <w:p w14:paraId="42C4DF66" w14:textId="692A52BA" w:rsidR="00257C6D" w:rsidRDefault="00D27370" w:rsidP="00257C6D">
      <w:pPr>
        <w:pStyle w:val="ListParagraph"/>
        <w:numPr>
          <w:ilvl w:val="0"/>
          <w:numId w:val="9"/>
        </w:numPr>
        <w:rPr>
          <w:lang w:val="en-GB"/>
        </w:rPr>
      </w:pPr>
      <w:r>
        <w:rPr>
          <w:lang w:val="en-GB"/>
        </w:rPr>
        <w:t>Disease associated with mass mortalities</w:t>
      </w:r>
    </w:p>
    <w:p w14:paraId="347D715B" w14:textId="77777777" w:rsidR="00257C6D" w:rsidRPr="000E47F2" w:rsidRDefault="00257C6D" w:rsidP="00257C6D">
      <w:pPr>
        <w:pStyle w:val="ListParagraph"/>
        <w:numPr>
          <w:ilvl w:val="0"/>
          <w:numId w:val="3"/>
        </w:numPr>
        <w:rPr>
          <w:lang w:val="en-GB"/>
        </w:rPr>
      </w:pPr>
      <w:r w:rsidRPr="000E47F2">
        <w:rPr>
          <w:lang w:val="en-GB"/>
        </w:rPr>
        <w:t>Sociocultural</w:t>
      </w:r>
    </w:p>
    <w:p w14:paraId="4B726F99" w14:textId="77777777" w:rsidR="00257C6D" w:rsidRPr="000E47F2" w:rsidRDefault="00257C6D" w:rsidP="00257C6D">
      <w:pPr>
        <w:pStyle w:val="ListParagraph"/>
        <w:numPr>
          <w:ilvl w:val="0"/>
          <w:numId w:val="9"/>
        </w:numPr>
        <w:rPr>
          <w:lang w:val="en-GB"/>
        </w:rPr>
      </w:pPr>
      <w:r w:rsidRPr="000E47F2">
        <w:rPr>
          <w:lang w:val="en-GB"/>
        </w:rPr>
        <w:t>Environmental/ecosystem health</w:t>
      </w:r>
    </w:p>
    <w:p w14:paraId="00301BA0" w14:textId="77777777" w:rsidR="00257C6D" w:rsidRPr="000E47F2" w:rsidRDefault="00257C6D" w:rsidP="00257C6D">
      <w:pPr>
        <w:pStyle w:val="ListParagraph"/>
        <w:numPr>
          <w:ilvl w:val="0"/>
          <w:numId w:val="9"/>
        </w:numPr>
        <w:rPr>
          <w:lang w:val="en-GB"/>
        </w:rPr>
      </w:pPr>
      <w:r w:rsidRPr="000E47F2">
        <w:rPr>
          <w:lang w:val="en-GB"/>
        </w:rPr>
        <w:t>Impacts on the economy</w:t>
      </w:r>
    </w:p>
    <w:p w14:paraId="50A070D6" w14:textId="77777777" w:rsidR="00257C6D" w:rsidRPr="00BC5E2A" w:rsidRDefault="00257C6D" w:rsidP="00257C6D">
      <w:pPr>
        <w:pStyle w:val="ListParagraph"/>
        <w:ind w:left="1440"/>
        <w:jc w:val="both"/>
        <w:rPr>
          <w:lang w:val="en-US"/>
        </w:rPr>
      </w:pPr>
    </w:p>
    <w:p w14:paraId="306C7253" w14:textId="77777777" w:rsidR="00802990" w:rsidRPr="007E3042" w:rsidRDefault="00802990" w:rsidP="00802990">
      <w:pPr>
        <w:rPr>
          <w:lang w:val="en-GB"/>
        </w:rPr>
      </w:pPr>
    </w:p>
    <w:p w14:paraId="4B6A9F76" w14:textId="77777777" w:rsidR="00802990" w:rsidRDefault="00802990" w:rsidP="00104081">
      <w:pPr>
        <w:pStyle w:val="ListParagraph"/>
        <w:numPr>
          <w:ilvl w:val="0"/>
          <w:numId w:val="25"/>
        </w:numPr>
        <w:spacing w:before="240"/>
        <w:rPr>
          <w:b/>
          <w:bCs/>
          <w:lang w:val="en-GB"/>
        </w:rPr>
      </w:pPr>
      <w:r w:rsidRPr="005C65F8">
        <w:rPr>
          <w:b/>
          <w:bCs/>
          <w:lang w:val="en-GB"/>
        </w:rPr>
        <w:t>Are the causes of low oxygen conditions known (e.g. excess nutrient input from land, localised upwelling or stratification, ocean warming and marine heatwaves)?</w:t>
      </w:r>
    </w:p>
    <w:p w14:paraId="54744C61" w14:textId="77777777" w:rsidR="00802990" w:rsidRPr="005C65F8" w:rsidRDefault="00802990" w:rsidP="00802990">
      <w:pPr>
        <w:pStyle w:val="ListParagraph"/>
        <w:numPr>
          <w:ilvl w:val="1"/>
          <w:numId w:val="20"/>
        </w:numPr>
        <w:ind w:left="1077" w:hanging="357"/>
        <w:rPr>
          <w:b/>
          <w:bCs/>
          <w:lang w:val="en-GB"/>
        </w:rPr>
      </w:pPr>
      <w:r w:rsidRPr="005C65F8">
        <w:rPr>
          <w:lang w:val="en-GB"/>
        </w:rPr>
        <w:t>Yes</w:t>
      </w:r>
    </w:p>
    <w:p w14:paraId="0CA30F44" w14:textId="77777777" w:rsidR="00802990" w:rsidRPr="005C65F8" w:rsidRDefault="00802990" w:rsidP="00802990">
      <w:pPr>
        <w:pStyle w:val="ListParagraph"/>
        <w:numPr>
          <w:ilvl w:val="1"/>
          <w:numId w:val="20"/>
        </w:numPr>
        <w:ind w:left="1077" w:hanging="357"/>
        <w:rPr>
          <w:b/>
          <w:bCs/>
          <w:lang w:val="en-GB"/>
        </w:rPr>
      </w:pPr>
      <w:r w:rsidRPr="005C65F8">
        <w:rPr>
          <w:lang w:val="en-GB"/>
        </w:rPr>
        <w:t>No</w:t>
      </w:r>
    </w:p>
    <w:p w14:paraId="668D5800" w14:textId="00EB02A0" w:rsidR="00802990" w:rsidRPr="005C65F8" w:rsidRDefault="00802990" w:rsidP="00802990">
      <w:pPr>
        <w:pStyle w:val="ListParagraph"/>
        <w:numPr>
          <w:ilvl w:val="1"/>
          <w:numId w:val="20"/>
        </w:numPr>
        <w:ind w:left="1077" w:hanging="357"/>
        <w:rPr>
          <w:b/>
          <w:bCs/>
          <w:lang w:val="en-GB"/>
        </w:rPr>
      </w:pPr>
      <w:r w:rsidRPr="005C65F8">
        <w:rPr>
          <w:lang w:val="en-GB"/>
        </w:rPr>
        <w:t xml:space="preserve">I </w:t>
      </w:r>
      <w:r w:rsidR="00857E59" w:rsidRPr="005C65F8">
        <w:rPr>
          <w:lang w:val="en-GB"/>
        </w:rPr>
        <w:t>do</w:t>
      </w:r>
      <w:r w:rsidR="00857E59">
        <w:rPr>
          <w:lang w:val="en-GB"/>
        </w:rPr>
        <w:t xml:space="preserve"> no</w:t>
      </w:r>
      <w:r w:rsidR="00857E59" w:rsidRPr="005C65F8">
        <w:rPr>
          <w:lang w:val="en-GB"/>
        </w:rPr>
        <w:t xml:space="preserve">t </w:t>
      </w:r>
      <w:r w:rsidRPr="005C65F8">
        <w:rPr>
          <w:lang w:val="en-GB"/>
        </w:rPr>
        <w:t>know</w:t>
      </w:r>
    </w:p>
    <w:p w14:paraId="484A8D7A" w14:textId="77777777" w:rsidR="00802990" w:rsidRDefault="00802990" w:rsidP="00802990">
      <w:pPr>
        <w:rPr>
          <w:lang w:val="en-GB"/>
        </w:rPr>
      </w:pPr>
    </w:p>
    <w:p w14:paraId="2CB471E3" w14:textId="77777777" w:rsidR="005238C8" w:rsidRDefault="005238C8" w:rsidP="00510807">
      <w:pPr>
        <w:ind w:left="360"/>
        <w:rPr>
          <w:lang w:val="en-GB"/>
        </w:rPr>
      </w:pPr>
    </w:p>
    <w:p w14:paraId="010E5DFD" w14:textId="77777777" w:rsidR="00FB092C" w:rsidRDefault="00FB092C">
      <w:pPr>
        <w:rPr>
          <w:rFonts w:asciiTheme="majorHAnsi" w:eastAsiaTheme="majorEastAsia" w:hAnsiTheme="majorHAnsi" w:cstheme="majorBidi"/>
          <w:b/>
          <w:bCs/>
          <w:color w:val="2F5496" w:themeColor="accent1" w:themeShade="BF"/>
          <w:sz w:val="32"/>
          <w:szCs w:val="32"/>
          <w:lang w:val="en-GB"/>
        </w:rPr>
      </w:pPr>
      <w:r>
        <w:rPr>
          <w:b/>
          <w:bCs/>
        </w:rPr>
        <w:br w:type="page"/>
      </w:r>
    </w:p>
    <w:p w14:paraId="2316FA71" w14:textId="41980BED" w:rsidR="00510807" w:rsidRDefault="00FB092C" w:rsidP="002B0D14">
      <w:pPr>
        <w:pStyle w:val="Heading1"/>
        <w:rPr>
          <w:b/>
          <w:bCs/>
        </w:rPr>
      </w:pPr>
      <w:r>
        <w:rPr>
          <w:b/>
          <w:bCs/>
        </w:rPr>
        <w:t xml:space="preserve"> </w:t>
      </w:r>
      <w:r w:rsidR="00E373B6">
        <w:rPr>
          <w:b/>
          <w:bCs/>
        </w:rPr>
        <w:t>Infrastructure and c</w:t>
      </w:r>
      <w:r w:rsidR="00104081">
        <w:rPr>
          <w:b/>
          <w:bCs/>
        </w:rPr>
        <w:t>apability</w:t>
      </w:r>
    </w:p>
    <w:p w14:paraId="2EF30BE7" w14:textId="33646629" w:rsidR="003677E4" w:rsidRPr="00E16EFF" w:rsidRDefault="00FF689A" w:rsidP="003677E4">
      <w:pPr>
        <w:pStyle w:val="Heading2"/>
        <w:rPr>
          <w:lang w:val="en-GB"/>
        </w:rPr>
      </w:pPr>
      <w:r>
        <w:rPr>
          <w:lang w:val="en-GB"/>
        </w:rPr>
        <w:t>Monitoring programmes and observing systems</w:t>
      </w:r>
      <w:r w:rsidR="003677E4">
        <w:rPr>
          <w:lang w:val="en-GB"/>
        </w:rPr>
        <w:t xml:space="preserve"> </w:t>
      </w:r>
    </w:p>
    <w:p w14:paraId="7F7948CE" w14:textId="77777777" w:rsidR="00E373B6" w:rsidRDefault="00E373B6" w:rsidP="00E373B6">
      <w:pPr>
        <w:pStyle w:val="ListParagraph"/>
        <w:numPr>
          <w:ilvl w:val="0"/>
          <w:numId w:val="25"/>
        </w:numPr>
        <w:spacing w:before="120"/>
        <w:ind w:left="714" w:hanging="357"/>
        <w:rPr>
          <w:b/>
          <w:bCs/>
          <w:lang w:val="en-GB"/>
        </w:rPr>
      </w:pPr>
      <w:r>
        <w:rPr>
          <w:b/>
          <w:bCs/>
          <w:lang w:val="en-GB"/>
        </w:rPr>
        <w:t>Does your country have dedicated ocean observing systems for measuring the Global Ocean Observing System Essential Ocean Variables?</w:t>
      </w:r>
    </w:p>
    <w:p w14:paraId="6AEB0131" w14:textId="77777777" w:rsidR="00E373B6" w:rsidRDefault="00E373B6" w:rsidP="00E373B6">
      <w:pPr>
        <w:pStyle w:val="ListParagraph"/>
        <w:numPr>
          <w:ilvl w:val="0"/>
          <w:numId w:val="27"/>
        </w:numPr>
        <w:rPr>
          <w:lang w:val="en-GB"/>
        </w:rPr>
      </w:pPr>
      <w:r>
        <w:rPr>
          <w:lang w:val="en-GB"/>
        </w:rPr>
        <w:t>Yes</w:t>
      </w:r>
    </w:p>
    <w:p w14:paraId="5499A677" w14:textId="77777777" w:rsidR="00E373B6" w:rsidRDefault="00E373B6" w:rsidP="00E373B6">
      <w:pPr>
        <w:pStyle w:val="ListParagraph"/>
        <w:numPr>
          <w:ilvl w:val="0"/>
          <w:numId w:val="27"/>
        </w:numPr>
        <w:rPr>
          <w:lang w:val="en-GB"/>
        </w:rPr>
      </w:pPr>
      <w:r>
        <w:rPr>
          <w:lang w:val="en-GB"/>
        </w:rPr>
        <w:t>No</w:t>
      </w:r>
    </w:p>
    <w:p w14:paraId="25941234" w14:textId="77777777" w:rsidR="00E373B6" w:rsidRDefault="00E373B6" w:rsidP="00E373B6">
      <w:pPr>
        <w:pStyle w:val="ListParagraph"/>
        <w:numPr>
          <w:ilvl w:val="0"/>
          <w:numId w:val="27"/>
        </w:numPr>
        <w:rPr>
          <w:lang w:val="en-GB"/>
        </w:rPr>
      </w:pPr>
      <w:r>
        <w:rPr>
          <w:lang w:val="en-GB"/>
        </w:rPr>
        <w:t>I do not know</w:t>
      </w:r>
    </w:p>
    <w:p w14:paraId="5569E6FA" w14:textId="77777777" w:rsidR="00FB092C" w:rsidRDefault="00FB092C" w:rsidP="00FB092C">
      <w:pPr>
        <w:pStyle w:val="ListParagraph"/>
        <w:ind w:left="1074"/>
        <w:rPr>
          <w:lang w:val="en-GB"/>
        </w:rPr>
      </w:pPr>
    </w:p>
    <w:p w14:paraId="3C8B08BE" w14:textId="77777777" w:rsidR="00E373B6" w:rsidRDefault="00E373B6" w:rsidP="00E373B6">
      <w:pPr>
        <w:pStyle w:val="ListParagraph"/>
        <w:numPr>
          <w:ilvl w:val="0"/>
          <w:numId w:val="25"/>
        </w:numPr>
        <w:spacing w:before="240"/>
        <w:rPr>
          <w:b/>
          <w:bCs/>
          <w:lang w:val="en-GB"/>
        </w:rPr>
      </w:pPr>
      <w:r w:rsidRPr="00104081">
        <w:rPr>
          <w:rFonts w:hint="eastAsia"/>
          <w:b/>
          <w:bCs/>
          <w:lang w:val="en-GB" w:eastAsia="zh-CN"/>
        </w:rPr>
        <w:t>Which</w:t>
      </w:r>
      <w:r w:rsidRPr="00104081">
        <w:rPr>
          <w:b/>
          <w:bCs/>
          <w:lang w:val="en-GB"/>
        </w:rPr>
        <w:t xml:space="preserve"> organization is responsible for </w:t>
      </w:r>
      <w:r>
        <w:rPr>
          <w:b/>
          <w:bCs/>
          <w:lang w:val="en-GB"/>
        </w:rPr>
        <w:t>your country’s ocean observing system</w:t>
      </w:r>
      <w:r w:rsidRPr="00104081">
        <w:rPr>
          <w:b/>
          <w:bCs/>
          <w:lang w:val="en-GB"/>
        </w:rPr>
        <w:t>?</w:t>
      </w:r>
    </w:p>
    <w:p w14:paraId="02F36423" w14:textId="77777777" w:rsidR="00FB092C" w:rsidRPr="00104081" w:rsidRDefault="00FB092C" w:rsidP="00FB092C">
      <w:pPr>
        <w:pStyle w:val="ListParagraph"/>
        <w:spacing w:before="240"/>
        <w:rPr>
          <w:b/>
          <w:bCs/>
          <w:lang w:val="en-GB"/>
        </w:rPr>
      </w:pPr>
    </w:p>
    <w:p w14:paraId="3CDB2F2D" w14:textId="77777777" w:rsidR="00E373B6" w:rsidRPr="00857E59" w:rsidRDefault="00E373B6" w:rsidP="00E373B6">
      <w:pPr>
        <w:rPr>
          <w:lang w:val="en-GB"/>
        </w:rPr>
      </w:pPr>
    </w:p>
    <w:p w14:paraId="3FAD9622" w14:textId="77777777" w:rsidR="00E373B6" w:rsidRPr="00DA0445" w:rsidRDefault="00E373B6" w:rsidP="00E373B6">
      <w:pPr>
        <w:pStyle w:val="ListParagraph"/>
        <w:numPr>
          <w:ilvl w:val="0"/>
          <w:numId w:val="25"/>
        </w:numPr>
        <w:rPr>
          <w:b/>
          <w:bCs/>
          <w:lang w:val="en-GB"/>
        </w:rPr>
      </w:pPr>
      <w:r w:rsidRPr="00DA0445">
        <w:rPr>
          <w:b/>
          <w:bCs/>
          <w:lang w:val="en-GB"/>
        </w:rPr>
        <w:t xml:space="preserve">What </w:t>
      </w:r>
      <w:r>
        <w:rPr>
          <w:b/>
          <w:bCs/>
          <w:lang w:val="en-GB"/>
        </w:rPr>
        <w:t>essential ocean variables</w:t>
      </w:r>
      <w:r w:rsidRPr="00DA0445">
        <w:rPr>
          <w:b/>
          <w:bCs/>
          <w:lang w:val="en-GB"/>
        </w:rPr>
        <w:t xml:space="preserve"> </w:t>
      </w:r>
      <w:r>
        <w:rPr>
          <w:b/>
          <w:bCs/>
          <w:lang w:val="en-GB"/>
        </w:rPr>
        <w:t xml:space="preserve">of relevance to HAB and low-oxygen events </w:t>
      </w:r>
      <w:r w:rsidRPr="00DA0445">
        <w:rPr>
          <w:b/>
          <w:bCs/>
          <w:lang w:val="en-GB"/>
        </w:rPr>
        <w:t>are regularly monitored</w:t>
      </w:r>
      <w:r>
        <w:rPr>
          <w:b/>
          <w:bCs/>
          <w:lang w:val="en-GB"/>
        </w:rPr>
        <w:t xml:space="preserve"> in your country</w:t>
      </w:r>
      <w:r w:rsidRPr="00DA0445">
        <w:rPr>
          <w:b/>
          <w:bCs/>
          <w:lang w:val="en-GB"/>
        </w:rPr>
        <w:t>?</w:t>
      </w:r>
      <w:r>
        <w:rPr>
          <w:b/>
          <w:bCs/>
          <w:lang w:val="en-GB"/>
        </w:rPr>
        <w:t xml:space="preserve"> (Check all that apply)</w:t>
      </w:r>
    </w:p>
    <w:p w14:paraId="01656674" w14:textId="77777777" w:rsidR="00E373B6" w:rsidRPr="00E373B6" w:rsidRDefault="00E373B6" w:rsidP="00E373B6">
      <w:pPr>
        <w:pStyle w:val="ListParagraph"/>
        <w:numPr>
          <w:ilvl w:val="0"/>
          <w:numId w:val="33"/>
        </w:numPr>
        <w:rPr>
          <w:lang w:val="en-GB"/>
        </w:rPr>
      </w:pPr>
      <w:r w:rsidRPr="00104081">
        <w:rPr>
          <w:lang w:val="en-US"/>
        </w:rPr>
        <w:t>Sea state</w:t>
      </w:r>
    </w:p>
    <w:p w14:paraId="2A182A49" w14:textId="77777777" w:rsidR="00E373B6" w:rsidRPr="00E373B6" w:rsidRDefault="00E373B6" w:rsidP="00E373B6">
      <w:pPr>
        <w:pStyle w:val="ListParagraph"/>
        <w:numPr>
          <w:ilvl w:val="0"/>
          <w:numId w:val="33"/>
        </w:numPr>
        <w:rPr>
          <w:lang w:val="en-GB"/>
        </w:rPr>
      </w:pPr>
      <w:r>
        <w:rPr>
          <w:lang w:val="en-US"/>
        </w:rPr>
        <w:t>Ocean surface stress</w:t>
      </w:r>
    </w:p>
    <w:p w14:paraId="7C1B0A8F" w14:textId="77777777" w:rsidR="00E373B6" w:rsidRPr="00E373B6" w:rsidRDefault="00E373B6" w:rsidP="00E373B6">
      <w:pPr>
        <w:pStyle w:val="ListParagraph"/>
        <w:numPr>
          <w:ilvl w:val="0"/>
          <w:numId w:val="33"/>
        </w:numPr>
        <w:rPr>
          <w:lang w:val="en-GB"/>
        </w:rPr>
      </w:pPr>
      <w:r>
        <w:rPr>
          <w:lang w:val="en-US"/>
        </w:rPr>
        <w:t>Sea ice</w:t>
      </w:r>
    </w:p>
    <w:p w14:paraId="347105B3" w14:textId="77777777" w:rsidR="00E373B6" w:rsidRPr="00E373B6" w:rsidRDefault="00E373B6" w:rsidP="00E373B6">
      <w:pPr>
        <w:pStyle w:val="ListParagraph"/>
        <w:numPr>
          <w:ilvl w:val="0"/>
          <w:numId w:val="33"/>
        </w:numPr>
        <w:rPr>
          <w:lang w:val="en-GB"/>
        </w:rPr>
      </w:pPr>
      <w:r>
        <w:rPr>
          <w:lang w:val="en-US"/>
        </w:rPr>
        <w:t>Sea surface height</w:t>
      </w:r>
    </w:p>
    <w:p w14:paraId="6EF47BEA" w14:textId="77777777" w:rsidR="00E373B6" w:rsidRPr="00E373B6" w:rsidRDefault="00E373B6" w:rsidP="00E373B6">
      <w:pPr>
        <w:pStyle w:val="ListParagraph"/>
        <w:numPr>
          <w:ilvl w:val="0"/>
          <w:numId w:val="33"/>
        </w:numPr>
        <w:rPr>
          <w:lang w:val="en-GB"/>
        </w:rPr>
      </w:pPr>
      <w:r>
        <w:rPr>
          <w:lang w:val="en-US"/>
        </w:rPr>
        <w:t>Sea surface temperature</w:t>
      </w:r>
    </w:p>
    <w:p w14:paraId="3442C2AF" w14:textId="77777777" w:rsidR="00E373B6" w:rsidRPr="00E373B6" w:rsidRDefault="00E373B6" w:rsidP="00E373B6">
      <w:pPr>
        <w:pStyle w:val="ListParagraph"/>
        <w:numPr>
          <w:ilvl w:val="0"/>
          <w:numId w:val="33"/>
        </w:numPr>
        <w:rPr>
          <w:lang w:val="en-GB"/>
        </w:rPr>
      </w:pPr>
      <w:r>
        <w:rPr>
          <w:lang w:val="en-US"/>
        </w:rPr>
        <w:t>Subsurface temperature</w:t>
      </w:r>
    </w:p>
    <w:p w14:paraId="00338507" w14:textId="77777777" w:rsidR="00E373B6" w:rsidRPr="00E373B6" w:rsidRDefault="00E373B6" w:rsidP="00E373B6">
      <w:pPr>
        <w:pStyle w:val="ListParagraph"/>
        <w:numPr>
          <w:ilvl w:val="0"/>
          <w:numId w:val="33"/>
        </w:numPr>
        <w:rPr>
          <w:lang w:val="en-GB"/>
        </w:rPr>
      </w:pPr>
      <w:r>
        <w:rPr>
          <w:lang w:val="en-US"/>
        </w:rPr>
        <w:t>Surface currents</w:t>
      </w:r>
    </w:p>
    <w:p w14:paraId="5382FBAA" w14:textId="77777777" w:rsidR="00E373B6" w:rsidRPr="00E373B6" w:rsidRDefault="00E373B6" w:rsidP="00E373B6">
      <w:pPr>
        <w:pStyle w:val="ListParagraph"/>
        <w:numPr>
          <w:ilvl w:val="0"/>
          <w:numId w:val="33"/>
        </w:numPr>
        <w:rPr>
          <w:lang w:val="en-GB"/>
        </w:rPr>
      </w:pPr>
      <w:r>
        <w:rPr>
          <w:lang w:val="en-US"/>
        </w:rPr>
        <w:t>Sea surface salinity</w:t>
      </w:r>
    </w:p>
    <w:p w14:paraId="62FD8359" w14:textId="77777777" w:rsidR="00E373B6" w:rsidRDefault="00E373B6" w:rsidP="00E373B6">
      <w:pPr>
        <w:pStyle w:val="ListParagraph"/>
        <w:numPr>
          <w:ilvl w:val="0"/>
          <w:numId w:val="33"/>
        </w:numPr>
        <w:rPr>
          <w:lang w:val="en-GB"/>
        </w:rPr>
      </w:pPr>
      <w:r>
        <w:rPr>
          <w:lang w:val="en-US"/>
        </w:rPr>
        <w:t>Subsurface salinity</w:t>
      </w:r>
    </w:p>
    <w:p w14:paraId="32A4C659" w14:textId="77777777" w:rsidR="00E373B6" w:rsidRPr="00E373B6" w:rsidRDefault="00E373B6" w:rsidP="00E373B6">
      <w:pPr>
        <w:pStyle w:val="ListParagraph"/>
        <w:numPr>
          <w:ilvl w:val="0"/>
          <w:numId w:val="33"/>
        </w:numPr>
        <w:rPr>
          <w:lang w:val="en-GB"/>
        </w:rPr>
      </w:pPr>
      <w:r w:rsidRPr="00104081">
        <w:rPr>
          <w:lang w:val="en-US"/>
        </w:rPr>
        <w:t>Oxygen</w:t>
      </w:r>
    </w:p>
    <w:p w14:paraId="765A1613" w14:textId="77777777" w:rsidR="00E373B6" w:rsidRPr="00E373B6" w:rsidRDefault="00E373B6" w:rsidP="00E373B6">
      <w:pPr>
        <w:pStyle w:val="ListParagraph"/>
        <w:numPr>
          <w:ilvl w:val="0"/>
          <w:numId w:val="33"/>
        </w:numPr>
        <w:rPr>
          <w:lang w:val="en-GB"/>
        </w:rPr>
      </w:pPr>
      <w:r>
        <w:rPr>
          <w:lang w:val="en-US"/>
        </w:rPr>
        <w:t>Nutrients</w:t>
      </w:r>
    </w:p>
    <w:p w14:paraId="790DDD9F" w14:textId="77777777" w:rsidR="00E373B6" w:rsidRPr="00E373B6" w:rsidRDefault="00E373B6" w:rsidP="00E373B6">
      <w:pPr>
        <w:pStyle w:val="ListParagraph"/>
        <w:numPr>
          <w:ilvl w:val="0"/>
          <w:numId w:val="33"/>
        </w:numPr>
        <w:rPr>
          <w:lang w:val="en-GB"/>
        </w:rPr>
      </w:pPr>
      <w:r>
        <w:rPr>
          <w:lang w:val="en-US"/>
        </w:rPr>
        <w:t>Particulate matter</w:t>
      </w:r>
    </w:p>
    <w:p w14:paraId="23FC0D62" w14:textId="77777777" w:rsidR="00E373B6" w:rsidRPr="00E373B6" w:rsidRDefault="00E373B6" w:rsidP="00E373B6">
      <w:pPr>
        <w:pStyle w:val="ListParagraph"/>
        <w:numPr>
          <w:ilvl w:val="0"/>
          <w:numId w:val="33"/>
        </w:numPr>
        <w:rPr>
          <w:lang w:val="en-GB"/>
        </w:rPr>
      </w:pPr>
      <w:r>
        <w:rPr>
          <w:lang w:val="en-US"/>
        </w:rPr>
        <w:t>Nitrous oxide</w:t>
      </w:r>
    </w:p>
    <w:p w14:paraId="179A1C61" w14:textId="5AA61D24" w:rsidR="00E373B6" w:rsidRPr="00104081" w:rsidRDefault="00E373B6" w:rsidP="00E373B6">
      <w:pPr>
        <w:pStyle w:val="ListParagraph"/>
        <w:numPr>
          <w:ilvl w:val="0"/>
          <w:numId w:val="33"/>
        </w:numPr>
        <w:rPr>
          <w:lang w:val="en-GB"/>
        </w:rPr>
      </w:pPr>
      <w:r>
        <w:rPr>
          <w:lang w:val="en-US"/>
        </w:rPr>
        <w:t>Dissolved organic carbon</w:t>
      </w:r>
    </w:p>
    <w:p w14:paraId="0E3F7C6C" w14:textId="77777777" w:rsidR="00E373B6" w:rsidRPr="00104081" w:rsidRDefault="00E373B6" w:rsidP="00E373B6">
      <w:pPr>
        <w:pStyle w:val="ListParagraph"/>
        <w:numPr>
          <w:ilvl w:val="0"/>
          <w:numId w:val="33"/>
        </w:numPr>
        <w:rPr>
          <w:lang w:val="en-GB"/>
        </w:rPr>
      </w:pPr>
      <w:r>
        <w:rPr>
          <w:lang w:val="en-US"/>
        </w:rPr>
        <w:t xml:space="preserve">Ocean </w:t>
      </w:r>
      <w:proofErr w:type="spellStart"/>
      <w:r>
        <w:rPr>
          <w:lang w:val="en-US"/>
        </w:rPr>
        <w:t>colour</w:t>
      </w:r>
      <w:proofErr w:type="spellEnd"/>
    </w:p>
    <w:p w14:paraId="34950424" w14:textId="77777777" w:rsidR="00E373B6" w:rsidRPr="00104081" w:rsidRDefault="00E373B6" w:rsidP="00E373B6">
      <w:pPr>
        <w:pStyle w:val="ListParagraph"/>
        <w:numPr>
          <w:ilvl w:val="0"/>
          <w:numId w:val="33"/>
        </w:numPr>
        <w:rPr>
          <w:lang w:val="en-GB"/>
        </w:rPr>
      </w:pPr>
      <w:r w:rsidRPr="00104081">
        <w:rPr>
          <w:lang w:val="en-US"/>
        </w:rPr>
        <w:t>Phytoplankton biomass and diversity</w:t>
      </w:r>
    </w:p>
    <w:p w14:paraId="53CCA8CD" w14:textId="77777777" w:rsidR="00E373B6" w:rsidRPr="00104081" w:rsidRDefault="00E373B6" w:rsidP="00E373B6">
      <w:pPr>
        <w:pStyle w:val="ListParagraph"/>
        <w:numPr>
          <w:ilvl w:val="0"/>
          <w:numId w:val="33"/>
        </w:numPr>
        <w:rPr>
          <w:lang w:val="en-GB"/>
        </w:rPr>
      </w:pPr>
      <w:r w:rsidRPr="00104081">
        <w:rPr>
          <w:lang w:val="en-US"/>
        </w:rPr>
        <w:t>Microbe biomass and diversity</w:t>
      </w:r>
    </w:p>
    <w:p w14:paraId="6D74A480" w14:textId="77777777" w:rsidR="00E373B6" w:rsidRPr="00E373B6" w:rsidRDefault="00E373B6" w:rsidP="00E373B6">
      <w:pPr>
        <w:pStyle w:val="ListParagraph"/>
        <w:numPr>
          <w:ilvl w:val="0"/>
          <w:numId w:val="33"/>
        </w:numPr>
        <w:rPr>
          <w:lang w:val="en-GB"/>
        </w:rPr>
      </w:pPr>
      <w:proofErr w:type="spellStart"/>
      <w:r w:rsidRPr="00104081">
        <w:t>Zooplankton</w:t>
      </w:r>
      <w:proofErr w:type="spellEnd"/>
      <w:r w:rsidRPr="00104081">
        <w:t xml:space="preserve"> </w:t>
      </w:r>
      <w:proofErr w:type="spellStart"/>
      <w:r w:rsidRPr="00104081">
        <w:t>biomass</w:t>
      </w:r>
      <w:proofErr w:type="spellEnd"/>
      <w:r w:rsidRPr="00104081">
        <w:t xml:space="preserve"> and </w:t>
      </w:r>
      <w:proofErr w:type="spellStart"/>
      <w:r w:rsidRPr="00104081">
        <w:t>diversity</w:t>
      </w:r>
      <w:proofErr w:type="spellEnd"/>
    </w:p>
    <w:p w14:paraId="2ED7AF26" w14:textId="77777777" w:rsidR="00E373B6" w:rsidRPr="00E373B6" w:rsidRDefault="00E373B6" w:rsidP="00E373B6">
      <w:pPr>
        <w:pStyle w:val="ListParagraph"/>
        <w:numPr>
          <w:ilvl w:val="0"/>
          <w:numId w:val="33"/>
        </w:numPr>
        <w:rPr>
          <w:lang w:val="en-GB"/>
        </w:rPr>
      </w:pPr>
      <w:r w:rsidRPr="00E373B6">
        <w:rPr>
          <w:lang w:val="en-US"/>
        </w:rPr>
        <w:t>F</w:t>
      </w:r>
      <w:r>
        <w:rPr>
          <w:lang w:val="en-US"/>
        </w:rPr>
        <w:t>ish abundance and distribution</w:t>
      </w:r>
    </w:p>
    <w:p w14:paraId="236706F8" w14:textId="77777777" w:rsidR="00E373B6" w:rsidRPr="00E373B6" w:rsidRDefault="00E373B6" w:rsidP="00E373B6">
      <w:pPr>
        <w:pStyle w:val="ListParagraph"/>
        <w:numPr>
          <w:ilvl w:val="0"/>
          <w:numId w:val="33"/>
        </w:numPr>
        <w:rPr>
          <w:lang w:val="en-GB"/>
        </w:rPr>
      </w:pPr>
      <w:r>
        <w:rPr>
          <w:lang w:val="en-US"/>
        </w:rPr>
        <w:t>Sea turtle abundance and distribution</w:t>
      </w:r>
    </w:p>
    <w:p w14:paraId="42831A7B" w14:textId="77777777" w:rsidR="00E373B6" w:rsidRPr="00E373B6" w:rsidRDefault="00E373B6" w:rsidP="00E373B6">
      <w:pPr>
        <w:pStyle w:val="ListParagraph"/>
        <w:numPr>
          <w:ilvl w:val="0"/>
          <w:numId w:val="33"/>
        </w:numPr>
        <w:rPr>
          <w:lang w:val="en-GB"/>
        </w:rPr>
      </w:pPr>
      <w:r>
        <w:rPr>
          <w:lang w:val="en-US"/>
        </w:rPr>
        <w:t>Seabird abundance and distribution</w:t>
      </w:r>
    </w:p>
    <w:p w14:paraId="24265919" w14:textId="77777777" w:rsidR="00FB092C" w:rsidRPr="00FB092C" w:rsidRDefault="00E373B6" w:rsidP="00E373B6">
      <w:pPr>
        <w:pStyle w:val="ListParagraph"/>
        <w:numPr>
          <w:ilvl w:val="0"/>
          <w:numId w:val="33"/>
        </w:numPr>
        <w:rPr>
          <w:lang w:val="en-GB"/>
        </w:rPr>
      </w:pPr>
      <w:r>
        <w:rPr>
          <w:lang w:val="en-US"/>
        </w:rPr>
        <w:t>Marine mammal abundance and distribution</w:t>
      </w:r>
    </w:p>
    <w:p w14:paraId="3A9BB7FA" w14:textId="0889A908" w:rsidR="00E373B6" w:rsidRPr="00104081" w:rsidRDefault="00E373B6" w:rsidP="00FB092C">
      <w:pPr>
        <w:pStyle w:val="ListParagraph"/>
        <w:rPr>
          <w:lang w:val="en-GB"/>
        </w:rPr>
      </w:pPr>
      <w:r w:rsidRPr="00104081">
        <w:rPr>
          <w:lang w:val="en-US"/>
        </w:rPr>
        <w:br/>
      </w:r>
    </w:p>
    <w:p w14:paraId="6E25E61F" w14:textId="77777777" w:rsidR="00E11DF2" w:rsidRDefault="00E11DF2">
      <w:pPr>
        <w:rPr>
          <w:rFonts w:ascii="Calibri" w:hAnsi="Calibri" w:cs="Times New Roman"/>
          <w:b/>
          <w:bCs/>
          <w:lang w:val="en-GB" w:eastAsia="fr-FR"/>
        </w:rPr>
      </w:pPr>
      <w:r>
        <w:rPr>
          <w:b/>
          <w:bCs/>
          <w:lang w:val="en-GB"/>
        </w:rPr>
        <w:br w:type="page"/>
      </w:r>
    </w:p>
    <w:p w14:paraId="3EDDCBBF" w14:textId="7796C58F" w:rsidR="00E373B6" w:rsidRPr="00261235" w:rsidRDefault="00E373B6" w:rsidP="00261235">
      <w:pPr>
        <w:pStyle w:val="ListParagraph"/>
        <w:numPr>
          <w:ilvl w:val="0"/>
          <w:numId w:val="25"/>
        </w:numPr>
        <w:rPr>
          <w:b/>
          <w:bCs/>
          <w:lang w:val="en-GB"/>
        </w:rPr>
      </w:pPr>
      <w:r w:rsidRPr="00261235">
        <w:rPr>
          <w:b/>
          <w:bCs/>
          <w:lang w:val="en-GB"/>
        </w:rPr>
        <w:t xml:space="preserve">What </w:t>
      </w:r>
      <w:r>
        <w:rPr>
          <w:b/>
          <w:bCs/>
          <w:lang w:val="en-GB"/>
        </w:rPr>
        <w:t xml:space="preserve">infrastructure and capacity for HABs </w:t>
      </w:r>
      <w:r w:rsidRPr="00261235">
        <w:rPr>
          <w:b/>
          <w:bCs/>
          <w:lang w:val="en-GB"/>
        </w:rPr>
        <w:t xml:space="preserve">exists in your </w:t>
      </w:r>
      <w:r>
        <w:rPr>
          <w:b/>
          <w:bCs/>
          <w:lang w:val="en-GB"/>
        </w:rPr>
        <w:t>country</w:t>
      </w:r>
      <w:r w:rsidRPr="00261235">
        <w:rPr>
          <w:b/>
          <w:bCs/>
          <w:lang w:val="en-GB"/>
        </w:rPr>
        <w:t>?</w:t>
      </w:r>
    </w:p>
    <w:p w14:paraId="5DDE2378" w14:textId="77777777" w:rsidR="00E373B6" w:rsidRDefault="00E373B6" w:rsidP="00E373B6">
      <w:pPr>
        <w:spacing w:after="0"/>
        <w:ind w:left="5760"/>
        <w:rPr>
          <w:lang w:val="en-GB"/>
        </w:rPr>
      </w:pPr>
      <w:r>
        <w:rPr>
          <w:lang w:val="en-GB"/>
        </w:rPr>
        <w:t xml:space="preserve">Phytoplankton   </w:t>
      </w:r>
      <w:r w:rsidRPr="001D7CE8">
        <w:rPr>
          <w:lang w:val="en-GB"/>
        </w:rPr>
        <w:t xml:space="preserve">Biotoxins    </w:t>
      </w:r>
    </w:p>
    <w:p w14:paraId="2E039E91" w14:textId="77777777" w:rsidR="00E373B6" w:rsidRDefault="00E373B6" w:rsidP="00E373B6">
      <w:pPr>
        <w:pStyle w:val="ListParagraph"/>
        <w:rPr>
          <w:lang w:val="en-GB"/>
        </w:rPr>
      </w:pPr>
      <w:r>
        <w:rPr>
          <w:lang w:val="en-GB"/>
        </w:rPr>
        <w:t>Dedicated monitoring infrastructure</w:t>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5BE6F0B3" w14:textId="77777777" w:rsidR="00E373B6" w:rsidRDefault="00E373B6" w:rsidP="00E373B6">
      <w:pPr>
        <w:pStyle w:val="ListParagraph"/>
        <w:rPr>
          <w:lang w:val="en-GB"/>
        </w:rPr>
      </w:pPr>
      <w:r>
        <w:rPr>
          <w:lang w:val="en-GB"/>
        </w:rPr>
        <w:t>Dedicated laboratory facilities</w:t>
      </w:r>
      <w:r>
        <w:rPr>
          <w:lang w:val="en-GB"/>
        </w:rPr>
        <w:tab/>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45ACDC91" w14:textId="77777777" w:rsidR="00E373B6" w:rsidRDefault="00E373B6" w:rsidP="00E373B6">
      <w:pPr>
        <w:pStyle w:val="ListParagraph"/>
        <w:rPr>
          <w:lang w:val="en-GB"/>
        </w:rPr>
      </w:pPr>
      <w:r>
        <w:rPr>
          <w:lang w:val="en-GB"/>
        </w:rPr>
        <w:t>Accredited methods</w:t>
      </w:r>
      <w:r>
        <w:rPr>
          <w:lang w:val="en-GB"/>
        </w:rPr>
        <w:tab/>
      </w:r>
      <w:r>
        <w:rPr>
          <w:lang w:val="en-GB"/>
        </w:rPr>
        <w:tab/>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139682D7" w14:textId="77777777" w:rsidR="00E373B6" w:rsidRDefault="00E373B6" w:rsidP="00E373B6">
      <w:pPr>
        <w:pStyle w:val="ListParagraph"/>
        <w:rPr>
          <w:lang w:val="en-GB"/>
        </w:rPr>
      </w:pPr>
      <w:r w:rsidRPr="2D8825EA">
        <w:rPr>
          <w:lang w:val="en-GB"/>
        </w:rPr>
        <w:t>Trained analysts</w:t>
      </w:r>
      <w:r w:rsidRPr="007029EB">
        <w:rPr>
          <w:lang w:val="en-US"/>
        </w:rPr>
        <w:tab/>
      </w:r>
      <w:r w:rsidRPr="007029EB">
        <w:rPr>
          <w:lang w:val="en-US"/>
        </w:rPr>
        <w:tab/>
      </w:r>
      <w:r w:rsidRPr="007029EB">
        <w:rPr>
          <w:lang w:val="en-US"/>
        </w:rPr>
        <w:tab/>
      </w:r>
      <w:r w:rsidRPr="007029EB">
        <w:rPr>
          <w:lang w:val="en-US"/>
        </w:rPr>
        <w:tab/>
      </w:r>
      <w:r w:rsidRPr="007029EB">
        <w:rPr>
          <w:lang w:val="en-US"/>
        </w:rPr>
        <w:tab/>
      </w:r>
      <w:r w:rsidRPr="2D8825EA">
        <w:rPr>
          <w:rFonts w:cs="Calibri"/>
          <w:lang w:val="en-GB"/>
        </w:rPr>
        <w:t xml:space="preserve">□                           □ </w:t>
      </w:r>
    </w:p>
    <w:p w14:paraId="1026359E" w14:textId="77777777" w:rsidR="00E373B6" w:rsidRDefault="00E373B6" w:rsidP="00E373B6">
      <w:pPr>
        <w:pStyle w:val="ListParagraph"/>
        <w:rPr>
          <w:lang w:val="en-GB"/>
        </w:rPr>
      </w:pPr>
      <w:r>
        <w:rPr>
          <w:lang w:val="en-GB"/>
        </w:rPr>
        <w:t xml:space="preserve">Dedicated data storage and systems for data exchange   </w:t>
      </w:r>
      <w:r w:rsidRPr="2D8825EA">
        <w:rPr>
          <w:rFonts w:cs="Calibri"/>
          <w:lang w:val="en-GB"/>
        </w:rPr>
        <w:t>□                           □</w:t>
      </w:r>
    </w:p>
    <w:p w14:paraId="24E3BB21" w14:textId="77777777" w:rsidR="00E373B6" w:rsidRDefault="00E373B6" w:rsidP="00E373B6">
      <w:pPr>
        <w:pStyle w:val="ListParagraph"/>
        <w:rPr>
          <w:rFonts w:cs="Calibri"/>
          <w:lang w:val="en-GB"/>
        </w:rPr>
      </w:pPr>
      <w:r>
        <w:rPr>
          <w:lang w:val="en-GB"/>
        </w:rPr>
        <w:t>Other scientific and technical support</w:t>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41F01EF2" w14:textId="77777777" w:rsidR="00E373B6" w:rsidRPr="00FB092C" w:rsidRDefault="00E373B6" w:rsidP="00FB092C">
      <w:pPr>
        <w:rPr>
          <w:b/>
          <w:bCs/>
          <w:lang w:val="en-GB"/>
        </w:rPr>
      </w:pPr>
    </w:p>
    <w:p w14:paraId="73A84A80" w14:textId="701DCA8B" w:rsidR="00E373B6" w:rsidRPr="00DA0445" w:rsidRDefault="00E373B6" w:rsidP="00E373B6">
      <w:pPr>
        <w:pStyle w:val="ListParagraph"/>
        <w:numPr>
          <w:ilvl w:val="0"/>
          <w:numId w:val="25"/>
        </w:numPr>
        <w:rPr>
          <w:b/>
          <w:bCs/>
          <w:lang w:val="en-GB"/>
        </w:rPr>
      </w:pPr>
      <w:r w:rsidRPr="00DA0445">
        <w:rPr>
          <w:b/>
          <w:bCs/>
          <w:lang w:val="en-GB"/>
        </w:rPr>
        <w:t>What is the sampling frequency</w:t>
      </w:r>
      <w:r>
        <w:rPr>
          <w:b/>
          <w:bCs/>
          <w:lang w:val="en-GB"/>
        </w:rPr>
        <w:t xml:space="preserve"> for phytoplankton related to HABs</w:t>
      </w:r>
      <w:r w:rsidRPr="00DA0445">
        <w:rPr>
          <w:b/>
          <w:bCs/>
          <w:lang w:val="en-GB"/>
        </w:rPr>
        <w:t>?</w:t>
      </w:r>
    </w:p>
    <w:p w14:paraId="1A3EFE6C" w14:textId="77777777" w:rsidR="00E373B6" w:rsidRDefault="00E373B6" w:rsidP="00E373B6">
      <w:pPr>
        <w:pStyle w:val="ListParagraph"/>
        <w:numPr>
          <w:ilvl w:val="0"/>
          <w:numId w:val="2"/>
        </w:numPr>
        <w:rPr>
          <w:lang w:val="en-GB"/>
        </w:rPr>
      </w:pPr>
      <w:r>
        <w:rPr>
          <w:lang w:val="en-GB"/>
        </w:rPr>
        <w:t>Daily</w:t>
      </w:r>
    </w:p>
    <w:p w14:paraId="7DB33AB1" w14:textId="77777777" w:rsidR="00E373B6" w:rsidRDefault="00E373B6" w:rsidP="00E373B6">
      <w:pPr>
        <w:pStyle w:val="ListParagraph"/>
        <w:numPr>
          <w:ilvl w:val="0"/>
          <w:numId w:val="2"/>
        </w:numPr>
        <w:rPr>
          <w:lang w:val="en-GB"/>
        </w:rPr>
      </w:pPr>
      <w:r>
        <w:rPr>
          <w:lang w:val="en-GB"/>
        </w:rPr>
        <w:t>Weekly</w:t>
      </w:r>
    </w:p>
    <w:p w14:paraId="5FDF80C0" w14:textId="77777777" w:rsidR="00E373B6" w:rsidRDefault="00E373B6" w:rsidP="00E373B6">
      <w:pPr>
        <w:pStyle w:val="ListParagraph"/>
        <w:numPr>
          <w:ilvl w:val="0"/>
          <w:numId w:val="2"/>
        </w:numPr>
        <w:rPr>
          <w:lang w:val="en-GB"/>
        </w:rPr>
      </w:pPr>
      <w:r>
        <w:rPr>
          <w:lang w:val="en-GB"/>
        </w:rPr>
        <w:t xml:space="preserve">Bi-weekly to monthly </w:t>
      </w:r>
    </w:p>
    <w:p w14:paraId="1C5B27AF" w14:textId="77777777" w:rsidR="00E373B6" w:rsidRDefault="00E373B6" w:rsidP="00E373B6">
      <w:pPr>
        <w:pStyle w:val="ListParagraph"/>
        <w:numPr>
          <w:ilvl w:val="0"/>
          <w:numId w:val="2"/>
        </w:numPr>
        <w:rPr>
          <w:lang w:val="en-GB"/>
        </w:rPr>
      </w:pPr>
      <w:r>
        <w:rPr>
          <w:lang w:val="en-GB"/>
        </w:rPr>
        <w:t>Annually</w:t>
      </w:r>
    </w:p>
    <w:p w14:paraId="700E278F" w14:textId="77777777" w:rsidR="00E373B6" w:rsidRDefault="00E373B6" w:rsidP="00E373B6">
      <w:pPr>
        <w:pStyle w:val="ListParagraph"/>
        <w:numPr>
          <w:ilvl w:val="0"/>
          <w:numId w:val="2"/>
        </w:numPr>
        <w:rPr>
          <w:lang w:val="en-GB"/>
        </w:rPr>
      </w:pPr>
      <w:r>
        <w:rPr>
          <w:lang w:val="en-GB"/>
        </w:rPr>
        <w:t>Irregularly (only when phytoplankton are detected)</w:t>
      </w:r>
    </w:p>
    <w:p w14:paraId="6A10819F" w14:textId="77777777" w:rsidR="00E373B6" w:rsidRDefault="00E373B6" w:rsidP="00E373B6">
      <w:pPr>
        <w:pStyle w:val="ListParagraph"/>
        <w:numPr>
          <w:ilvl w:val="0"/>
          <w:numId w:val="2"/>
        </w:numPr>
        <w:rPr>
          <w:lang w:val="en-GB"/>
        </w:rPr>
      </w:pPr>
      <w:r>
        <w:rPr>
          <w:lang w:val="en-GB"/>
        </w:rPr>
        <w:t>Other</w:t>
      </w:r>
    </w:p>
    <w:p w14:paraId="1649A787" w14:textId="77777777" w:rsidR="00E373B6" w:rsidRDefault="00E373B6" w:rsidP="00E373B6">
      <w:pPr>
        <w:rPr>
          <w:lang w:val="en-GB"/>
        </w:rPr>
      </w:pPr>
    </w:p>
    <w:p w14:paraId="22AC95B3" w14:textId="10F4D484" w:rsidR="00E373B6" w:rsidRPr="00DA0445" w:rsidRDefault="00E373B6" w:rsidP="00E373B6">
      <w:pPr>
        <w:pStyle w:val="ListParagraph"/>
        <w:numPr>
          <w:ilvl w:val="0"/>
          <w:numId w:val="25"/>
        </w:numPr>
        <w:rPr>
          <w:b/>
          <w:bCs/>
          <w:lang w:val="en-GB"/>
        </w:rPr>
      </w:pPr>
      <w:r w:rsidRPr="00DA0445">
        <w:rPr>
          <w:b/>
          <w:bCs/>
          <w:lang w:val="en-GB"/>
        </w:rPr>
        <w:t>Wh</w:t>
      </w:r>
      <w:r>
        <w:rPr>
          <w:b/>
          <w:bCs/>
          <w:lang w:val="en-GB"/>
        </w:rPr>
        <w:t>at</w:t>
      </w:r>
      <w:r w:rsidRPr="00DA0445">
        <w:rPr>
          <w:b/>
          <w:bCs/>
          <w:lang w:val="en-GB"/>
        </w:rPr>
        <w:t xml:space="preserve"> </w:t>
      </w:r>
      <w:r>
        <w:rPr>
          <w:b/>
          <w:bCs/>
          <w:lang w:val="en-GB"/>
        </w:rPr>
        <w:t xml:space="preserve">approaches and technology </w:t>
      </w:r>
      <w:r w:rsidRPr="00DA0445">
        <w:rPr>
          <w:b/>
          <w:bCs/>
          <w:lang w:val="en-GB"/>
        </w:rPr>
        <w:t xml:space="preserve">are routinely used for </w:t>
      </w:r>
      <w:r>
        <w:rPr>
          <w:b/>
          <w:bCs/>
          <w:lang w:val="en-GB"/>
        </w:rPr>
        <w:t>bio</w:t>
      </w:r>
      <w:r w:rsidRPr="00DA0445">
        <w:rPr>
          <w:b/>
          <w:bCs/>
          <w:lang w:val="en-GB"/>
        </w:rPr>
        <w:t>toxin detection?</w:t>
      </w:r>
      <w:r>
        <w:rPr>
          <w:b/>
          <w:bCs/>
          <w:lang w:val="en-GB"/>
        </w:rPr>
        <w:t xml:space="preserve"> (Check all that apply)</w:t>
      </w:r>
    </w:p>
    <w:p w14:paraId="51F7BB95" w14:textId="77777777" w:rsidR="00E373B6" w:rsidRPr="00676685" w:rsidRDefault="00E373B6" w:rsidP="00E373B6">
      <w:pPr>
        <w:pStyle w:val="ListParagraph"/>
        <w:numPr>
          <w:ilvl w:val="0"/>
          <w:numId w:val="17"/>
        </w:numPr>
        <w:rPr>
          <w:lang w:val="en-GB"/>
        </w:rPr>
      </w:pPr>
      <w:r w:rsidRPr="00676685">
        <w:rPr>
          <w:lang w:val="en-GB"/>
        </w:rPr>
        <w:t>In vivo assay (mouse bioassay)</w:t>
      </w:r>
    </w:p>
    <w:p w14:paraId="27E42EE1" w14:textId="77777777" w:rsidR="00E373B6" w:rsidRPr="00676685" w:rsidRDefault="00E373B6" w:rsidP="00E373B6">
      <w:pPr>
        <w:pStyle w:val="ListParagraph"/>
        <w:numPr>
          <w:ilvl w:val="0"/>
          <w:numId w:val="17"/>
        </w:numPr>
        <w:rPr>
          <w:lang w:val="en-GB"/>
        </w:rPr>
      </w:pPr>
      <w:r w:rsidRPr="00676685">
        <w:rPr>
          <w:lang w:val="en-GB"/>
        </w:rPr>
        <w:t>Elisa</w:t>
      </w:r>
    </w:p>
    <w:p w14:paraId="77E728DB" w14:textId="77777777" w:rsidR="00E373B6" w:rsidRPr="00676685" w:rsidRDefault="00E373B6" w:rsidP="00E373B6">
      <w:pPr>
        <w:pStyle w:val="ListParagraph"/>
        <w:numPr>
          <w:ilvl w:val="0"/>
          <w:numId w:val="17"/>
        </w:numPr>
        <w:rPr>
          <w:lang w:val="en-GB"/>
        </w:rPr>
      </w:pPr>
      <w:r w:rsidRPr="00676685">
        <w:rPr>
          <w:lang w:val="en-GB"/>
        </w:rPr>
        <w:t>Receptor binding assay</w:t>
      </w:r>
    </w:p>
    <w:p w14:paraId="7A173F75" w14:textId="77777777" w:rsidR="00E373B6" w:rsidRPr="00676685" w:rsidRDefault="00E373B6" w:rsidP="00E373B6">
      <w:pPr>
        <w:pStyle w:val="ListParagraph"/>
        <w:numPr>
          <w:ilvl w:val="0"/>
          <w:numId w:val="17"/>
        </w:numPr>
        <w:rPr>
          <w:lang w:val="en-GB"/>
        </w:rPr>
      </w:pPr>
      <w:r w:rsidRPr="00676685">
        <w:rPr>
          <w:lang w:val="en-GB"/>
        </w:rPr>
        <w:t>HPLC</w:t>
      </w:r>
    </w:p>
    <w:p w14:paraId="68EA6CE7" w14:textId="77777777" w:rsidR="00E373B6" w:rsidRDefault="00E373B6" w:rsidP="00E373B6">
      <w:pPr>
        <w:pStyle w:val="ListParagraph"/>
        <w:numPr>
          <w:ilvl w:val="0"/>
          <w:numId w:val="17"/>
        </w:numPr>
        <w:rPr>
          <w:lang w:val="en-GB"/>
        </w:rPr>
      </w:pPr>
      <w:r w:rsidRPr="00676685">
        <w:rPr>
          <w:lang w:val="en-GB"/>
        </w:rPr>
        <w:t>LC-MS/MS</w:t>
      </w:r>
    </w:p>
    <w:p w14:paraId="0460CE6F" w14:textId="77777777" w:rsidR="00E373B6" w:rsidRDefault="00E373B6" w:rsidP="00E373B6">
      <w:pPr>
        <w:pStyle w:val="ListParagraph"/>
        <w:numPr>
          <w:ilvl w:val="0"/>
          <w:numId w:val="17"/>
        </w:numPr>
        <w:rPr>
          <w:lang w:val="en-GB"/>
        </w:rPr>
      </w:pPr>
      <w:r>
        <w:rPr>
          <w:lang w:val="en-GB"/>
        </w:rPr>
        <w:t>Cell bioassay</w:t>
      </w:r>
    </w:p>
    <w:p w14:paraId="10DC3D1D" w14:textId="77777777" w:rsidR="00E373B6" w:rsidRDefault="00E373B6" w:rsidP="00E373B6">
      <w:pPr>
        <w:pStyle w:val="ListParagraph"/>
        <w:numPr>
          <w:ilvl w:val="0"/>
          <w:numId w:val="17"/>
        </w:numPr>
        <w:rPr>
          <w:lang w:val="en-GB"/>
        </w:rPr>
      </w:pPr>
      <w:r>
        <w:rPr>
          <w:lang w:val="en-GB"/>
        </w:rPr>
        <w:t>Other</w:t>
      </w:r>
    </w:p>
    <w:p w14:paraId="6C212B45" w14:textId="77777777" w:rsidR="00E373B6" w:rsidRPr="00D62E4A" w:rsidRDefault="00E373B6" w:rsidP="00E373B6">
      <w:pPr>
        <w:rPr>
          <w:lang w:val="en-GB"/>
        </w:rPr>
      </w:pPr>
    </w:p>
    <w:p w14:paraId="4F85D693" w14:textId="3C452AAC" w:rsidR="00E373B6" w:rsidRPr="009668E2" w:rsidRDefault="00E373B6" w:rsidP="00E373B6">
      <w:pPr>
        <w:pStyle w:val="ListParagraph"/>
        <w:numPr>
          <w:ilvl w:val="0"/>
          <w:numId w:val="25"/>
        </w:numPr>
        <w:rPr>
          <w:b/>
          <w:bCs/>
          <w:lang w:val="en-GB"/>
        </w:rPr>
      </w:pPr>
      <w:r w:rsidRPr="009668E2">
        <w:rPr>
          <w:b/>
          <w:bCs/>
          <w:lang w:val="en-GB"/>
        </w:rPr>
        <w:t xml:space="preserve">What is the </w:t>
      </w:r>
      <w:r>
        <w:rPr>
          <w:b/>
          <w:bCs/>
          <w:lang w:val="en-GB"/>
        </w:rPr>
        <w:t xml:space="preserve">sampling </w:t>
      </w:r>
      <w:r w:rsidRPr="009668E2">
        <w:rPr>
          <w:b/>
          <w:bCs/>
          <w:lang w:val="en-GB"/>
        </w:rPr>
        <w:t>frequency</w:t>
      </w:r>
      <w:r>
        <w:rPr>
          <w:b/>
          <w:bCs/>
          <w:lang w:val="en-GB"/>
        </w:rPr>
        <w:t xml:space="preserve"> of oxygen measurements</w:t>
      </w:r>
      <w:r w:rsidRPr="009668E2">
        <w:rPr>
          <w:b/>
          <w:bCs/>
          <w:lang w:val="en-GB"/>
        </w:rPr>
        <w:t>?</w:t>
      </w:r>
    </w:p>
    <w:p w14:paraId="5C859D71" w14:textId="77777777" w:rsidR="00E373B6" w:rsidRPr="000B6511" w:rsidRDefault="00E373B6" w:rsidP="00E373B6">
      <w:pPr>
        <w:pStyle w:val="ListParagraph"/>
        <w:numPr>
          <w:ilvl w:val="0"/>
          <w:numId w:val="2"/>
        </w:numPr>
      </w:pPr>
      <w:proofErr w:type="spellStart"/>
      <w:r w:rsidRPr="000B6511">
        <w:t>Continuo</w:t>
      </w:r>
      <w:r>
        <w:t>u</w:t>
      </w:r>
      <w:r w:rsidRPr="000B6511">
        <w:t>s</w:t>
      </w:r>
      <w:proofErr w:type="spellEnd"/>
    </w:p>
    <w:p w14:paraId="0CF5E24D" w14:textId="77777777" w:rsidR="00E373B6" w:rsidRPr="000B6511" w:rsidRDefault="00E373B6" w:rsidP="00E373B6">
      <w:pPr>
        <w:pStyle w:val="ListParagraph"/>
        <w:numPr>
          <w:ilvl w:val="0"/>
          <w:numId w:val="2"/>
        </w:numPr>
        <w:rPr>
          <w:lang w:val="en-GB"/>
        </w:rPr>
      </w:pPr>
      <w:r w:rsidRPr="000B6511">
        <w:rPr>
          <w:lang w:val="en-GB"/>
        </w:rPr>
        <w:t>Daily</w:t>
      </w:r>
    </w:p>
    <w:p w14:paraId="4FF76D2D" w14:textId="77777777" w:rsidR="00E373B6" w:rsidRPr="000B6511" w:rsidRDefault="00E373B6" w:rsidP="00E373B6">
      <w:pPr>
        <w:pStyle w:val="ListParagraph"/>
        <w:numPr>
          <w:ilvl w:val="0"/>
          <w:numId w:val="2"/>
        </w:numPr>
        <w:rPr>
          <w:lang w:val="en-GB"/>
        </w:rPr>
      </w:pPr>
      <w:r w:rsidRPr="000B6511">
        <w:rPr>
          <w:lang w:val="en-GB"/>
        </w:rPr>
        <w:t>Weekly</w:t>
      </w:r>
    </w:p>
    <w:p w14:paraId="622442F1" w14:textId="77777777" w:rsidR="00E373B6" w:rsidRPr="000B6511" w:rsidRDefault="00E373B6" w:rsidP="00E373B6">
      <w:pPr>
        <w:pStyle w:val="ListParagraph"/>
        <w:numPr>
          <w:ilvl w:val="0"/>
          <w:numId w:val="2"/>
        </w:numPr>
        <w:rPr>
          <w:lang w:val="en-GB"/>
        </w:rPr>
      </w:pPr>
      <w:r w:rsidRPr="000B6511">
        <w:rPr>
          <w:lang w:val="en-GB"/>
        </w:rPr>
        <w:t>Bi-weekly to monthly</w:t>
      </w:r>
    </w:p>
    <w:p w14:paraId="24291176" w14:textId="77777777" w:rsidR="00E373B6" w:rsidRPr="000B6511" w:rsidRDefault="00E373B6" w:rsidP="00E373B6">
      <w:pPr>
        <w:pStyle w:val="ListParagraph"/>
        <w:numPr>
          <w:ilvl w:val="0"/>
          <w:numId w:val="2"/>
        </w:numPr>
        <w:rPr>
          <w:lang w:val="en-GB"/>
        </w:rPr>
      </w:pPr>
      <w:r w:rsidRPr="000B6511">
        <w:rPr>
          <w:lang w:val="en-GB"/>
        </w:rPr>
        <w:t xml:space="preserve">Annually </w:t>
      </w:r>
    </w:p>
    <w:p w14:paraId="568FA3A6" w14:textId="77777777" w:rsidR="00E373B6" w:rsidRPr="000B6511" w:rsidRDefault="00E373B6" w:rsidP="00E373B6">
      <w:pPr>
        <w:pStyle w:val="ListParagraph"/>
        <w:numPr>
          <w:ilvl w:val="0"/>
          <w:numId w:val="2"/>
        </w:numPr>
        <w:rPr>
          <w:lang w:val="en-GB"/>
        </w:rPr>
      </w:pPr>
      <w:r w:rsidRPr="000B6511">
        <w:rPr>
          <w:lang w:val="en-GB"/>
        </w:rPr>
        <w:t>Irregularly (e.g. only when algal blooms are detected)</w:t>
      </w:r>
    </w:p>
    <w:p w14:paraId="5F85F197" w14:textId="77777777" w:rsidR="00E373B6" w:rsidRDefault="00E373B6" w:rsidP="00E373B6">
      <w:pPr>
        <w:pStyle w:val="ListParagraph"/>
        <w:numPr>
          <w:ilvl w:val="0"/>
          <w:numId w:val="2"/>
        </w:numPr>
        <w:rPr>
          <w:lang w:val="en-GB"/>
        </w:rPr>
      </w:pPr>
      <w:r w:rsidRPr="000B6511">
        <w:rPr>
          <w:lang w:val="en-GB"/>
        </w:rPr>
        <w:t>Other</w:t>
      </w:r>
    </w:p>
    <w:p w14:paraId="30922957" w14:textId="77777777" w:rsidR="00E373B6" w:rsidRPr="00D62E4A" w:rsidRDefault="00E373B6" w:rsidP="00E373B6">
      <w:pPr>
        <w:rPr>
          <w:lang w:val="en-GB"/>
        </w:rPr>
      </w:pPr>
    </w:p>
    <w:p w14:paraId="7248AF44" w14:textId="77777777" w:rsidR="00E373B6" w:rsidRPr="009668E2" w:rsidRDefault="00E373B6" w:rsidP="00E373B6">
      <w:pPr>
        <w:pStyle w:val="ListParagraph"/>
        <w:numPr>
          <w:ilvl w:val="0"/>
          <w:numId w:val="25"/>
        </w:numPr>
        <w:spacing w:before="240"/>
        <w:rPr>
          <w:b/>
          <w:bCs/>
          <w:lang w:val="en-GB"/>
        </w:rPr>
      </w:pPr>
      <w:r w:rsidRPr="009668E2">
        <w:rPr>
          <w:b/>
          <w:bCs/>
          <w:lang w:val="en-GB"/>
        </w:rPr>
        <w:t xml:space="preserve">Does </w:t>
      </w:r>
      <w:r w:rsidRPr="00FB092C">
        <w:rPr>
          <w:b/>
          <w:bCs/>
          <w:lang w:val="en-GB"/>
        </w:rPr>
        <w:t>oxygen</w:t>
      </w:r>
      <w:r>
        <w:rPr>
          <w:b/>
          <w:bCs/>
          <w:lang w:val="en-GB"/>
        </w:rPr>
        <w:t xml:space="preserve"> </w:t>
      </w:r>
      <w:r w:rsidRPr="009668E2">
        <w:rPr>
          <w:b/>
          <w:bCs/>
          <w:lang w:val="en-GB"/>
        </w:rPr>
        <w:t>sampling occur in the open ocean and/or coastal waters?</w:t>
      </w:r>
    </w:p>
    <w:p w14:paraId="6978BA8A" w14:textId="77777777" w:rsidR="00E373B6" w:rsidRPr="000B6511" w:rsidRDefault="00E373B6" w:rsidP="00E373B6">
      <w:pPr>
        <w:ind w:left="720" w:firstLine="720"/>
        <w:rPr>
          <w:rFonts w:ascii="Calibri" w:hAnsi="Calibri" w:cs="Times New Roman"/>
          <w:lang w:val="en-GB" w:eastAsia="fr-FR"/>
        </w:rPr>
      </w:pPr>
      <w:r w:rsidRPr="000B6511">
        <w:rPr>
          <w:rFonts w:ascii="Calibri" w:hAnsi="Calibri" w:cs="Times New Roman"/>
          <w:lang w:val="en-GB" w:eastAsia="fr-FR"/>
        </w:rPr>
        <w:t xml:space="preserve">  </w:t>
      </w:r>
      <w:r>
        <w:tab/>
      </w:r>
      <w:r w:rsidRPr="000B6511">
        <w:rPr>
          <w:rFonts w:ascii="Calibri" w:hAnsi="Calibri" w:cs="Times New Roman"/>
          <w:lang w:val="en-GB" w:eastAsia="fr-FR"/>
        </w:rPr>
        <w:t xml:space="preserve"> Coastal waters    </w:t>
      </w:r>
      <w:proofErr w:type="gramStart"/>
      <w:r w:rsidRPr="000B6511">
        <w:rPr>
          <w:rFonts w:ascii="Calibri" w:hAnsi="Calibri" w:cs="Times New Roman"/>
          <w:lang w:val="en-GB" w:eastAsia="fr-FR"/>
        </w:rPr>
        <w:t>Open ocean</w:t>
      </w:r>
      <w:proofErr w:type="gramEnd"/>
      <w:r w:rsidRPr="000B6511">
        <w:rPr>
          <w:rFonts w:ascii="Calibri" w:hAnsi="Calibri" w:cs="Times New Roman"/>
          <w:lang w:val="en-GB" w:eastAsia="fr-FR"/>
        </w:rPr>
        <w:t xml:space="preserve"> </w:t>
      </w:r>
    </w:p>
    <w:p w14:paraId="57991D44" w14:textId="77777777" w:rsidR="00E373B6" w:rsidRPr="000B6511" w:rsidRDefault="00E373B6" w:rsidP="00E373B6">
      <w:pPr>
        <w:spacing w:after="0"/>
        <w:ind w:firstLine="720"/>
        <w:rPr>
          <w:rFonts w:ascii="Calibri" w:hAnsi="Calibri" w:cs="Times New Roman"/>
          <w:lang w:val="en-GB" w:eastAsia="fr-FR"/>
        </w:rPr>
      </w:pPr>
      <w:r w:rsidRPr="000B6511">
        <w:rPr>
          <w:rFonts w:ascii="Calibri" w:hAnsi="Calibri" w:cs="Times New Roman"/>
          <w:lang w:val="en-GB" w:eastAsia="fr-FR"/>
        </w:rPr>
        <w:t>Regular sampling</w:t>
      </w:r>
      <w:r>
        <w:tab/>
      </w:r>
      <w:r>
        <w:rPr>
          <w:rFonts w:cs="Calibri"/>
          <w:lang w:val="en-GB"/>
        </w:rPr>
        <w:t>□</w:t>
      </w:r>
      <w:r w:rsidRPr="000B6511">
        <w:rPr>
          <w:rFonts w:ascii="Calibri" w:hAnsi="Calibri" w:cs="Times New Roman" w:hint="eastAsia"/>
          <w:lang w:val="en-GB" w:eastAsia="fr-FR"/>
        </w:rPr>
        <w:t xml:space="preserve">                 </w:t>
      </w:r>
      <w:r>
        <w:rPr>
          <w:rFonts w:cs="Calibri"/>
          <w:lang w:val="en-GB"/>
        </w:rPr>
        <w:t>□</w:t>
      </w:r>
      <w:r w:rsidRPr="000B6511">
        <w:rPr>
          <w:rFonts w:ascii="Calibri" w:hAnsi="Calibri" w:cs="Times New Roman" w:hint="eastAsia"/>
          <w:lang w:val="en-GB" w:eastAsia="fr-FR"/>
        </w:rPr>
        <w:t xml:space="preserve">                   </w:t>
      </w:r>
    </w:p>
    <w:p w14:paraId="2804B171" w14:textId="77777777" w:rsidR="00E373B6" w:rsidRPr="000B6511" w:rsidRDefault="00E373B6" w:rsidP="00E373B6">
      <w:pPr>
        <w:spacing w:after="0"/>
        <w:ind w:firstLine="720"/>
        <w:rPr>
          <w:lang w:val="en-GB"/>
        </w:rPr>
      </w:pPr>
      <w:r w:rsidRPr="000B6511">
        <w:rPr>
          <w:rFonts w:ascii="Calibri" w:hAnsi="Calibri" w:cs="Times New Roman"/>
          <w:lang w:val="en-GB" w:eastAsia="fr-FR"/>
        </w:rPr>
        <w:t>Irregular sampling</w:t>
      </w:r>
      <w:r>
        <w:tab/>
      </w:r>
      <w:r>
        <w:rPr>
          <w:rFonts w:cs="Calibri"/>
          <w:lang w:val="en-GB"/>
        </w:rPr>
        <w:t>□</w:t>
      </w:r>
      <w:r w:rsidRPr="000B6511">
        <w:rPr>
          <w:rFonts w:ascii="Calibri" w:hAnsi="Calibri" w:cs="Times New Roman" w:hint="eastAsia"/>
          <w:lang w:val="en-GB" w:eastAsia="fr-FR"/>
        </w:rPr>
        <w:t xml:space="preserve">                 </w:t>
      </w:r>
      <w:r>
        <w:rPr>
          <w:rFonts w:cs="Calibri"/>
          <w:lang w:val="en-GB"/>
        </w:rPr>
        <w:t>□</w:t>
      </w:r>
      <w:r w:rsidRPr="000B6511">
        <w:rPr>
          <w:rFonts w:ascii="Calibri" w:hAnsi="Calibri" w:cs="Times New Roman" w:hint="eastAsia"/>
          <w:lang w:val="en-GB" w:eastAsia="fr-FR"/>
        </w:rPr>
        <w:t xml:space="preserve">                   </w:t>
      </w:r>
    </w:p>
    <w:p w14:paraId="5717F991" w14:textId="77777777" w:rsidR="00E373B6" w:rsidRPr="000B6511" w:rsidRDefault="00E373B6" w:rsidP="00E373B6">
      <w:pPr>
        <w:spacing w:after="0"/>
        <w:ind w:firstLine="720"/>
        <w:rPr>
          <w:lang w:val="en-GB"/>
        </w:rPr>
      </w:pPr>
      <w:r w:rsidRPr="000B6511">
        <w:rPr>
          <w:rFonts w:ascii="Calibri" w:hAnsi="Calibri" w:cs="Times New Roman"/>
          <w:lang w:val="en-GB" w:eastAsia="fr-FR"/>
        </w:rPr>
        <w:t>None</w:t>
      </w:r>
      <w:r>
        <w:tab/>
      </w:r>
      <w:r>
        <w:tab/>
      </w:r>
      <w:r>
        <w:tab/>
      </w:r>
      <w:r>
        <w:rPr>
          <w:rFonts w:cs="Calibri"/>
          <w:lang w:val="en-GB"/>
        </w:rPr>
        <w:t>□</w:t>
      </w:r>
      <w:r w:rsidRPr="000B6511">
        <w:rPr>
          <w:rFonts w:ascii="Calibri" w:hAnsi="Calibri" w:cs="Times New Roman" w:hint="eastAsia"/>
          <w:lang w:val="en-GB" w:eastAsia="fr-FR"/>
        </w:rPr>
        <w:t xml:space="preserve">                 </w:t>
      </w:r>
      <w:r>
        <w:rPr>
          <w:rFonts w:cs="Calibri"/>
          <w:lang w:val="en-GB"/>
        </w:rPr>
        <w:t>□</w:t>
      </w:r>
      <w:r w:rsidRPr="000B6511">
        <w:rPr>
          <w:rFonts w:ascii="Calibri" w:hAnsi="Calibri" w:cs="Times New Roman" w:hint="eastAsia"/>
          <w:lang w:val="en-GB" w:eastAsia="fr-FR"/>
        </w:rPr>
        <w:t xml:space="preserve">                   </w:t>
      </w:r>
    </w:p>
    <w:p w14:paraId="4737F1A0" w14:textId="77777777" w:rsidR="00261235" w:rsidRDefault="00261235" w:rsidP="00FB092C">
      <w:pPr>
        <w:pStyle w:val="Heading2"/>
        <w:numPr>
          <w:ilvl w:val="0"/>
          <w:numId w:val="0"/>
        </w:numPr>
        <w:ind w:left="576"/>
        <w:rPr>
          <w:lang w:val="en-GB"/>
        </w:rPr>
      </w:pPr>
    </w:p>
    <w:p w14:paraId="47EDAA8D" w14:textId="15CEC237" w:rsidR="0083148E" w:rsidRPr="00261235" w:rsidRDefault="0083148E" w:rsidP="00261235">
      <w:pPr>
        <w:pStyle w:val="Heading2"/>
        <w:rPr>
          <w:lang w:val="en-GB"/>
        </w:rPr>
      </w:pPr>
      <w:r>
        <w:rPr>
          <w:lang w:val="en-GB"/>
        </w:rPr>
        <w:t xml:space="preserve">Data </w:t>
      </w:r>
      <w:r w:rsidR="00261235">
        <w:rPr>
          <w:lang w:val="en-GB"/>
        </w:rPr>
        <w:t>and data systems</w:t>
      </w:r>
      <w:r w:rsidRPr="00261235">
        <w:rPr>
          <w:lang w:val="en-GB"/>
        </w:rPr>
        <w:t xml:space="preserve"> </w:t>
      </w:r>
    </w:p>
    <w:p w14:paraId="5FD72661" w14:textId="66C1831C" w:rsidR="00261235" w:rsidRDefault="00261235" w:rsidP="00C4664F">
      <w:pPr>
        <w:pStyle w:val="ListParagraph"/>
        <w:numPr>
          <w:ilvl w:val="0"/>
          <w:numId w:val="25"/>
        </w:numPr>
        <w:rPr>
          <w:b/>
          <w:bCs/>
          <w:lang w:val="en-GB"/>
        </w:rPr>
      </w:pPr>
      <w:r>
        <w:rPr>
          <w:b/>
          <w:bCs/>
          <w:lang w:val="en-GB"/>
        </w:rPr>
        <w:t>Does your country have dedicated data management and exchange infrastructure for HABs, oxygen measurements and/or the Essential Ocean Variables?</w:t>
      </w:r>
    </w:p>
    <w:p w14:paraId="44527D4D" w14:textId="77777777" w:rsidR="00261235" w:rsidRDefault="00261235" w:rsidP="00FB092C">
      <w:pPr>
        <w:pStyle w:val="ListParagraph"/>
        <w:numPr>
          <w:ilvl w:val="1"/>
          <w:numId w:val="34"/>
        </w:numPr>
        <w:ind w:left="1134" w:hanging="425"/>
        <w:rPr>
          <w:lang w:val="en-GB"/>
        </w:rPr>
      </w:pPr>
      <w:r>
        <w:rPr>
          <w:lang w:val="en-GB"/>
        </w:rPr>
        <w:t>Yes</w:t>
      </w:r>
    </w:p>
    <w:p w14:paraId="2B9DB942" w14:textId="77777777" w:rsidR="00261235" w:rsidRDefault="00261235" w:rsidP="00FB092C">
      <w:pPr>
        <w:pStyle w:val="ListParagraph"/>
        <w:numPr>
          <w:ilvl w:val="1"/>
          <w:numId w:val="34"/>
        </w:numPr>
        <w:ind w:left="1134" w:hanging="425"/>
        <w:rPr>
          <w:lang w:val="en-GB"/>
        </w:rPr>
      </w:pPr>
      <w:r>
        <w:rPr>
          <w:lang w:val="en-GB"/>
        </w:rPr>
        <w:t>No</w:t>
      </w:r>
    </w:p>
    <w:p w14:paraId="5CD8DAFD" w14:textId="77777777" w:rsidR="00261235" w:rsidRDefault="00261235" w:rsidP="00FB092C">
      <w:pPr>
        <w:pStyle w:val="ListParagraph"/>
        <w:numPr>
          <w:ilvl w:val="1"/>
          <w:numId w:val="34"/>
        </w:numPr>
        <w:ind w:left="1134" w:hanging="425"/>
        <w:rPr>
          <w:lang w:val="en-GB"/>
        </w:rPr>
      </w:pPr>
      <w:r>
        <w:rPr>
          <w:lang w:val="en-GB"/>
        </w:rPr>
        <w:t>I do not know</w:t>
      </w:r>
    </w:p>
    <w:p w14:paraId="517986F1" w14:textId="77777777" w:rsidR="00261235" w:rsidRPr="00FB092C" w:rsidRDefault="00261235" w:rsidP="00FB092C">
      <w:pPr>
        <w:rPr>
          <w:b/>
          <w:bCs/>
          <w:lang w:val="en-GB"/>
        </w:rPr>
      </w:pPr>
    </w:p>
    <w:p w14:paraId="4A841699" w14:textId="3DA8E79C" w:rsidR="00261235" w:rsidRDefault="00261235" w:rsidP="00C4664F">
      <w:pPr>
        <w:pStyle w:val="ListParagraph"/>
        <w:numPr>
          <w:ilvl w:val="0"/>
          <w:numId w:val="25"/>
        </w:numPr>
        <w:rPr>
          <w:b/>
          <w:bCs/>
          <w:lang w:val="en-GB"/>
        </w:rPr>
      </w:pPr>
      <w:r w:rsidRPr="00104081">
        <w:rPr>
          <w:rFonts w:hint="eastAsia"/>
          <w:b/>
          <w:bCs/>
          <w:lang w:val="en-GB" w:eastAsia="zh-CN"/>
        </w:rPr>
        <w:t>Which</w:t>
      </w:r>
      <w:r w:rsidRPr="00104081">
        <w:rPr>
          <w:b/>
          <w:bCs/>
          <w:lang w:val="en-GB"/>
        </w:rPr>
        <w:t xml:space="preserve"> organization</w:t>
      </w:r>
      <w:r>
        <w:rPr>
          <w:b/>
          <w:bCs/>
          <w:lang w:val="en-GB"/>
        </w:rPr>
        <w:t>(s)</w:t>
      </w:r>
      <w:r w:rsidRPr="00104081">
        <w:rPr>
          <w:b/>
          <w:bCs/>
          <w:lang w:val="en-GB"/>
        </w:rPr>
        <w:t xml:space="preserve"> is</w:t>
      </w:r>
      <w:r>
        <w:rPr>
          <w:b/>
          <w:bCs/>
          <w:lang w:val="en-GB"/>
        </w:rPr>
        <w:t xml:space="preserve"> (are)</w:t>
      </w:r>
      <w:r w:rsidRPr="00104081">
        <w:rPr>
          <w:b/>
          <w:bCs/>
          <w:lang w:val="en-GB"/>
        </w:rPr>
        <w:t xml:space="preserve"> responsible for </w:t>
      </w:r>
      <w:r>
        <w:rPr>
          <w:b/>
          <w:bCs/>
          <w:lang w:val="en-GB"/>
        </w:rPr>
        <w:t xml:space="preserve">dedicated data management and exchange infrastructure for HABs, oxygen measurements and/or the Essential Ocean Variables? </w:t>
      </w:r>
    </w:p>
    <w:p w14:paraId="1BC7FFB7" w14:textId="7FF8B35C" w:rsidR="00261235" w:rsidRDefault="00261235" w:rsidP="00261235">
      <w:pPr>
        <w:pStyle w:val="ListParagraph"/>
        <w:rPr>
          <w:b/>
          <w:bCs/>
          <w:lang w:val="en-GB"/>
        </w:rPr>
      </w:pPr>
      <w:r>
        <w:rPr>
          <w:b/>
          <w:bCs/>
          <w:lang w:val="en-GB"/>
        </w:rPr>
        <w:t>HABs:</w:t>
      </w:r>
    </w:p>
    <w:p w14:paraId="1A10B1AC" w14:textId="390509B5" w:rsidR="00261235" w:rsidRDefault="00261235" w:rsidP="00261235">
      <w:pPr>
        <w:pStyle w:val="ListParagraph"/>
        <w:rPr>
          <w:b/>
          <w:bCs/>
          <w:lang w:val="en-GB"/>
        </w:rPr>
      </w:pPr>
      <w:r>
        <w:rPr>
          <w:b/>
          <w:bCs/>
          <w:lang w:val="en-GB"/>
        </w:rPr>
        <w:t>Oxygen:</w:t>
      </w:r>
    </w:p>
    <w:p w14:paraId="47D0611B" w14:textId="401A9494" w:rsidR="00261235" w:rsidRDefault="00261235" w:rsidP="00FB092C">
      <w:pPr>
        <w:pStyle w:val="ListParagraph"/>
        <w:rPr>
          <w:b/>
          <w:bCs/>
          <w:lang w:val="en-GB"/>
        </w:rPr>
      </w:pPr>
      <w:r>
        <w:rPr>
          <w:b/>
          <w:bCs/>
          <w:lang w:val="en-GB"/>
        </w:rPr>
        <w:t>Essential Ocean Variables:</w:t>
      </w:r>
    </w:p>
    <w:p w14:paraId="13743D95" w14:textId="77777777" w:rsidR="00FB092C" w:rsidRDefault="00FB092C" w:rsidP="00FB092C">
      <w:pPr>
        <w:pStyle w:val="ListParagraph"/>
        <w:rPr>
          <w:b/>
          <w:bCs/>
          <w:lang w:val="en-GB"/>
        </w:rPr>
      </w:pPr>
    </w:p>
    <w:p w14:paraId="50C0EE41" w14:textId="46068E82" w:rsidR="00261235" w:rsidRPr="005C65F8" w:rsidRDefault="00261235" w:rsidP="00261235">
      <w:pPr>
        <w:pStyle w:val="ListParagraph"/>
        <w:numPr>
          <w:ilvl w:val="0"/>
          <w:numId w:val="25"/>
        </w:numPr>
        <w:spacing w:before="240"/>
        <w:jc w:val="both"/>
        <w:rPr>
          <w:b/>
          <w:bCs/>
          <w:lang w:val="en-GB"/>
        </w:rPr>
      </w:pPr>
      <w:r>
        <w:rPr>
          <w:b/>
          <w:bCs/>
          <w:lang w:val="en-GB"/>
        </w:rPr>
        <w:t xml:space="preserve">How are data on </w:t>
      </w:r>
      <w:r w:rsidRPr="00DF547A">
        <w:rPr>
          <w:b/>
          <w:bCs/>
          <w:lang w:val="en-GB"/>
        </w:rPr>
        <w:t>HAB</w:t>
      </w:r>
      <w:r>
        <w:rPr>
          <w:b/>
          <w:bCs/>
          <w:lang w:val="en-GB"/>
        </w:rPr>
        <w:t>s, oxygen and the Essential Ocean Variable</w:t>
      </w:r>
      <w:r w:rsidR="00FB092C">
        <w:rPr>
          <w:b/>
          <w:bCs/>
          <w:lang w:val="en-GB"/>
        </w:rPr>
        <w:t>s</w:t>
      </w:r>
      <w:r w:rsidRPr="005C65F8">
        <w:rPr>
          <w:b/>
          <w:bCs/>
          <w:lang w:val="en-GB"/>
        </w:rPr>
        <w:t xml:space="preserve"> stored and shared</w:t>
      </w:r>
      <w:r>
        <w:rPr>
          <w:b/>
          <w:bCs/>
          <w:lang w:val="en-GB"/>
        </w:rPr>
        <w:t xml:space="preserve"> in your country</w:t>
      </w:r>
      <w:r w:rsidRPr="005C65F8">
        <w:rPr>
          <w:b/>
          <w:bCs/>
          <w:lang w:val="en-GB"/>
        </w:rPr>
        <w:t>? (Check all that apply)</w:t>
      </w:r>
    </w:p>
    <w:p w14:paraId="148104B0" w14:textId="4E5230D0" w:rsidR="00261235" w:rsidRDefault="00261235" w:rsidP="00261235">
      <w:pPr>
        <w:jc w:val="both"/>
      </w:pPr>
      <w:r>
        <w:rPr>
          <w:lang w:val="en-GB"/>
        </w:rPr>
        <w:t>`</w:t>
      </w:r>
      <w:r>
        <w:tab/>
      </w:r>
      <w:r>
        <w:tab/>
      </w:r>
      <w:r>
        <w:tab/>
      </w:r>
      <w:r>
        <w:tab/>
      </w:r>
      <w:r>
        <w:tab/>
      </w:r>
      <w:r>
        <w:tab/>
      </w:r>
      <w:r>
        <w:tab/>
      </w:r>
      <w:r>
        <w:tab/>
      </w:r>
      <w:r>
        <w:tab/>
      </w:r>
      <w:r>
        <w:tab/>
        <w:t>HABs</w:t>
      </w:r>
      <w:r w:rsidR="00FB092C">
        <w:t xml:space="preserve">   </w:t>
      </w:r>
      <w:r>
        <w:t>Oxygen</w:t>
      </w:r>
      <w:r w:rsidR="00FB092C">
        <w:tab/>
        <w:t>EOVs</w:t>
      </w:r>
    </w:p>
    <w:p w14:paraId="349D9BF2" w14:textId="6EFA36D0" w:rsidR="00261235" w:rsidRPr="00DA21E1" w:rsidRDefault="00261235" w:rsidP="00261235">
      <w:pPr>
        <w:spacing w:after="0"/>
        <w:ind w:firstLine="720"/>
        <w:jc w:val="both"/>
        <w:rPr>
          <w:lang w:val="en-GB"/>
        </w:rPr>
      </w:pPr>
      <w:r w:rsidRPr="00DA21E1">
        <w:rPr>
          <w:lang w:val="en-GB"/>
        </w:rPr>
        <w:t>Data are stored on computer</w:t>
      </w:r>
      <w:r w:rsidR="00FB092C">
        <w:rPr>
          <w:lang w:val="en-GB"/>
        </w:rPr>
        <w:t>s</w:t>
      </w:r>
      <w:r w:rsidRPr="00DA21E1">
        <w:rPr>
          <w:lang w:val="en-GB"/>
        </w:rPr>
        <w:t xml:space="preserve"> – only internal access</w:t>
      </w:r>
      <w:r>
        <w:rPr>
          <w:lang w:val="en-GB"/>
        </w:rPr>
        <w:tab/>
      </w:r>
      <w:r>
        <w:rPr>
          <w:lang w:val="en-GB"/>
        </w:rPr>
        <w:tab/>
      </w:r>
      <w:r>
        <w:rPr>
          <w:lang w:val="en-GB"/>
        </w:rPr>
        <w:tab/>
      </w:r>
      <w:r w:rsidRPr="001248AE">
        <w:rPr>
          <w:lang w:val="en-GB"/>
        </w:rPr>
        <w:t>□</w:t>
      </w:r>
      <w:r>
        <w:rPr>
          <w:lang w:val="en-GB"/>
        </w:rPr>
        <w:tab/>
      </w:r>
      <w:proofErr w:type="gramStart"/>
      <w:r w:rsidR="00FB092C" w:rsidRPr="001248AE">
        <w:rPr>
          <w:lang w:val="en-GB"/>
        </w:rPr>
        <w:t>□</w:t>
      </w:r>
      <w:r w:rsidR="00FB092C" w:rsidRPr="001248AE">
        <w:rPr>
          <w:rFonts w:hint="eastAsia"/>
          <w:lang w:val="en-GB"/>
        </w:rPr>
        <w:t xml:space="preserve">  </w:t>
      </w:r>
      <w:r>
        <w:rPr>
          <w:lang w:val="en-GB"/>
        </w:rPr>
        <w:tab/>
      </w:r>
      <w:proofErr w:type="gramEnd"/>
      <w:r w:rsidRPr="001248AE">
        <w:rPr>
          <w:lang w:val="en-GB"/>
        </w:rPr>
        <w:t>□</w:t>
      </w:r>
      <w:r w:rsidRPr="001248AE">
        <w:rPr>
          <w:rFonts w:hint="eastAsia"/>
          <w:lang w:val="en-GB"/>
        </w:rPr>
        <w:t xml:space="preserve">         </w:t>
      </w:r>
      <w:r>
        <w:rPr>
          <w:lang w:val="en-GB"/>
        </w:rPr>
        <w:tab/>
      </w:r>
    </w:p>
    <w:p w14:paraId="1D745BBF" w14:textId="1B5ABC34" w:rsidR="00261235" w:rsidRPr="00DA21E1" w:rsidRDefault="00261235" w:rsidP="00261235">
      <w:pPr>
        <w:spacing w:after="0"/>
        <w:ind w:firstLine="720"/>
        <w:jc w:val="both"/>
        <w:rPr>
          <w:lang w:val="en-GB"/>
        </w:rPr>
      </w:pPr>
      <w:r w:rsidRPr="00DA21E1">
        <w:rPr>
          <w:lang w:val="en-GB"/>
        </w:rPr>
        <w:t xml:space="preserve">Data are stored on computers – limited/controlled access </w:t>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13F07725" w14:textId="7F32B2BB" w:rsidR="00261235" w:rsidRPr="00DA21E1" w:rsidRDefault="00261235" w:rsidP="00261235">
      <w:pPr>
        <w:spacing w:after="0"/>
        <w:ind w:firstLine="720"/>
        <w:jc w:val="both"/>
        <w:rPr>
          <w:lang w:val="en-GB"/>
        </w:rPr>
      </w:pPr>
      <w:r w:rsidRPr="00DA21E1">
        <w:rPr>
          <w:lang w:val="en-GB"/>
        </w:rPr>
        <w:t>Data are stored on national databases – limited/controlled access</w:t>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0B17883B" w14:textId="44B5F46E" w:rsidR="00261235" w:rsidRPr="00DA21E1" w:rsidRDefault="00261235" w:rsidP="00261235">
      <w:pPr>
        <w:spacing w:after="0"/>
        <w:ind w:firstLine="720"/>
        <w:jc w:val="both"/>
        <w:rPr>
          <w:lang w:val="en-GB"/>
        </w:rPr>
      </w:pPr>
      <w:r w:rsidRPr="00DA21E1">
        <w:rPr>
          <w:lang w:val="en-GB"/>
        </w:rPr>
        <w:t>Data are stored on national databases – public access</w:t>
      </w:r>
      <w:r>
        <w:rPr>
          <w:lang w:val="en-GB"/>
        </w:rPr>
        <w:tab/>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20D20558" w14:textId="54B6E397" w:rsidR="00261235" w:rsidRPr="00DA21E1" w:rsidRDefault="00261235" w:rsidP="00261235">
      <w:pPr>
        <w:spacing w:after="0"/>
        <w:ind w:firstLine="720"/>
        <w:jc w:val="both"/>
        <w:rPr>
          <w:lang w:val="en-GB"/>
        </w:rPr>
      </w:pPr>
      <w:r w:rsidRPr="00DA21E1">
        <w:rPr>
          <w:lang w:val="en-GB"/>
        </w:rPr>
        <w:t>Data are stored on international databases – public access</w:t>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3423C681" w14:textId="646885D0" w:rsidR="00261235" w:rsidRPr="00DA21E1" w:rsidRDefault="00261235" w:rsidP="00261235">
      <w:pPr>
        <w:spacing w:after="0"/>
        <w:ind w:firstLine="720"/>
        <w:jc w:val="both"/>
        <w:rPr>
          <w:lang w:val="en-GB"/>
        </w:rPr>
      </w:pPr>
      <w:r w:rsidRPr="00DA21E1">
        <w:rPr>
          <w:lang w:val="en-GB"/>
        </w:rPr>
        <w:t>Data are stored on paper archives</w:t>
      </w:r>
      <w:r>
        <w:rPr>
          <w:lang w:val="en-GB"/>
        </w:rPr>
        <w:tab/>
      </w:r>
      <w:r>
        <w:rPr>
          <w:lang w:val="en-GB"/>
        </w:rPr>
        <w:tab/>
      </w:r>
      <w:r>
        <w:rPr>
          <w:lang w:val="en-GB"/>
        </w:rPr>
        <w:tab/>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5B830BEB" w14:textId="177B351E" w:rsidR="00261235" w:rsidRPr="00DA21E1" w:rsidRDefault="00261235" w:rsidP="00261235">
      <w:pPr>
        <w:spacing w:after="0"/>
        <w:ind w:firstLine="720"/>
        <w:jc w:val="both"/>
        <w:rPr>
          <w:lang w:val="en-GB"/>
        </w:rPr>
      </w:pPr>
      <w:r w:rsidRPr="00DA21E1">
        <w:rPr>
          <w:lang w:val="en-GB"/>
        </w:rPr>
        <w:t>Data access currently limited, but planned to be made accessible</w:t>
      </w:r>
      <w: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3A3BF4C5" w14:textId="77777777" w:rsidR="005A6D40" w:rsidRDefault="00261235" w:rsidP="00FB092C">
      <w:pPr>
        <w:spacing w:after="0"/>
        <w:ind w:firstLine="720"/>
        <w:jc w:val="both"/>
        <w:rPr>
          <w:lang w:val="en-GB"/>
        </w:rPr>
      </w:pPr>
      <w:r w:rsidRPr="00DA21E1">
        <w:rPr>
          <w:lang w:val="en-GB"/>
        </w:rPr>
        <w:t xml:space="preserve">Data is not accessible </w:t>
      </w:r>
    </w:p>
    <w:p w14:paraId="5ECC721F" w14:textId="3E294817" w:rsidR="00FB092C" w:rsidRPr="00DA21E1" w:rsidRDefault="005A6D40" w:rsidP="00FB092C">
      <w:pPr>
        <w:spacing w:after="0"/>
        <w:ind w:firstLine="720"/>
        <w:jc w:val="both"/>
        <w:rPr>
          <w:lang w:val="en-GB"/>
        </w:rPr>
      </w:pPr>
      <w:r>
        <w:rPr>
          <w:lang w:val="en-GB"/>
        </w:rPr>
        <w:t xml:space="preserve">I do not know </w:t>
      </w:r>
      <w:proofErr w:type="gramStart"/>
      <w:r>
        <w:rPr>
          <w:lang w:val="en-GB"/>
        </w:rPr>
        <w:tab/>
        <w:t xml:space="preserve">  </w:t>
      </w:r>
      <w:r w:rsidR="00FB092C">
        <w:rPr>
          <w:lang w:val="en-GB"/>
        </w:rPr>
        <w:tab/>
      </w:r>
      <w:proofErr w:type="gramEnd"/>
      <w:r w:rsidR="00FB092C">
        <w:rPr>
          <w:lang w:val="en-GB"/>
        </w:rPr>
        <w:tab/>
      </w:r>
      <w:r w:rsidR="00FB092C">
        <w:rPr>
          <w:lang w:val="en-GB"/>
        </w:rPr>
        <w:tab/>
      </w:r>
      <w:r w:rsidR="00FB092C">
        <w:rPr>
          <w:lang w:val="en-GB"/>
        </w:rPr>
        <w:tab/>
      </w:r>
      <w:r w:rsidR="00FB092C">
        <w:rPr>
          <w:lang w:val="en-GB"/>
        </w:rPr>
        <w:tab/>
      </w:r>
      <w:r w:rsidR="00FB092C">
        <w:rPr>
          <w:lang w:val="en-GB"/>
        </w:rPr>
        <w:tab/>
      </w:r>
      <w:r w:rsidR="00FB092C">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4D6D1408" w14:textId="6442F35D" w:rsidR="00261235" w:rsidRDefault="00261235" w:rsidP="005A6D40">
      <w:pPr>
        <w:spacing w:after="0"/>
        <w:jc w:val="both"/>
        <w:rPr>
          <w:lang w:val="en-GB"/>
        </w:rPr>
      </w:pPr>
    </w:p>
    <w:p w14:paraId="4448E924" w14:textId="37FD853B" w:rsidR="0094575D" w:rsidRPr="00DA0445" w:rsidRDefault="00C605C6" w:rsidP="00FB092C">
      <w:pPr>
        <w:pStyle w:val="ListParagraph"/>
        <w:numPr>
          <w:ilvl w:val="0"/>
          <w:numId w:val="25"/>
        </w:numPr>
        <w:rPr>
          <w:b/>
          <w:bCs/>
          <w:lang w:val="en-GB"/>
        </w:rPr>
      </w:pPr>
      <w:r w:rsidRPr="00DA0445">
        <w:rPr>
          <w:b/>
          <w:bCs/>
          <w:lang w:val="en-GB"/>
        </w:rPr>
        <w:t>Do you have historical data on phytoplankton</w:t>
      </w:r>
      <w:r w:rsidR="00261235">
        <w:rPr>
          <w:b/>
          <w:bCs/>
          <w:lang w:val="en-GB"/>
        </w:rPr>
        <w:t xml:space="preserve"> related to HABs</w:t>
      </w:r>
      <w:r w:rsidRPr="00DA0445">
        <w:rPr>
          <w:b/>
          <w:bCs/>
          <w:lang w:val="en-GB"/>
        </w:rPr>
        <w:t>?</w:t>
      </w:r>
    </w:p>
    <w:p w14:paraId="707E7FDC"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year</w:t>
      </w:r>
    </w:p>
    <w:p w14:paraId="3FFC1761"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5 years</w:t>
      </w:r>
    </w:p>
    <w:p w14:paraId="4519B2D7"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10 years</w:t>
      </w:r>
    </w:p>
    <w:p w14:paraId="300982FB" w14:textId="4B8978E0" w:rsidR="00434C60" w:rsidRPr="005A6D40" w:rsidRDefault="00434C60" w:rsidP="00126CA1">
      <w:pPr>
        <w:pStyle w:val="ListParagraph"/>
        <w:numPr>
          <w:ilvl w:val="1"/>
          <w:numId w:val="20"/>
        </w:numPr>
        <w:rPr>
          <w:lang w:val="en-GB"/>
        </w:rPr>
      </w:pPr>
      <w:r w:rsidRPr="005A6D40">
        <w:rPr>
          <w:rFonts w:eastAsia="Calibri" w:cs="Calibri"/>
          <w:lang w:val="en-GB"/>
        </w:rPr>
        <w:t xml:space="preserve">Yes, from more than </w:t>
      </w:r>
      <w:r w:rsidR="005A6D40">
        <w:rPr>
          <w:rFonts w:eastAsia="Calibri" w:cs="Calibri"/>
          <w:lang w:val="en-GB"/>
        </w:rPr>
        <w:t>1</w:t>
      </w:r>
      <w:r w:rsidRPr="005A6D40">
        <w:rPr>
          <w:rFonts w:eastAsia="Calibri" w:cs="Calibri"/>
          <w:lang w:val="en-GB"/>
        </w:rPr>
        <w:t>0 years</w:t>
      </w:r>
    </w:p>
    <w:p w14:paraId="77F29393" w14:textId="77777777" w:rsidR="00434C60" w:rsidRPr="005A6D40" w:rsidRDefault="00434C60" w:rsidP="00434C60">
      <w:pPr>
        <w:pStyle w:val="ListParagraph"/>
        <w:numPr>
          <w:ilvl w:val="1"/>
          <w:numId w:val="20"/>
        </w:numPr>
        <w:rPr>
          <w:lang w:val="en-GB"/>
        </w:rPr>
      </w:pPr>
      <w:r>
        <w:rPr>
          <w:rFonts w:eastAsia="Calibri" w:cs="Calibri"/>
          <w:lang w:val="en-GB"/>
        </w:rPr>
        <w:t>No</w:t>
      </w:r>
    </w:p>
    <w:p w14:paraId="2DF72AFA" w14:textId="79328A89" w:rsidR="005A6D40" w:rsidRPr="005A6D40" w:rsidRDefault="005A6D40" w:rsidP="00434C60">
      <w:pPr>
        <w:pStyle w:val="ListParagraph"/>
        <w:numPr>
          <w:ilvl w:val="1"/>
          <w:numId w:val="20"/>
        </w:numPr>
        <w:rPr>
          <w:lang w:val="en-GB"/>
        </w:rPr>
      </w:pPr>
      <w:r>
        <w:rPr>
          <w:rFonts w:eastAsia="Calibri" w:cs="Calibri"/>
          <w:lang w:val="en-GB"/>
        </w:rPr>
        <w:t>I do not know</w:t>
      </w:r>
    </w:p>
    <w:p w14:paraId="40723C79" w14:textId="77777777" w:rsidR="005A6D40" w:rsidRPr="005A6D40" w:rsidRDefault="005A6D40" w:rsidP="005A6D40">
      <w:pPr>
        <w:rPr>
          <w:lang w:val="en-GB"/>
        </w:rPr>
      </w:pPr>
    </w:p>
    <w:p w14:paraId="185A4059" w14:textId="77777777" w:rsidR="00C605C6" w:rsidRPr="00DA0445" w:rsidRDefault="00C605C6" w:rsidP="00FB092C">
      <w:pPr>
        <w:pStyle w:val="ListParagraph"/>
        <w:numPr>
          <w:ilvl w:val="0"/>
          <w:numId w:val="25"/>
        </w:numPr>
        <w:spacing w:before="240"/>
        <w:rPr>
          <w:b/>
          <w:bCs/>
          <w:lang w:val="en-GB"/>
        </w:rPr>
      </w:pPr>
      <w:r w:rsidRPr="00DA0445">
        <w:rPr>
          <w:b/>
          <w:bCs/>
          <w:lang w:val="en-GB"/>
        </w:rPr>
        <w:t>Do you have historical data of biotoxin occurrence in seafood?</w:t>
      </w:r>
    </w:p>
    <w:p w14:paraId="4247DFDE"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year</w:t>
      </w:r>
    </w:p>
    <w:p w14:paraId="5A641FD6"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5 years</w:t>
      </w:r>
    </w:p>
    <w:p w14:paraId="4E264CED"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10 years</w:t>
      </w:r>
    </w:p>
    <w:p w14:paraId="01C3A696" w14:textId="5D9AAE68" w:rsidR="00434C60" w:rsidRPr="00FD6B8E" w:rsidRDefault="00434C60" w:rsidP="00434C60">
      <w:pPr>
        <w:pStyle w:val="ListParagraph"/>
        <w:numPr>
          <w:ilvl w:val="1"/>
          <w:numId w:val="20"/>
        </w:numPr>
        <w:rPr>
          <w:lang w:val="en-GB"/>
        </w:rPr>
      </w:pPr>
      <w:r w:rsidRPr="5CB9205B">
        <w:rPr>
          <w:rFonts w:eastAsia="Calibri" w:cs="Calibri"/>
          <w:lang w:val="en-GB"/>
        </w:rPr>
        <w:t xml:space="preserve">Yes, from </w:t>
      </w:r>
      <w:r>
        <w:rPr>
          <w:rFonts w:eastAsia="Calibri" w:cs="Calibri"/>
          <w:lang w:val="en-GB"/>
        </w:rPr>
        <w:t>more than</w:t>
      </w:r>
      <w:r w:rsidRPr="5CB9205B">
        <w:rPr>
          <w:rFonts w:eastAsia="Calibri" w:cs="Calibri"/>
          <w:lang w:val="en-GB"/>
        </w:rPr>
        <w:t xml:space="preserve"> </w:t>
      </w:r>
      <w:r w:rsidR="005A6D40">
        <w:rPr>
          <w:rFonts w:eastAsia="Calibri" w:cs="Calibri"/>
          <w:lang w:val="en-GB"/>
        </w:rPr>
        <w:t>1</w:t>
      </w:r>
      <w:r w:rsidRPr="5CB9205B">
        <w:rPr>
          <w:rFonts w:eastAsia="Calibri" w:cs="Calibri"/>
          <w:lang w:val="en-GB"/>
        </w:rPr>
        <w:t>0</w:t>
      </w:r>
      <w:r>
        <w:rPr>
          <w:rFonts w:eastAsia="Calibri" w:cs="Calibri"/>
          <w:lang w:val="en-GB"/>
        </w:rPr>
        <w:t xml:space="preserve"> </w:t>
      </w:r>
      <w:r w:rsidRPr="5CB9205B">
        <w:rPr>
          <w:rFonts w:eastAsia="Calibri" w:cs="Calibri"/>
          <w:lang w:val="en-GB"/>
        </w:rPr>
        <w:t>years</w:t>
      </w:r>
    </w:p>
    <w:p w14:paraId="49DA6EA1" w14:textId="77777777" w:rsidR="00434C60" w:rsidRPr="005A6D40" w:rsidRDefault="00434C60" w:rsidP="00434C60">
      <w:pPr>
        <w:pStyle w:val="ListParagraph"/>
        <w:numPr>
          <w:ilvl w:val="1"/>
          <w:numId w:val="20"/>
        </w:numPr>
        <w:rPr>
          <w:lang w:val="en-GB"/>
        </w:rPr>
      </w:pPr>
      <w:r>
        <w:rPr>
          <w:rFonts w:eastAsia="Calibri" w:cs="Calibri"/>
          <w:lang w:val="en-GB"/>
        </w:rPr>
        <w:t>No</w:t>
      </w:r>
    </w:p>
    <w:p w14:paraId="31ADABD8" w14:textId="76D1C72D" w:rsidR="005A6D40" w:rsidRPr="00D76E55" w:rsidRDefault="005A6D40" w:rsidP="00434C60">
      <w:pPr>
        <w:pStyle w:val="ListParagraph"/>
        <w:numPr>
          <w:ilvl w:val="1"/>
          <w:numId w:val="20"/>
        </w:numPr>
        <w:rPr>
          <w:lang w:val="en-GB"/>
        </w:rPr>
      </w:pPr>
      <w:r>
        <w:rPr>
          <w:rFonts w:eastAsia="Calibri" w:cs="Calibri"/>
          <w:lang w:val="en-GB"/>
        </w:rPr>
        <w:t>I do not know</w:t>
      </w:r>
    </w:p>
    <w:p w14:paraId="782A40C4" w14:textId="77777777" w:rsidR="00C605C6" w:rsidRPr="000B6511" w:rsidRDefault="00C605C6" w:rsidP="00C605C6">
      <w:pPr>
        <w:rPr>
          <w:lang w:val="en-GB"/>
        </w:rPr>
      </w:pPr>
    </w:p>
    <w:p w14:paraId="3B4C6151" w14:textId="77777777" w:rsidR="003F2E3D" w:rsidRPr="005C65F8" w:rsidRDefault="003F2E3D" w:rsidP="00FB092C">
      <w:pPr>
        <w:pStyle w:val="ListParagraph"/>
        <w:numPr>
          <w:ilvl w:val="0"/>
          <w:numId w:val="25"/>
        </w:numPr>
        <w:spacing w:before="240"/>
        <w:rPr>
          <w:b/>
          <w:bCs/>
          <w:lang w:val="en-GB"/>
        </w:rPr>
      </w:pPr>
      <w:r w:rsidRPr="005C65F8">
        <w:rPr>
          <w:b/>
          <w:bCs/>
          <w:lang w:val="en-GB"/>
        </w:rPr>
        <w:t>Do you have historical data for ocean oxygen?</w:t>
      </w:r>
    </w:p>
    <w:p w14:paraId="7C3E232F" w14:textId="452A17C1" w:rsidR="003F2E3D" w:rsidRDefault="003F2E3D" w:rsidP="003F2E3D">
      <w:pPr>
        <w:pStyle w:val="ListParagraph"/>
        <w:numPr>
          <w:ilvl w:val="1"/>
          <w:numId w:val="20"/>
        </w:numPr>
        <w:rPr>
          <w:rFonts w:eastAsia="Calibri" w:cs="Calibri"/>
          <w:lang w:val="en-GB"/>
        </w:rPr>
      </w:pPr>
      <w:bookmarkStart w:id="1" w:name="_Hlk207116779"/>
      <w:r w:rsidRPr="38A80AE1">
        <w:rPr>
          <w:rFonts w:eastAsia="Calibri" w:cs="Calibri"/>
          <w:lang w:val="en-GB"/>
        </w:rPr>
        <w:t>Yes, from the last year</w:t>
      </w:r>
    </w:p>
    <w:p w14:paraId="76D8BC34" w14:textId="77777777" w:rsidR="003F2E3D" w:rsidRDefault="003F2E3D" w:rsidP="003F2E3D">
      <w:pPr>
        <w:pStyle w:val="ListParagraph"/>
        <w:numPr>
          <w:ilvl w:val="1"/>
          <w:numId w:val="20"/>
        </w:numPr>
        <w:rPr>
          <w:rFonts w:eastAsia="Calibri" w:cs="Calibri"/>
          <w:lang w:val="en-GB"/>
        </w:rPr>
      </w:pPr>
      <w:r w:rsidRPr="38A80AE1">
        <w:rPr>
          <w:rFonts w:eastAsia="Calibri" w:cs="Calibri"/>
          <w:lang w:val="en-GB"/>
        </w:rPr>
        <w:t>Yes, from the last 5 years</w:t>
      </w:r>
    </w:p>
    <w:p w14:paraId="73B91A16" w14:textId="77777777" w:rsidR="003F2E3D" w:rsidRDefault="003F2E3D" w:rsidP="003F2E3D">
      <w:pPr>
        <w:pStyle w:val="ListParagraph"/>
        <w:numPr>
          <w:ilvl w:val="1"/>
          <w:numId w:val="20"/>
        </w:numPr>
        <w:rPr>
          <w:rFonts w:eastAsia="Calibri" w:cs="Calibri"/>
          <w:lang w:val="en-GB"/>
        </w:rPr>
      </w:pPr>
      <w:r w:rsidRPr="38A80AE1">
        <w:rPr>
          <w:rFonts w:eastAsia="Calibri" w:cs="Calibri"/>
          <w:lang w:val="en-GB"/>
        </w:rPr>
        <w:t>Yes, from the last 10 years</w:t>
      </w:r>
    </w:p>
    <w:p w14:paraId="461FD24A" w14:textId="6E2FF5D4" w:rsidR="003F2E3D" w:rsidRPr="00FD6B8E" w:rsidRDefault="003F2E3D" w:rsidP="003F2E3D">
      <w:pPr>
        <w:pStyle w:val="ListParagraph"/>
        <w:numPr>
          <w:ilvl w:val="1"/>
          <w:numId w:val="20"/>
        </w:numPr>
        <w:rPr>
          <w:lang w:val="en-GB"/>
        </w:rPr>
      </w:pPr>
      <w:r w:rsidRPr="5CB9205B">
        <w:rPr>
          <w:rFonts w:eastAsia="Calibri" w:cs="Calibri"/>
          <w:lang w:val="en-GB"/>
        </w:rPr>
        <w:t xml:space="preserve">Yes, from </w:t>
      </w:r>
      <w:r>
        <w:rPr>
          <w:rFonts w:eastAsia="Calibri" w:cs="Calibri"/>
          <w:lang w:val="en-GB"/>
        </w:rPr>
        <w:t>more than</w:t>
      </w:r>
      <w:r w:rsidRPr="5CB9205B">
        <w:rPr>
          <w:rFonts w:eastAsia="Calibri" w:cs="Calibri"/>
          <w:lang w:val="en-GB"/>
        </w:rPr>
        <w:t xml:space="preserve"> </w:t>
      </w:r>
      <w:r w:rsidR="005A6D40">
        <w:rPr>
          <w:rFonts w:eastAsia="Calibri" w:cs="Calibri"/>
          <w:lang w:val="en-GB"/>
        </w:rPr>
        <w:t>1</w:t>
      </w:r>
      <w:r w:rsidRPr="5CB9205B">
        <w:rPr>
          <w:rFonts w:eastAsia="Calibri" w:cs="Calibri"/>
          <w:lang w:val="en-GB"/>
        </w:rPr>
        <w:t>0</w:t>
      </w:r>
      <w:r>
        <w:rPr>
          <w:rFonts w:eastAsia="Calibri" w:cs="Calibri"/>
          <w:lang w:val="en-GB"/>
        </w:rPr>
        <w:t xml:space="preserve"> </w:t>
      </w:r>
      <w:r w:rsidRPr="5CB9205B">
        <w:rPr>
          <w:rFonts w:eastAsia="Calibri" w:cs="Calibri"/>
          <w:lang w:val="en-GB"/>
        </w:rPr>
        <w:t>years</w:t>
      </w:r>
    </w:p>
    <w:p w14:paraId="4DD340F1" w14:textId="77777777" w:rsidR="003F2E3D" w:rsidRPr="005A6D40" w:rsidRDefault="003F2E3D" w:rsidP="003F2E3D">
      <w:pPr>
        <w:pStyle w:val="ListParagraph"/>
        <w:numPr>
          <w:ilvl w:val="1"/>
          <w:numId w:val="20"/>
        </w:numPr>
        <w:rPr>
          <w:lang w:val="en-GB"/>
        </w:rPr>
      </w:pPr>
      <w:r>
        <w:rPr>
          <w:rFonts w:eastAsia="Calibri" w:cs="Calibri"/>
          <w:lang w:val="en-GB"/>
        </w:rPr>
        <w:t>No</w:t>
      </w:r>
    </w:p>
    <w:p w14:paraId="26F5AA9C" w14:textId="60D8BD39" w:rsidR="005A6D40" w:rsidRPr="00D76E55" w:rsidRDefault="005A6D40" w:rsidP="003F2E3D">
      <w:pPr>
        <w:pStyle w:val="ListParagraph"/>
        <w:numPr>
          <w:ilvl w:val="1"/>
          <w:numId w:val="20"/>
        </w:numPr>
        <w:rPr>
          <w:lang w:val="en-GB"/>
        </w:rPr>
      </w:pPr>
      <w:r>
        <w:rPr>
          <w:rFonts w:eastAsia="Calibri" w:cs="Calibri"/>
          <w:lang w:val="en-GB"/>
        </w:rPr>
        <w:t>I do not know</w:t>
      </w:r>
    </w:p>
    <w:bookmarkEnd w:id="1"/>
    <w:p w14:paraId="0673B9CC" w14:textId="77777777" w:rsidR="003F2E3D" w:rsidRDefault="003F2E3D" w:rsidP="004C5030">
      <w:pPr>
        <w:rPr>
          <w:lang w:val="en-GB"/>
        </w:rPr>
      </w:pPr>
    </w:p>
    <w:p w14:paraId="2C2D8756" w14:textId="73B6ACEB" w:rsidR="00FB092C" w:rsidRPr="005C65F8" w:rsidRDefault="00FB092C" w:rsidP="00FB092C">
      <w:pPr>
        <w:pStyle w:val="ListParagraph"/>
        <w:numPr>
          <w:ilvl w:val="0"/>
          <w:numId w:val="25"/>
        </w:numPr>
        <w:spacing w:before="240"/>
        <w:rPr>
          <w:b/>
          <w:bCs/>
          <w:lang w:val="en-GB"/>
        </w:rPr>
      </w:pPr>
      <w:r w:rsidRPr="005C65F8">
        <w:rPr>
          <w:b/>
          <w:bCs/>
          <w:lang w:val="en-GB"/>
        </w:rPr>
        <w:t xml:space="preserve">Do you have historical data for </w:t>
      </w:r>
      <w:r>
        <w:rPr>
          <w:b/>
          <w:bCs/>
          <w:lang w:val="en-GB"/>
        </w:rPr>
        <w:t>any of the Essential Ocean Variables</w:t>
      </w:r>
      <w:r w:rsidRPr="005C65F8">
        <w:rPr>
          <w:b/>
          <w:bCs/>
          <w:lang w:val="en-GB"/>
        </w:rPr>
        <w:t>?</w:t>
      </w:r>
    </w:p>
    <w:p w14:paraId="69ADB892" w14:textId="77777777" w:rsidR="00FB092C" w:rsidRDefault="00FB092C" w:rsidP="00FB092C">
      <w:pPr>
        <w:pStyle w:val="ListParagraph"/>
        <w:numPr>
          <w:ilvl w:val="1"/>
          <w:numId w:val="20"/>
        </w:numPr>
        <w:rPr>
          <w:rFonts w:eastAsia="Calibri" w:cs="Calibri"/>
          <w:lang w:val="en-GB"/>
        </w:rPr>
      </w:pPr>
      <w:r w:rsidRPr="38A80AE1">
        <w:rPr>
          <w:rFonts w:eastAsia="Calibri" w:cs="Calibri"/>
          <w:lang w:val="en-GB"/>
        </w:rPr>
        <w:t>Yes, from the last year</w:t>
      </w:r>
    </w:p>
    <w:p w14:paraId="488E9A12" w14:textId="77777777" w:rsidR="00FB092C" w:rsidRDefault="00FB092C" w:rsidP="00FB092C">
      <w:pPr>
        <w:pStyle w:val="ListParagraph"/>
        <w:numPr>
          <w:ilvl w:val="1"/>
          <w:numId w:val="20"/>
        </w:numPr>
        <w:rPr>
          <w:rFonts w:eastAsia="Calibri" w:cs="Calibri"/>
          <w:lang w:val="en-GB"/>
        </w:rPr>
      </w:pPr>
      <w:r w:rsidRPr="38A80AE1">
        <w:rPr>
          <w:rFonts w:eastAsia="Calibri" w:cs="Calibri"/>
          <w:lang w:val="en-GB"/>
        </w:rPr>
        <w:t>Yes, from the last 5 years</w:t>
      </w:r>
    </w:p>
    <w:p w14:paraId="21B986FF" w14:textId="77777777" w:rsidR="00FB092C" w:rsidRDefault="00FB092C" w:rsidP="00FB092C">
      <w:pPr>
        <w:pStyle w:val="ListParagraph"/>
        <w:numPr>
          <w:ilvl w:val="1"/>
          <w:numId w:val="20"/>
        </w:numPr>
        <w:rPr>
          <w:rFonts w:eastAsia="Calibri" w:cs="Calibri"/>
          <w:lang w:val="en-GB"/>
        </w:rPr>
      </w:pPr>
      <w:r w:rsidRPr="38A80AE1">
        <w:rPr>
          <w:rFonts w:eastAsia="Calibri" w:cs="Calibri"/>
          <w:lang w:val="en-GB"/>
        </w:rPr>
        <w:t>Yes, from the last 10 years</w:t>
      </w:r>
    </w:p>
    <w:p w14:paraId="7BC6F575" w14:textId="20E9D149" w:rsidR="00FB092C" w:rsidRPr="00FD6B8E" w:rsidRDefault="00FB092C" w:rsidP="00FB092C">
      <w:pPr>
        <w:pStyle w:val="ListParagraph"/>
        <w:numPr>
          <w:ilvl w:val="1"/>
          <w:numId w:val="20"/>
        </w:numPr>
        <w:rPr>
          <w:lang w:val="en-GB"/>
        </w:rPr>
      </w:pPr>
      <w:r w:rsidRPr="5CB9205B">
        <w:rPr>
          <w:rFonts w:eastAsia="Calibri" w:cs="Calibri"/>
          <w:lang w:val="en-GB"/>
        </w:rPr>
        <w:t xml:space="preserve">Yes, from </w:t>
      </w:r>
      <w:r>
        <w:rPr>
          <w:rFonts w:eastAsia="Calibri" w:cs="Calibri"/>
          <w:lang w:val="en-GB"/>
        </w:rPr>
        <w:t>more than</w:t>
      </w:r>
      <w:r w:rsidRPr="5CB9205B">
        <w:rPr>
          <w:rFonts w:eastAsia="Calibri" w:cs="Calibri"/>
          <w:lang w:val="en-GB"/>
        </w:rPr>
        <w:t xml:space="preserve"> </w:t>
      </w:r>
      <w:r w:rsidR="005A6D40">
        <w:rPr>
          <w:rFonts w:eastAsia="Calibri" w:cs="Calibri"/>
          <w:lang w:val="en-GB"/>
        </w:rPr>
        <w:t>1</w:t>
      </w:r>
      <w:r w:rsidRPr="5CB9205B">
        <w:rPr>
          <w:rFonts w:eastAsia="Calibri" w:cs="Calibri"/>
          <w:lang w:val="en-GB"/>
        </w:rPr>
        <w:t>0</w:t>
      </w:r>
      <w:r>
        <w:rPr>
          <w:rFonts w:eastAsia="Calibri" w:cs="Calibri"/>
          <w:lang w:val="en-GB"/>
        </w:rPr>
        <w:t xml:space="preserve"> </w:t>
      </w:r>
      <w:r w:rsidRPr="5CB9205B">
        <w:rPr>
          <w:rFonts w:eastAsia="Calibri" w:cs="Calibri"/>
          <w:lang w:val="en-GB"/>
        </w:rPr>
        <w:t>years</w:t>
      </w:r>
    </w:p>
    <w:p w14:paraId="1AC382D1" w14:textId="77777777" w:rsidR="00FB092C" w:rsidRPr="005A6D40" w:rsidRDefault="00FB092C" w:rsidP="00FB092C">
      <w:pPr>
        <w:pStyle w:val="ListParagraph"/>
        <w:numPr>
          <w:ilvl w:val="1"/>
          <w:numId w:val="20"/>
        </w:numPr>
        <w:rPr>
          <w:lang w:val="en-GB"/>
        </w:rPr>
      </w:pPr>
      <w:r>
        <w:rPr>
          <w:rFonts w:eastAsia="Calibri" w:cs="Calibri"/>
          <w:lang w:val="en-GB"/>
        </w:rPr>
        <w:t>No</w:t>
      </w:r>
    </w:p>
    <w:p w14:paraId="781EA3ED" w14:textId="3D07239A" w:rsidR="005A6D40" w:rsidRPr="00D76E55" w:rsidRDefault="005A6D40" w:rsidP="00FB092C">
      <w:pPr>
        <w:pStyle w:val="ListParagraph"/>
        <w:numPr>
          <w:ilvl w:val="1"/>
          <w:numId w:val="20"/>
        </w:numPr>
        <w:rPr>
          <w:lang w:val="en-GB"/>
        </w:rPr>
      </w:pPr>
      <w:r>
        <w:rPr>
          <w:rFonts w:eastAsia="Calibri" w:cs="Calibri"/>
          <w:lang w:val="en-GB"/>
        </w:rPr>
        <w:t>I do not know</w:t>
      </w:r>
    </w:p>
    <w:p w14:paraId="5DA152F5" w14:textId="77777777" w:rsidR="005A6D40" w:rsidRDefault="005A6D40">
      <w:pPr>
        <w:rPr>
          <w:rFonts w:asciiTheme="majorHAnsi" w:eastAsiaTheme="majorEastAsia" w:hAnsiTheme="majorHAnsi" w:cstheme="majorBidi"/>
          <w:b/>
          <w:bCs/>
          <w:color w:val="2F5496" w:themeColor="accent1" w:themeShade="BF"/>
          <w:sz w:val="32"/>
          <w:szCs w:val="32"/>
          <w:lang w:val="en-GB"/>
        </w:rPr>
      </w:pPr>
      <w:r>
        <w:rPr>
          <w:b/>
          <w:bCs/>
        </w:rPr>
        <w:br w:type="page"/>
      </w:r>
    </w:p>
    <w:p w14:paraId="6DF23C63" w14:textId="5AE3F8F9" w:rsidR="00A45892" w:rsidRPr="00E2013A" w:rsidRDefault="44D23C5C">
      <w:pPr>
        <w:pStyle w:val="Heading1"/>
        <w:rPr>
          <w:lang w:eastAsia="zh-CN"/>
        </w:rPr>
      </w:pPr>
      <w:r w:rsidRPr="00E2013A">
        <w:rPr>
          <w:b/>
          <w:bCs/>
        </w:rPr>
        <w:t xml:space="preserve"> </w:t>
      </w:r>
      <w:r w:rsidR="3FBFEB98" w:rsidRPr="00E2013A">
        <w:rPr>
          <w:b/>
          <w:bCs/>
          <w:lang w:eastAsia="zh-CN"/>
        </w:rPr>
        <w:t xml:space="preserve"> </w:t>
      </w:r>
      <w:r w:rsidR="44B29FAD" w:rsidRPr="00E2013A">
        <w:rPr>
          <w:b/>
          <w:bCs/>
          <w:lang w:eastAsia="zh-CN"/>
        </w:rPr>
        <w:t>Reporting and communication</w:t>
      </w:r>
    </w:p>
    <w:p w14:paraId="7A98EA69" w14:textId="572BBA4A" w:rsidR="004FE027" w:rsidRPr="005021AE" w:rsidRDefault="004FE027" w:rsidP="00141499">
      <w:pPr>
        <w:pStyle w:val="ListParagraph"/>
        <w:numPr>
          <w:ilvl w:val="0"/>
          <w:numId w:val="41"/>
        </w:numPr>
        <w:rPr>
          <w:b/>
          <w:bCs/>
          <w:lang w:val="en-GB"/>
        </w:rPr>
      </w:pPr>
      <w:r w:rsidRPr="005021AE">
        <w:rPr>
          <w:b/>
          <w:bCs/>
          <w:lang w:val="en-GB"/>
        </w:rPr>
        <w:t xml:space="preserve">Who is evaluating and communicating </w:t>
      </w:r>
      <w:r w:rsidR="00B81FAE">
        <w:rPr>
          <w:b/>
          <w:bCs/>
          <w:lang w:val="en-GB"/>
        </w:rPr>
        <w:t>the data produced by monitoring programs and observation systems</w:t>
      </w:r>
      <w:r w:rsidRPr="005021AE">
        <w:rPr>
          <w:b/>
          <w:bCs/>
          <w:lang w:val="en-GB"/>
        </w:rPr>
        <w:t>?</w:t>
      </w:r>
      <w:r w:rsidR="00684F2C" w:rsidRPr="005021AE">
        <w:rPr>
          <w:b/>
          <w:bCs/>
          <w:lang w:val="en-GB"/>
        </w:rPr>
        <w:t xml:space="preserve"> (Check all that apply)</w:t>
      </w:r>
    </w:p>
    <w:p w14:paraId="3A2FD0F0" w14:textId="3C12E3B3" w:rsidR="00DF547A" w:rsidRDefault="00DF547A" w:rsidP="00DF547A">
      <w:pPr>
        <w:pStyle w:val="ListParagraph"/>
        <w:ind w:left="5040" w:firstLine="720"/>
        <w:rPr>
          <w:lang w:val="en-GB"/>
        </w:rPr>
      </w:pPr>
      <w:r>
        <w:rPr>
          <w:lang w:val="en-GB"/>
        </w:rPr>
        <w:t>HABs</w:t>
      </w:r>
      <w:r>
        <w:tab/>
      </w:r>
      <w:r>
        <w:rPr>
          <w:lang w:val="en-GB"/>
        </w:rPr>
        <w:t>Oxygen</w:t>
      </w:r>
      <w:r w:rsidR="005A6D40">
        <w:rPr>
          <w:lang w:val="en-GB"/>
        </w:rPr>
        <w:tab/>
        <w:t xml:space="preserve">   EOVs</w:t>
      </w:r>
    </w:p>
    <w:p w14:paraId="439B2C09" w14:textId="6740BD4B" w:rsidR="004FE027" w:rsidRPr="00A60615" w:rsidRDefault="004FE027" w:rsidP="005A6D40">
      <w:pPr>
        <w:spacing w:after="0"/>
        <w:ind w:firstLine="720"/>
        <w:rPr>
          <w:lang w:val="en-GB"/>
        </w:rPr>
      </w:pPr>
      <w:r w:rsidRPr="00A60615">
        <w:rPr>
          <w:lang w:val="en-GB"/>
        </w:rPr>
        <w:t xml:space="preserve">Local/regional institution and organization </w:t>
      </w:r>
      <w:r w:rsidR="00DF547A" w:rsidRPr="00A60615">
        <w:rPr>
          <w:lang w:val="en-GB"/>
        </w:rPr>
        <w:tab/>
      </w:r>
      <w:r w:rsidR="00DF547A" w:rsidRPr="00A60615">
        <w:rPr>
          <w:lang w:val="en-GB"/>
        </w:rPr>
        <w:tab/>
      </w:r>
      <w:r w:rsidR="00DF547A" w:rsidRPr="00A60615">
        <w:rPr>
          <w:rFonts w:cs="Calibri"/>
          <w:lang w:val="en-GB"/>
        </w:rPr>
        <w:t>□</w:t>
      </w:r>
      <w:r w:rsidR="00DF547A" w:rsidRPr="00A60615">
        <w:rPr>
          <w:rFonts w:cs="Calibri"/>
          <w:lang w:val="en-GB"/>
        </w:rPr>
        <w:tab/>
      </w:r>
      <w:r w:rsidR="005A6D40">
        <w:rPr>
          <w:rFonts w:cs="Calibri"/>
          <w:lang w:val="en-GB"/>
        </w:rPr>
        <w:t xml:space="preserve"> </w:t>
      </w:r>
      <w:r w:rsidR="00DF547A" w:rsidRPr="00A60615">
        <w:rPr>
          <w:rFonts w:cs="Calibri"/>
          <w:lang w:val="en-GB"/>
        </w:rPr>
        <w:t>□</w:t>
      </w:r>
      <w:r w:rsidR="005A6D40">
        <w:rPr>
          <w:rFonts w:cs="Calibri"/>
          <w:lang w:val="en-GB"/>
        </w:rPr>
        <w:tab/>
        <w:t xml:space="preserve">    </w:t>
      </w:r>
      <w:r w:rsidR="005A6D40" w:rsidRPr="00A60615">
        <w:rPr>
          <w:rFonts w:cs="Calibri"/>
          <w:lang w:val="en-GB"/>
        </w:rPr>
        <w:t>□</w:t>
      </w:r>
    </w:p>
    <w:p w14:paraId="197682BA" w14:textId="6CF9F13E" w:rsidR="004FE027" w:rsidRPr="00A60615" w:rsidRDefault="004FE027" w:rsidP="00B81FAE">
      <w:pPr>
        <w:spacing w:after="0"/>
        <w:ind w:firstLine="720"/>
        <w:rPr>
          <w:lang w:val="en-GB"/>
        </w:rPr>
      </w:pPr>
      <w:r w:rsidRPr="00A60615">
        <w:rPr>
          <w:lang w:val="en-GB"/>
        </w:rPr>
        <w:t>Government</w:t>
      </w:r>
      <w:r w:rsidR="00DF547A" w:rsidRPr="00A60615">
        <w:tab/>
      </w:r>
      <w:r w:rsidR="00DF547A" w:rsidRPr="00A60615">
        <w:tab/>
      </w:r>
      <w:r w:rsidR="00DF547A" w:rsidRPr="00A60615">
        <w:tab/>
      </w:r>
      <w:r w:rsidR="00DF547A" w:rsidRPr="00A60615">
        <w:tab/>
      </w:r>
      <w:r w:rsidR="00DF547A" w:rsidRPr="00A60615">
        <w:tab/>
      </w:r>
      <w:r w:rsidR="00A60615">
        <w:rPr>
          <w:lang w:val="en-GB"/>
        </w:rPr>
        <w:tab/>
      </w:r>
      <w:r w:rsidR="00DF547A" w:rsidRPr="00A60615">
        <w:rPr>
          <w:rFonts w:cs="Calibri"/>
          <w:lang w:val="en-GB"/>
        </w:rPr>
        <w:t>□</w:t>
      </w:r>
      <w:r w:rsidR="00DF547A" w:rsidRPr="00A60615">
        <w:tab/>
      </w:r>
      <w:r w:rsidR="005A6D40">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7BC4219F" w14:textId="6049E416" w:rsidR="004FE027" w:rsidRPr="00A60615" w:rsidRDefault="004FE027" w:rsidP="00B81FAE">
      <w:pPr>
        <w:spacing w:after="0"/>
        <w:ind w:firstLine="720"/>
        <w:rPr>
          <w:lang w:val="en-GB"/>
        </w:rPr>
      </w:pPr>
      <w:r w:rsidRPr="00A60615">
        <w:rPr>
          <w:lang w:val="en-GB"/>
        </w:rPr>
        <w:t>The private sector</w:t>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DF547A" w:rsidRPr="00A60615">
        <w:rPr>
          <w:rFonts w:cs="Calibri"/>
          <w:lang w:val="en-GB"/>
        </w:rPr>
        <w:t>□</w:t>
      </w:r>
      <w:r w:rsidR="00DF547A" w:rsidRPr="00A60615">
        <w:rPr>
          <w:rFonts w:cs="Calibri"/>
          <w:lang w:val="en-GB"/>
        </w:rPr>
        <w:tab/>
      </w:r>
      <w:r w:rsidR="005A6D40">
        <w:rPr>
          <w:rFonts w:cs="Calibri"/>
          <w:lang w:val="en-GB"/>
        </w:rPr>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48FDE039" w14:textId="69C62F8B" w:rsidR="004FE027" w:rsidRPr="00A60615" w:rsidRDefault="004FE027" w:rsidP="00B81FAE">
      <w:pPr>
        <w:spacing w:after="0"/>
        <w:ind w:firstLine="720"/>
        <w:rPr>
          <w:lang w:val="en-GB"/>
        </w:rPr>
      </w:pPr>
      <w:r w:rsidRPr="00A60615">
        <w:rPr>
          <w:lang w:val="en-GB"/>
        </w:rPr>
        <w:t>Both government and private</w:t>
      </w:r>
      <w:r w:rsidR="00DF547A" w:rsidRPr="00A60615">
        <w:tab/>
      </w:r>
      <w:r w:rsidR="00DF547A" w:rsidRPr="00A60615">
        <w:tab/>
      </w:r>
      <w:r w:rsidR="00DF547A" w:rsidRPr="00A60615">
        <w:tab/>
      </w:r>
      <w:r w:rsidR="00A60615">
        <w:rPr>
          <w:lang w:val="en-GB"/>
        </w:rPr>
        <w:tab/>
      </w:r>
      <w:r w:rsidR="00DF547A" w:rsidRPr="00A60615">
        <w:rPr>
          <w:rFonts w:cs="Calibri"/>
          <w:lang w:val="en-GB"/>
        </w:rPr>
        <w:t>□</w:t>
      </w:r>
      <w:r w:rsidR="00DF547A" w:rsidRPr="00A60615">
        <w:tab/>
      </w:r>
      <w:r w:rsidR="005A6D40">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47485210" w14:textId="0BA09C78" w:rsidR="004FE027" w:rsidRPr="00A60615" w:rsidRDefault="004FE027" w:rsidP="00B81FAE">
      <w:pPr>
        <w:spacing w:after="0"/>
        <w:ind w:firstLine="720"/>
        <w:rPr>
          <w:lang w:val="en-GB"/>
        </w:rPr>
      </w:pPr>
      <w:r w:rsidRPr="00A60615">
        <w:rPr>
          <w:lang w:val="en-GB"/>
        </w:rPr>
        <w:t>The scientific community</w:t>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DF547A" w:rsidRPr="00A60615">
        <w:rPr>
          <w:rFonts w:cs="Calibri"/>
          <w:lang w:val="en-GB"/>
        </w:rPr>
        <w:t>□</w:t>
      </w:r>
      <w:r w:rsidR="00DF547A" w:rsidRPr="00A60615">
        <w:rPr>
          <w:rFonts w:cs="Calibri"/>
          <w:lang w:val="en-GB"/>
        </w:rPr>
        <w:tab/>
      </w:r>
      <w:r w:rsidR="005A6D40">
        <w:rPr>
          <w:rFonts w:cs="Calibri"/>
          <w:lang w:val="en-GB"/>
        </w:rPr>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0A7CAB32" w14:textId="6F8EE2B0" w:rsidR="004FE027" w:rsidRPr="00A60615" w:rsidRDefault="004FE027" w:rsidP="00B81FAE">
      <w:pPr>
        <w:spacing w:after="0"/>
        <w:ind w:firstLine="720"/>
        <w:rPr>
          <w:lang w:val="en-GB"/>
        </w:rPr>
      </w:pPr>
      <w:r w:rsidRPr="00A60615">
        <w:rPr>
          <w:lang w:val="en-GB"/>
        </w:rPr>
        <w:t>Communities</w:t>
      </w:r>
      <w:r w:rsidR="00DF547A" w:rsidRPr="00A60615">
        <w:tab/>
      </w:r>
      <w:r w:rsidR="00DF547A" w:rsidRPr="00A60615">
        <w:tab/>
      </w:r>
      <w:r w:rsidR="00DF547A" w:rsidRPr="00A60615">
        <w:tab/>
      </w:r>
      <w:r w:rsidR="00DF547A" w:rsidRPr="00A60615">
        <w:tab/>
      </w:r>
      <w:r w:rsidR="00DF547A" w:rsidRPr="00A60615">
        <w:tab/>
      </w:r>
      <w:r w:rsidR="00A60615">
        <w:rPr>
          <w:lang w:val="en-GB"/>
        </w:rPr>
        <w:tab/>
      </w:r>
      <w:r w:rsidR="00DF547A" w:rsidRPr="00A60615">
        <w:rPr>
          <w:rFonts w:cs="Calibri"/>
          <w:lang w:val="en-GB"/>
        </w:rPr>
        <w:t>□</w:t>
      </w:r>
      <w:r w:rsidR="00DF547A" w:rsidRPr="00A60615">
        <w:tab/>
      </w:r>
      <w:r w:rsidR="005A6D40">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1A31BC5B" w14:textId="2B498837" w:rsidR="004FE027" w:rsidRPr="00A60615" w:rsidRDefault="004FE027" w:rsidP="00A60615">
      <w:pPr>
        <w:spacing w:after="0"/>
        <w:ind w:firstLine="714"/>
        <w:rPr>
          <w:lang w:val="en-GB"/>
        </w:rPr>
      </w:pPr>
      <w:r w:rsidRPr="719C107A">
        <w:rPr>
          <w:lang w:val="en-GB"/>
        </w:rPr>
        <w:t>Other</w:t>
      </w:r>
      <w:r w:rsidR="62250360" w:rsidRPr="719C107A">
        <w:rPr>
          <w:lang w:val="en-GB"/>
        </w:rPr>
        <w:t xml:space="preserve"> (please specify)</w:t>
      </w:r>
    </w:p>
    <w:p w14:paraId="60AFB5D2" w14:textId="77777777" w:rsidR="00317279" w:rsidRPr="00317279" w:rsidRDefault="00317279" w:rsidP="00317279">
      <w:pPr>
        <w:rPr>
          <w:lang w:val="en-GB"/>
        </w:rPr>
      </w:pPr>
    </w:p>
    <w:p w14:paraId="4733253E" w14:textId="16B8B22B" w:rsidR="004FE027" w:rsidRPr="005021AE" w:rsidRDefault="004FE027" w:rsidP="00141499">
      <w:pPr>
        <w:pStyle w:val="ListParagraph"/>
        <w:numPr>
          <w:ilvl w:val="0"/>
          <w:numId w:val="41"/>
        </w:numPr>
        <w:spacing w:before="240"/>
        <w:ind w:left="714" w:hanging="357"/>
        <w:rPr>
          <w:b/>
          <w:bCs/>
          <w:lang w:val="en-GB"/>
        </w:rPr>
      </w:pPr>
      <w:r w:rsidRPr="005021AE">
        <w:rPr>
          <w:b/>
          <w:bCs/>
          <w:lang w:val="en-GB"/>
        </w:rPr>
        <w:t xml:space="preserve">What type of products </w:t>
      </w:r>
      <w:r w:rsidR="00B81FAE">
        <w:rPr>
          <w:b/>
          <w:bCs/>
          <w:lang w:val="en-GB"/>
        </w:rPr>
        <w:t>are generated by monitoring programs and observation systems</w:t>
      </w:r>
      <w:r w:rsidRPr="005021AE">
        <w:rPr>
          <w:b/>
          <w:bCs/>
          <w:lang w:val="en-GB"/>
        </w:rPr>
        <w:t>?</w:t>
      </w:r>
      <w:r w:rsidR="00684F2C" w:rsidRPr="005021AE">
        <w:rPr>
          <w:b/>
          <w:bCs/>
          <w:lang w:val="en-GB"/>
        </w:rPr>
        <w:t xml:space="preserve"> (Check all that apply)</w:t>
      </w:r>
    </w:p>
    <w:p w14:paraId="0759D00B" w14:textId="25C26447" w:rsidR="00791434" w:rsidRDefault="00791434" w:rsidP="00A7735E">
      <w:pPr>
        <w:pStyle w:val="ListParagraph"/>
        <w:ind w:left="5040" w:firstLine="720"/>
        <w:jc w:val="both"/>
        <w:rPr>
          <w:lang w:val="en-GB"/>
        </w:rPr>
      </w:pPr>
      <w:r>
        <w:rPr>
          <w:lang w:val="en-GB"/>
        </w:rPr>
        <w:t>HABs</w:t>
      </w:r>
      <w:r w:rsidR="00DF547A">
        <w:rPr>
          <w:lang w:val="en-GB"/>
        </w:rPr>
        <w:tab/>
        <w:t>Oxygen</w:t>
      </w:r>
      <w:r w:rsidR="00B81FAE">
        <w:rPr>
          <w:lang w:val="en-GB"/>
        </w:rPr>
        <w:tab/>
        <w:t xml:space="preserve">   EOVs</w:t>
      </w:r>
    </w:p>
    <w:p w14:paraId="6AAEC43C" w14:textId="54CF937B" w:rsidR="004FE027" w:rsidRPr="00A60615" w:rsidRDefault="004FE027" w:rsidP="00A60615">
      <w:pPr>
        <w:spacing w:after="0"/>
        <w:ind w:firstLine="720"/>
        <w:jc w:val="both"/>
        <w:rPr>
          <w:lang w:val="en-GB"/>
        </w:rPr>
      </w:pPr>
      <w:r w:rsidRPr="00A60615">
        <w:rPr>
          <w:lang w:val="en-GB"/>
        </w:rPr>
        <w:t xml:space="preserve">Datasets </w:t>
      </w:r>
      <w:r w:rsidR="005A6D40">
        <w:rPr>
          <w:lang w:val="en-GB"/>
        </w:rPr>
        <w:t>(including historical)</w:t>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190C4329" w14:textId="77777777" w:rsidR="00B81FAE" w:rsidRDefault="004FE027" w:rsidP="00A60615">
      <w:pPr>
        <w:spacing w:after="0"/>
        <w:ind w:firstLine="720"/>
        <w:jc w:val="both"/>
        <w:rPr>
          <w:rFonts w:cs="Calibri"/>
          <w:lang w:val="en-GB"/>
        </w:rPr>
      </w:pPr>
      <w:r w:rsidRPr="00A60615">
        <w:rPr>
          <w:lang w:val="en-GB"/>
        </w:rPr>
        <w:t>Summary reports (weekly to annual)</w:t>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6900F01D" w14:textId="77777777" w:rsidR="00B81FAE" w:rsidRDefault="004FE027" w:rsidP="00A60615">
      <w:pPr>
        <w:spacing w:after="0"/>
        <w:ind w:firstLine="720"/>
        <w:jc w:val="both"/>
        <w:rPr>
          <w:rFonts w:cs="Calibri"/>
          <w:lang w:val="en-GB"/>
        </w:rPr>
      </w:pPr>
      <w:r w:rsidRPr="00A60615">
        <w:rPr>
          <w:lang w:val="en-GB"/>
        </w:rPr>
        <w:t>Press releases</w:t>
      </w:r>
      <w:r w:rsidR="00DF547A" w:rsidRPr="00A60615">
        <w:tab/>
      </w:r>
      <w:r w:rsidR="00DF547A" w:rsidRPr="00A60615">
        <w:tab/>
      </w:r>
      <w:r w:rsidR="00DF547A" w:rsidRPr="00A60615">
        <w:tab/>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220FDDF3" w14:textId="77777777" w:rsidR="00B81FAE" w:rsidRDefault="004FE027" w:rsidP="00A60615">
      <w:pPr>
        <w:spacing w:after="0"/>
        <w:ind w:firstLine="720"/>
        <w:jc w:val="both"/>
        <w:rPr>
          <w:rFonts w:cs="Calibri"/>
          <w:lang w:val="en-GB"/>
        </w:rPr>
      </w:pPr>
      <w:r w:rsidRPr="00A60615">
        <w:rPr>
          <w:lang w:val="en-GB"/>
        </w:rPr>
        <w:t>Forecast</w:t>
      </w:r>
      <w:r w:rsidR="6BCB37A2" w:rsidRPr="00A60615">
        <w:rPr>
          <w:lang w:val="en-GB"/>
        </w:rPr>
        <w:t>s</w:t>
      </w:r>
      <w:r w:rsidRPr="00A60615">
        <w:rPr>
          <w:lang w:val="en-GB"/>
        </w:rPr>
        <w:t xml:space="preserve"> (weekly or shorter intervals)</w:t>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40B38AA7" w14:textId="77777777" w:rsidR="00B81FAE" w:rsidRDefault="004FE027" w:rsidP="00B81FAE">
      <w:pPr>
        <w:spacing w:after="0"/>
        <w:ind w:firstLine="720"/>
        <w:jc w:val="both"/>
        <w:rPr>
          <w:rFonts w:cs="Calibri"/>
          <w:lang w:val="en-GB"/>
        </w:rPr>
      </w:pPr>
      <w:r w:rsidRPr="00A60615">
        <w:rPr>
          <w:lang w:val="en-GB"/>
        </w:rPr>
        <w:t>Management advice</w:t>
      </w:r>
      <w:r w:rsidR="00DF547A" w:rsidRPr="00A60615">
        <w:tab/>
      </w:r>
      <w:r w:rsidR="00DF547A" w:rsidRPr="00A60615">
        <w:tab/>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17CD43A6" w14:textId="59AF99FE" w:rsidR="004FE027" w:rsidRPr="00A60615" w:rsidRDefault="004FE027" w:rsidP="00B81FAE">
      <w:pPr>
        <w:spacing w:after="0"/>
        <w:ind w:firstLine="720"/>
        <w:jc w:val="both"/>
        <w:rPr>
          <w:lang w:val="en-GB"/>
        </w:rPr>
      </w:pPr>
      <w:r w:rsidRPr="719C107A">
        <w:rPr>
          <w:lang w:val="en-GB"/>
        </w:rPr>
        <w:t>Other</w:t>
      </w:r>
      <w:r w:rsidR="38C8E573" w:rsidRPr="719C107A">
        <w:rPr>
          <w:lang w:val="en-GB"/>
        </w:rPr>
        <w:t xml:space="preserve"> (please specify)</w:t>
      </w:r>
    </w:p>
    <w:p w14:paraId="5A19A7B1" w14:textId="77777777" w:rsidR="006F34A4" w:rsidRDefault="006F34A4" w:rsidP="006F34A4">
      <w:pPr>
        <w:jc w:val="both"/>
        <w:rPr>
          <w:lang w:val="en-GB"/>
        </w:rPr>
      </w:pPr>
    </w:p>
    <w:p w14:paraId="49D69346" w14:textId="77777777" w:rsidR="00141499" w:rsidRPr="005021AE" w:rsidRDefault="00141499" w:rsidP="00141499">
      <w:pPr>
        <w:pStyle w:val="ListParagraph"/>
        <w:numPr>
          <w:ilvl w:val="0"/>
          <w:numId w:val="41"/>
        </w:numPr>
        <w:ind w:left="714" w:hanging="357"/>
        <w:jc w:val="both"/>
        <w:rPr>
          <w:b/>
          <w:bCs/>
          <w:lang w:val="en-GB"/>
        </w:rPr>
      </w:pPr>
      <w:r w:rsidRPr="005021AE">
        <w:rPr>
          <w:b/>
          <w:bCs/>
          <w:lang w:val="en-GB"/>
        </w:rPr>
        <w:t xml:space="preserve">What is the target audience </w:t>
      </w:r>
      <w:r>
        <w:rPr>
          <w:b/>
          <w:bCs/>
          <w:lang w:val="en-GB"/>
        </w:rPr>
        <w:t>for</w:t>
      </w:r>
      <w:r w:rsidRPr="005021AE">
        <w:rPr>
          <w:b/>
          <w:bCs/>
          <w:lang w:val="en-GB"/>
        </w:rPr>
        <w:t xml:space="preserve"> </w:t>
      </w:r>
      <w:r>
        <w:rPr>
          <w:b/>
          <w:bCs/>
          <w:lang w:val="en-GB"/>
        </w:rPr>
        <w:t>products from the monitoring program</w:t>
      </w:r>
      <w:r w:rsidRPr="005021AE">
        <w:rPr>
          <w:b/>
          <w:bCs/>
          <w:lang w:val="en-GB"/>
        </w:rPr>
        <w:t>? (Check all that apply)</w:t>
      </w:r>
    </w:p>
    <w:p w14:paraId="47DCC9F5" w14:textId="77777777" w:rsidR="00141499" w:rsidRDefault="00141499" w:rsidP="00141499">
      <w:pPr>
        <w:pStyle w:val="ListParagraph"/>
        <w:ind w:left="5760"/>
        <w:jc w:val="both"/>
        <w:rPr>
          <w:lang w:val="en-GB"/>
        </w:rPr>
      </w:pPr>
      <w:r>
        <w:rPr>
          <w:lang w:val="en-GB"/>
        </w:rPr>
        <w:t>HABs</w:t>
      </w:r>
      <w:r>
        <w:rPr>
          <w:lang w:val="en-GB"/>
        </w:rPr>
        <w:tab/>
        <w:t>Oxygen</w:t>
      </w:r>
      <w:r>
        <w:rPr>
          <w:lang w:val="en-GB"/>
        </w:rPr>
        <w:tab/>
        <w:t xml:space="preserve">    EOVs</w:t>
      </w:r>
    </w:p>
    <w:p w14:paraId="7C3C9A8F" w14:textId="77777777" w:rsidR="00141499" w:rsidRPr="00A60615" w:rsidRDefault="00141499" w:rsidP="00141499">
      <w:pPr>
        <w:spacing w:after="0"/>
        <w:ind w:firstLine="720"/>
        <w:jc w:val="both"/>
        <w:rPr>
          <w:lang w:val="en-GB"/>
        </w:rPr>
      </w:pPr>
      <w:r w:rsidRPr="00A60615">
        <w:rPr>
          <w:lang w:val="en-GB"/>
        </w:rPr>
        <w:t>National policymakers</w:t>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3C0268FE" w14:textId="77777777" w:rsidR="00141499" w:rsidRPr="00A60615" w:rsidRDefault="00141499" w:rsidP="00141499">
      <w:pPr>
        <w:spacing w:after="0"/>
        <w:ind w:firstLine="720"/>
        <w:jc w:val="both"/>
        <w:rPr>
          <w:lang w:val="en-GB"/>
        </w:rPr>
      </w:pPr>
      <w:r w:rsidRPr="00A60615">
        <w:rPr>
          <w:lang w:val="en-GB"/>
        </w:rPr>
        <w:t>Shellfish producers</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4382BAA8" w14:textId="77777777" w:rsidR="00141499" w:rsidRPr="00A60615" w:rsidRDefault="00141499" w:rsidP="00141499">
      <w:pPr>
        <w:spacing w:after="0"/>
        <w:ind w:firstLine="720"/>
        <w:jc w:val="both"/>
        <w:rPr>
          <w:lang w:val="en-GB"/>
        </w:rPr>
      </w:pPr>
      <w:r w:rsidRPr="00A60615">
        <w:rPr>
          <w:lang w:val="en-GB"/>
        </w:rPr>
        <w:t>Shellfish harvesters</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093F8578" w14:textId="77777777" w:rsidR="00141499" w:rsidRPr="00A60615" w:rsidRDefault="00141499" w:rsidP="00141499">
      <w:pPr>
        <w:spacing w:after="0"/>
        <w:ind w:firstLine="720"/>
        <w:jc w:val="both"/>
        <w:rPr>
          <w:lang w:val="en-GB"/>
        </w:rPr>
      </w:pPr>
      <w:r w:rsidRPr="00A60615">
        <w:rPr>
          <w:lang w:val="en-GB"/>
        </w:rPr>
        <w:t>Other mollusc producers/harvesters</w:t>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4EFF62D" w14:textId="77777777" w:rsidR="00141499" w:rsidRPr="00A60615" w:rsidRDefault="00141499" w:rsidP="00141499">
      <w:pPr>
        <w:spacing w:after="0"/>
        <w:ind w:firstLine="720"/>
        <w:jc w:val="both"/>
        <w:rPr>
          <w:lang w:val="en-GB"/>
        </w:rPr>
      </w:pPr>
      <w:r w:rsidRPr="00A60615">
        <w:rPr>
          <w:lang w:val="en-GB"/>
        </w:rPr>
        <w:t>Fishers</w:t>
      </w:r>
      <w:r w:rsidRPr="00A60615">
        <w:tab/>
      </w:r>
      <w:r w:rsidRPr="00A60615">
        <w:tab/>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4C41548" w14:textId="77777777" w:rsidR="00141499" w:rsidRPr="00A60615" w:rsidRDefault="00141499" w:rsidP="00141499">
      <w:pPr>
        <w:spacing w:after="0"/>
        <w:ind w:firstLine="720"/>
        <w:jc w:val="both"/>
        <w:rPr>
          <w:lang w:val="en-GB"/>
        </w:rPr>
      </w:pPr>
      <w:r w:rsidRPr="00A60615">
        <w:rPr>
          <w:lang w:val="en-GB"/>
        </w:rPr>
        <w:t>Fish producers</w:t>
      </w:r>
      <w:r w:rsidRPr="00A60615">
        <w:tab/>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51714B70" w14:textId="77777777" w:rsidR="00141499" w:rsidRPr="00A60615" w:rsidRDefault="00141499" w:rsidP="00141499">
      <w:pPr>
        <w:spacing w:after="0"/>
        <w:ind w:firstLine="720"/>
        <w:jc w:val="both"/>
        <w:rPr>
          <w:lang w:val="en-GB"/>
        </w:rPr>
      </w:pPr>
      <w:r w:rsidRPr="00A60615">
        <w:rPr>
          <w:lang w:val="en-GB"/>
        </w:rPr>
        <w:t>Exporters or importers</w:t>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0267F131" w14:textId="77777777" w:rsidR="00141499" w:rsidRPr="00A60615" w:rsidRDefault="00141499" w:rsidP="00141499">
      <w:pPr>
        <w:spacing w:after="0"/>
        <w:ind w:firstLine="720"/>
        <w:jc w:val="both"/>
        <w:rPr>
          <w:lang w:val="en-GB"/>
        </w:rPr>
      </w:pPr>
      <w:r w:rsidRPr="00A60615">
        <w:rPr>
          <w:lang w:val="en-GB"/>
        </w:rPr>
        <w:t>Local communities</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89C8EAF" w14:textId="77777777" w:rsidR="00141499" w:rsidRPr="00A60615" w:rsidRDefault="00141499" w:rsidP="00141499">
      <w:pPr>
        <w:spacing w:after="0"/>
        <w:ind w:firstLine="720"/>
        <w:jc w:val="both"/>
        <w:rPr>
          <w:lang w:val="en-GB"/>
        </w:rPr>
      </w:pPr>
      <w:r w:rsidRPr="00A60615">
        <w:rPr>
          <w:lang w:val="en-GB"/>
        </w:rPr>
        <w:t>National scientists and researchers</w:t>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591ABE05" w14:textId="77777777" w:rsidR="00141499" w:rsidRPr="00A60615" w:rsidRDefault="00141499" w:rsidP="00141499">
      <w:pPr>
        <w:spacing w:after="0"/>
        <w:ind w:firstLine="720"/>
        <w:jc w:val="both"/>
        <w:rPr>
          <w:lang w:val="en-GB"/>
        </w:rPr>
      </w:pPr>
      <w:r w:rsidRPr="00A60615">
        <w:rPr>
          <w:lang w:val="en-GB"/>
        </w:rPr>
        <w:t>International scientists and researchers</w:t>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71F8AC9E" w14:textId="77777777" w:rsidR="00141499" w:rsidRPr="00A60615" w:rsidRDefault="00141499" w:rsidP="00141499">
      <w:pPr>
        <w:spacing w:after="0"/>
        <w:ind w:firstLine="720"/>
        <w:jc w:val="both"/>
        <w:rPr>
          <w:lang w:val="en-GB"/>
        </w:rPr>
      </w:pPr>
      <w:r w:rsidRPr="00A60615">
        <w:rPr>
          <w:lang w:val="en-GB"/>
        </w:rPr>
        <w:t>The public</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C030B54" w14:textId="77777777" w:rsidR="00141499" w:rsidRPr="00A60615" w:rsidRDefault="00141499" w:rsidP="00141499">
      <w:pPr>
        <w:spacing w:after="0"/>
        <w:ind w:firstLine="720"/>
        <w:jc w:val="both"/>
        <w:rPr>
          <w:lang w:val="en-GB"/>
        </w:rPr>
      </w:pPr>
      <w:r w:rsidRPr="00A60615">
        <w:rPr>
          <w:lang w:val="en-GB"/>
        </w:rPr>
        <w:t>Associated and other organizations</w:t>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4BD67EF0" w14:textId="77777777" w:rsidR="00141499" w:rsidRPr="00A60615" w:rsidRDefault="00141499" w:rsidP="00141499">
      <w:pPr>
        <w:spacing w:after="0"/>
        <w:ind w:firstLine="720"/>
        <w:jc w:val="both"/>
        <w:rPr>
          <w:lang w:val="en-GB"/>
        </w:rPr>
      </w:pPr>
      <w:r w:rsidRPr="719C107A">
        <w:rPr>
          <w:lang w:val="en-GB"/>
        </w:rPr>
        <w:t>Other (please specify)</w:t>
      </w:r>
    </w:p>
    <w:p w14:paraId="4578024B" w14:textId="77777777" w:rsidR="00141499" w:rsidRPr="006F34A4" w:rsidRDefault="00141499" w:rsidP="006F34A4">
      <w:pPr>
        <w:jc w:val="both"/>
        <w:rPr>
          <w:lang w:val="en-GB"/>
        </w:rPr>
      </w:pPr>
    </w:p>
    <w:p w14:paraId="204765F6" w14:textId="77777777" w:rsidR="00E11DF2" w:rsidRDefault="00E11DF2">
      <w:pPr>
        <w:rPr>
          <w:rFonts w:ascii="Calibri" w:hAnsi="Calibri" w:cs="Times New Roman"/>
          <w:b/>
          <w:bCs/>
          <w:lang w:val="en-GB" w:eastAsia="fr-FR"/>
        </w:rPr>
      </w:pPr>
      <w:r>
        <w:rPr>
          <w:b/>
          <w:bCs/>
          <w:lang w:val="en-GB"/>
        </w:rPr>
        <w:br w:type="page"/>
      </w:r>
    </w:p>
    <w:p w14:paraId="0C2924C1" w14:textId="3EFA381C" w:rsidR="00B81FAE" w:rsidRPr="000B6511" w:rsidRDefault="00B81FAE" w:rsidP="00141499">
      <w:pPr>
        <w:pStyle w:val="ListParagraph"/>
        <w:numPr>
          <w:ilvl w:val="0"/>
          <w:numId w:val="41"/>
        </w:numPr>
        <w:rPr>
          <w:lang w:val="en-GB"/>
        </w:rPr>
      </w:pPr>
      <w:r>
        <w:rPr>
          <w:b/>
          <w:bCs/>
          <w:lang w:val="en-GB"/>
        </w:rPr>
        <w:t>Does your country have</w:t>
      </w:r>
      <w:r w:rsidRPr="000B6511">
        <w:rPr>
          <w:b/>
          <w:bCs/>
          <w:lang w:val="en-GB"/>
        </w:rPr>
        <w:t xml:space="preserve"> an early warning or alert system for HABs?</w:t>
      </w:r>
    </w:p>
    <w:p w14:paraId="2173C4F9" w14:textId="77777777" w:rsidR="00B81FAE" w:rsidRPr="000B6511" w:rsidRDefault="00B81FAE" w:rsidP="00B81FAE">
      <w:pPr>
        <w:pStyle w:val="ListParagraph"/>
        <w:numPr>
          <w:ilvl w:val="1"/>
          <w:numId w:val="20"/>
        </w:numPr>
        <w:jc w:val="both"/>
        <w:rPr>
          <w:lang w:val="en-GB"/>
        </w:rPr>
      </w:pPr>
      <w:r w:rsidRPr="000B6511">
        <w:rPr>
          <w:lang w:val="en-GB"/>
        </w:rPr>
        <w:t>Yes</w:t>
      </w:r>
    </w:p>
    <w:p w14:paraId="71585B85" w14:textId="77777777" w:rsidR="00B81FAE" w:rsidRPr="000B6511" w:rsidRDefault="00B81FAE" w:rsidP="00B81FAE">
      <w:pPr>
        <w:pStyle w:val="ListParagraph"/>
        <w:numPr>
          <w:ilvl w:val="1"/>
          <w:numId w:val="20"/>
        </w:numPr>
        <w:jc w:val="both"/>
        <w:rPr>
          <w:lang w:val="en-GB"/>
        </w:rPr>
      </w:pPr>
      <w:r w:rsidRPr="000B6511">
        <w:rPr>
          <w:lang w:val="en-GB"/>
        </w:rPr>
        <w:t>No</w:t>
      </w:r>
    </w:p>
    <w:p w14:paraId="6AEF9716" w14:textId="2913032C" w:rsidR="00141499" w:rsidRDefault="00141499" w:rsidP="00B81FAE">
      <w:pPr>
        <w:pStyle w:val="ListParagraph"/>
        <w:numPr>
          <w:ilvl w:val="1"/>
          <w:numId w:val="20"/>
        </w:numPr>
        <w:jc w:val="both"/>
        <w:rPr>
          <w:lang w:val="en-GB"/>
        </w:rPr>
      </w:pPr>
      <w:r>
        <w:rPr>
          <w:lang w:val="en-GB"/>
        </w:rPr>
        <w:t>Not currently but my country is interested in developing an alert system for HABs</w:t>
      </w:r>
    </w:p>
    <w:p w14:paraId="65BC0010" w14:textId="72DD7B95" w:rsidR="00B81FAE" w:rsidRDefault="00141499" w:rsidP="00B81FAE">
      <w:pPr>
        <w:pStyle w:val="ListParagraph"/>
        <w:numPr>
          <w:ilvl w:val="1"/>
          <w:numId w:val="20"/>
        </w:numPr>
        <w:jc w:val="both"/>
        <w:rPr>
          <w:lang w:val="en-GB"/>
        </w:rPr>
      </w:pPr>
      <w:r>
        <w:rPr>
          <w:lang w:val="en-GB"/>
        </w:rPr>
        <w:t xml:space="preserve">My country is currently developing an alert </w:t>
      </w:r>
      <w:proofErr w:type="gramStart"/>
      <w:r>
        <w:rPr>
          <w:lang w:val="en-GB"/>
        </w:rPr>
        <w:t>systems</w:t>
      </w:r>
      <w:proofErr w:type="gramEnd"/>
      <w:r>
        <w:rPr>
          <w:lang w:val="en-GB"/>
        </w:rPr>
        <w:t xml:space="preserve"> for HABs</w:t>
      </w:r>
    </w:p>
    <w:p w14:paraId="3E5AE47F" w14:textId="0C0CA0C2" w:rsidR="00B81FAE" w:rsidRDefault="00B81FAE" w:rsidP="00B81FAE">
      <w:pPr>
        <w:pStyle w:val="ListParagraph"/>
        <w:numPr>
          <w:ilvl w:val="1"/>
          <w:numId w:val="20"/>
        </w:numPr>
        <w:jc w:val="both"/>
        <w:rPr>
          <w:lang w:val="en-GB"/>
        </w:rPr>
      </w:pPr>
      <w:r>
        <w:rPr>
          <w:lang w:val="en-GB"/>
        </w:rPr>
        <w:t>I do not know</w:t>
      </w:r>
    </w:p>
    <w:p w14:paraId="01C27D32" w14:textId="77777777" w:rsidR="00B81FAE" w:rsidRPr="00B81FAE" w:rsidRDefault="00B81FAE" w:rsidP="00B81FAE">
      <w:pPr>
        <w:jc w:val="both"/>
        <w:rPr>
          <w:lang w:val="en-GB"/>
        </w:rPr>
      </w:pPr>
    </w:p>
    <w:p w14:paraId="02D19084" w14:textId="7241BF31" w:rsidR="00B81FAE" w:rsidRDefault="00B81FAE" w:rsidP="00141499">
      <w:pPr>
        <w:pStyle w:val="ListParagraph"/>
        <w:numPr>
          <w:ilvl w:val="0"/>
          <w:numId w:val="41"/>
        </w:numPr>
        <w:ind w:left="714" w:hanging="357"/>
        <w:rPr>
          <w:b/>
          <w:bCs/>
          <w:lang w:val="en-GB"/>
        </w:rPr>
      </w:pPr>
      <w:r>
        <w:rPr>
          <w:b/>
          <w:bCs/>
          <w:lang w:val="en-GB"/>
        </w:rPr>
        <w:t xml:space="preserve">If your country has an </w:t>
      </w:r>
      <w:r w:rsidRPr="000B6511">
        <w:rPr>
          <w:b/>
          <w:bCs/>
          <w:lang w:val="en-GB"/>
        </w:rPr>
        <w:t xml:space="preserve">early warning or alert system for </w:t>
      </w:r>
      <w:proofErr w:type="gramStart"/>
      <w:r w:rsidRPr="000B6511">
        <w:rPr>
          <w:b/>
          <w:bCs/>
          <w:lang w:val="en-GB"/>
        </w:rPr>
        <w:t>HABs</w:t>
      </w:r>
      <w:proofErr w:type="gramEnd"/>
      <w:r>
        <w:rPr>
          <w:b/>
          <w:bCs/>
          <w:lang w:val="en-GB"/>
        </w:rPr>
        <w:t xml:space="preserve"> is it connected to your country’s monitoring programs and observation systems?</w:t>
      </w:r>
    </w:p>
    <w:p w14:paraId="2936EBCB" w14:textId="0FF40E97" w:rsidR="00B81FAE" w:rsidRPr="00B81FAE" w:rsidRDefault="00B81FAE" w:rsidP="00B81FAE">
      <w:pPr>
        <w:pStyle w:val="ListParagraph"/>
        <w:numPr>
          <w:ilvl w:val="0"/>
          <w:numId w:val="39"/>
        </w:numPr>
        <w:jc w:val="both"/>
        <w:rPr>
          <w:lang w:val="en-GB"/>
        </w:rPr>
      </w:pPr>
      <w:r w:rsidRPr="00B81FAE">
        <w:rPr>
          <w:lang w:val="en-GB"/>
        </w:rPr>
        <w:t>Yes, it is directly informed by monitoring programs and observation systems</w:t>
      </w:r>
    </w:p>
    <w:p w14:paraId="002B879C" w14:textId="6415F79A" w:rsidR="00B81FAE" w:rsidRDefault="00B81FAE" w:rsidP="00B81FAE">
      <w:pPr>
        <w:pStyle w:val="ListParagraph"/>
        <w:numPr>
          <w:ilvl w:val="0"/>
          <w:numId w:val="39"/>
        </w:numPr>
        <w:jc w:val="both"/>
        <w:rPr>
          <w:lang w:val="en-GB"/>
        </w:rPr>
      </w:pPr>
      <w:r w:rsidRPr="00B81FAE">
        <w:rPr>
          <w:lang w:val="en-GB"/>
        </w:rPr>
        <w:t xml:space="preserve">No, it is </w:t>
      </w:r>
      <w:proofErr w:type="gramStart"/>
      <w:r w:rsidRPr="00B81FAE">
        <w:rPr>
          <w:lang w:val="en-GB"/>
        </w:rPr>
        <w:t>completely separate</w:t>
      </w:r>
      <w:proofErr w:type="gramEnd"/>
      <w:r w:rsidRPr="00B81FAE">
        <w:rPr>
          <w:lang w:val="en-GB"/>
        </w:rPr>
        <w:t xml:space="preserve"> from monitoring programs and observation systems</w:t>
      </w:r>
    </w:p>
    <w:p w14:paraId="0DCD1495" w14:textId="77777777" w:rsidR="00B81FAE" w:rsidRDefault="00B81FAE" w:rsidP="00B81FAE">
      <w:pPr>
        <w:pStyle w:val="ListParagraph"/>
        <w:numPr>
          <w:ilvl w:val="0"/>
          <w:numId w:val="39"/>
        </w:numPr>
        <w:jc w:val="both"/>
        <w:rPr>
          <w:lang w:val="en-GB"/>
        </w:rPr>
      </w:pPr>
      <w:r>
        <w:rPr>
          <w:lang w:val="en-GB"/>
        </w:rPr>
        <w:t xml:space="preserve">It is in the process of being connected to </w:t>
      </w:r>
      <w:r w:rsidRPr="00B81FAE">
        <w:rPr>
          <w:lang w:val="en-GB"/>
        </w:rPr>
        <w:t>monitoring programs and observation systems</w:t>
      </w:r>
    </w:p>
    <w:p w14:paraId="623CF243" w14:textId="187379EA" w:rsidR="00B81FAE" w:rsidRPr="00B81FAE" w:rsidRDefault="00B81FAE" w:rsidP="00B81FAE">
      <w:pPr>
        <w:pStyle w:val="ListParagraph"/>
        <w:numPr>
          <w:ilvl w:val="0"/>
          <w:numId w:val="39"/>
        </w:numPr>
        <w:jc w:val="both"/>
        <w:rPr>
          <w:lang w:val="en-GB"/>
        </w:rPr>
      </w:pPr>
      <w:r>
        <w:rPr>
          <w:lang w:val="en-GB"/>
        </w:rPr>
        <w:t xml:space="preserve">I do not know </w:t>
      </w:r>
    </w:p>
    <w:p w14:paraId="37AA93D5" w14:textId="77777777" w:rsidR="00B81FAE" w:rsidRPr="00B81FAE" w:rsidRDefault="00B81FAE" w:rsidP="00B81FAE">
      <w:pPr>
        <w:jc w:val="both"/>
        <w:rPr>
          <w:b/>
          <w:bCs/>
          <w:lang w:val="en-GB"/>
        </w:rPr>
      </w:pPr>
    </w:p>
    <w:p w14:paraId="6E8993E2" w14:textId="77777777" w:rsidR="00141499" w:rsidRPr="000B6511" w:rsidRDefault="00141499" w:rsidP="00141499">
      <w:pPr>
        <w:pStyle w:val="ListParagraph"/>
        <w:numPr>
          <w:ilvl w:val="0"/>
          <w:numId w:val="42"/>
        </w:numPr>
        <w:rPr>
          <w:lang w:val="en-GB"/>
        </w:rPr>
      </w:pPr>
      <w:r w:rsidRPr="000B6511">
        <w:rPr>
          <w:b/>
          <w:bCs/>
          <w:lang w:val="en-GB"/>
        </w:rPr>
        <w:t>In the event of a HAB, how is information typically communicated to the public and relevant sectors (e.g., fisheries, health authorities)?</w:t>
      </w:r>
      <w:r>
        <w:rPr>
          <w:b/>
          <w:bCs/>
          <w:lang w:val="en-GB"/>
        </w:rPr>
        <w:t xml:space="preserve"> (Check all that apply)</w:t>
      </w:r>
    </w:p>
    <w:p w14:paraId="2EFB3FC3" w14:textId="77777777" w:rsidR="00141499" w:rsidRPr="000B6511" w:rsidRDefault="00141499" w:rsidP="00141499">
      <w:pPr>
        <w:pStyle w:val="ListParagraph"/>
        <w:numPr>
          <w:ilvl w:val="1"/>
          <w:numId w:val="20"/>
        </w:numPr>
        <w:jc w:val="both"/>
        <w:rPr>
          <w:lang w:val="en-GB"/>
        </w:rPr>
      </w:pPr>
      <w:r w:rsidRPr="000B6511">
        <w:rPr>
          <w:lang w:val="en-GB"/>
        </w:rPr>
        <w:t>Press release/news</w:t>
      </w:r>
    </w:p>
    <w:p w14:paraId="77C9DCA6" w14:textId="77777777" w:rsidR="00141499" w:rsidRPr="000B6511" w:rsidRDefault="00141499" w:rsidP="00141499">
      <w:pPr>
        <w:pStyle w:val="ListParagraph"/>
        <w:numPr>
          <w:ilvl w:val="1"/>
          <w:numId w:val="20"/>
        </w:numPr>
        <w:jc w:val="both"/>
        <w:rPr>
          <w:lang w:val="en-GB"/>
        </w:rPr>
      </w:pPr>
      <w:r w:rsidRPr="000B6511">
        <w:rPr>
          <w:lang w:val="en-GB"/>
        </w:rPr>
        <w:t>SMS/email alerts</w:t>
      </w:r>
    </w:p>
    <w:p w14:paraId="1622D115" w14:textId="77777777" w:rsidR="00141499" w:rsidRPr="000B6511" w:rsidRDefault="00141499" w:rsidP="00141499">
      <w:pPr>
        <w:pStyle w:val="ListParagraph"/>
        <w:numPr>
          <w:ilvl w:val="1"/>
          <w:numId w:val="20"/>
        </w:numPr>
        <w:jc w:val="both"/>
        <w:rPr>
          <w:lang w:val="en-GB"/>
        </w:rPr>
      </w:pPr>
      <w:r w:rsidRPr="000B6511">
        <w:rPr>
          <w:lang w:val="en-GB"/>
        </w:rPr>
        <w:t>Government website</w:t>
      </w:r>
    </w:p>
    <w:p w14:paraId="50BBC102" w14:textId="77777777" w:rsidR="00141499" w:rsidRPr="000B6511" w:rsidRDefault="00141499" w:rsidP="00141499">
      <w:pPr>
        <w:pStyle w:val="ListParagraph"/>
        <w:numPr>
          <w:ilvl w:val="1"/>
          <w:numId w:val="20"/>
        </w:numPr>
        <w:jc w:val="both"/>
        <w:rPr>
          <w:lang w:val="en-GB"/>
        </w:rPr>
      </w:pPr>
      <w:r w:rsidRPr="000B6511">
        <w:rPr>
          <w:lang w:val="en-GB"/>
        </w:rPr>
        <w:t>No formal communication</w:t>
      </w:r>
    </w:p>
    <w:p w14:paraId="4DE85446" w14:textId="1A5E5C30" w:rsidR="00141499" w:rsidRPr="00141499" w:rsidRDefault="00141499" w:rsidP="00141499">
      <w:pPr>
        <w:ind w:left="720"/>
        <w:jc w:val="both"/>
        <w:rPr>
          <w:lang w:val="en-GB"/>
        </w:rPr>
      </w:pPr>
      <w:r w:rsidRPr="00141499">
        <w:rPr>
          <w:lang w:val="en-GB"/>
        </w:rPr>
        <w:t>Other</w:t>
      </w:r>
      <w:r>
        <w:rPr>
          <w:lang w:val="en-GB"/>
        </w:rPr>
        <w:t xml:space="preserve"> (please specify)</w:t>
      </w:r>
    </w:p>
    <w:p w14:paraId="794DA2D7" w14:textId="730EEE74" w:rsidR="002F2130" w:rsidRDefault="002F2130"/>
    <w:sectPr w:rsidR="002F2130" w:rsidSect="00D86349">
      <w:headerReference w:type="default" r:id="rId19"/>
      <w:footerReference w:type="default" r:id="rId20"/>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terling, Jeremy James" w:date="2025-09-05T10:44:00Z" w:initials="SJ">
    <w:p w14:paraId="11B47034" w14:textId="664D540D" w:rsidR="00A456F5" w:rsidRDefault="00601C3B">
      <w:pPr>
        <w:pStyle w:val="CommentText"/>
      </w:pPr>
      <w:r>
        <w:rPr>
          <w:rStyle w:val="CommentReference"/>
        </w:rPr>
        <w:annotationRef/>
      </w:r>
      <w:r w:rsidRPr="0245E8EA">
        <w:t>Five plus the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B470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B3FA31" w16cex:dateUtc="2025-09-05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B47034" w16cid:durableId="48B3FA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1947C" w14:textId="77777777" w:rsidR="00E65CA7" w:rsidRDefault="00E65CA7" w:rsidP="00797A6F">
      <w:pPr>
        <w:spacing w:after="0" w:line="240" w:lineRule="auto"/>
      </w:pPr>
      <w:r>
        <w:separator/>
      </w:r>
    </w:p>
  </w:endnote>
  <w:endnote w:type="continuationSeparator" w:id="0">
    <w:p w14:paraId="3DD76596" w14:textId="77777777" w:rsidR="00E65CA7" w:rsidRDefault="00E65CA7" w:rsidP="00797A6F">
      <w:pPr>
        <w:spacing w:after="0" w:line="240" w:lineRule="auto"/>
      </w:pPr>
      <w:r>
        <w:continuationSeparator/>
      </w:r>
    </w:p>
  </w:endnote>
  <w:endnote w:type="continuationNotice" w:id="1">
    <w:p w14:paraId="22393505" w14:textId="77777777" w:rsidR="00E65CA7" w:rsidRDefault="00E65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608479"/>
      <w:docPartObj>
        <w:docPartGallery w:val="Page Numbers (Bottom of Page)"/>
        <w:docPartUnique/>
      </w:docPartObj>
    </w:sdtPr>
    <w:sdtContent>
      <w:p w14:paraId="76937FB7" w14:textId="50928603" w:rsidR="00D86349" w:rsidRDefault="00D86349">
        <w:pPr>
          <w:pStyle w:val="Footer"/>
          <w:jc w:val="center"/>
        </w:pPr>
        <w:r>
          <w:fldChar w:fldCharType="begin"/>
        </w:r>
        <w:r>
          <w:instrText>PAGE   \* MERGEFORMAT</w:instrText>
        </w:r>
        <w:r>
          <w:fldChar w:fldCharType="separate"/>
        </w:r>
        <w:r>
          <w:rPr>
            <w:lang w:val="fr-FR"/>
          </w:rPr>
          <w:t>2</w:t>
        </w:r>
        <w:r>
          <w:fldChar w:fldCharType="end"/>
        </w:r>
      </w:p>
    </w:sdtContent>
  </w:sdt>
  <w:p w14:paraId="761E3DC5" w14:textId="7FFF9A4A" w:rsidR="000F02A6" w:rsidRDefault="000F0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74E34" w14:textId="77777777" w:rsidR="00E65CA7" w:rsidRDefault="00E65CA7" w:rsidP="00797A6F">
      <w:pPr>
        <w:spacing w:after="0" w:line="240" w:lineRule="auto"/>
      </w:pPr>
      <w:r>
        <w:separator/>
      </w:r>
    </w:p>
  </w:footnote>
  <w:footnote w:type="continuationSeparator" w:id="0">
    <w:p w14:paraId="4AD7ACA7" w14:textId="77777777" w:rsidR="00E65CA7" w:rsidRDefault="00E65CA7" w:rsidP="00797A6F">
      <w:pPr>
        <w:spacing w:after="0" w:line="240" w:lineRule="auto"/>
      </w:pPr>
      <w:r>
        <w:continuationSeparator/>
      </w:r>
    </w:p>
  </w:footnote>
  <w:footnote w:type="continuationNotice" w:id="1">
    <w:p w14:paraId="6907524D" w14:textId="77777777" w:rsidR="00E65CA7" w:rsidRDefault="00E65C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95E5D" w14:textId="59DB4F4E" w:rsidR="000F02A6" w:rsidRPr="00D86349" w:rsidRDefault="00D86349" w:rsidP="00D86349">
    <w:pPr>
      <w:pStyle w:val="Header"/>
      <w:jc w:val="center"/>
      <w:rPr>
        <w:i/>
        <w:iCs/>
      </w:rPr>
    </w:pPr>
    <w:r>
      <w:rPr>
        <w:i/>
        <w:iCs/>
      </w:rPr>
      <w:t>IOC Circular Letter 30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614A"/>
    <w:multiLevelType w:val="hybridMultilevel"/>
    <w:tmpl w:val="6250304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C95349"/>
    <w:multiLevelType w:val="multilevel"/>
    <w:tmpl w:val="0B4CE8BC"/>
    <w:lvl w:ilvl="0">
      <w:start w:val="37"/>
      <w:numFmt w:val="decimal"/>
      <w:lvlText w:val="%1."/>
      <w:lvlJc w:val="left"/>
      <w:pPr>
        <w:ind w:left="720" w:hanging="360"/>
      </w:pPr>
      <w:rPr>
        <w:rFonts w:hint="default"/>
        <w:b/>
        <w:bCs/>
      </w:rPr>
    </w:lvl>
    <w:lvl w:ilvl="1">
      <w:start w:val="1"/>
      <w:numFmt w:val="bullet"/>
      <w:lvlText w:val="□"/>
      <w:lvlJc w:val="left"/>
      <w:pPr>
        <w:ind w:left="1070" w:hanging="360"/>
      </w:pPr>
      <w:rPr>
        <w:rFonts w:ascii="Calibri" w:hAnsi="Calibri" w:hint="default"/>
      </w:rPr>
    </w:lvl>
    <w:lvl w:ilvl="2">
      <w:start w:val="1"/>
      <w:numFmt w:val="decimal"/>
      <w:isLgl/>
      <w:lvlText w:val="%1.%2.%3"/>
      <w:lvlJc w:val="left"/>
      <w:pPr>
        <w:ind w:left="1780" w:hanging="720"/>
      </w:pPr>
      <w:rPr>
        <w:rFonts w:hint="default"/>
      </w:rPr>
    </w:lvl>
    <w:lvl w:ilvl="3">
      <w:start w:val="1"/>
      <w:numFmt w:val="decimal"/>
      <w:isLgl/>
      <w:lvlText w:val="%1.%2.%3.%4"/>
      <w:lvlJc w:val="left"/>
      <w:pPr>
        <w:ind w:left="2130" w:hanging="720"/>
      </w:pPr>
      <w:rPr>
        <w:rFonts w:hint="default"/>
      </w:rPr>
    </w:lvl>
    <w:lvl w:ilvl="4">
      <w:start w:val="1"/>
      <w:numFmt w:val="decimal"/>
      <w:isLgl/>
      <w:lvlText w:val="%1.%2.%3.%4.%5"/>
      <w:lvlJc w:val="left"/>
      <w:pPr>
        <w:ind w:left="2840" w:hanging="1080"/>
      </w:pPr>
      <w:rPr>
        <w:rFonts w:hint="default"/>
      </w:rPr>
    </w:lvl>
    <w:lvl w:ilvl="5">
      <w:start w:val="1"/>
      <w:numFmt w:val="decimal"/>
      <w:isLgl/>
      <w:lvlText w:val="%1.%2.%3.%4.%5.%6"/>
      <w:lvlJc w:val="left"/>
      <w:pPr>
        <w:ind w:left="3190" w:hanging="108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250" w:hanging="1440"/>
      </w:pPr>
      <w:rPr>
        <w:rFonts w:hint="default"/>
      </w:rPr>
    </w:lvl>
    <w:lvl w:ilvl="8">
      <w:start w:val="1"/>
      <w:numFmt w:val="decimal"/>
      <w:isLgl/>
      <w:lvlText w:val="%1.%2.%3.%4.%5.%6.%7.%8.%9"/>
      <w:lvlJc w:val="left"/>
      <w:pPr>
        <w:ind w:left="4600" w:hanging="1440"/>
      </w:pPr>
      <w:rPr>
        <w:rFonts w:hint="default"/>
      </w:rPr>
    </w:lvl>
  </w:abstractNum>
  <w:abstractNum w:abstractNumId="2" w15:restartNumberingAfterBreak="0">
    <w:nsid w:val="0749227C"/>
    <w:multiLevelType w:val="multilevel"/>
    <w:tmpl w:val="C4C657B0"/>
    <w:lvl w:ilvl="0">
      <w:start w:val="1"/>
      <w:numFmt w:val="decimal"/>
      <w:pStyle w:val="Heading1"/>
      <w:suff w:val="nothing"/>
      <w:lvlText w:val="SECTION %1."/>
      <w:lvlJc w:val="left"/>
      <w:pPr>
        <w:ind w:left="432" w:hanging="432"/>
      </w:pPr>
      <w:rPr>
        <w:rFonts w:hint="default"/>
        <w:b/>
        <w:bCs/>
        <w:i w:val="0"/>
        <w:iCs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250" w:hanging="720"/>
      </w:pPr>
      <w:rPr>
        <w:rFonts w:hint="default"/>
      </w:rPr>
    </w:lvl>
    <w:lvl w:ilvl="3">
      <w:start w:val="1"/>
      <w:numFmt w:val="decimal"/>
      <w:pStyle w:val="Heading4"/>
      <w:lvlText w:val="%1.%2.%3.%4"/>
      <w:lvlJc w:val="left"/>
      <w:pPr>
        <w:ind w:left="140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B5C7E6D"/>
    <w:multiLevelType w:val="hybridMultilevel"/>
    <w:tmpl w:val="EFB44A58"/>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BE2F2F"/>
    <w:multiLevelType w:val="hybridMultilevel"/>
    <w:tmpl w:val="AC34B950"/>
    <w:lvl w:ilvl="0" w:tplc="28DCD8D8">
      <w:start w:val="4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A2127"/>
    <w:multiLevelType w:val="hybridMultilevel"/>
    <w:tmpl w:val="096603F4"/>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B5C18"/>
    <w:multiLevelType w:val="hybridMultilevel"/>
    <w:tmpl w:val="88E2A702"/>
    <w:lvl w:ilvl="0" w:tplc="65B8B7B2">
      <w:start w:val="1"/>
      <w:numFmt w:val="decimal"/>
      <w:lvlText w:val="□"/>
      <w:lvlJc w:val="left"/>
      <w:pPr>
        <w:ind w:left="1080" w:hanging="360"/>
      </w:pPr>
    </w:lvl>
    <w:lvl w:ilvl="1" w:tplc="C48247E0">
      <w:start w:val="1"/>
      <w:numFmt w:val="bullet"/>
      <w:lvlText w:val="o"/>
      <w:lvlJc w:val="left"/>
      <w:pPr>
        <w:ind w:left="1800" w:hanging="360"/>
      </w:pPr>
      <w:rPr>
        <w:rFonts w:ascii="Courier New" w:hAnsi="Courier New" w:hint="default"/>
      </w:rPr>
    </w:lvl>
    <w:lvl w:ilvl="2" w:tplc="C8AC2622" w:tentative="1">
      <w:start w:val="1"/>
      <w:numFmt w:val="bullet"/>
      <w:lvlText w:val=""/>
      <w:lvlJc w:val="left"/>
      <w:pPr>
        <w:ind w:left="2520" w:hanging="360"/>
      </w:pPr>
      <w:rPr>
        <w:rFonts w:ascii="Wingdings" w:hAnsi="Wingdings" w:hint="default"/>
      </w:rPr>
    </w:lvl>
    <w:lvl w:ilvl="3" w:tplc="7062E3FA" w:tentative="1">
      <w:start w:val="1"/>
      <w:numFmt w:val="bullet"/>
      <w:lvlText w:val=""/>
      <w:lvlJc w:val="left"/>
      <w:pPr>
        <w:ind w:left="3240" w:hanging="360"/>
      </w:pPr>
      <w:rPr>
        <w:rFonts w:ascii="Symbol" w:hAnsi="Symbol" w:hint="default"/>
      </w:rPr>
    </w:lvl>
    <w:lvl w:ilvl="4" w:tplc="B28E8074" w:tentative="1">
      <w:start w:val="1"/>
      <w:numFmt w:val="bullet"/>
      <w:lvlText w:val="o"/>
      <w:lvlJc w:val="left"/>
      <w:pPr>
        <w:ind w:left="3960" w:hanging="360"/>
      </w:pPr>
      <w:rPr>
        <w:rFonts w:ascii="Courier New" w:hAnsi="Courier New" w:hint="default"/>
      </w:rPr>
    </w:lvl>
    <w:lvl w:ilvl="5" w:tplc="77C2B9B0" w:tentative="1">
      <w:start w:val="1"/>
      <w:numFmt w:val="bullet"/>
      <w:lvlText w:val=""/>
      <w:lvlJc w:val="left"/>
      <w:pPr>
        <w:ind w:left="4680" w:hanging="360"/>
      </w:pPr>
      <w:rPr>
        <w:rFonts w:ascii="Wingdings" w:hAnsi="Wingdings" w:hint="default"/>
      </w:rPr>
    </w:lvl>
    <w:lvl w:ilvl="6" w:tplc="17E62698" w:tentative="1">
      <w:start w:val="1"/>
      <w:numFmt w:val="bullet"/>
      <w:lvlText w:val=""/>
      <w:lvlJc w:val="left"/>
      <w:pPr>
        <w:ind w:left="5400" w:hanging="360"/>
      </w:pPr>
      <w:rPr>
        <w:rFonts w:ascii="Symbol" w:hAnsi="Symbol" w:hint="default"/>
      </w:rPr>
    </w:lvl>
    <w:lvl w:ilvl="7" w:tplc="15EC551A" w:tentative="1">
      <w:start w:val="1"/>
      <w:numFmt w:val="bullet"/>
      <w:lvlText w:val="o"/>
      <w:lvlJc w:val="left"/>
      <w:pPr>
        <w:ind w:left="6120" w:hanging="360"/>
      </w:pPr>
      <w:rPr>
        <w:rFonts w:ascii="Courier New" w:hAnsi="Courier New" w:hint="default"/>
      </w:rPr>
    </w:lvl>
    <w:lvl w:ilvl="8" w:tplc="21949432" w:tentative="1">
      <w:start w:val="1"/>
      <w:numFmt w:val="bullet"/>
      <w:lvlText w:val=""/>
      <w:lvlJc w:val="left"/>
      <w:pPr>
        <w:ind w:left="6840" w:hanging="360"/>
      </w:pPr>
      <w:rPr>
        <w:rFonts w:ascii="Wingdings" w:hAnsi="Wingdings" w:hint="default"/>
      </w:rPr>
    </w:lvl>
  </w:abstractNum>
  <w:abstractNum w:abstractNumId="7" w15:restartNumberingAfterBreak="0">
    <w:nsid w:val="12D2382D"/>
    <w:multiLevelType w:val="hybridMultilevel"/>
    <w:tmpl w:val="FD540A9E"/>
    <w:lvl w:ilvl="0" w:tplc="198C65F2">
      <w:start w:val="1"/>
      <w:numFmt w:val="bullet"/>
      <w:lvlText w:val="□"/>
      <w:lvlJc w:val="left"/>
      <w:pPr>
        <w:ind w:left="1080" w:hanging="360"/>
      </w:pPr>
      <w:rPr>
        <w:rFonts w:ascii="Calibri" w:hAnsi="Calibri" w:hint="default"/>
        <w:b/>
        <w:bCs/>
      </w:rPr>
    </w:lvl>
    <w:lvl w:ilvl="1" w:tplc="FFFFFFFF">
      <w:start w:val="1"/>
      <w:numFmt w:val="bullet"/>
      <w:lvlText w:val="□"/>
      <w:lvlJc w:val="left"/>
      <w:pPr>
        <w:ind w:left="1800" w:hanging="360"/>
      </w:pPr>
      <w:rPr>
        <w:rFonts w:ascii="Calibri" w:hAnsi="Calibri"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CC8F719"/>
    <w:multiLevelType w:val="hybridMultilevel"/>
    <w:tmpl w:val="48F8AD8E"/>
    <w:lvl w:ilvl="0" w:tplc="C59C93C8">
      <w:start w:val="1"/>
      <w:numFmt w:val="decimal"/>
      <w:lvlText w:val="%1."/>
      <w:lvlJc w:val="left"/>
      <w:pPr>
        <w:ind w:left="720" w:hanging="360"/>
      </w:pPr>
    </w:lvl>
    <w:lvl w:ilvl="1" w:tplc="EC2E4C74">
      <w:start w:val="1"/>
      <w:numFmt w:val="lowerLetter"/>
      <w:lvlText w:val="%2."/>
      <w:lvlJc w:val="left"/>
      <w:pPr>
        <w:ind w:left="1440" w:hanging="360"/>
      </w:pPr>
    </w:lvl>
    <w:lvl w:ilvl="2" w:tplc="517EA4EA">
      <w:start w:val="1"/>
      <w:numFmt w:val="lowerRoman"/>
      <w:lvlText w:val="%3."/>
      <w:lvlJc w:val="right"/>
      <w:pPr>
        <w:ind w:left="2160" w:hanging="180"/>
      </w:pPr>
    </w:lvl>
    <w:lvl w:ilvl="3" w:tplc="15D86458">
      <w:start w:val="1"/>
      <w:numFmt w:val="decimal"/>
      <w:lvlText w:val="%4."/>
      <w:lvlJc w:val="left"/>
      <w:pPr>
        <w:ind w:left="2880" w:hanging="360"/>
      </w:pPr>
    </w:lvl>
    <w:lvl w:ilvl="4" w:tplc="1C1A5A9E">
      <w:start w:val="1"/>
      <w:numFmt w:val="lowerLetter"/>
      <w:lvlText w:val="%5."/>
      <w:lvlJc w:val="left"/>
      <w:pPr>
        <w:ind w:left="3600" w:hanging="360"/>
      </w:pPr>
    </w:lvl>
    <w:lvl w:ilvl="5" w:tplc="DA208378">
      <w:start w:val="1"/>
      <w:numFmt w:val="lowerRoman"/>
      <w:lvlText w:val="%6."/>
      <w:lvlJc w:val="right"/>
      <w:pPr>
        <w:ind w:left="4320" w:hanging="180"/>
      </w:pPr>
    </w:lvl>
    <w:lvl w:ilvl="6" w:tplc="0FBE5466">
      <w:start w:val="1"/>
      <w:numFmt w:val="decimal"/>
      <w:lvlText w:val="%7."/>
      <w:lvlJc w:val="left"/>
      <w:pPr>
        <w:ind w:left="5040" w:hanging="360"/>
      </w:pPr>
    </w:lvl>
    <w:lvl w:ilvl="7" w:tplc="6562F676">
      <w:start w:val="1"/>
      <w:numFmt w:val="lowerLetter"/>
      <w:lvlText w:val="%8."/>
      <w:lvlJc w:val="left"/>
      <w:pPr>
        <w:ind w:left="5760" w:hanging="360"/>
      </w:pPr>
    </w:lvl>
    <w:lvl w:ilvl="8" w:tplc="A45CF520">
      <w:start w:val="1"/>
      <w:numFmt w:val="lowerRoman"/>
      <w:lvlText w:val="%9."/>
      <w:lvlJc w:val="right"/>
      <w:pPr>
        <w:ind w:left="6480" w:hanging="180"/>
      </w:pPr>
    </w:lvl>
  </w:abstractNum>
  <w:abstractNum w:abstractNumId="9" w15:restartNumberingAfterBreak="0">
    <w:nsid w:val="219F18B2"/>
    <w:multiLevelType w:val="hybridMultilevel"/>
    <w:tmpl w:val="58369B58"/>
    <w:lvl w:ilvl="0" w:tplc="FFB676D0">
      <w:start w:val="2"/>
      <w:numFmt w:val="bullet"/>
      <w:lvlText w:val="□"/>
      <w:lvlJc w:val="left"/>
      <w:pPr>
        <w:ind w:left="1080" w:hanging="360"/>
      </w:pPr>
      <w:rPr>
        <w:rFonts w:ascii="Calibri" w:eastAsiaTheme="minorHAnsi" w:hAnsi="Calibri" w:hint="default"/>
      </w:rPr>
    </w:lvl>
    <w:lvl w:ilvl="1" w:tplc="FFB676D0">
      <w:start w:val="2"/>
      <w:numFmt w:val="bullet"/>
      <w:lvlText w:val="□"/>
      <w:lvlJc w:val="left"/>
      <w:pPr>
        <w:ind w:left="1800" w:hanging="360"/>
      </w:pPr>
      <w:rPr>
        <w:rFonts w:ascii="Calibri" w:eastAsiaTheme="minorHAnsi" w:hAnsi="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D10216"/>
    <w:multiLevelType w:val="hybridMultilevel"/>
    <w:tmpl w:val="53EACD82"/>
    <w:lvl w:ilvl="0" w:tplc="8B108720">
      <w:start w:val="5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369E9"/>
    <w:multiLevelType w:val="hybridMultilevel"/>
    <w:tmpl w:val="BBDED16C"/>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285BED"/>
    <w:multiLevelType w:val="hybridMultilevel"/>
    <w:tmpl w:val="B288A9D0"/>
    <w:lvl w:ilvl="0" w:tplc="198C65F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CF10BF"/>
    <w:multiLevelType w:val="hybridMultilevel"/>
    <w:tmpl w:val="35F0C246"/>
    <w:lvl w:ilvl="0" w:tplc="198C65F2">
      <w:start w:val="1"/>
      <w:numFmt w:val="bullet"/>
      <w:lvlText w:val="□"/>
      <w:lvlJc w:val="left"/>
      <w:pPr>
        <w:ind w:left="108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624382A"/>
    <w:multiLevelType w:val="hybridMultilevel"/>
    <w:tmpl w:val="C3AC1724"/>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C2912"/>
    <w:multiLevelType w:val="hybridMultilevel"/>
    <w:tmpl w:val="BC9653CA"/>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F675F"/>
    <w:multiLevelType w:val="hybridMultilevel"/>
    <w:tmpl w:val="D4B6F49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3221FF"/>
    <w:multiLevelType w:val="hybridMultilevel"/>
    <w:tmpl w:val="D4623992"/>
    <w:lvl w:ilvl="0" w:tplc="A2CE53A4">
      <w:start w:val="5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3B3DA"/>
    <w:multiLevelType w:val="hybridMultilevel"/>
    <w:tmpl w:val="5D808958"/>
    <w:lvl w:ilvl="0" w:tplc="88245BE0">
      <w:start w:val="1"/>
      <w:numFmt w:val="bullet"/>
      <w:lvlText w:val=""/>
      <w:lvlJc w:val="left"/>
      <w:pPr>
        <w:ind w:left="360" w:hanging="360"/>
      </w:pPr>
      <w:rPr>
        <w:rFonts w:ascii="Symbol" w:hAnsi="Symbol" w:hint="default"/>
      </w:rPr>
    </w:lvl>
    <w:lvl w:ilvl="1" w:tplc="F9CA578E">
      <w:start w:val="1"/>
      <w:numFmt w:val="bullet"/>
      <w:lvlText w:val="o"/>
      <w:lvlJc w:val="left"/>
      <w:pPr>
        <w:ind w:left="1080" w:hanging="360"/>
      </w:pPr>
      <w:rPr>
        <w:rFonts w:ascii="Courier New" w:hAnsi="Courier New" w:hint="default"/>
      </w:rPr>
    </w:lvl>
    <w:lvl w:ilvl="2" w:tplc="7278EB42">
      <w:start w:val="1"/>
      <w:numFmt w:val="bullet"/>
      <w:lvlText w:val=""/>
      <w:lvlJc w:val="left"/>
      <w:pPr>
        <w:ind w:left="1800" w:hanging="360"/>
      </w:pPr>
      <w:rPr>
        <w:rFonts w:ascii="Wingdings" w:hAnsi="Wingdings" w:hint="default"/>
      </w:rPr>
    </w:lvl>
    <w:lvl w:ilvl="3" w:tplc="FA52DB86">
      <w:start w:val="1"/>
      <w:numFmt w:val="bullet"/>
      <w:lvlText w:val=""/>
      <w:lvlJc w:val="left"/>
      <w:pPr>
        <w:ind w:left="2520" w:hanging="360"/>
      </w:pPr>
      <w:rPr>
        <w:rFonts w:ascii="Symbol" w:hAnsi="Symbol" w:hint="default"/>
      </w:rPr>
    </w:lvl>
    <w:lvl w:ilvl="4" w:tplc="3032758E">
      <w:start w:val="1"/>
      <w:numFmt w:val="bullet"/>
      <w:lvlText w:val="o"/>
      <w:lvlJc w:val="left"/>
      <w:pPr>
        <w:ind w:left="3240" w:hanging="360"/>
      </w:pPr>
      <w:rPr>
        <w:rFonts w:ascii="Courier New" w:hAnsi="Courier New" w:hint="default"/>
      </w:rPr>
    </w:lvl>
    <w:lvl w:ilvl="5" w:tplc="6270C9B4">
      <w:start w:val="1"/>
      <w:numFmt w:val="bullet"/>
      <w:lvlText w:val=""/>
      <w:lvlJc w:val="left"/>
      <w:pPr>
        <w:ind w:left="3960" w:hanging="360"/>
      </w:pPr>
      <w:rPr>
        <w:rFonts w:ascii="Wingdings" w:hAnsi="Wingdings" w:hint="default"/>
      </w:rPr>
    </w:lvl>
    <w:lvl w:ilvl="6" w:tplc="77F2E602">
      <w:start w:val="1"/>
      <w:numFmt w:val="bullet"/>
      <w:lvlText w:val=""/>
      <w:lvlJc w:val="left"/>
      <w:pPr>
        <w:ind w:left="4680" w:hanging="360"/>
      </w:pPr>
      <w:rPr>
        <w:rFonts w:ascii="Symbol" w:hAnsi="Symbol" w:hint="default"/>
      </w:rPr>
    </w:lvl>
    <w:lvl w:ilvl="7" w:tplc="A1FA93DC">
      <w:start w:val="1"/>
      <w:numFmt w:val="bullet"/>
      <w:lvlText w:val="o"/>
      <w:lvlJc w:val="left"/>
      <w:pPr>
        <w:ind w:left="5400" w:hanging="360"/>
      </w:pPr>
      <w:rPr>
        <w:rFonts w:ascii="Courier New" w:hAnsi="Courier New" w:hint="default"/>
      </w:rPr>
    </w:lvl>
    <w:lvl w:ilvl="8" w:tplc="FBA45D04">
      <w:start w:val="1"/>
      <w:numFmt w:val="bullet"/>
      <w:lvlText w:val=""/>
      <w:lvlJc w:val="left"/>
      <w:pPr>
        <w:ind w:left="6120" w:hanging="360"/>
      </w:pPr>
      <w:rPr>
        <w:rFonts w:ascii="Wingdings" w:hAnsi="Wingdings" w:hint="default"/>
      </w:rPr>
    </w:lvl>
  </w:abstractNum>
  <w:abstractNum w:abstractNumId="19" w15:restartNumberingAfterBreak="0">
    <w:nsid w:val="46783D62"/>
    <w:multiLevelType w:val="hybridMultilevel"/>
    <w:tmpl w:val="468259F4"/>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0CF4E1E"/>
    <w:multiLevelType w:val="hybridMultilevel"/>
    <w:tmpl w:val="3A1CC6D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3E1375A"/>
    <w:multiLevelType w:val="hybridMultilevel"/>
    <w:tmpl w:val="9BD0E4E0"/>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22" w15:restartNumberingAfterBreak="0">
    <w:nsid w:val="56831858"/>
    <w:multiLevelType w:val="hybridMultilevel"/>
    <w:tmpl w:val="204C8A8C"/>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DA83D45"/>
    <w:multiLevelType w:val="hybridMultilevel"/>
    <w:tmpl w:val="2DE28AFC"/>
    <w:lvl w:ilvl="0" w:tplc="198C65F2">
      <w:start w:val="1"/>
      <w:numFmt w:val="bullet"/>
      <w:lvlText w:val="□"/>
      <w:lvlJc w:val="left"/>
      <w:pPr>
        <w:ind w:left="1074" w:hanging="360"/>
      </w:pPr>
      <w:rPr>
        <w:rFonts w:ascii="Calibri" w:hAnsi="Calibri" w:hint="default"/>
        <w:b/>
        <w:bCs/>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24" w15:restartNumberingAfterBreak="0">
    <w:nsid w:val="601419F1"/>
    <w:multiLevelType w:val="hybridMultilevel"/>
    <w:tmpl w:val="F648C6B8"/>
    <w:lvl w:ilvl="0" w:tplc="ECA417A2">
      <w:start w:val="7"/>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B140D8"/>
    <w:multiLevelType w:val="hybridMultilevel"/>
    <w:tmpl w:val="9F2622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63B67EBC"/>
    <w:multiLevelType w:val="hybridMultilevel"/>
    <w:tmpl w:val="B0AAF532"/>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542528E"/>
    <w:multiLevelType w:val="hybridMultilevel"/>
    <w:tmpl w:val="CD9EAAD4"/>
    <w:lvl w:ilvl="0" w:tplc="198C65F2">
      <w:start w:val="1"/>
      <w:numFmt w:val="bullet"/>
      <w:lvlText w:val="□"/>
      <w:lvlJc w:val="left"/>
      <w:pPr>
        <w:ind w:left="1080" w:hanging="360"/>
      </w:pPr>
      <w:rPr>
        <w:rFonts w:ascii="Calibri" w:hAnsi="Calibri"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6367E3E"/>
    <w:multiLevelType w:val="hybridMultilevel"/>
    <w:tmpl w:val="B9882F20"/>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A0556B"/>
    <w:multiLevelType w:val="hybridMultilevel"/>
    <w:tmpl w:val="2F88E174"/>
    <w:lvl w:ilvl="0" w:tplc="AB627B64">
      <w:start w:val="10"/>
      <w:numFmt w:val="decimal"/>
      <w:lvlText w:val="%1."/>
      <w:lvlJc w:val="left"/>
      <w:pPr>
        <w:ind w:left="720" w:hanging="360"/>
      </w:pPr>
      <w:rPr>
        <w:rFonts w:hint="default"/>
        <w:b/>
        <w:bCs/>
      </w:rPr>
    </w:lvl>
    <w:lvl w:ilvl="1" w:tplc="198C65F2">
      <w:start w:val="1"/>
      <w:numFmt w:val="bullet"/>
      <w:lvlText w:val="□"/>
      <w:lvlJc w:val="left"/>
      <w:pPr>
        <w:ind w:left="1080" w:hanging="360"/>
      </w:pPr>
      <w:rPr>
        <w:rFonts w:ascii="Calibri" w:hAnsi="Calibri" w:hint="default"/>
      </w:r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7306300"/>
    <w:multiLevelType w:val="hybridMultilevel"/>
    <w:tmpl w:val="69BE1BCE"/>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C77939"/>
    <w:multiLevelType w:val="hybridMultilevel"/>
    <w:tmpl w:val="2C02993C"/>
    <w:lvl w:ilvl="0" w:tplc="DFF8C8E8">
      <w:start w:val="1"/>
      <w:numFmt w:val="decimal"/>
      <w:lvlText w:val="%1."/>
      <w:lvlJc w:val="left"/>
      <w:pPr>
        <w:ind w:left="644"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33866"/>
    <w:multiLevelType w:val="hybridMultilevel"/>
    <w:tmpl w:val="67D6166E"/>
    <w:lvl w:ilvl="0" w:tplc="198C65F2">
      <w:start w:val="1"/>
      <w:numFmt w:val="bullet"/>
      <w:lvlText w:val="□"/>
      <w:lvlJc w:val="left"/>
      <w:pPr>
        <w:ind w:left="1074" w:hanging="360"/>
      </w:pPr>
      <w:rPr>
        <w:rFonts w:ascii="Calibri" w:hAnsi="Calibri" w:hint="default"/>
        <w:b/>
        <w:bCs/>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33" w15:restartNumberingAfterBreak="0">
    <w:nsid w:val="6BA27C4F"/>
    <w:multiLevelType w:val="hybridMultilevel"/>
    <w:tmpl w:val="ECDC6FD2"/>
    <w:lvl w:ilvl="0" w:tplc="FFFFFFFF">
      <w:start w:val="7"/>
      <w:numFmt w:val="decimal"/>
      <w:lvlText w:val="%1."/>
      <w:lvlJc w:val="left"/>
      <w:pPr>
        <w:ind w:left="720" w:hanging="360"/>
      </w:pPr>
      <w:rPr>
        <w:rFonts w:hint="default"/>
        <w:b/>
        <w:bCs/>
      </w:rPr>
    </w:lvl>
    <w:lvl w:ilvl="1" w:tplc="198C65F2">
      <w:start w:val="1"/>
      <w:numFmt w:val="bullet"/>
      <w:lvlText w:val="□"/>
      <w:lvlJc w:val="left"/>
      <w:pPr>
        <w:ind w:left="720" w:hanging="360"/>
      </w:pPr>
      <w:rPr>
        <w:rFonts w:ascii="Calibri" w:hAnsi="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C8A2D64"/>
    <w:multiLevelType w:val="hybridMultilevel"/>
    <w:tmpl w:val="3DCC3272"/>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402DEA"/>
    <w:multiLevelType w:val="hybridMultilevel"/>
    <w:tmpl w:val="EFB8F6C0"/>
    <w:lvl w:ilvl="0" w:tplc="613A5A7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24E95"/>
    <w:multiLevelType w:val="hybridMultilevel"/>
    <w:tmpl w:val="C8D646BE"/>
    <w:lvl w:ilvl="0" w:tplc="198C65F2">
      <w:start w:val="1"/>
      <w:numFmt w:val="bullet"/>
      <w:lvlText w:val="□"/>
      <w:lvlJc w:val="left"/>
      <w:pPr>
        <w:ind w:left="1074" w:hanging="360"/>
      </w:pPr>
      <w:rPr>
        <w:rFonts w:ascii="Calibri" w:hAnsi="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37" w15:restartNumberingAfterBreak="0">
    <w:nsid w:val="795A3C74"/>
    <w:multiLevelType w:val="hybridMultilevel"/>
    <w:tmpl w:val="B69C1BC6"/>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E62BCB"/>
    <w:multiLevelType w:val="hybridMultilevel"/>
    <w:tmpl w:val="B098513C"/>
    <w:lvl w:ilvl="0" w:tplc="A352ED74">
      <w:start w:val="47"/>
      <w:numFmt w:val="decimal"/>
      <w:lvlText w:val="%1."/>
      <w:lvlJc w:val="left"/>
      <w:pPr>
        <w:ind w:left="720" w:hanging="360"/>
      </w:pPr>
      <w:rPr>
        <w:rFonts w:hint="default"/>
        <w:b/>
        <w:bCs/>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EEE3AC5"/>
    <w:multiLevelType w:val="hybridMultilevel"/>
    <w:tmpl w:val="71DC9416"/>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17874"/>
    <w:multiLevelType w:val="hybridMultilevel"/>
    <w:tmpl w:val="2C02993C"/>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72221890">
    <w:abstractNumId w:val="8"/>
  </w:num>
  <w:num w:numId="2" w16cid:durableId="582371855">
    <w:abstractNumId w:val="21"/>
  </w:num>
  <w:num w:numId="3" w16cid:durableId="1498307685">
    <w:abstractNumId w:val="35"/>
  </w:num>
  <w:num w:numId="4" w16cid:durableId="1801682940">
    <w:abstractNumId w:val="31"/>
  </w:num>
  <w:num w:numId="5" w16cid:durableId="236133826">
    <w:abstractNumId w:val="6"/>
  </w:num>
  <w:num w:numId="6" w16cid:durableId="905723396">
    <w:abstractNumId w:val="2"/>
  </w:num>
  <w:num w:numId="7" w16cid:durableId="1936354066">
    <w:abstractNumId w:val="0"/>
  </w:num>
  <w:num w:numId="8" w16cid:durableId="1831015663">
    <w:abstractNumId w:val="22"/>
  </w:num>
  <w:num w:numId="9" w16cid:durableId="1437170080">
    <w:abstractNumId w:val="9"/>
  </w:num>
  <w:num w:numId="10" w16cid:durableId="64645993">
    <w:abstractNumId w:val="37"/>
  </w:num>
  <w:num w:numId="11" w16cid:durableId="431167098">
    <w:abstractNumId w:val="3"/>
  </w:num>
  <w:num w:numId="12" w16cid:durableId="618337459">
    <w:abstractNumId w:val="1"/>
  </w:num>
  <w:num w:numId="13" w16cid:durableId="980697582">
    <w:abstractNumId w:val="19"/>
  </w:num>
  <w:num w:numId="14" w16cid:durableId="992368209">
    <w:abstractNumId w:val="28"/>
  </w:num>
  <w:num w:numId="15" w16cid:durableId="1875146630">
    <w:abstractNumId w:val="34"/>
  </w:num>
  <w:num w:numId="16" w16cid:durableId="1308432312">
    <w:abstractNumId w:val="16"/>
  </w:num>
  <w:num w:numId="17" w16cid:durableId="1459179149">
    <w:abstractNumId w:val="20"/>
  </w:num>
  <w:num w:numId="18" w16cid:durableId="510149079">
    <w:abstractNumId w:val="18"/>
  </w:num>
  <w:num w:numId="19" w16cid:durableId="1469395776">
    <w:abstractNumId w:val="25"/>
  </w:num>
  <w:num w:numId="20" w16cid:durableId="150294568">
    <w:abstractNumId w:val="29"/>
  </w:num>
  <w:num w:numId="21" w16cid:durableId="1246065170">
    <w:abstractNumId w:val="7"/>
  </w:num>
  <w:num w:numId="22" w16cid:durableId="1796092930">
    <w:abstractNumId w:val="27"/>
  </w:num>
  <w:num w:numId="23" w16cid:durableId="469783723">
    <w:abstractNumId w:val="38"/>
  </w:num>
  <w:num w:numId="24" w16cid:durableId="1567447734">
    <w:abstractNumId w:val="40"/>
  </w:num>
  <w:num w:numId="25" w16cid:durableId="1893229079">
    <w:abstractNumId w:val="24"/>
  </w:num>
  <w:num w:numId="26" w16cid:durableId="1887838702">
    <w:abstractNumId w:val="24"/>
    <w:lvlOverride w:ilvl="0">
      <w:lvl w:ilvl="0" w:tplc="ECA417A2">
        <w:start w:val="7"/>
        <w:numFmt w:val="decimal"/>
        <w:lvlText w:val="%1."/>
        <w:lvlJc w:val="left"/>
        <w:pPr>
          <w:ind w:left="720" w:hanging="360"/>
        </w:pPr>
        <w:rPr>
          <w:rFonts w:hint="default"/>
          <w:b/>
          <w:bCs/>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7" w16cid:durableId="1867670799">
    <w:abstractNumId w:val="32"/>
  </w:num>
  <w:num w:numId="28" w16cid:durableId="1165171850">
    <w:abstractNumId w:val="23"/>
  </w:num>
  <w:num w:numId="29" w16cid:durableId="422845118">
    <w:abstractNumId w:val="13"/>
  </w:num>
  <w:num w:numId="30" w16cid:durableId="1065300705">
    <w:abstractNumId w:val="12"/>
  </w:num>
  <w:num w:numId="31" w16cid:durableId="1139301156">
    <w:abstractNumId w:val="14"/>
  </w:num>
  <w:num w:numId="32" w16cid:durableId="525212410">
    <w:abstractNumId w:val="5"/>
  </w:num>
  <w:num w:numId="33" w16cid:durableId="982463257">
    <w:abstractNumId w:val="39"/>
  </w:num>
  <w:num w:numId="34" w16cid:durableId="1025716419">
    <w:abstractNumId w:val="33"/>
  </w:num>
  <w:num w:numId="35" w16cid:durableId="1096248069">
    <w:abstractNumId w:val="30"/>
  </w:num>
  <w:num w:numId="36" w16cid:durableId="1974870347">
    <w:abstractNumId w:val="26"/>
  </w:num>
  <w:num w:numId="37" w16cid:durableId="182137606">
    <w:abstractNumId w:val="11"/>
  </w:num>
  <w:num w:numId="38" w16cid:durableId="1436711321">
    <w:abstractNumId w:val="15"/>
  </w:num>
  <w:num w:numId="39" w16cid:durableId="520126011">
    <w:abstractNumId w:val="36"/>
  </w:num>
  <w:num w:numId="40" w16cid:durableId="565844724">
    <w:abstractNumId w:val="17"/>
  </w:num>
  <w:num w:numId="41" w16cid:durableId="710879004">
    <w:abstractNumId w:val="4"/>
  </w:num>
  <w:num w:numId="42" w16cid:durableId="811295080">
    <w:abstractNumId w:val="1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rling, Jeremy James">
    <w15:presenceInfo w15:providerId="AD" w15:userId="S::jj.sterling@unesco.org::3d82be68-9430-49f6-a390-4792a4fce2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TE2sTQ0NrQ0MrJQ0lEKTi0uzszPAykwqQUA2MI9NSwAAAA="/>
  </w:docVars>
  <w:rsids>
    <w:rsidRoot w:val="00A67CD3"/>
    <w:rsid w:val="00000662"/>
    <w:rsid w:val="00002AA6"/>
    <w:rsid w:val="00002D08"/>
    <w:rsid w:val="00004D73"/>
    <w:rsid w:val="000059D2"/>
    <w:rsid w:val="000079A1"/>
    <w:rsid w:val="00007B70"/>
    <w:rsid w:val="00021919"/>
    <w:rsid w:val="00022D75"/>
    <w:rsid w:val="00022DE3"/>
    <w:rsid w:val="00026D3A"/>
    <w:rsid w:val="00031B9C"/>
    <w:rsid w:val="00032C4C"/>
    <w:rsid w:val="00034B17"/>
    <w:rsid w:val="00035871"/>
    <w:rsid w:val="000363D0"/>
    <w:rsid w:val="00037133"/>
    <w:rsid w:val="00042B23"/>
    <w:rsid w:val="00044968"/>
    <w:rsid w:val="00044D16"/>
    <w:rsid w:val="000459BB"/>
    <w:rsid w:val="000506FD"/>
    <w:rsid w:val="0005205F"/>
    <w:rsid w:val="00052A00"/>
    <w:rsid w:val="00053186"/>
    <w:rsid w:val="000536B5"/>
    <w:rsid w:val="00053AE5"/>
    <w:rsid w:val="00057B17"/>
    <w:rsid w:val="000604E1"/>
    <w:rsid w:val="00060DCE"/>
    <w:rsid w:val="00062228"/>
    <w:rsid w:val="000628C7"/>
    <w:rsid w:val="000646EB"/>
    <w:rsid w:val="000669F0"/>
    <w:rsid w:val="000701A7"/>
    <w:rsid w:val="00071487"/>
    <w:rsid w:val="00071E76"/>
    <w:rsid w:val="00073B63"/>
    <w:rsid w:val="00073D32"/>
    <w:rsid w:val="00075BA1"/>
    <w:rsid w:val="00076546"/>
    <w:rsid w:val="00077034"/>
    <w:rsid w:val="00077E1F"/>
    <w:rsid w:val="00081088"/>
    <w:rsid w:val="00081871"/>
    <w:rsid w:val="0008233E"/>
    <w:rsid w:val="0008380A"/>
    <w:rsid w:val="00093F1A"/>
    <w:rsid w:val="0009723D"/>
    <w:rsid w:val="000A2F79"/>
    <w:rsid w:val="000A62F8"/>
    <w:rsid w:val="000B2145"/>
    <w:rsid w:val="000B2364"/>
    <w:rsid w:val="000B5913"/>
    <w:rsid w:val="000B6511"/>
    <w:rsid w:val="000B7129"/>
    <w:rsid w:val="000C2D3C"/>
    <w:rsid w:val="000D0756"/>
    <w:rsid w:val="000D08F4"/>
    <w:rsid w:val="000D2CE3"/>
    <w:rsid w:val="000D2D23"/>
    <w:rsid w:val="000D6394"/>
    <w:rsid w:val="000D7869"/>
    <w:rsid w:val="000D7F84"/>
    <w:rsid w:val="000E25CE"/>
    <w:rsid w:val="000E3E25"/>
    <w:rsid w:val="000E3F23"/>
    <w:rsid w:val="000E47F2"/>
    <w:rsid w:val="000E58FC"/>
    <w:rsid w:val="000F02A6"/>
    <w:rsid w:val="000F150E"/>
    <w:rsid w:val="000F2BC5"/>
    <w:rsid w:val="000F4272"/>
    <w:rsid w:val="000F42D8"/>
    <w:rsid w:val="000F6A06"/>
    <w:rsid w:val="00100E9A"/>
    <w:rsid w:val="00104081"/>
    <w:rsid w:val="00111DA2"/>
    <w:rsid w:val="00113A5B"/>
    <w:rsid w:val="001141A4"/>
    <w:rsid w:val="00117817"/>
    <w:rsid w:val="00120F0D"/>
    <w:rsid w:val="00121164"/>
    <w:rsid w:val="00122593"/>
    <w:rsid w:val="001248AE"/>
    <w:rsid w:val="00125335"/>
    <w:rsid w:val="00126CA8"/>
    <w:rsid w:val="00127FCB"/>
    <w:rsid w:val="001304BF"/>
    <w:rsid w:val="00130C2D"/>
    <w:rsid w:val="00131B61"/>
    <w:rsid w:val="00133233"/>
    <w:rsid w:val="00134261"/>
    <w:rsid w:val="001373AE"/>
    <w:rsid w:val="00137F01"/>
    <w:rsid w:val="0014001D"/>
    <w:rsid w:val="00141499"/>
    <w:rsid w:val="00145144"/>
    <w:rsid w:val="00145DEE"/>
    <w:rsid w:val="00145EBC"/>
    <w:rsid w:val="00147100"/>
    <w:rsid w:val="00150278"/>
    <w:rsid w:val="001507DB"/>
    <w:rsid w:val="001551D9"/>
    <w:rsid w:val="001609AE"/>
    <w:rsid w:val="00160EC3"/>
    <w:rsid w:val="0016335B"/>
    <w:rsid w:val="00166D61"/>
    <w:rsid w:val="00166EA4"/>
    <w:rsid w:val="001709D4"/>
    <w:rsid w:val="00172A21"/>
    <w:rsid w:val="001734A4"/>
    <w:rsid w:val="00173A3B"/>
    <w:rsid w:val="001746A9"/>
    <w:rsid w:val="001753E8"/>
    <w:rsid w:val="00181166"/>
    <w:rsid w:val="001822FA"/>
    <w:rsid w:val="001836BD"/>
    <w:rsid w:val="0018462E"/>
    <w:rsid w:val="001852EE"/>
    <w:rsid w:val="00185EA2"/>
    <w:rsid w:val="0019173C"/>
    <w:rsid w:val="00196F08"/>
    <w:rsid w:val="0019735F"/>
    <w:rsid w:val="001A01E3"/>
    <w:rsid w:val="001A3899"/>
    <w:rsid w:val="001A3F52"/>
    <w:rsid w:val="001A536C"/>
    <w:rsid w:val="001A5934"/>
    <w:rsid w:val="001A5FA6"/>
    <w:rsid w:val="001A600E"/>
    <w:rsid w:val="001B0997"/>
    <w:rsid w:val="001B57A5"/>
    <w:rsid w:val="001B5A24"/>
    <w:rsid w:val="001B5B48"/>
    <w:rsid w:val="001B5FA0"/>
    <w:rsid w:val="001B737B"/>
    <w:rsid w:val="001C09F4"/>
    <w:rsid w:val="001C0EA6"/>
    <w:rsid w:val="001C22B0"/>
    <w:rsid w:val="001C488C"/>
    <w:rsid w:val="001C52C1"/>
    <w:rsid w:val="001C5BFA"/>
    <w:rsid w:val="001C6C56"/>
    <w:rsid w:val="001C7D42"/>
    <w:rsid w:val="001D109F"/>
    <w:rsid w:val="001D498A"/>
    <w:rsid w:val="001D6824"/>
    <w:rsid w:val="001D7CE8"/>
    <w:rsid w:val="001E2A02"/>
    <w:rsid w:val="001E2EAC"/>
    <w:rsid w:val="001E57C4"/>
    <w:rsid w:val="001E69FC"/>
    <w:rsid w:val="001E7ACB"/>
    <w:rsid w:val="001F1070"/>
    <w:rsid w:val="001F1A6B"/>
    <w:rsid w:val="001F3395"/>
    <w:rsid w:val="001F3A91"/>
    <w:rsid w:val="001F41C8"/>
    <w:rsid w:val="001F533D"/>
    <w:rsid w:val="00201B56"/>
    <w:rsid w:val="00202035"/>
    <w:rsid w:val="00202476"/>
    <w:rsid w:val="00203F06"/>
    <w:rsid w:val="002049DF"/>
    <w:rsid w:val="00206065"/>
    <w:rsid w:val="0020730F"/>
    <w:rsid w:val="00207B0C"/>
    <w:rsid w:val="002145C3"/>
    <w:rsid w:val="0022003F"/>
    <w:rsid w:val="00220B61"/>
    <w:rsid w:val="00221701"/>
    <w:rsid w:val="00224582"/>
    <w:rsid w:val="00225302"/>
    <w:rsid w:val="0022564A"/>
    <w:rsid w:val="0023489F"/>
    <w:rsid w:val="00236E32"/>
    <w:rsid w:val="00241754"/>
    <w:rsid w:val="00242024"/>
    <w:rsid w:val="002435F7"/>
    <w:rsid w:val="002463FD"/>
    <w:rsid w:val="002532E3"/>
    <w:rsid w:val="00254EB5"/>
    <w:rsid w:val="00255E33"/>
    <w:rsid w:val="00257C6D"/>
    <w:rsid w:val="00261235"/>
    <w:rsid w:val="00262D78"/>
    <w:rsid w:val="002635A0"/>
    <w:rsid w:val="00264713"/>
    <w:rsid w:val="00264C51"/>
    <w:rsid w:val="00264E06"/>
    <w:rsid w:val="002673D3"/>
    <w:rsid w:val="002721D4"/>
    <w:rsid w:val="002744CA"/>
    <w:rsid w:val="00275352"/>
    <w:rsid w:val="002758CF"/>
    <w:rsid w:val="00277B95"/>
    <w:rsid w:val="002805D5"/>
    <w:rsid w:val="0028063F"/>
    <w:rsid w:val="002822EC"/>
    <w:rsid w:val="00290BAE"/>
    <w:rsid w:val="00291346"/>
    <w:rsid w:val="00292521"/>
    <w:rsid w:val="002932F6"/>
    <w:rsid w:val="00293976"/>
    <w:rsid w:val="0029438D"/>
    <w:rsid w:val="00295C25"/>
    <w:rsid w:val="002A3CCA"/>
    <w:rsid w:val="002A44FF"/>
    <w:rsid w:val="002A4B50"/>
    <w:rsid w:val="002A4E42"/>
    <w:rsid w:val="002A5527"/>
    <w:rsid w:val="002B0D14"/>
    <w:rsid w:val="002B1153"/>
    <w:rsid w:val="002B11C5"/>
    <w:rsid w:val="002B1E06"/>
    <w:rsid w:val="002B23D6"/>
    <w:rsid w:val="002B5E18"/>
    <w:rsid w:val="002B7D83"/>
    <w:rsid w:val="002C27BF"/>
    <w:rsid w:val="002C2C27"/>
    <w:rsid w:val="002C4FA3"/>
    <w:rsid w:val="002C67DD"/>
    <w:rsid w:val="002D11E0"/>
    <w:rsid w:val="002D48C7"/>
    <w:rsid w:val="002D4A11"/>
    <w:rsid w:val="002D6BEF"/>
    <w:rsid w:val="002E0845"/>
    <w:rsid w:val="002E2B19"/>
    <w:rsid w:val="002E417B"/>
    <w:rsid w:val="002E643A"/>
    <w:rsid w:val="002E6A19"/>
    <w:rsid w:val="002F2130"/>
    <w:rsid w:val="002F50AC"/>
    <w:rsid w:val="002F5D88"/>
    <w:rsid w:val="002F6689"/>
    <w:rsid w:val="002F6700"/>
    <w:rsid w:val="00300CE6"/>
    <w:rsid w:val="00301A64"/>
    <w:rsid w:val="003027DA"/>
    <w:rsid w:val="0030419A"/>
    <w:rsid w:val="003053A7"/>
    <w:rsid w:val="003109B5"/>
    <w:rsid w:val="00312475"/>
    <w:rsid w:val="00313E40"/>
    <w:rsid w:val="00315DF0"/>
    <w:rsid w:val="00317279"/>
    <w:rsid w:val="00317375"/>
    <w:rsid w:val="00317521"/>
    <w:rsid w:val="00322EF8"/>
    <w:rsid w:val="00324075"/>
    <w:rsid w:val="00325319"/>
    <w:rsid w:val="00325AA3"/>
    <w:rsid w:val="00326394"/>
    <w:rsid w:val="00331D97"/>
    <w:rsid w:val="00333B60"/>
    <w:rsid w:val="00336CB1"/>
    <w:rsid w:val="00342EEA"/>
    <w:rsid w:val="003433B9"/>
    <w:rsid w:val="00343AD3"/>
    <w:rsid w:val="00344312"/>
    <w:rsid w:val="003444CE"/>
    <w:rsid w:val="00346065"/>
    <w:rsid w:val="00351DAE"/>
    <w:rsid w:val="003557AE"/>
    <w:rsid w:val="00356398"/>
    <w:rsid w:val="003571B5"/>
    <w:rsid w:val="0036032F"/>
    <w:rsid w:val="00360CF0"/>
    <w:rsid w:val="00361133"/>
    <w:rsid w:val="00362D39"/>
    <w:rsid w:val="003633A9"/>
    <w:rsid w:val="0036384D"/>
    <w:rsid w:val="00365C3D"/>
    <w:rsid w:val="00366104"/>
    <w:rsid w:val="0036703D"/>
    <w:rsid w:val="003677E4"/>
    <w:rsid w:val="00371A62"/>
    <w:rsid w:val="00374119"/>
    <w:rsid w:val="0037497F"/>
    <w:rsid w:val="00374FA9"/>
    <w:rsid w:val="00377978"/>
    <w:rsid w:val="00383604"/>
    <w:rsid w:val="00383C0A"/>
    <w:rsid w:val="00387334"/>
    <w:rsid w:val="00391C6A"/>
    <w:rsid w:val="003974B4"/>
    <w:rsid w:val="003A13C6"/>
    <w:rsid w:val="003A2E36"/>
    <w:rsid w:val="003A3AA9"/>
    <w:rsid w:val="003A5854"/>
    <w:rsid w:val="003A5DD8"/>
    <w:rsid w:val="003A6890"/>
    <w:rsid w:val="003A6EF4"/>
    <w:rsid w:val="003B31E6"/>
    <w:rsid w:val="003B43B6"/>
    <w:rsid w:val="003B4594"/>
    <w:rsid w:val="003B5C7B"/>
    <w:rsid w:val="003C20BD"/>
    <w:rsid w:val="003C26D3"/>
    <w:rsid w:val="003C3846"/>
    <w:rsid w:val="003C3A01"/>
    <w:rsid w:val="003C6A54"/>
    <w:rsid w:val="003C7096"/>
    <w:rsid w:val="003D0D0F"/>
    <w:rsid w:val="003D1D22"/>
    <w:rsid w:val="003D267F"/>
    <w:rsid w:val="003D2E91"/>
    <w:rsid w:val="003D35AB"/>
    <w:rsid w:val="003D53B6"/>
    <w:rsid w:val="003D5E11"/>
    <w:rsid w:val="003D61E5"/>
    <w:rsid w:val="003D6F71"/>
    <w:rsid w:val="003D7BA7"/>
    <w:rsid w:val="003E1AB5"/>
    <w:rsid w:val="003E1F67"/>
    <w:rsid w:val="003E270A"/>
    <w:rsid w:val="003E32DC"/>
    <w:rsid w:val="003E47C5"/>
    <w:rsid w:val="003E5497"/>
    <w:rsid w:val="003E782B"/>
    <w:rsid w:val="003F063E"/>
    <w:rsid w:val="003F133A"/>
    <w:rsid w:val="003F2C98"/>
    <w:rsid w:val="003F2E3D"/>
    <w:rsid w:val="003F40B9"/>
    <w:rsid w:val="0040088C"/>
    <w:rsid w:val="00401432"/>
    <w:rsid w:val="0040175A"/>
    <w:rsid w:val="00406A19"/>
    <w:rsid w:val="00407135"/>
    <w:rsid w:val="00411199"/>
    <w:rsid w:val="004144FC"/>
    <w:rsid w:val="004156EF"/>
    <w:rsid w:val="004163F6"/>
    <w:rsid w:val="00417F68"/>
    <w:rsid w:val="004204A8"/>
    <w:rsid w:val="00426590"/>
    <w:rsid w:val="00427F76"/>
    <w:rsid w:val="00432D43"/>
    <w:rsid w:val="00433DAF"/>
    <w:rsid w:val="00434C60"/>
    <w:rsid w:val="0043658B"/>
    <w:rsid w:val="0043722C"/>
    <w:rsid w:val="0043797E"/>
    <w:rsid w:val="00437C71"/>
    <w:rsid w:val="00443DA0"/>
    <w:rsid w:val="00446831"/>
    <w:rsid w:val="00450D4F"/>
    <w:rsid w:val="004548C2"/>
    <w:rsid w:val="00456B76"/>
    <w:rsid w:val="00456E76"/>
    <w:rsid w:val="004576AF"/>
    <w:rsid w:val="00457B54"/>
    <w:rsid w:val="00460B93"/>
    <w:rsid w:val="00461346"/>
    <w:rsid w:val="00462F3E"/>
    <w:rsid w:val="00462F67"/>
    <w:rsid w:val="004734EF"/>
    <w:rsid w:val="0047421F"/>
    <w:rsid w:val="00476122"/>
    <w:rsid w:val="00476B72"/>
    <w:rsid w:val="00481DD2"/>
    <w:rsid w:val="00482EA8"/>
    <w:rsid w:val="004840C3"/>
    <w:rsid w:val="004869FB"/>
    <w:rsid w:val="00486F25"/>
    <w:rsid w:val="00493B58"/>
    <w:rsid w:val="0049477C"/>
    <w:rsid w:val="004950B6"/>
    <w:rsid w:val="0049709D"/>
    <w:rsid w:val="00497131"/>
    <w:rsid w:val="004A339F"/>
    <w:rsid w:val="004A431E"/>
    <w:rsid w:val="004A46B5"/>
    <w:rsid w:val="004A5147"/>
    <w:rsid w:val="004A72A9"/>
    <w:rsid w:val="004B0189"/>
    <w:rsid w:val="004B2EE1"/>
    <w:rsid w:val="004B74D2"/>
    <w:rsid w:val="004B757C"/>
    <w:rsid w:val="004C1E28"/>
    <w:rsid w:val="004C2625"/>
    <w:rsid w:val="004C2C9C"/>
    <w:rsid w:val="004C5030"/>
    <w:rsid w:val="004C6544"/>
    <w:rsid w:val="004C73D3"/>
    <w:rsid w:val="004D1A3F"/>
    <w:rsid w:val="004D1E84"/>
    <w:rsid w:val="004D244E"/>
    <w:rsid w:val="004D72D3"/>
    <w:rsid w:val="004E0A6B"/>
    <w:rsid w:val="004E30FF"/>
    <w:rsid w:val="004E3C06"/>
    <w:rsid w:val="004E68EA"/>
    <w:rsid w:val="004F3A9F"/>
    <w:rsid w:val="004F7DA5"/>
    <w:rsid w:val="004FE027"/>
    <w:rsid w:val="005021AE"/>
    <w:rsid w:val="00502B39"/>
    <w:rsid w:val="00504B62"/>
    <w:rsid w:val="00510807"/>
    <w:rsid w:val="00514085"/>
    <w:rsid w:val="0051596C"/>
    <w:rsid w:val="005234B3"/>
    <w:rsid w:val="005238C8"/>
    <w:rsid w:val="00525BDC"/>
    <w:rsid w:val="00526D6F"/>
    <w:rsid w:val="005279BA"/>
    <w:rsid w:val="005355B9"/>
    <w:rsid w:val="00535D8B"/>
    <w:rsid w:val="00537118"/>
    <w:rsid w:val="00537806"/>
    <w:rsid w:val="0054270F"/>
    <w:rsid w:val="0054539A"/>
    <w:rsid w:val="00545B98"/>
    <w:rsid w:val="00546429"/>
    <w:rsid w:val="00546819"/>
    <w:rsid w:val="00546AE3"/>
    <w:rsid w:val="00547121"/>
    <w:rsid w:val="00552605"/>
    <w:rsid w:val="005537CA"/>
    <w:rsid w:val="00555DA6"/>
    <w:rsid w:val="00555F70"/>
    <w:rsid w:val="00557E78"/>
    <w:rsid w:val="00560791"/>
    <w:rsid w:val="00562560"/>
    <w:rsid w:val="005627E8"/>
    <w:rsid w:val="0056686D"/>
    <w:rsid w:val="00571673"/>
    <w:rsid w:val="00575ABE"/>
    <w:rsid w:val="00576767"/>
    <w:rsid w:val="00580E28"/>
    <w:rsid w:val="00581696"/>
    <w:rsid w:val="005818DA"/>
    <w:rsid w:val="00582D51"/>
    <w:rsid w:val="00584A15"/>
    <w:rsid w:val="0058637D"/>
    <w:rsid w:val="00586B95"/>
    <w:rsid w:val="00592117"/>
    <w:rsid w:val="00595960"/>
    <w:rsid w:val="005A1DB2"/>
    <w:rsid w:val="005A3B05"/>
    <w:rsid w:val="005A5168"/>
    <w:rsid w:val="005A67E5"/>
    <w:rsid w:val="005A6D40"/>
    <w:rsid w:val="005A768F"/>
    <w:rsid w:val="005B0353"/>
    <w:rsid w:val="005B09F5"/>
    <w:rsid w:val="005B1383"/>
    <w:rsid w:val="005B2CD9"/>
    <w:rsid w:val="005B614B"/>
    <w:rsid w:val="005C65F8"/>
    <w:rsid w:val="005D0F37"/>
    <w:rsid w:val="005D1FB3"/>
    <w:rsid w:val="005D2C0E"/>
    <w:rsid w:val="005D3A31"/>
    <w:rsid w:val="005D511E"/>
    <w:rsid w:val="005D5421"/>
    <w:rsid w:val="005D55C3"/>
    <w:rsid w:val="005E295A"/>
    <w:rsid w:val="005E2B26"/>
    <w:rsid w:val="005E2FA0"/>
    <w:rsid w:val="005E55E1"/>
    <w:rsid w:val="005E5BAA"/>
    <w:rsid w:val="005E5CD6"/>
    <w:rsid w:val="005E6F37"/>
    <w:rsid w:val="005F1A2B"/>
    <w:rsid w:val="005F21A9"/>
    <w:rsid w:val="005F242E"/>
    <w:rsid w:val="005F5634"/>
    <w:rsid w:val="00601C3B"/>
    <w:rsid w:val="00604E60"/>
    <w:rsid w:val="006079BB"/>
    <w:rsid w:val="006135B3"/>
    <w:rsid w:val="00614004"/>
    <w:rsid w:val="0061470C"/>
    <w:rsid w:val="0061778D"/>
    <w:rsid w:val="0062107E"/>
    <w:rsid w:val="0062229A"/>
    <w:rsid w:val="006224AC"/>
    <w:rsid w:val="00630023"/>
    <w:rsid w:val="006316A4"/>
    <w:rsid w:val="006326F4"/>
    <w:rsid w:val="006332C9"/>
    <w:rsid w:val="00633835"/>
    <w:rsid w:val="00633C54"/>
    <w:rsid w:val="006356B1"/>
    <w:rsid w:val="00641468"/>
    <w:rsid w:val="006444D5"/>
    <w:rsid w:val="006449AB"/>
    <w:rsid w:val="0065164B"/>
    <w:rsid w:val="00653690"/>
    <w:rsid w:val="00653719"/>
    <w:rsid w:val="00654892"/>
    <w:rsid w:val="006565FC"/>
    <w:rsid w:val="00657AFD"/>
    <w:rsid w:val="00660A17"/>
    <w:rsid w:val="00661CD0"/>
    <w:rsid w:val="0066306B"/>
    <w:rsid w:val="006646C5"/>
    <w:rsid w:val="00666B06"/>
    <w:rsid w:val="00673751"/>
    <w:rsid w:val="00676685"/>
    <w:rsid w:val="00683906"/>
    <w:rsid w:val="00683B17"/>
    <w:rsid w:val="00684D53"/>
    <w:rsid w:val="00684E2B"/>
    <w:rsid w:val="00684EE1"/>
    <w:rsid w:val="00684F2C"/>
    <w:rsid w:val="006876D8"/>
    <w:rsid w:val="00687EB1"/>
    <w:rsid w:val="00691A59"/>
    <w:rsid w:val="00697178"/>
    <w:rsid w:val="006979F5"/>
    <w:rsid w:val="00697FF9"/>
    <w:rsid w:val="006A0D25"/>
    <w:rsid w:val="006A1FD6"/>
    <w:rsid w:val="006A3CAE"/>
    <w:rsid w:val="006A4941"/>
    <w:rsid w:val="006A49EB"/>
    <w:rsid w:val="006A587D"/>
    <w:rsid w:val="006B1694"/>
    <w:rsid w:val="006B363E"/>
    <w:rsid w:val="006B51CC"/>
    <w:rsid w:val="006B6A8E"/>
    <w:rsid w:val="006B6E3F"/>
    <w:rsid w:val="006C1510"/>
    <w:rsid w:val="006C1CAE"/>
    <w:rsid w:val="006C3971"/>
    <w:rsid w:val="006C5BEA"/>
    <w:rsid w:val="006D17D5"/>
    <w:rsid w:val="006D6818"/>
    <w:rsid w:val="006E3C10"/>
    <w:rsid w:val="006E46F6"/>
    <w:rsid w:val="006F1BC0"/>
    <w:rsid w:val="006F34A4"/>
    <w:rsid w:val="006F46F5"/>
    <w:rsid w:val="006F772C"/>
    <w:rsid w:val="006F78A3"/>
    <w:rsid w:val="006F7C3B"/>
    <w:rsid w:val="00700A29"/>
    <w:rsid w:val="00703904"/>
    <w:rsid w:val="00703F31"/>
    <w:rsid w:val="00704412"/>
    <w:rsid w:val="00704E7C"/>
    <w:rsid w:val="00705F8C"/>
    <w:rsid w:val="007108E2"/>
    <w:rsid w:val="00710F20"/>
    <w:rsid w:val="00714722"/>
    <w:rsid w:val="00715607"/>
    <w:rsid w:val="00716016"/>
    <w:rsid w:val="007163DA"/>
    <w:rsid w:val="007205E8"/>
    <w:rsid w:val="00720EA3"/>
    <w:rsid w:val="00722ACD"/>
    <w:rsid w:val="00725AA8"/>
    <w:rsid w:val="00726D79"/>
    <w:rsid w:val="0072709D"/>
    <w:rsid w:val="007276AA"/>
    <w:rsid w:val="00731217"/>
    <w:rsid w:val="00731E85"/>
    <w:rsid w:val="0073534F"/>
    <w:rsid w:val="00735892"/>
    <w:rsid w:val="0073628E"/>
    <w:rsid w:val="00737303"/>
    <w:rsid w:val="00737730"/>
    <w:rsid w:val="00737E90"/>
    <w:rsid w:val="00737F62"/>
    <w:rsid w:val="007405CB"/>
    <w:rsid w:val="0074217D"/>
    <w:rsid w:val="0074547A"/>
    <w:rsid w:val="00746685"/>
    <w:rsid w:val="007469AE"/>
    <w:rsid w:val="00747577"/>
    <w:rsid w:val="007477B2"/>
    <w:rsid w:val="00753AFC"/>
    <w:rsid w:val="00755198"/>
    <w:rsid w:val="00762042"/>
    <w:rsid w:val="00764170"/>
    <w:rsid w:val="00764BD7"/>
    <w:rsid w:val="00766404"/>
    <w:rsid w:val="00770E23"/>
    <w:rsid w:val="007747FC"/>
    <w:rsid w:val="007808B7"/>
    <w:rsid w:val="007838BE"/>
    <w:rsid w:val="00786076"/>
    <w:rsid w:val="00790199"/>
    <w:rsid w:val="00791434"/>
    <w:rsid w:val="0079406F"/>
    <w:rsid w:val="0079491F"/>
    <w:rsid w:val="00794E62"/>
    <w:rsid w:val="007972FE"/>
    <w:rsid w:val="00797A6F"/>
    <w:rsid w:val="007A08EB"/>
    <w:rsid w:val="007A4468"/>
    <w:rsid w:val="007A7C35"/>
    <w:rsid w:val="007B2E75"/>
    <w:rsid w:val="007B31CA"/>
    <w:rsid w:val="007B4CD3"/>
    <w:rsid w:val="007B4D0A"/>
    <w:rsid w:val="007B6AED"/>
    <w:rsid w:val="007B6EEE"/>
    <w:rsid w:val="007C0BCE"/>
    <w:rsid w:val="007C0BED"/>
    <w:rsid w:val="007C2DA7"/>
    <w:rsid w:val="007C3020"/>
    <w:rsid w:val="007C6455"/>
    <w:rsid w:val="007D1C70"/>
    <w:rsid w:val="007D2813"/>
    <w:rsid w:val="007D2A4B"/>
    <w:rsid w:val="007D3231"/>
    <w:rsid w:val="007D38FE"/>
    <w:rsid w:val="007D390F"/>
    <w:rsid w:val="007E2085"/>
    <w:rsid w:val="007E2C2B"/>
    <w:rsid w:val="007E3042"/>
    <w:rsid w:val="007E3A87"/>
    <w:rsid w:val="007E6EF3"/>
    <w:rsid w:val="007F2124"/>
    <w:rsid w:val="007F3477"/>
    <w:rsid w:val="007F5BCA"/>
    <w:rsid w:val="007F609D"/>
    <w:rsid w:val="007F73ED"/>
    <w:rsid w:val="00801949"/>
    <w:rsid w:val="00802990"/>
    <w:rsid w:val="008071EB"/>
    <w:rsid w:val="008076FA"/>
    <w:rsid w:val="00807A57"/>
    <w:rsid w:val="00810267"/>
    <w:rsid w:val="008116A4"/>
    <w:rsid w:val="00812FAB"/>
    <w:rsid w:val="008153E0"/>
    <w:rsid w:val="00816C27"/>
    <w:rsid w:val="008170E8"/>
    <w:rsid w:val="008201BA"/>
    <w:rsid w:val="0082646A"/>
    <w:rsid w:val="00826981"/>
    <w:rsid w:val="00826EFA"/>
    <w:rsid w:val="008277D9"/>
    <w:rsid w:val="0083148E"/>
    <w:rsid w:val="00831BF5"/>
    <w:rsid w:val="00833FC4"/>
    <w:rsid w:val="008427F9"/>
    <w:rsid w:val="00843A6F"/>
    <w:rsid w:val="008461A4"/>
    <w:rsid w:val="00850293"/>
    <w:rsid w:val="0085533F"/>
    <w:rsid w:val="008557F6"/>
    <w:rsid w:val="00855F01"/>
    <w:rsid w:val="00857E59"/>
    <w:rsid w:val="00863258"/>
    <w:rsid w:val="008636F0"/>
    <w:rsid w:val="00864A28"/>
    <w:rsid w:val="00871B3B"/>
    <w:rsid w:val="00871FCA"/>
    <w:rsid w:val="00873B94"/>
    <w:rsid w:val="00882637"/>
    <w:rsid w:val="00882B75"/>
    <w:rsid w:val="008845A4"/>
    <w:rsid w:val="008877BF"/>
    <w:rsid w:val="0089043F"/>
    <w:rsid w:val="00894842"/>
    <w:rsid w:val="00895577"/>
    <w:rsid w:val="0089588D"/>
    <w:rsid w:val="008960A4"/>
    <w:rsid w:val="00897A16"/>
    <w:rsid w:val="008A2434"/>
    <w:rsid w:val="008A3FB6"/>
    <w:rsid w:val="008A4509"/>
    <w:rsid w:val="008A4979"/>
    <w:rsid w:val="008A4A8E"/>
    <w:rsid w:val="008A54F5"/>
    <w:rsid w:val="008A7632"/>
    <w:rsid w:val="008A7A1F"/>
    <w:rsid w:val="008B1B58"/>
    <w:rsid w:val="008B446C"/>
    <w:rsid w:val="008B64A5"/>
    <w:rsid w:val="008B7133"/>
    <w:rsid w:val="008B7394"/>
    <w:rsid w:val="008B740C"/>
    <w:rsid w:val="008B77A2"/>
    <w:rsid w:val="008B78D5"/>
    <w:rsid w:val="008C098B"/>
    <w:rsid w:val="008C13CC"/>
    <w:rsid w:val="008C62EB"/>
    <w:rsid w:val="008C6C01"/>
    <w:rsid w:val="008C7780"/>
    <w:rsid w:val="008D05F3"/>
    <w:rsid w:val="008D4199"/>
    <w:rsid w:val="008D58A8"/>
    <w:rsid w:val="008E0CA1"/>
    <w:rsid w:val="008E0ED9"/>
    <w:rsid w:val="008F1692"/>
    <w:rsid w:val="008F18BF"/>
    <w:rsid w:val="008F1F81"/>
    <w:rsid w:val="008F2A35"/>
    <w:rsid w:val="008F306A"/>
    <w:rsid w:val="008F728D"/>
    <w:rsid w:val="00903FAC"/>
    <w:rsid w:val="00904E1D"/>
    <w:rsid w:val="0090716F"/>
    <w:rsid w:val="009079DB"/>
    <w:rsid w:val="0091022E"/>
    <w:rsid w:val="00910622"/>
    <w:rsid w:val="00912591"/>
    <w:rsid w:val="009126FF"/>
    <w:rsid w:val="009156A0"/>
    <w:rsid w:val="009163A0"/>
    <w:rsid w:val="00916EC4"/>
    <w:rsid w:val="00917D48"/>
    <w:rsid w:val="00920373"/>
    <w:rsid w:val="009215E6"/>
    <w:rsid w:val="009239CB"/>
    <w:rsid w:val="00923E5F"/>
    <w:rsid w:val="0092463F"/>
    <w:rsid w:val="00924726"/>
    <w:rsid w:val="00924BE3"/>
    <w:rsid w:val="0092523D"/>
    <w:rsid w:val="00925540"/>
    <w:rsid w:val="00926CA2"/>
    <w:rsid w:val="00930623"/>
    <w:rsid w:val="0093113F"/>
    <w:rsid w:val="00934249"/>
    <w:rsid w:val="0093491B"/>
    <w:rsid w:val="00935E51"/>
    <w:rsid w:val="0093713B"/>
    <w:rsid w:val="00937818"/>
    <w:rsid w:val="00941C84"/>
    <w:rsid w:val="00943283"/>
    <w:rsid w:val="00944300"/>
    <w:rsid w:val="009456EB"/>
    <w:rsid w:val="0094575D"/>
    <w:rsid w:val="009463DC"/>
    <w:rsid w:val="00950E1B"/>
    <w:rsid w:val="009577C0"/>
    <w:rsid w:val="00957E43"/>
    <w:rsid w:val="009600F1"/>
    <w:rsid w:val="00961CA2"/>
    <w:rsid w:val="009635B1"/>
    <w:rsid w:val="0096366D"/>
    <w:rsid w:val="00964B9C"/>
    <w:rsid w:val="009668E2"/>
    <w:rsid w:val="00971AC2"/>
    <w:rsid w:val="00972753"/>
    <w:rsid w:val="00974CF4"/>
    <w:rsid w:val="009750DF"/>
    <w:rsid w:val="009813E1"/>
    <w:rsid w:val="00981D55"/>
    <w:rsid w:val="0098432A"/>
    <w:rsid w:val="00992226"/>
    <w:rsid w:val="009924C9"/>
    <w:rsid w:val="009944C0"/>
    <w:rsid w:val="009948B4"/>
    <w:rsid w:val="00994CCB"/>
    <w:rsid w:val="0099540A"/>
    <w:rsid w:val="00997612"/>
    <w:rsid w:val="009A0AD2"/>
    <w:rsid w:val="009A0E18"/>
    <w:rsid w:val="009B07C2"/>
    <w:rsid w:val="009B3CEA"/>
    <w:rsid w:val="009B7951"/>
    <w:rsid w:val="009B7D4F"/>
    <w:rsid w:val="009C16B6"/>
    <w:rsid w:val="009C185C"/>
    <w:rsid w:val="009C1938"/>
    <w:rsid w:val="009C27E6"/>
    <w:rsid w:val="009C28EA"/>
    <w:rsid w:val="009C4C2A"/>
    <w:rsid w:val="009C5E1A"/>
    <w:rsid w:val="009C6679"/>
    <w:rsid w:val="009D05ED"/>
    <w:rsid w:val="009D22D7"/>
    <w:rsid w:val="009D3B9E"/>
    <w:rsid w:val="009D576B"/>
    <w:rsid w:val="009D5D2E"/>
    <w:rsid w:val="009D67B0"/>
    <w:rsid w:val="009E0CF4"/>
    <w:rsid w:val="009E26F7"/>
    <w:rsid w:val="009F1797"/>
    <w:rsid w:val="009F1BF2"/>
    <w:rsid w:val="009F20C9"/>
    <w:rsid w:val="009F3938"/>
    <w:rsid w:val="009F3BE7"/>
    <w:rsid w:val="009F47EE"/>
    <w:rsid w:val="009F4EDA"/>
    <w:rsid w:val="009F554C"/>
    <w:rsid w:val="009F6F44"/>
    <w:rsid w:val="009F7A75"/>
    <w:rsid w:val="009F7D2B"/>
    <w:rsid w:val="00A00DAD"/>
    <w:rsid w:val="00A00F4F"/>
    <w:rsid w:val="00A0110C"/>
    <w:rsid w:val="00A02396"/>
    <w:rsid w:val="00A02D89"/>
    <w:rsid w:val="00A02EA2"/>
    <w:rsid w:val="00A05C45"/>
    <w:rsid w:val="00A06729"/>
    <w:rsid w:val="00A10890"/>
    <w:rsid w:val="00A17BC1"/>
    <w:rsid w:val="00A22D70"/>
    <w:rsid w:val="00A26AC0"/>
    <w:rsid w:val="00A27B92"/>
    <w:rsid w:val="00A319B8"/>
    <w:rsid w:val="00A333D6"/>
    <w:rsid w:val="00A43805"/>
    <w:rsid w:val="00A456F5"/>
    <w:rsid w:val="00A45892"/>
    <w:rsid w:val="00A513C7"/>
    <w:rsid w:val="00A525E2"/>
    <w:rsid w:val="00A53698"/>
    <w:rsid w:val="00A55E06"/>
    <w:rsid w:val="00A60615"/>
    <w:rsid w:val="00A6064D"/>
    <w:rsid w:val="00A607D2"/>
    <w:rsid w:val="00A614A9"/>
    <w:rsid w:val="00A63F78"/>
    <w:rsid w:val="00A661A3"/>
    <w:rsid w:val="00A67CD3"/>
    <w:rsid w:val="00A71753"/>
    <w:rsid w:val="00A723DA"/>
    <w:rsid w:val="00A72CE2"/>
    <w:rsid w:val="00A73395"/>
    <w:rsid w:val="00A737F1"/>
    <w:rsid w:val="00A73EE0"/>
    <w:rsid w:val="00A75CB3"/>
    <w:rsid w:val="00A75FCD"/>
    <w:rsid w:val="00A760BB"/>
    <w:rsid w:val="00A7735E"/>
    <w:rsid w:val="00A77475"/>
    <w:rsid w:val="00A77B0C"/>
    <w:rsid w:val="00A823C0"/>
    <w:rsid w:val="00A82F23"/>
    <w:rsid w:val="00A837D6"/>
    <w:rsid w:val="00A855E7"/>
    <w:rsid w:val="00A906D4"/>
    <w:rsid w:val="00A939E4"/>
    <w:rsid w:val="00A97361"/>
    <w:rsid w:val="00AA01D2"/>
    <w:rsid w:val="00AA3F05"/>
    <w:rsid w:val="00AA5C74"/>
    <w:rsid w:val="00AA6651"/>
    <w:rsid w:val="00AB3280"/>
    <w:rsid w:val="00AB418C"/>
    <w:rsid w:val="00AB550C"/>
    <w:rsid w:val="00AB5BD4"/>
    <w:rsid w:val="00AC13D3"/>
    <w:rsid w:val="00AC3195"/>
    <w:rsid w:val="00AC3B3A"/>
    <w:rsid w:val="00AC58F0"/>
    <w:rsid w:val="00AC7A7C"/>
    <w:rsid w:val="00AD092F"/>
    <w:rsid w:val="00AD1F0C"/>
    <w:rsid w:val="00AE1BD4"/>
    <w:rsid w:val="00AE2E0E"/>
    <w:rsid w:val="00AE400A"/>
    <w:rsid w:val="00AE6A3F"/>
    <w:rsid w:val="00AF00B9"/>
    <w:rsid w:val="00AF4F4B"/>
    <w:rsid w:val="00AF711D"/>
    <w:rsid w:val="00AF775D"/>
    <w:rsid w:val="00AF793C"/>
    <w:rsid w:val="00B00436"/>
    <w:rsid w:val="00B01D40"/>
    <w:rsid w:val="00B02FB0"/>
    <w:rsid w:val="00B0419B"/>
    <w:rsid w:val="00B116D0"/>
    <w:rsid w:val="00B1432B"/>
    <w:rsid w:val="00B1441C"/>
    <w:rsid w:val="00B15ED0"/>
    <w:rsid w:val="00B16209"/>
    <w:rsid w:val="00B21C6B"/>
    <w:rsid w:val="00B25654"/>
    <w:rsid w:val="00B27284"/>
    <w:rsid w:val="00B279A7"/>
    <w:rsid w:val="00B30BBD"/>
    <w:rsid w:val="00B311B6"/>
    <w:rsid w:val="00B34E05"/>
    <w:rsid w:val="00B36536"/>
    <w:rsid w:val="00B3689E"/>
    <w:rsid w:val="00B41C23"/>
    <w:rsid w:val="00B42FF7"/>
    <w:rsid w:val="00B445FD"/>
    <w:rsid w:val="00B4557F"/>
    <w:rsid w:val="00B50711"/>
    <w:rsid w:val="00B50CF1"/>
    <w:rsid w:val="00B52331"/>
    <w:rsid w:val="00B523AF"/>
    <w:rsid w:val="00B55091"/>
    <w:rsid w:val="00B61ED2"/>
    <w:rsid w:val="00B72DCB"/>
    <w:rsid w:val="00B75442"/>
    <w:rsid w:val="00B77A0D"/>
    <w:rsid w:val="00B77C42"/>
    <w:rsid w:val="00B80B9A"/>
    <w:rsid w:val="00B81FAE"/>
    <w:rsid w:val="00B82336"/>
    <w:rsid w:val="00B8597D"/>
    <w:rsid w:val="00B85A32"/>
    <w:rsid w:val="00B92916"/>
    <w:rsid w:val="00B93678"/>
    <w:rsid w:val="00B9495B"/>
    <w:rsid w:val="00B94F06"/>
    <w:rsid w:val="00B95212"/>
    <w:rsid w:val="00B96F7C"/>
    <w:rsid w:val="00BA0879"/>
    <w:rsid w:val="00BA18F0"/>
    <w:rsid w:val="00BA1F4B"/>
    <w:rsid w:val="00BA3A4D"/>
    <w:rsid w:val="00BA3EBF"/>
    <w:rsid w:val="00BA7E2E"/>
    <w:rsid w:val="00BB0BA1"/>
    <w:rsid w:val="00BB2876"/>
    <w:rsid w:val="00BB2CCC"/>
    <w:rsid w:val="00BC0447"/>
    <w:rsid w:val="00BC0F0A"/>
    <w:rsid w:val="00BC0F83"/>
    <w:rsid w:val="00BC1155"/>
    <w:rsid w:val="00BC280A"/>
    <w:rsid w:val="00BC5E2A"/>
    <w:rsid w:val="00BC787E"/>
    <w:rsid w:val="00BD0955"/>
    <w:rsid w:val="00BD1BC2"/>
    <w:rsid w:val="00BD1F84"/>
    <w:rsid w:val="00BD5F0B"/>
    <w:rsid w:val="00BD7701"/>
    <w:rsid w:val="00BE42F6"/>
    <w:rsid w:val="00BE7900"/>
    <w:rsid w:val="00BF1F96"/>
    <w:rsid w:val="00BF2D4F"/>
    <w:rsid w:val="00BF428B"/>
    <w:rsid w:val="00BF6646"/>
    <w:rsid w:val="00BF7B01"/>
    <w:rsid w:val="00C00906"/>
    <w:rsid w:val="00C009CA"/>
    <w:rsid w:val="00C00DE7"/>
    <w:rsid w:val="00C01312"/>
    <w:rsid w:val="00C01E3B"/>
    <w:rsid w:val="00C03BD2"/>
    <w:rsid w:val="00C06A26"/>
    <w:rsid w:val="00C0779B"/>
    <w:rsid w:val="00C07F23"/>
    <w:rsid w:val="00C13323"/>
    <w:rsid w:val="00C144E5"/>
    <w:rsid w:val="00C14DE3"/>
    <w:rsid w:val="00C2112B"/>
    <w:rsid w:val="00C24F4D"/>
    <w:rsid w:val="00C30FFE"/>
    <w:rsid w:val="00C34BC1"/>
    <w:rsid w:val="00C351C3"/>
    <w:rsid w:val="00C3662F"/>
    <w:rsid w:val="00C411B4"/>
    <w:rsid w:val="00C462CD"/>
    <w:rsid w:val="00C4664F"/>
    <w:rsid w:val="00C47D2F"/>
    <w:rsid w:val="00C509C6"/>
    <w:rsid w:val="00C51989"/>
    <w:rsid w:val="00C52398"/>
    <w:rsid w:val="00C53813"/>
    <w:rsid w:val="00C56394"/>
    <w:rsid w:val="00C56E6E"/>
    <w:rsid w:val="00C57959"/>
    <w:rsid w:val="00C605C6"/>
    <w:rsid w:val="00C6263E"/>
    <w:rsid w:val="00C62D00"/>
    <w:rsid w:val="00C64663"/>
    <w:rsid w:val="00C666BE"/>
    <w:rsid w:val="00C71796"/>
    <w:rsid w:val="00C73272"/>
    <w:rsid w:val="00C73B4D"/>
    <w:rsid w:val="00C74841"/>
    <w:rsid w:val="00C74E9A"/>
    <w:rsid w:val="00C77917"/>
    <w:rsid w:val="00C816FD"/>
    <w:rsid w:val="00C837A5"/>
    <w:rsid w:val="00C84722"/>
    <w:rsid w:val="00C911B3"/>
    <w:rsid w:val="00C911C9"/>
    <w:rsid w:val="00C92185"/>
    <w:rsid w:val="00C928BC"/>
    <w:rsid w:val="00C93F36"/>
    <w:rsid w:val="00CA4885"/>
    <w:rsid w:val="00CA7E75"/>
    <w:rsid w:val="00CB10E2"/>
    <w:rsid w:val="00CB3BB3"/>
    <w:rsid w:val="00CB3F5D"/>
    <w:rsid w:val="00CB3F75"/>
    <w:rsid w:val="00CB53ED"/>
    <w:rsid w:val="00CB700D"/>
    <w:rsid w:val="00CC1054"/>
    <w:rsid w:val="00CC1A88"/>
    <w:rsid w:val="00CC3B1E"/>
    <w:rsid w:val="00CC4716"/>
    <w:rsid w:val="00CC519B"/>
    <w:rsid w:val="00CC57D2"/>
    <w:rsid w:val="00CC65D2"/>
    <w:rsid w:val="00CD1D27"/>
    <w:rsid w:val="00CD21C7"/>
    <w:rsid w:val="00CD2332"/>
    <w:rsid w:val="00CD3694"/>
    <w:rsid w:val="00CD5D73"/>
    <w:rsid w:val="00CD6A23"/>
    <w:rsid w:val="00CE0047"/>
    <w:rsid w:val="00CE3A22"/>
    <w:rsid w:val="00CE64DC"/>
    <w:rsid w:val="00CE73BE"/>
    <w:rsid w:val="00CE7961"/>
    <w:rsid w:val="00CE7F63"/>
    <w:rsid w:val="00CF1A5D"/>
    <w:rsid w:val="00CF2029"/>
    <w:rsid w:val="00CF21F9"/>
    <w:rsid w:val="00CF2A90"/>
    <w:rsid w:val="00CF36D8"/>
    <w:rsid w:val="00CF6178"/>
    <w:rsid w:val="00D00DEB"/>
    <w:rsid w:val="00D02314"/>
    <w:rsid w:val="00D06466"/>
    <w:rsid w:val="00D104CB"/>
    <w:rsid w:val="00D11DEF"/>
    <w:rsid w:val="00D12171"/>
    <w:rsid w:val="00D154A1"/>
    <w:rsid w:val="00D15BD3"/>
    <w:rsid w:val="00D16F96"/>
    <w:rsid w:val="00D20D90"/>
    <w:rsid w:val="00D2101F"/>
    <w:rsid w:val="00D211EE"/>
    <w:rsid w:val="00D2165F"/>
    <w:rsid w:val="00D219E3"/>
    <w:rsid w:val="00D229E5"/>
    <w:rsid w:val="00D27370"/>
    <w:rsid w:val="00D303AB"/>
    <w:rsid w:val="00D30C6C"/>
    <w:rsid w:val="00D32E4B"/>
    <w:rsid w:val="00D34EBA"/>
    <w:rsid w:val="00D3658E"/>
    <w:rsid w:val="00D369EA"/>
    <w:rsid w:val="00D40345"/>
    <w:rsid w:val="00D4194A"/>
    <w:rsid w:val="00D429FF"/>
    <w:rsid w:val="00D50091"/>
    <w:rsid w:val="00D505D1"/>
    <w:rsid w:val="00D521EF"/>
    <w:rsid w:val="00D52883"/>
    <w:rsid w:val="00D530F8"/>
    <w:rsid w:val="00D55D0A"/>
    <w:rsid w:val="00D561CD"/>
    <w:rsid w:val="00D56990"/>
    <w:rsid w:val="00D62E4A"/>
    <w:rsid w:val="00D6425C"/>
    <w:rsid w:val="00D65A2D"/>
    <w:rsid w:val="00D67C31"/>
    <w:rsid w:val="00D67FDD"/>
    <w:rsid w:val="00D71816"/>
    <w:rsid w:val="00D752C0"/>
    <w:rsid w:val="00D76E55"/>
    <w:rsid w:val="00D779FC"/>
    <w:rsid w:val="00D77CB6"/>
    <w:rsid w:val="00D80A24"/>
    <w:rsid w:val="00D8401D"/>
    <w:rsid w:val="00D84831"/>
    <w:rsid w:val="00D86349"/>
    <w:rsid w:val="00D9458E"/>
    <w:rsid w:val="00D96B54"/>
    <w:rsid w:val="00D97378"/>
    <w:rsid w:val="00DA0445"/>
    <w:rsid w:val="00DA1D4C"/>
    <w:rsid w:val="00DA21E1"/>
    <w:rsid w:val="00DA2471"/>
    <w:rsid w:val="00DA34EB"/>
    <w:rsid w:val="00DA3D9F"/>
    <w:rsid w:val="00DA6220"/>
    <w:rsid w:val="00DB0329"/>
    <w:rsid w:val="00DB26E6"/>
    <w:rsid w:val="00DB3BB2"/>
    <w:rsid w:val="00DB4FF5"/>
    <w:rsid w:val="00DB57AB"/>
    <w:rsid w:val="00DB79B5"/>
    <w:rsid w:val="00DB7E8B"/>
    <w:rsid w:val="00DB9B8A"/>
    <w:rsid w:val="00DC200C"/>
    <w:rsid w:val="00DC4290"/>
    <w:rsid w:val="00DC5BF2"/>
    <w:rsid w:val="00DC7414"/>
    <w:rsid w:val="00DC7D1A"/>
    <w:rsid w:val="00DC7F0D"/>
    <w:rsid w:val="00DD3D6D"/>
    <w:rsid w:val="00DD4D4C"/>
    <w:rsid w:val="00DD53BC"/>
    <w:rsid w:val="00DD7454"/>
    <w:rsid w:val="00DE031B"/>
    <w:rsid w:val="00DE0DAA"/>
    <w:rsid w:val="00DE5F24"/>
    <w:rsid w:val="00DF00E1"/>
    <w:rsid w:val="00DF03F7"/>
    <w:rsid w:val="00DF0E36"/>
    <w:rsid w:val="00DF4A05"/>
    <w:rsid w:val="00DF547A"/>
    <w:rsid w:val="00DF5619"/>
    <w:rsid w:val="00E0268B"/>
    <w:rsid w:val="00E06FA7"/>
    <w:rsid w:val="00E11DF2"/>
    <w:rsid w:val="00E159D2"/>
    <w:rsid w:val="00E16EFF"/>
    <w:rsid w:val="00E179F6"/>
    <w:rsid w:val="00E2013A"/>
    <w:rsid w:val="00E2271A"/>
    <w:rsid w:val="00E23C1B"/>
    <w:rsid w:val="00E24DE6"/>
    <w:rsid w:val="00E26D34"/>
    <w:rsid w:val="00E32031"/>
    <w:rsid w:val="00E373B6"/>
    <w:rsid w:val="00E40E1A"/>
    <w:rsid w:val="00E41A9C"/>
    <w:rsid w:val="00E41EC5"/>
    <w:rsid w:val="00E42F3C"/>
    <w:rsid w:val="00E43067"/>
    <w:rsid w:val="00E446B9"/>
    <w:rsid w:val="00E450CE"/>
    <w:rsid w:val="00E45866"/>
    <w:rsid w:val="00E45CB5"/>
    <w:rsid w:val="00E47E18"/>
    <w:rsid w:val="00E51D32"/>
    <w:rsid w:val="00E51E76"/>
    <w:rsid w:val="00E572BB"/>
    <w:rsid w:val="00E63870"/>
    <w:rsid w:val="00E65CA7"/>
    <w:rsid w:val="00E66157"/>
    <w:rsid w:val="00E71812"/>
    <w:rsid w:val="00E7198B"/>
    <w:rsid w:val="00E8045A"/>
    <w:rsid w:val="00E812C3"/>
    <w:rsid w:val="00E82260"/>
    <w:rsid w:val="00E82730"/>
    <w:rsid w:val="00E924C9"/>
    <w:rsid w:val="00E92E28"/>
    <w:rsid w:val="00E92FDE"/>
    <w:rsid w:val="00E94547"/>
    <w:rsid w:val="00E94677"/>
    <w:rsid w:val="00E95646"/>
    <w:rsid w:val="00E97EEC"/>
    <w:rsid w:val="00EA1F85"/>
    <w:rsid w:val="00EA2DA8"/>
    <w:rsid w:val="00EA411B"/>
    <w:rsid w:val="00EA5230"/>
    <w:rsid w:val="00EA6A7F"/>
    <w:rsid w:val="00EB1293"/>
    <w:rsid w:val="00EB22A5"/>
    <w:rsid w:val="00EB3E2D"/>
    <w:rsid w:val="00EB400B"/>
    <w:rsid w:val="00EB4A16"/>
    <w:rsid w:val="00EB4C04"/>
    <w:rsid w:val="00EB53C8"/>
    <w:rsid w:val="00EB6F61"/>
    <w:rsid w:val="00EC004F"/>
    <w:rsid w:val="00EC132D"/>
    <w:rsid w:val="00EC4282"/>
    <w:rsid w:val="00EC7E7D"/>
    <w:rsid w:val="00ED0894"/>
    <w:rsid w:val="00ED6B7D"/>
    <w:rsid w:val="00EE1BB2"/>
    <w:rsid w:val="00EE36BB"/>
    <w:rsid w:val="00EE45B9"/>
    <w:rsid w:val="00EE700A"/>
    <w:rsid w:val="00EF32F3"/>
    <w:rsid w:val="00EF426B"/>
    <w:rsid w:val="00EF43D5"/>
    <w:rsid w:val="00EF46C6"/>
    <w:rsid w:val="00EF6615"/>
    <w:rsid w:val="00F00714"/>
    <w:rsid w:val="00F00C62"/>
    <w:rsid w:val="00F02330"/>
    <w:rsid w:val="00F025CE"/>
    <w:rsid w:val="00F026B6"/>
    <w:rsid w:val="00F029F4"/>
    <w:rsid w:val="00F0754F"/>
    <w:rsid w:val="00F07BA9"/>
    <w:rsid w:val="00F1013D"/>
    <w:rsid w:val="00F14D6F"/>
    <w:rsid w:val="00F22093"/>
    <w:rsid w:val="00F27141"/>
    <w:rsid w:val="00F3189B"/>
    <w:rsid w:val="00F32B65"/>
    <w:rsid w:val="00F34DFE"/>
    <w:rsid w:val="00F35475"/>
    <w:rsid w:val="00F3555D"/>
    <w:rsid w:val="00F370AA"/>
    <w:rsid w:val="00F41B15"/>
    <w:rsid w:val="00F43C68"/>
    <w:rsid w:val="00F4585B"/>
    <w:rsid w:val="00F45B7F"/>
    <w:rsid w:val="00F53C6A"/>
    <w:rsid w:val="00F550E0"/>
    <w:rsid w:val="00F5527C"/>
    <w:rsid w:val="00F56995"/>
    <w:rsid w:val="00F57182"/>
    <w:rsid w:val="00F62DCA"/>
    <w:rsid w:val="00F65152"/>
    <w:rsid w:val="00F7067B"/>
    <w:rsid w:val="00F76AE5"/>
    <w:rsid w:val="00F80DBB"/>
    <w:rsid w:val="00F86E6C"/>
    <w:rsid w:val="00F877C8"/>
    <w:rsid w:val="00F90377"/>
    <w:rsid w:val="00F90574"/>
    <w:rsid w:val="00F9259D"/>
    <w:rsid w:val="00F9303B"/>
    <w:rsid w:val="00F9390B"/>
    <w:rsid w:val="00FA1AF7"/>
    <w:rsid w:val="00FA4216"/>
    <w:rsid w:val="00FA4AB3"/>
    <w:rsid w:val="00FA5422"/>
    <w:rsid w:val="00FA5621"/>
    <w:rsid w:val="00FB092C"/>
    <w:rsid w:val="00FB0DF7"/>
    <w:rsid w:val="00FB3AF7"/>
    <w:rsid w:val="00FB67CE"/>
    <w:rsid w:val="00FB76DA"/>
    <w:rsid w:val="00FC24CC"/>
    <w:rsid w:val="00FC353F"/>
    <w:rsid w:val="00FD1A59"/>
    <w:rsid w:val="00FD541B"/>
    <w:rsid w:val="00FD5A1C"/>
    <w:rsid w:val="00FD6128"/>
    <w:rsid w:val="00FD6B8E"/>
    <w:rsid w:val="00FE1669"/>
    <w:rsid w:val="00FF1BC3"/>
    <w:rsid w:val="00FF2B4E"/>
    <w:rsid w:val="00FF4B70"/>
    <w:rsid w:val="00FF4B91"/>
    <w:rsid w:val="00FF4EC8"/>
    <w:rsid w:val="00FF5C36"/>
    <w:rsid w:val="00FF64A2"/>
    <w:rsid w:val="00FF689A"/>
    <w:rsid w:val="00FF6A57"/>
    <w:rsid w:val="01235733"/>
    <w:rsid w:val="015253AA"/>
    <w:rsid w:val="018FE98F"/>
    <w:rsid w:val="01A2BC63"/>
    <w:rsid w:val="01D8D616"/>
    <w:rsid w:val="02014428"/>
    <w:rsid w:val="02588264"/>
    <w:rsid w:val="027E179D"/>
    <w:rsid w:val="02913BC5"/>
    <w:rsid w:val="02D7209A"/>
    <w:rsid w:val="02D99722"/>
    <w:rsid w:val="031A2729"/>
    <w:rsid w:val="034093A1"/>
    <w:rsid w:val="036ABD4B"/>
    <w:rsid w:val="0370C732"/>
    <w:rsid w:val="03865B17"/>
    <w:rsid w:val="03BB9030"/>
    <w:rsid w:val="03BBC569"/>
    <w:rsid w:val="03D37CE4"/>
    <w:rsid w:val="03D5B837"/>
    <w:rsid w:val="03E8C444"/>
    <w:rsid w:val="03F52EA3"/>
    <w:rsid w:val="040810CF"/>
    <w:rsid w:val="040C1EFD"/>
    <w:rsid w:val="04192AA8"/>
    <w:rsid w:val="041D54E4"/>
    <w:rsid w:val="041F006B"/>
    <w:rsid w:val="04E89C74"/>
    <w:rsid w:val="04FEED25"/>
    <w:rsid w:val="054AA77C"/>
    <w:rsid w:val="05559426"/>
    <w:rsid w:val="055C79A7"/>
    <w:rsid w:val="05782A77"/>
    <w:rsid w:val="057E12EE"/>
    <w:rsid w:val="058752E9"/>
    <w:rsid w:val="0593A582"/>
    <w:rsid w:val="05CAF35F"/>
    <w:rsid w:val="069061AD"/>
    <w:rsid w:val="06DBFB98"/>
    <w:rsid w:val="06FE34D4"/>
    <w:rsid w:val="07044187"/>
    <w:rsid w:val="071604A5"/>
    <w:rsid w:val="0717BFF6"/>
    <w:rsid w:val="0757A1C6"/>
    <w:rsid w:val="0792E197"/>
    <w:rsid w:val="07935853"/>
    <w:rsid w:val="07C93582"/>
    <w:rsid w:val="07F9CEFD"/>
    <w:rsid w:val="07FB376E"/>
    <w:rsid w:val="0811EAAB"/>
    <w:rsid w:val="0838BBB3"/>
    <w:rsid w:val="083F752F"/>
    <w:rsid w:val="0898D092"/>
    <w:rsid w:val="089DF985"/>
    <w:rsid w:val="08AC1F1E"/>
    <w:rsid w:val="08FDA958"/>
    <w:rsid w:val="098F9A71"/>
    <w:rsid w:val="09940D10"/>
    <w:rsid w:val="09E0910A"/>
    <w:rsid w:val="09EA9AD7"/>
    <w:rsid w:val="0A0AB623"/>
    <w:rsid w:val="0A0FB925"/>
    <w:rsid w:val="0A24DF47"/>
    <w:rsid w:val="0A69902A"/>
    <w:rsid w:val="0A78E050"/>
    <w:rsid w:val="0AA23B62"/>
    <w:rsid w:val="0AC3D107"/>
    <w:rsid w:val="0AC81E20"/>
    <w:rsid w:val="0AD2208E"/>
    <w:rsid w:val="0AD7596D"/>
    <w:rsid w:val="0AF66B94"/>
    <w:rsid w:val="0B1D0395"/>
    <w:rsid w:val="0B3CC0D1"/>
    <w:rsid w:val="0B69E5A4"/>
    <w:rsid w:val="0B996C90"/>
    <w:rsid w:val="0BC728FC"/>
    <w:rsid w:val="0BC9CBF3"/>
    <w:rsid w:val="0BDC69B6"/>
    <w:rsid w:val="0C8B6F0F"/>
    <w:rsid w:val="0C8C2AEF"/>
    <w:rsid w:val="0D08A186"/>
    <w:rsid w:val="0D136FCD"/>
    <w:rsid w:val="0D1B9856"/>
    <w:rsid w:val="0D4CF8F9"/>
    <w:rsid w:val="0D5EA1E1"/>
    <w:rsid w:val="0D837413"/>
    <w:rsid w:val="0DCE78D3"/>
    <w:rsid w:val="0DD21BBE"/>
    <w:rsid w:val="0E1EF5AA"/>
    <w:rsid w:val="0E220C8D"/>
    <w:rsid w:val="0E44F318"/>
    <w:rsid w:val="0E47610A"/>
    <w:rsid w:val="0E52BA5F"/>
    <w:rsid w:val="0E54B14C"/>
    <w:rsid w:val="0E5B748A"/>
    <w:rsid w:val="0E7D31CD"/>
    <w:rsid w:val="0E84EA71"/>
    <w:rsid w:val="0EBC18D9"/>
    <w:rsid w:val="0F002013"/>
    <w:rsid w:val="0F11C317"/>
    <w:rsid w:val="0F16E103"/>
    <w:rsid w:val="0F359D83"/>
    <w:rsid w:val="0F4C553F"/>
    <w:rsid w:val="0F9A6E4C"/>
    <w:rsid w:val="0F9FF81C"/>
    <w:rsid w:val="0FC5B798"/>
    <w:rsid w:val="0FC9F568"/>
    <w:rsid w:val="0FCACDE8"/>
    <w:rsid w:val="0FF72E7B"/>
    <w:rsid w:val="1022EA82"/>
    <w:rsid w:val="104D3D1C"/>
    <w:rsid w:val="108D5BAE"/>
    <w:rsid w:val="10C662DF"/>
    <w:rsid w:val="11251777"/>
    <w:rsid w:val="1128CAE8"/>
    <w:rsid w:val="11382B61"/>
    <w:rsid w:val="11701895"/>
    <w:rsid w:val="11971ABC"/>
    <w:rsid w:val="11F3A4DC"/>
    <w:rsid w:val="1262DA0A"/>
    <w:rsid w:val="128C843A"/>
    <w:rsid w:val="129F9946"/>
    <w:rsid w:val="12B0C88C"/>
    <w:rsid w:val="12C893AE"/>
    <w:rsid w:val="132EA98E"/>
    <w:rsid w:val="13428847"/>
    <w:rsid w:val="134DDB7C"/>
    <w:rsid w:val="13530C7A"/>
    <w:rsid w:val="13952AB3"/>
    <w:rsid w:val="13AD58FC"/>
    <w:rsid w:val="13D719A9"/>
    <w:rsid w:val="13DC9454"/>
    <w:rsid w:val="14060765"/>
    <w:rsid w:val="141EDEE8"/>
    <w:rsid w:val="143CB3B8"/>
    <w:rsid w:val="14435F1C"/>
    <w:rsid w:val="146B2A8C"/>
    <w:rsid w:val="148200B1"/>
    <w:rsid w:val="14998B79"/>
    <w:rsid w:val="149D1409"/>
    <w:rsid w:val="149ECD68"/>
    <w:rsid w:val="14CD6BB5"/>
    <w:rsid w:val="14E17B7E"/>
    <w:rsid w:val="14E67709"/>
    <w:rsid w:val="14F51A7C"/>
    <w:rsid w:val="15176350"/>
    <w:rsid w:val="152D5979"/>
    <w:rsid w:val="1549A3E1"/>
    <w:rsid w:val="1549AAAC"/>
    <w:rsid w:val="1566918B"/>
    <w:rsid w:val="15899677"/>
    <w:rsid w:val="15A030F8"/>
    <w:rsid w:val="15B9A3C2"/>
    <w:rsid w:val="15C5796C"/>
    <w:rsid w:val="15E84F79"/>
    <w:rsid w:val="160CA4E3"/>
    <w:rsid w:val="1632C223"/>
    <w:rsid w:val="163B3490"/>
    <w:rsid w:val="163D3693"/>
    <w:rsid w:val="164A55C3"/>
    <w:rsid w:val="16A9186D"/>
    <w:rsid w:val="16C45E70"/>
    <w:rsid w:val="16DB2969"/>
    <w:rsid w:val="1720546F"/>
    <w:rsid w:val="1729DFA3"/>
    <w:rsid w:val="17327162"/>
    <w:rsid w:val="175E738C"/>
    <w:rsid w:val="1765E4F2"/>
    <w:rsid w:val="17983464"/>
    <w:rsid w:val="17DC0118"/>
    <w:rsid w:val="1800D782"/>
    <w:rsid w:val="181DE695"/>
    <w:rsid w:val="18203DBD"/>
    <w:rsid w:val="1845C6F5"/>
    <w:rsid w:val="184C0F42"/>
    <w:rsid w:val="1892D1BA"/>
    <w:rsid w:val="18A98595"/>
    <w:rsid w:val="18AFBE0F"/>
    <w:rsid w:val="18BADBC5"/>
    <w:rsid w:val="18E71887"/>
    <w:rsid w:val="19B00F35"/>
    <w:rsid w:val="19D7F381"/>
    <w:rsid w:val="19DF4FFF"/>
    <w:rsid w:val="19FA5A95"/>
    <w:rsid w:val="1A03F812"/>
    <w:rsid w:val="1A09E514"/>
    <w:rsid w:val="1A323DCA"/>
    <w:rsid w:val="1A33C998"/>
    <w:rsid w:val="1A73BA39"/>
    <w:rsid w:val="1AAD7867"/>
    <w:rsid w:val="1AC2CC26"/>
    <w:rsid w:val="1B160983"/>
    <w:rsid w:val="1B27E1CF"/>
    <w:rsid w:val="1C7812B3"/>
    <w:rsid w:val="1C7921A9"/>
    <w:rsid w:val="1CBCAD62"/>
    <w:rsid w:val="1CDBBB4E"/>
    <w:rsid w:val="1CE196D9"/>
    <w:rsid w:val="1D035473"/>
    <w:rsid w:val="1D2DF03D"/>
    <w:rsid w:val="1D31533C"/>
    <w:rsid w:val="1D31B552"/>
    <w:rsid w:val="1D5EF7EB"/>
    <w:rsid w:val="1D6A8147"/>
    <w:rsid w:val="1D7E5CCA"/>
    <w:rsid w:val="1D8229AE"/>
    <w:rsid w:val="1D998B45"/>
    <w:rsid w:val="1DFD902B"/>
    <w:rsid w:val="1E0C99A2"/>
    <w:rsid w:val="1E3BA798"/>
    <w:rsid w:val="1E560F63"/>
    <w:rsid w:val="1E8B9F62"/>
    <w:rsid w:val="1E8E4CB6"/>
    <w:rsid w:val="1E960BE4"/>
    <w:rsid w:val="1ED8D03D"/>
    <w:rsid w:val="1F2B3CED"/>
    <w:rsid w:val="1F310938"/>
    <w:rsid w:val="1F60EAD7"/>
    <w:rsid w:val="1F9B8D13"/>
    <w:rsid w:val="1FF7FB79"/>
    <w:rsid w:val="201C4D0F"/>
    <w:rsid w:val="20F3266F"/>
    <w:rsid w:val="211ADA22"/>
    <w:rsid w:val="2123DAC2"/>
    <w:rsid w:val="21386CE2"/>
    <w:rsid w:val="213B3BBF"/>
    <w:rsid w:val="214CC307"/>
    <w:rsid w:val="21686CED"/>
    <w:rsid w:val="217F6087"/>
    <w:rsid w:val="218E0EFD"/>
    <w:rsid w:val="219422AB"/>
    <w:rsid w:val="21B6F83E"/>
    <w:rsid w:val="21CD7ADE"/>
    <w:rsid w:val="21F755D8"/>
    <w:rsid w:val="22061A63"/>
    <w:rsid w:val="2259D4E0"/>
    <w:rsid w:val="228A43B0"/>
    <w:rsid w:val="22A319FA"/>
    <w:rsid w:val="22C7355B"/>
    <w:rsid w:val="22F4F670"/>
    <w:rsid w:val="230F8C78"/>
    <w:rsid w:val="2328A2B8"/>
    <w:rsid w:val="23402DA7"/>
    <w:rsid w:val="2352FB29"/>
    <w:rsid w:val="23631309"/>
    <w:rsid w:val="237BDBA6"/>
    <w:rsid w:val="239626C0"/>
    <w:rsid w:val="23AC954E"/>
    <w:rsid w:val="23F99602"/>
    <w:rsid w:val="240E8855"/>
    <w:rsid w:val="241A8176"/>
    <w:rsid w:val="24235579"/>
    <w:rsid w:val="2424BD2A"/>
    <w:rsid w:val="24565F9F"/>
    <w:rsid w:val="247FAB13"/>
    <w:rsid w:val="24C2EC52"/>
    <w:rsid w:val="24DD902A"/>
    <w:rsid w:val="24DDC384"/>
    <w:rsid w:val="24E884AC"/>
    <w:rsid w:val="25064A76"/>
    <w:rsid w:val="2521F704"/>
    <w:rsid w:val="2545FB1A"/>
    <w:rsid w:val="25880FC6"/>
    <w:rsid w:val="25901D47"/>
    <w:rsid w:val="2591E87D"/>
    <w:rsid w:val="25A31044"/>
    <w:rsid w:val="25A490AA"/>
    <w:rsid w:val="25ACBF2B"/>
    <w:rsid w:val="25B0F539"/>
    <w:rsid w:val="25DBFDF9"/>
    <w:rsid w:val="261DDBC8"/>
    <w:rsid w:val="26368C12"/>
    <w:rsid w:val="2653F53B"/>
    <w:rsid w:val="2679B05D"/>
    <w:rsid w:val="2694349D"/>
    <w:rsid w:val="269F6DE5"/>
    <w:rsid w:val="26CA9E42"/>
    <w:rsid w:val="26F333AB"/>
    <w:rsid w:val="2723B915"/>
    <w:rsid w:val="2735DA8C"/>
    <w:rsid w:val="273918FE"/>
    <w:rsid w:val="27411E8B"/>
    <w:rsid w:val="275E92E8"/>
    <w:rsid w:val="2776A949"/>
    <w:rsid w:val="280EFE77"/>
    <w:rsid w:val="282371E6"/>
    <w:rsid w:val="28313E2D"/>
    <w:rsid w:val="285B0688"/>
    <w:rsid w:val="28843B2A"/>
    <w:rsid w:val="2894BCBF"/>
    <w:rsid w:val="2937F54B"/>
    <w:rsid w:val="2969D114"/>
    <w:rsid w:val="2982DA78"/>
    <w:rsid w:val="298A789D"/>
    <w:rsid w:val="2991D6A4"/>
    <w:rsid w:val="2998E072"/>
    <w:rsid w:val="29A8BFCB"/>
    <w:rsid w:val="29CDE84F"/>
    <w:rsid w:val="2A264EA1"/>
    <w:rsid w:val="2A3F8219"/>
    <w:rsid w:val="2A453A1B"/>
    <w:rsid w:val="2A5B486F"/>
    <w:rsid w:val="2A82D648"/>
    <w:rsid w:val="2AA5CE34"/>
    <w:rsid w:val="2ACC0DFB"/>
    <w:rsid w:val="2AEDDB02"/>
    <w:rsid w:val="2AF4E00E"/>
    <w:rsid w:val="2AF7B6F9"/>
    <w:rsid w:val="2B26C689"/>
    <w:rsid w:val="2B491184"/>
    <w:rsid w:val="2B8E4E93"/>
    <w:rsid w:val="2BC7BFC4"/>
    <w:rsid w:val="2BE1F01B"/>
    <w:rsid w:val="2BF76554"/>
    <w:rsid w:val="2C152CCB"/>
    <w:rsid w:val="2C50F501"/>
    <w:rsid w:val="2C78CBD9"/>
    <w:rsid w:val="2C920269"/>
    <w:rsid w:val="2C9D93CB"/>
    <w:rsid w:val="2CB006AA"/>
    <w:rsid w:val="2CC904DF"/>
    <w:rsid w:val="2CF81F75"/>
    <w:rsid w:val="2D000302"/>
    <w:rsid w:val="2D20E56D"/>
    <w:rsid w:val="2D276547"/>
    <w:rsid w:val="2D5F0A90"/>
    <w:rsid w:val="2D8825EA"/>
    <w:rsid w:val="2E0FC107"/>
    <w:rsid w:val="2E1E29B6"/>
    <w:rsid w:val="2E5BDEE9"/>
    <w:rsid w:val="2E85E28F"/>
    <w:rsid w:val="2EA610E5"/>
    <w:rsid w:val="2F1BD0A7"/>
    <w:rsid w:val="2F282C20"/>
    <w:rsid w:val="2F365FC1"/>
    <w:rsid w:val="2FB34646"/>
    <w:rsid w:val="306798FE"/>
    <w:rsid w:val="30727BC8"/>
    <w:rsid w:val="307EC1F1"/>
    <w:rsid w:val="30910C2F"/>
    <w:rsid w:val="30A79DE1"/>
    <w:rsid w:val="3119FFFA"/>
    <w:rsid w:val="315F257A"/>
    <w:rsid w:val="31703689"/>
    <w:rsid w:val="31CD3273"/>
    <w:rsid w:val="3201B6D6"/>
    <w:rsid w:val="3272C7E4"/>
    <w:rsid w:val="32B9DF5F"/>
    <w:rsid w:val="32C11464"/>
    <w:rsid w:val="32D5F9B2"/>
    <w:rsid w:val="32EC8FC0"/>
    <w:rsid w:val="3315552D"/>
    <w:rsid w:val="33388C69"/>
    <w:rsid w:val="3343A239"/>
    <w:rsid w:val="33494919"/>
    <w:rsid w:val="340EF388"/>
    <w:rsid w:val="34237229"/>
    <w:rsid w:val="34311EFE"/>
    <w:rsid w:val="34530C3A"/>
    <w:rsid w:val="3476AFE6"/>
    <w:rsid w:val="3533008C"/>
    <w:rsid w:val="356EF974"/>
    <w:rsid w:val="35A92321"/>
    <w:rsid w:val="35AC9784"/>
    <w:rsid w:val="35E9D390"/>
    <w:rsid w:val="36416686"/>
    <w:rsid w:val="3645DEBC"/>
    <w:rsid w:val="365EFD22"/>
    <w:rsid w:val="366F2BF3"/>
    <w:rsid w:val="3691DB7B"/>
    <w:rsid w:val="36AB5B74"/>
    <w:rsid w:val="36AB6D1D"/>
    <w:rsid w:val="36AF9311"/>
    <w:rsid w:val="36C474C7"/>
    <w:rsid w:val="373A9520"/>
    <w:rsid w:val="3751C253"/>
    <w:rsid w:val="376EB330"/>
    <w:rsid w:val="37869D92"/>
    <w:rsid w:val="378A6B90"/>
    <w:rsid w:val="37AE59E4"/>
    <w:rsid w:val="37C3236E"/>
    <w:rsid w:val="37D44EB5"/>
    <w:rsid w:val="37E4C283"/>
    <w:rsid w:val="37FB7FBB"/>
    <w:rsid w:val="37FD0BF0"/>
    <w:rsid w:val="381B0C6D"/>
    <w:rsid w:val="384B3324"/>
    <w:rsid w:val="38531CC7"/>
    <w:rsid w:val="386AFD1C"/>
    <w:rsid w:val="388D713A"/>
    <w:rsid w:val="38A80AE1"/>
    <w:rsid w:val="38C8E573"/>
    <w:rsid w:val="38E9E14E"/>
    <w:rsid w:val="38F251A5"/>
    <w:rsid w:val="39070171"/>
    <w:rsid w:val="3931770B"/>
    <w:rsid w:val="3938D5E8"/>
    <w:rsid w:val="39A78EE9"/>
    <w:rsid w:val="39A7929B"/>
    <w:rsid w:val="39CB5A1F"/>
    <w:rsid w:val="39D2BE91"/>
    <w:rsid w:val="3A117C8B"/>
    <w:rsid w:val="3A459C34"/>
    <w:rsid w:val="3A4A4AC9"/>
    <w:rsid w:val="3A5019AD"/>
    <w:rsid w:val="3A6725DF"/>
    <w:rsid w:val="3A67C990"/>
    <w:rsid w:val="3AAD7879"/>
    <w:rsid w:val="3AB6CE24"/>
    <w:rsid w:val="3B28DC73"/>
    <w:rsid w:val="3B4C0D3A"/>
    <w:rsid w:val="3B55A110"/>
    <w:rsid w:val="3B5F0423"/>
    <w:rsid w:val="3B8FB074"/>
    <w:rsid w:val="3BC38F87"/>
    <w:rsid w:val="3BF850E2"/>
    <w:rsid w:val="3C06BEF1"/>
    <w:rsid w:val="3C189205"/>
    <w:rsid w:val="3CBADF84"/>
    <w:rsid w:val="3D680D40"/>
    <w:rsid w:val="3D702908"/>
    <w:rsid w:val="3DADA9B2"/>
    <w:rsid w:val="3DE2D8F6"/>
    <w:rsid w:val="3E306B12"/>
    <w:rsid w:val="3E34828C"/>
    <w:rsid w:val="3E5BD4B1"/>
    <w:rsid w:val="3E687FC3"/>
    <w:rsid w:val="3EDE5527"/>
    <w:rsid w:val="3EF5C437"/>
    <w:rsid w:val="3F1E2B6C"/>
    <w:rsid w:val="3F1EAE4E"/>
    <w:rsid w:val="3F2A477B"/>
    <w:rsid w:val="3F9CBB20"/>
    <w:rsid w:val="3FA60C94"/>
    <w:rsid w:val="3FBFEB98"/>
    <w:rsid w:val="3FDA5B7C"/>
    <w:rsid w:val="3FDE8BE5"/>
    <w:rsid w:val="4005DD0C"/>
    <w:rsid w:val="402AFAB5"/>
    <w:rsid w:val="4088D666"/>
    <w:rsid w:val="40ABCD7D"/>
    <w:rsid w:val="40E14C51"/>
    <w:rsid w:val="4172E1E3"/>
    <w:rsid w:val="419CC3C7"/>
    <w:rsid w:val="41A23BD5"/>
    <w:rsid w:val="41BC1162"/>
    <w:rsid w:val="41EC5D2D"/>
    <w:rsid w:val="41FFA2C5"/>
    <w:rsid w:val="427387C8"/>
    <w:rsid w:val="428555A8"/>
    <w:rsid w:val="42BF56F7"/>
    <w:rsid w:val="42F9E1E7"/>
    <w:rsid w:val="42FC7A2F"/>
    <w:rsid w:val="431F1635"/>
    <w:rsid w:val="43286D25"/>
    <w:rsid w:val="433C916D"/>
    <w:rsid w:val="43493434"/>
    <w:rsid w:val="4377B7A9"/>
    <w:rsid w:val="43832E24"/>
    <w:rsid w:val="4391493B"/>
    <w:rsid w:val="43982178"/>
    <w:rsid w:val="43C19F30"/>
    <w:rsid w:val="43C30821"/>
    <w:rsid w:val="43CAE53A"/>
    <w:rsid w:val="4422900F"/>
    <w:rsid w:val="4437327D"/>
    <w:rsid w:val="443DCD10"/>
    <w:rsid w:val="4476E3C1"/>
    <w:rsid w:val="448B04AF"/>
    <w:rsid w:val="44B29FAD"/>
    <w:rsid w:val="44D23C5C"/>
    <w:rsid w:val="44EC9E56"/>
    <w:rsid w:val="44EF2F83"/>
    <w:rsid w:val="454DB355"/>
    <w:rsid w:val="45894CBB"/>
    <w:rsid w:val="45CE491C"/>
    <w:rsid w:val="45F8A8A2"/>
    <w:rsid w:val="4616A781"/>
    <w:rsid w:val="461C8384"/>
    <w:rsid w:val="467A976A"/>
    <w:rsid w:val="469B9314"/>
    <w:rsid w:val="46D5A780"/>
    <w:rsid w:val="46DE08B9"/>
    <w:rsid w:val="474424D5"/>
    <w:rsid w:val="474E0602"/>
    <w:rsid w:val="47506875"/>
    <w:rsid w:val="47BAAB5D"/>
    <w:rsid w:val="47D77FE6"/>
    <w:rsid w:val="47DE6FDA"/>
    <w:rsid w:val="482C65AD"/>
    <w:rsid w:val="48E21E7C"/>
    <w:rsid w:val="48FAADCF"/>
    <w:rsid w:val="490BD026"/>
    <w:rsid w:val="4922A655"/>
    <w:rsid w:val="4938A5A2"/>
    <w:rsid w:val="497BFB0E"/>
    <w:rsid w:val="49AC2A78"/>
    <w:rsid w:val="49F5E08E"/>
    <w:rsid w:val="4A1A4EB3"/>
    <w:rsid w:val="4A2198FE"/>
    <w:rsid w:val="4A4C5BD0"/>
    <w:rsid w:val="4A537F55"/>
    <w:rsid w:val="4A645060"/>
    <w:rsid w:val="4A6D2696"/>
    <w:rsid w:val="4AC30AC1"/>
    <w:rsid w:val="4AD11AC7"/>
    <w:rsid w:val="4B07D639"/>
    <w:rsid w:val="4B0B5F07"/>
    <w:rsid w:val="4B2DB976"/>
    <w:rsid w:val="4B4345B6"/>
    <w:rsid w:val="4B62F1F6"/>
    <w:rsid w:val="4B7B6B8A"/>
    <w:rsid w:val="4BA56E9B"/>
    <w:rsid w:val="4BB65F76"/>
    <w:rsid w:val="4BD344D9"/>
    <w:rsid w:val="4C6C3DCE"/>
    <w:rsid w:val="4C97BE36"/>
    <w:rsid w:val="4CD86DCA"/>
    <w:rsid w:val="4D5EA7E3"/>
    <w:rsid w:val="4D7B879E"/>
    <w:rsid w:val="4D8AADCA"/>
    <w:rsid w:val="4DA742A2"/>
    <w:rsid w:val="4DDD2BC1"/>
    <w:rsid w:val="4DE65328"/>
    <w:rsid w:val="4E2B7AF4"/>
    <w:rsid w:val="4E3BB32D"/>
    <w:rsid w:val="4EB1248C"/>
    <w:rsid w:val="4ED973CF"/>
    <w:rsid w:val="4F3AF829"/>
    <w:rsid w:val="4F67F657"/>
    <w:rsid w:val="4FD91C4F"/>
    <w:rsid w:val="4FF4B29A"/>
    <w:rsid w:val="503CAB44"/>
    <w:rsid w:val="5060F73D"/>
    <w:rsid w:val="50698D40"/>
    <w:rsid w:val="5069E28A"/>
    <w:rsid w:val="506D3F4B"/>
    <w:rsid w:val="506E6238"/>
    <w:rsid w:val="507EC18A"/>
    <w:rsid w:val="51027B4F"/>
    <w:rsid w:val="511F6BE2"/>
    <w:rsid w:val="51DA43E8"/>
    <w:rsid w:val="52602141"/>
    <w:rsid w:val="5294754C"/>
    <w:rsid w:val="5296E3BD"/>
    <w:rsid w:val="52B050BB"/>
    <w:rsid w:val="53454784"/>
    <w:rsid w:val="5355A376"/>
    <w:rsid w:val="538CE35E"/>
    <w:rsid w:val="53960061"/>
    <w:rsid w:val="539F09B8"/>
    <w:rsid w:val="53E28B92"/>
    <w:rsid w:val="5420AC6C"/>
    <w:rsid w:val="54456406"/>
    <w:rsid w:val="54659FDC"/>
    <w:rsid w:val="54700B1D"/>
    <w:rsid w:val="5474352D"/>
    <w:rsid w:val="54861C58"/>
    <w:rsid w:val="54924DAF"/>
    <w:rsid w:val="54954750"/>
    <w:rsid w:val="54A6CC42"/>
    <w:rsid w:val="54B37298"/>
    <w:rsid w:val="54F99895"/>
    <w:rsid w:val="55062580"/>
    <w:rsid w:val="552751C5"/>
    <w:rsid w:val="5563F384"/>
    <w:rsid w:val="557C2199"/>
    <w:rsid w:val="5586909E"/>
    <w:rsid w:val="55C2D292"/>
    <w:rsid w:val="55C82C1C"/>
    <w:rsid w:val="55E4DC6B"/>
    <w:rsid w:val="5601EABF"/>
    <w:rsid w:val="562F6189"/>
    <w:rsid w:val="5634FD18"/>
    <w:rsid w:val="5670DBE7"/>
    <w:rsid w:val="56991930"/>
    <w:rsid w:val="56AB0407"/>
    <w:rsid w:val="56B53440"/>
    <w:rsid w:val="56C2E0F7"/>
    <w:rsid w:val="56CB557C"/>
    <w:rsid w:val="56E4B2E6"/>
    <w:rsid w:val="570DADB5"/>
    <w:rsid w:val="57BC2C04"/>
    <w:rsid w:val="57D9C551"/>
    <w:rsid w:val="57F0A01F"/>
    <w:rsid w:val="57F29123"/>
    <w:rsid w:val="58281A6F"/>
    <w:rsid w:val="58A76962"/>
    <w:rsid w:val="58B3457E"/>
    <w:rsid w:val="58D1AC67"/>
    <w:rsid w:val="58EAFC2D"/>
    <w:rsid w:val="58F0E0FC"/>
    <w:rsid w:val="593613E8"/>
    <w:rsid w:val="594E4A7E"/>
    <w:rsid w:val="596967BB"/>
    <w:rsid w:val="596F2024"/>
    <w:rsid w:val="5970DD1E"/>
    <w:rsid w:val="59D66C00"/>
    <w:rsid w:val="59ED48D0"/>
    <w:rsid w:val="5A3C4A8D"/>
    <w:rsid w:val="5A7154F5"/>
    <w:rsid w:val="5A7A5787"/>
    <w:rsid w:val="5AED862F"/>
    <w:rsid w:val="5B15ECB4"/>
    <w:rsid w:val="5B28FFE9"/>
    <w:rsid w:val="5B32F289"/>
    <w:rsid w:val="5B94FB07"/>
    <w:rsid w:val="5CA0E154"/>
    <w:rsid w:val="5CB9205B"/>
    <w:rsid w:val="5CC9D63C"/>
    <w:rsid w:val="5D0A81F7"/>
    <w:rsid w:val="5D1B80EE"/>
    <w:rsid w:val="5D3AB36C"/>
    <w:rsid w:val="5D9E923B"/>
    <w:rsid w:val="5DABEE51"/>
    <w:rsid w:val="5DD15A8C"/>
    <w:rsid w:val="5E007DD5"/>
    <w:rsid w:val="5E1F7203"/>
    <w:rsid w:val="5E3A7132"/>
    <w:rsid w:val="5E814CE8"/>
    <w:rsid w:val="5F00700C"/>
    <w:rsid w:val="5F08C36A"/>
    <w:rsid w:val="5F45C041"/>
    <w:rsid w:val="5F46B4D5"/>
    <w:rsid w:val="5F9108FD"/>
    <w:rsid w:val="5F991A56"/>
    <w:rsid w:val="5FB6F126"/>
    <w:rsid w:val="5FC0B32E"/>
    <w:rsid w:val="5FCA99A7"/>
    <w:rsid w:val="5FDB69FA"/>
    <w:rsid w:val="5FDD376F"/>
    <w:rsid w:val="60143C2C"/>
    <w:rsid w:val="601913BD"/>
    <w:rsid w:val="6046861F"/>
    <w:rsid w:val="605B32B2"/>
    <w:rsid w:val="609BBB1E"/>
    <w:rsid w:val="60A07CBD"/>
    <w:rsid w:val="60E6531A"/>
    <w:rsid w:val="610F8518"/>
    <w:rsid w:val="61122987"/>
    <w:rsid w:val="61133B50"/>
    <w:rsid w:val="6135F46D"/>
    <w:rsid w:val="6146F846"/>
    <w:rsid w:val="6160EECA"/>
    <w:rsid w:val="618AE6AD"/>
    <w:rsid w:val="61A6F897"/>
    <w:rsid w:val="62250360"/>
    <w:rsid w:val="62791666"/>
    <w:rsid w:val="62950EC0"/>
    <w:rsid w:val="633DAE2A"/>
    <w:rsid w:val="6358DA69"/>
    <w:rsid w:val="635EBC75"/>
    <w:rsid w:val="636FB8D2"/>
    <w:rsid w:val="63740132"/>
    <w:rsid w:val="63CC44CA"/>
    <w:rsid w:val="642D415F"/>
    <w:rsid w:val="6430BBC6"/>
    <w:rsid w:val="64392B06"/>
    <w:rsid w:val="6461FD81"/>
    <w:rsid w:val="646AE873"/>
    <w:rsid w:val="6485BDF3"/>
    <w:rsid w:val="648C2626"/>
    <w:rsid w:val="64A7B484"/>
    <w:rsid w:val="64C0DE03"/>
    <w:rsid w:val="64E286A9"/>
    <w:rsid w:val="64F7901A"/>
    <w:rsid w:val="6501D8D2"/>
    <w:rsid w:val="6544CEDE"/>
    <w:rsid w:val="65994D35"/>
    <w:rsid w:val="65A7E81B"/>
    <w:rsid w:val="65BE471C"/>
    <w:rsid w:val="65FA149B"/>
    <w:rsid w:val="660DF034"/>
    <w:rsid w:val="661F61B1"/>
    <w:rsid w:val="6631C41B"/>
    <w:rsid w:val="66794463"/>
    <w:rsid w:val="6697CE56"/>
    <w:rsid w:val="66AF9849"/>
    <w:rsid w:val="66CB7851"/>
    <w:rsid w:val="679E1492"/>
    <w:rsid w:val="67BB316D"/>
    <w:rsid w:val="6820F6D7"/>
    <w:rsid w:val="685F696E"/>
    <w:rsid w:val="686612D4"/>
    <w:rsid w:val="6875D230"/>
    <w:rsid w:val="689B1B65"/>
    <w:rsid w:val="68C592C7"/>
    <w:rsid w:val="68F9F2AB"/>
    <w:rsid w:val="68F9FC2C"/>
    <w:rsid w:val="6917B166"/>
    <w:rsid w:val="695F10F0"/>
    <w:rsid w:val="6966E8A9"/>
    <w:rsid w:val="69792A97"/>
    <w:rsid w:val="6996C7CF"/>
    <w:rsid w:val="69AF24D5"/>
    <w:rsid w:val="69C37C7B"/>
    <w:rsid w:val="6A34CF81"/>
    <w:rsid w:val="6A4DC56A"/>
    <w:rsid w:val="6A5C0E9D"/>
    <w:rsid w:val="6A682997"/>
    <w:rsid w:val="6A6A4893"/>
    <w:rsid w:val="6AA65625"/>
    <w:rsid w:val="6AD2D960"/>
    <w:rsid w:val="6AD4FF7E"/>
    <w:rsid w:val="6AF83062"/>
    <w:rsid w:val="6B439121"/>
    <w:rsid w:val="6B799F37"/>
    <w:rsid w:val="6B822FCF"/>
    <w:rsid w:val="6B829225"/>
    <w:rsid w:val="6B840192"/>
    <w:rsid w:val="6BB7E82D"/>
    <w:rsid w:val="6BBBA922"/>
    <w:rsid w:val="6BCB37A2"/>
    <w:rsid w:val="6BD2968E"/>
    <w:rsid w:val="6BECE0D7"/>
    <w:rsid w:val="6BFFB80D"/>
    <w:rsid w:val="6C049C62"/>
    <w:rsid w:val="6C45FD64"/>
    <w:rsid w:val="6CA8D33F"/>
    <w:rsid w:val="6D2066FA"/>
    <w:rsid w:val="6D2E902A"/>
    <w:rsid w:val="6D31F486"/>
    <w:rsid w:val="6D322FAC"/>
    <w:rsid w:val="6D5E407D"/>
    <w:rsid w:val="6D66A8FC"/>
    <w:rsid w:val="6D717D30"/>
    <w:rsid w:val="6D9E694E"/>
    <w:rsid w:val="6DCA8F50"/>
    <w:rsid w:val="6DD34D62"/>
    <w:rsid w:val="6DDA9A66"/>
    <w:rsid w:val="6DE207F0"/>
    <w:rsid w:val="6E19590B"/>
    <w:rsid w:val="6E2E5FF9"/>
    <w:rsid w:val="6E310F0D"/>
    <w:rsid w:val="6EF63248"/>
    <w:rsid w:val="6EFDFB92"/>
    <w:rsid w:val="6F48DF06"/>
    <w:rsid w:val="6F5F69B9"/>
    <w:rsid w:val="6F800839"/>
    <w:rsid w:val="6F9536A1"/>
    <w:rsid w:val="6F988F06"/>
    <w:rsid w:val="6FA66059"/>
    <w:rsid w:val="6FA997A8"/>
    <w:rsid w:val="6FE1012A"/>
    <w:rsid w:val="6FF88028"/>
    <w:rsid w:val="70033775"/>
    <w:rsid w:val="7006667E"/>
    <w:rsid w:val="700B8070"/>
    <w:rsid w:val="704F7260"/>
    <w:rsid w:val="7073B9A1"/>
    <w:rsid w:val="70BB9379"/>
    <w:rsid w:val="70D5A9BD"/>
    <w:rsid w:val="70D5D331"/>
    <w:rsid w:val="70F3ECD1"/>
    <w:rsid w:val="70FBBB58"/>
    <w:rsid w:val="7131EFD9"/>
    <w:rsid w:val="714BFD1A"/>
    <w:rsid w:val="716677CC"/>
    <w:rsid w:val="716843D2"/>
    <w:rsid w:val="719C107A"/>
    <w:rsid w:val="71E48963"/>
    <w:rsid w:val="71F50E40"/>
    <w:rsid w:val="722C7388"/>
    <w:rsid w:val="72465A52"/>
    <w:rsid w:val="7255D4BF"/>
    <w:rsid w:val="72F0D8B6"/>
    <w:rsid w:val="732B9C97"/>
    <w:rsid w:val="733E1DC2"/>
    <w:rsid w:val="734D5038"/>
    <w:rsid w:val="735596E2"/>
    <w:rsid w:val="736D65B5"/>
    <w:rsid w:val="73C679DD"/>
    <w:rsid w:val="73CD1CF0"/>
    <w:rsid w:val="73D77CB4"/>
    <w:rsid w:val="73FB0892"/>
    <w:rsid w:val="741FCCA1"/>
    <w:rsid w:val="7431E963"/>
    <w:rsid w:val="74454E64"/>
    <w:rsid w:val="744E3E51"/>
    <w:rsid w:val="745BCBA6"/>
    <w:rsid w:val="748AF5AD"/>
    <w:rsid w:val="74935F3F"/>
    <w:rsid w:val="74940A4E"/>
    <w:rsid w:val="74A383DE"/>
    <w:rsid w:val="74C54593"/>
    <w:rsid w:val="74DA7D43"/>
    <w:rsid w:val="74FA570F"/>
    <w:rsid w:val="75078F8E"/>
    <w:rsid w:val="758D2C76"/>
    <w:rsid w:val="75CAB9D6"/>
    <w:rsid w:val="75F67153"/>
    <w:rsid w:val="76100201"/>
    <w:rsid w:val="763CE8C4"/>
    <w:rsid w:val="765C9D6E"/>
    <w:rsid w:val="7709AEF3"/>
    <w:rsid w:val="77AAFFDA"/>
    <w:rsid w:val="781D1FDF"/>
    <w:rsid w:val="783F892D"/>
    <w:rsid w:val="785D71FF"/>
    <w:rsid w:val="7869BF7E"/>
    <w:rsid w:val="78869702"/>
    <w:rsid w:val="78A35AE8"/>
    <w:rsid w:val="78A81016"/>
    <w:rsid w:val="78BE83CA"/>
    <w:rsid w:val="78C546E8"/>
    <w:rsid w:val="78E628D0"/>
    <w:rsid w:val="7950C1F7"/>
    <w:rsid w:val="796E2708"/>
    <w:rsid w:val="7983495D"/>
    <w:rsid w:val="79C13C6D"/>
    <w:rsid w:val="79FF9F52"/>
    <w:rsid w:val="7A4150D7"/>
    <w:rsid w:val="7A7835E4"/>
    <w:rsid w:val="7AA56489"/>
    <w:rsid w:val="7ACD2B9A"/>
    <w:rsid w:val="7ACE3359"/>
    <w:rsid w:val="7BB25460"/>
    <w:rsid w:val="7BC65D29"/>
    <w:rsid w:val="7BCDF200"/>
    <w:rsid w:val="7C2FBD06"/>
    <w:rsid w:val="7C51B653"/>
    <w:rsid w:val="7C5D0C84"/>
    <w:rsid w:val="7C6350A2"/>
    <w:rsid w:val="7C74C5B2"/>
    <w:rsid w:val="7CA9755C"/>
    <w:rsid w:val="7D15A82A"/>
    <w:rsid w:val="7D3AB284"/>
    <w:rsid w:val="7D52D2F8"/>
    <w:rsid w:val="7D58B51E"/>
    <w:rsid w:val="7D6E4ABB"/>
    <w:rsid w:val="7D986911"/>
    <w:rsid w:val="7D9BF2A7"/>
    <w:rsid w:val="7DD8E6FF"/>
    <w:rsid w:val="7DDA034C"/>
    <w:rsid w:val="7E221B8B"/>
    <w:rsid w:val="7E2BA2F8"/>
    <w:rsid w:val="7E39654C"/>
    <w:rsid w:val="7E794BC0"/>
    <w:rsid w:val="7EBE1424"/>
    <w:rsid w:val="7F6D3743"/>
    <w:rsid w:val="7F756E57"/>
    <w:rsid w:val="7F85D23C"/>
    <w:rsid w:val="7FB1F69F"/>
    <w:rsid w:val="7FF1AB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54010"/>
  <w15:chartTrackingRefBased/>
  <w15:docId w15:val="{39E21563-DC01-4738-B5DD-10221B1E7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C3D"/>
  </w:style>
  <w:style w:type="paragraph" w:styleId="Heading1">
    <w:name w:val="heading 1"/>
    <w:basedOn w:val="Normal"/>
    <w:next w:val="Normal"/>
    <w:link w:val="Heading1Char"/>
    <w:uiPriority w:val="9"/>
    <w:qFormat/>
    <w:rsid w:val="00A67CD3"/>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A67CD3"/>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7CD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67CD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67CD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67CD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67CD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7CD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CD3"/>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67C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7CD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67CD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A67CD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67CD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67CD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7CD3"/>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A67CD3"/>
    <w:pPr>
      <w:spacing w:after="0" w:line="240" w:lineRule="auto"/>
    </w:pPr>
  </w:style>
  <w:style w:type="paragraph" w:styleId="ListParagraph">
    <w:name w:val="List Paragraph"/>
    <w:basedOn w:val="Normal"/>
    <w:uiPriority w:val="72"/>
    <w:qFormat/>
    <w:rsid w:val="00A67CD3"/>
    <w:pPr>
      <w:spacing w:after="0" w:line="240" w:lineRule="auto"/>
      <w:ind w:left="720"/>
    </w:pPr>
    <w:rPr>
      <w:rFonts w:ascii="Calibri" w:hAnsi="Calibri" w:cs="Times New Roman"/>
      <w:lang w:val="fr-FR" w:eastAsia="fr-FR"/>
    </w:rPr>
  </w:style>
  <w:style w:type="paragraph" w:styleId="Title">
    <w:name w:val="Title"/>
    <w:basedOn w:val="Normal"/>
    <w:next w:val="Normal"/>
    <w:link w:val="TitleChar"/>
    <w:uiPriority w:val="10"/>
    <w:qFormat/>
    <w:rsid w:val="00A67C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C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850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2130"/>
    <w:rPr>
      <w:sz w:val="16"/>
      <w:szCs w:val="16"/>
    </w:rPr>
  </w:style>
  <w:style w:type="paragraph" w:styleId="CommentText">
    <w:name w:val="annotation text"/>
    <w:basedOn w:val="Normal"/>
    <w:link w:val="CommentTextChar"/>
    <w:uiPriority w:val="99"/>
    <w:unhideWhenUsed/>
    <w:rsid w:val="002F2130"/>
    <w:pPr>
      <w:spacing w:line="240" w:lineRule="auto"/>
    </w:pPr>
    <w:rPr>
      <w:sz w:val="20"/>
      <w:szCs w:val="20"/>
    </w:rPr>
  </w:style>
  <w:style w:type="character" w:customStyle="1" w:styleId="CommentTextChar">
    <w:name w:val="Comment Text Char"/>
    <w:basedOn w:val="DefaultParagraphFont"/>
    <w:link w:val="CommentText"/>
    <w:uiPriority w:val="99"/>
    <w:rsid w:val="002F2130"/>
    <w:rPr>
      <w:sz w:val="20"/>
      <w:szCs w:val="20"/>
    </w:rPr>
  </w:style>
  <w:style w:type="paragraph" w:styleId="CommentSubject">
    <w:name w:val="annotation subject"/>
    <w:basedOn w:val="CommentText"/>
    <w:next w:val="CommentText"/>
    <w:link w:val="CommentSubjectChar"/>
    <w:uiPriority w:val="99"/>
    <w:semiHidden/>
    <w:unhideWhenUsed/>
    <w:rsid w:val="002F2130"/>
    <w:rPr>
      <w:b/>
      <w:bCs/>
    </w:rPr>
  </w:style>
  <w:style w:type="character" w:customStyle="1" w:styleId="CommentSubjectChar">
    <w:name w:val="Comment Subject Char"/>
    <w:basedOn w:val="CommentTextChar"/>
    <w:link w:val="CommentSubject"/>
    <w:uiPriority w:val="99"/>
    <w:semiHidden/>
    <w:rsid w:val="002F2130"/>
    <w:rPr>
      <w:b/>
      <w:bCs/>
      <w:sz w:val="20"/>
      <w:szCs w:val="20"/>
    </w:rPr>
  </w:style>
  <w:style w:type="paragraph" w:styleId="BalloonText">
    <w:name w:val="Balloon Text"/>
    <w:basedOn w:val="Normal"/>
    <w:link w:val="BalloonTextChar"/>
    <w:uiPriority w:val="99"/>
    <w:semiHidden/>
    <w:unhideWhenUsed/>
    <w:rsid w:val="002F2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130"/>
    <w:rPr>
      <w:rFonts w:ascii="Segoe UI" w:hAnsi="Segoe UI" w:cs="Segoe UI"/>
      <w:sz w:val="18"/>
      <w:szCs w:val="18"/>
    </w:rPr>
  </w:style>
  <w:style w:type="paragraph" w:styleId="Header">
    <w:name w:val="header"/>
    <w:basedOn w:val="Normal"/>
    <w:link w:val="HeaderChar"/>
    <w:uiPriority w:val="99"/>
    <w:unhideWhenUsed/>
    <w:rsid w:val="00797A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A6F"/>
  </w:style>
  <w:style w:type="paragraph" w:styleId="Footer">
    <w:name w:val="footer"/>
    <w:basedOn w:val="Normal"/>
    <w:link w:val="FooterChar"/>
    <w:uiPriority w:val="99"/>
    <w:unhideWhenUsed/>
    <w:rsid w:val="00797A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A6F"/>
  </w:style>
  <w:style w:type="character" w:styleId="Mention">
    <w:name w:val="Mention"/>
    <w:basedOn w:val="DefaultParagraphFont"/>
    <w:uiPriority w:val="99"/>
    <w:unhideWhenUsed/>
    <w:rsid w:val="00021919"/>
    <w:rPr>
      <w:color w:val="2B579A"/>
      <w:shd w:val="clear" w:color="auto" w:fill="E1DFDD"/>
    </w:rPr>
  </w:style>
  <w:style w:type="paragraph" w:styleId="Revision">
    <w:name w:val="Revision"/>
    <w:hidden/>
    <w:uiPriority w:val="99"/>
    <w:semiHidden/>
    <w:rsid w:val="00121164"/>
    <w:pPr>
      <w:spacing w:after="0" w:line="240" w:lineRule="auto"/>
    </w:pPr>
  </w:style>
  <w:style w:type="character" w:styleId="PlaceholderText">
    <w:name w:val="Placeholder Text"/>
    <w:basedOn w:val="DefaultParagraphFont"/>
    <w:uiPriority w:val="99"/>
    <w:semiHidden/>
    <w:rsid w:val="003C20BD"/>
    <w:rPr>
      <w:color w:val="666666"/>
    </w:rPr>
  </w:style>
  <w:style w:type="character" w:styleId="Hyperlink">
    <w:name w:val="Hyperlink"/>
    <w:basedOn w:val="DefaultParagraphFont"/>
    <w:uiPriority w:val="99"/>
    <w:unhideWhenUsed/>
    <w:rsid w:val="00BC280A"/>
    <w:rPr>
      <w:color w:val="0563C1" w:themeColor="hyperlink"/>
      <w:u w:val="single"/>
    </w:rPr>
  </w:style>
  <w:style w:type="character" w:styleId="UnresolvedMention">
    <w:name w:val="Unresolved Mention"/>
    <w:basedOn w:val="DefaultParagraphFont"/>
    <w:uiPriority w:val="99"/>
    <w:semiHidden/>
    <w:unhideWhenUsed/>
    <w:rsid w:val="00BC280A"/>
    <w:rPr>
      <w:color w:val="605E5C"/>
      <w:shd w:val="clear" w:color="auto" w:fill="E1DFDD"/>
    </w:rPr>
  </w:style>
  <w:style w:type="character" w:styleId="FollowedHyperlink">
    <w:name w:val="FollowedHyperlink"/>
    <w:basedOn w:val="DefaultParagraphFont"/>
    <w:uiPriority w:val="99"/>
    <w:semiHidden/>
    <w:unhideWhenUsed/>
    <w:rsid w:val="00C921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50428">
      <w:bodyDiv w:val="1"/>
      <w:marLeft w:val="0"/>
      <w:marRight w:val="0"/>
      <w:marTop w:val="0"/>
      <w:marBottom w:val="0"/>
      <w:divBdr>
        <w:top w:val="none" w:sz="0" w:space="0" w:color="auto"/>
        <w:left w:val="none" w:sz="0" w:space="0" w:color="auto"/>
        <w:bottom w:val="none" w:sz="0" w:space="0" w:color="auto"/>
        <w:right w:val="none" w:sz="0" w:space="0" w:color="auto"/>
      </w:divBdr>
    </w:div>
    <w:div w:id="89133096">
      <w:bodyDiv w:val="1"/>
      <w:marLeft w:val="0"/>
      <w:marRight w:val="0"/>
      <w:marTop w:val="0"/>
      <w:marBottom w:val="0"/>
      <w:divBdr>
        <w:top w:val="none" w:sz="0" w:space="0" w:color="auto"/>
        <w:left w:val="none" w:sz="0" w:space="0" w:color="auto"/>
        <w:bottom w:val="none" w:sz="0" w:space="0" w:color="auto"/>
        <w:right w:val="none" w:sz="0" w:space="0" w:color="auto"/>
      </w:divBdr>
    </w:div>
    <w:div w:id="169761714">
      <w:bodyDiv w:val="1"/>
      <w:marLeft w:val="0"/>
      <w:marRight w:val="0"/>
      <w:marTop w:val="0"/>
      <w:marBottom w:val="0"/>
      <w:divBdr>
        <w:top w:val="none" w:sz="0" w:space="0" w:color="auto"/>
        <w:left w:val="none" w:sz="0" w:space="0" w:color="auto"/>
        <w:bottom w:val="none" w:sz="0" w:space="0" w:color="auto"/>
        <w:right w:val="none" w:sz="0" w:space="0" w:color="auto"/>
      </w:divBdr>
    </w:div>
    <w:div w:id="273902816">
      <w:bodyDiv w:val="1"/>
      <w:marLeft w:val="0"/>
      <w:marRight w:val="0"/>
      <w:marTop w:val="0"/>
      <w:marBottom w:val="0"/>
      <w:divBdr>
        <w:top w:val="none" w:sz="0" w:space="0" w:color="auto"/>
        <w:left w:val="none" w:sz="0" w:space="0" w:color="auto"/>
        <w:bottom w:val="none" w:sz="0" w:space="0" w:color="auto"/>
        <w:right w:val="none" w:sz="0" w:space="0" w:color="auto"/>
      </w:divBdr>
    </w:div>
    <w:div w:id="594509704">
      <w:bodyDiv w:val="1"/>
      <w:marLeft w:val="0"/>
      <w:marRight w:val="0"/>
      <w:marTop w:val="0"/>
      <w:marBottom w:val="0"/>
      <w:divBdr>
        <w:top w:val="none" w:sz="0" w:space="0" w:color="auto"/>
        <w:left w:val="none" w:sz="0" w:space="0" w:color="auto"/>
        <w:bottom w:val="none" w:sz="0" w:space="0" w:color="auto"/>
        <w:right w:val="none" w:sz="0" w:space="0" w:color="auto"/>
      </w:divBdr>
    </w:div>
    <w:div w:id="95460258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322928597">
      <w:bodyDiv w:val="1"/>
      <w:marLeft w:val="0"/>
      <w:marRight w:val="0"/>
      <w:marTop w:val="0"/>
      <w:marBottom w:val="0"/>
      <w:divBdr>
        <w:top w:val="none" w:sz="0" w:space="0" w:color="auto"/>
        <w:left w:val="none" w:sz="0" w:space="0" w:color="auto"/>
        <w:bottom w:val="none" w:sz="0" w:space="0" w:color="auto"/>
        <w:right w:val="none" w:sz="0" w:space="0" w:color="auto"/>
      </w:divBdr>
    </w:div>
    <w:div w:id="1627202746">
      <w:bodyDiv w:val="1"/>
      <w:marLeft w:val="0"/>
      <w:marRight w:val="0"/>
      <w:marTop w:val="0"/>
      <w:marBottom w:val="0"/>
      <w:divBdr>
        <w:top w:val="none" w:sz="0" w:space="0" w:color="auto"/>
        <w:left w:val="none" w:sz="0" w:space="0" w:color="auto"/>
        <w:bottom w:val="none" w:sz="0" w:space="0" w:color="auto"/>
        <w:right w:val="none" w:sz="0" w:space="0" w:color="auto"/>
      </w:divBdr>
    </w:div>
    <w:div w:id="1820003181">
      <w:bodyDiv w:val="1"/>
      <w:marLeft w:val="0"/>
      <w:marRight w:val="0"/>
      <w:marTop w:val="0"/>
      <w:marBottom w:val="0"/>
      <w:divBdr>
        <w:top w:val="none" w:sz="0" w:space="0" w:color="auto"/>
        <w:left w:val="none" w:sz="0" w:space="0" w:color="auto"/>
        <w:bottom w:val="none" w:sz="0" w:space="0" w:color="auto"/>
        <w:right w:val="none" w:sz="0" w:space="0" w:color="auto"/>
      </w:divBdr>
    </w:div>
    <w:div w:id="187179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mailto:y.sun@unesco.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k.evans@unesco.org" TargetMode="External"/><Relationship Id="rId2" Type="http://schemas.openxmlformats.org/officeDocument/2006/relationships/customXml" Target="../customXml/item2.xml"/><Relationship Id="rId16" Type="http://schemas.openxmlformats.org/officeDocument/2006/relationships/hyperlink" Target="https://forms.cloud.microsoft/Pages/ResponsePage.aspx?id=Uq5PHbM5-kuwswIpVrERlMfnGL1GvYFDo6mTTaZWTpRUNlM0VDI4UlhRNEdGSEE1V1lLM05JODNWUyQlQCN0PWc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forms.cloud.microsoft/Pages/ResponsePage.aspx?id=Uq5PHbM5-kuwswIpVrERlMfnGL1GvYFDo6mTTaZWTpRUOUs2QUFRNks5SzMxOEVMVTZaM0M2TTZYMiQlQCN0PWc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54335BECF21B40B6CCFAE91E076EEB" ma:contentTypeVersion="23" ma:contentTypeDescription="Create a new document." ma:contentTypeScope="" ma:versionID="74e1ef4aae6cf2850603d7c57dbb4fc0">
  <xsd:schema xmlns:xsd="http://www.w3.org/2001/XMLSchema" xmlns:xs="http://www.w3.org/2001/XMLSchema" xmlns:p="http://schemas.microsoft.com/office/2006/metadata/properties" xmlns:ns2="f8ef70f3-4e3d-42be-bd40-fbc1cacc1519" xmlns:ns3="5b799ec2-212c-48b5-b7ff-d14ec6cbce2b" targetNamespace="http://schemas.microsoft.com/office/2006/metadata/properties" ma:root="true" ma:fieldsID="e1505770d08907f305e09b3411f99b99" ns2:_="" ns3:_="">
    <xsd:import namespace="f8ef70f3-4e3d-42be-bd40-fbc1cacc1519"/>
    <xsd:import namespace="5b799ec2-212c-48b5-b7ff-d14ec6cbce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_Flow_SignoffStatus" minOccurs="0"/>
                <xsd:element ref="ns2:lcf76f155ced4ddcb4097134ff3c332f" minOccurs="0"/>
                <xsd:element ref="ns3:TaxCatchAll" minOccurs="0"/>
                <xsd:element ref="ns2:Date" minOccurs="0"/>
                <xsd:element ref="ns2:MediaServiceObjectDetectorVersions" minOccurs="0"/>
                <xsd:element ref="ns2:MediaServiceSearchProperties" minOccurs="0"/>
                <xsd:element ref="ns2:kwizcomcontrollerfield" minOccurs="0"/>
                <xsd:element ref="ns2:MediaServiceBillingMetadata" minOccurs="0"/>
                <xsd:element ref="ns2:Modifie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f70f3-4e3d-42be-bd40-fbc1cacc1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0cec18f-64e3-475c-b7ef-ac8bd502240b" ma:termSetId="09814cd3-568e-fe90-9814-8d621ff8fb84" ma:anchorId="fba54fb3-c3e1-fe81-a776-ca4b69148c4d" ma:open="true" ma:isKeyword="false">
      <xsd:complexType>
        <xsd:sequence>
          <xsd:element ref="pc:Terms" minOccurs="0" maxOccurs="1"/>
        </xsd:sequence>
      </xsd:complexType>
    </xsd:element>
    <xsd:element name="Date" ma:index="25" nillable="true" ma:displayName="Date" ma:format="DateTime" ma:internalName="Date">
      <xsd:simpleType>
        <xsd:restriction base="dms:DateTim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kwizcomcontrollerfield" ma:index="28" nillable="true" ma:displayName="kwizcomcontrollerfield" ma:internalName="kwizcomcontrollerfield">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Modifiedtime" ma:index="30" nillable="true" ma:displayName="Modified time" ma:format="DateTime" ma:internalName="Modifie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799ec2-212c-48b5-b7ff-d14ec6cbce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9356fda-4aa5-4147-874c-60c3a814ea89}" ma:internalName="TaxCatchAll" ma:showField="CatchAllData" ma:web="5b799ec2-212c-48b5-b7ff-d14ec6cbce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b799ec2-212c-48b5-b7ff-d14ec6cbce2b" xsi:nil="true"/>
    <_Flow_SignoffStatus xmlns="f8ef70f3-4e3d-42be-bd40-fbc1cacc1519" xsi:nil="true"/>
    <kwizcomcontrollerfield xmlns="f8ef70f3-4e3d-42be-bd40-fbc1cacc1519" xsi:nil="true"/>
    <Date xmlns="f8ef70f3-4e3d-42be-bd40-fbc1cacc1519" xsi:nil="true"/>
    <lcf76f155ced4ddcb4097134ff3c332f xmlns="f8ef70f3-4e3d-42be-bd40-fbc1cacc1519">
      <Terms xmlns="http://schemas.microsoft.com/office/infopath/2007/PartnerControls"/>
    </lcf76f155ced4ddcb4097134ff3c332f>
    <Modifiedtime xmlns="f8ef70f3-4e3d-42be-bd40-fbc1cacc1519" xsi:nil="true"/>
  </documentManagement>
</p:properties>
</file>

<file path=customXml/itemProps1.xml><?xml version="1.0" encoding="utf-8"?>
<ds:datastoreItem xmlns:ds="http://schemas.openxmlformats.org/officeDocument/2006/customXml" ds:itemID="{42C7410B-B795-4473-8ACD-3A33C4610680}">
  <ds:schemaRefs>
    <ds:schemaRef ds:uri="http://schemas.openxmlformats.org/officeDocument/2006/bibliography"/>
  </ds:schemaRefs>
</ds:datastoreItem>
</file>

<file path=customXml/itemProps2.xml><?xml version="1.0" encoding="utf-8"?>
<ds:datastoreItem xmlns:ds="http://schemas.openxmlformats.org/officeDocument/2006/customXml" ds:itemID="{5FE11F3A-ECD1-41B0-BB44-8C36D8F5BC81}">
  <ds:schemaRefs>
    <ds:schemaRef ds:uri="http://schemas.microsoft.com/sharepoint/v3/contenttype/forms"/>
  </ds:schemaRefs>
</ds:datastoreItem>
</file>

<file path=customXml/itemProps3.xml><?xml version="1.0" encoding="utf-8"?>
<ds:datastoreItem xmlns:ds="http://schemas.openxmlformats.org/officeDocument/2006/customXml" ds:itemID="{0565A143-8391-421A-A62C-77023BB56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f70f3-4e3d-42be-bd40-fbc1cacc1519"/>
    <ds:schemaRef ds:uri="5b799ec2-212c-48b5-b7ff-d14ec6cbc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76B795-EC6A-4778-AB00-C544AB196FFF}">
  <ds:schemaRefs>
    <ds:schemaRef ds:uri="http://schemas.microsoft.com/office/2006/metadata/properties"/>
    <ds:schemaRef ds:uri="http://schemas.microsoft.com/office/infopath/2007/PartnerControls"/>
    <ds:schemaRef ds:uri="5b799ec2-212c-48b5-b7ff-d14ec6cbce2b"/>
    <ds:schemaRef ds:uri="f8ef70f3-4e3d-42be-bd40-fbc1cacc1519"/>
  </ds:schemaRefs>
</ds:datastoreItem>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13</Pages>
  <Words>2301</Words>
  <Characters>1265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Yasmine Bottein</dc:creator>
  <cp:keywords/>
  <dc:description/>
  <cp:lastModifiedBy>Boned, Patrice</cp:lastModifiedBy>
  <cp:revision>3</cp:revision>
  <cp:lastPrinted>2025-08-22T23:45:00Z</cp:lastPrinted>
  <dcterms:created xsi:type="dcterms:W3CDTF">2025-10-02T16:35:00Z</dcterms:created>
  <dcterms:modified xsi:type="dcterms:W3CDTF">2025-10-0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9354335BECF21B40B6CCFAE91E076EEB</vt:lpwstr>
  </property>
  <property fmtid="{D5CDD505-2E9C-101B-9397-08002B2CF9AE}" pid="4" name="MediaServiceImageTags">
    <vt:lpwstr/>
  </property>
</Properties>
</file>